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pPr>
        <w:pStyle w:val="ChapterTitleNumberBPBHEB"/>
        <w:pPrChange w:id="0" w:author="Prashasti Jakhmola" w:date="2024-01-08T14:12:00Z">
          <w:pPr>
            <w:tabs>
              <w:tab w:val="left" w:pos="2835"/>
            </w:tabs>
            <w:spacing w:after="0" w:line="240" w:lineRule="auto"/>
            <w:jc w:val="right"/>
          </w:pPr>
        </w:pPrChange>
      </w:pPr>
      <w:r w:rsidRPr="00B72611">
        <w:t xml:space="preserve">CHAPTER </w:t>
      </w:r>
      <w:r w:rsidR="004535F2">
        <w:t>2</w:t>
      </w:r>
      <w:r w:rsidRPr="00B72611">
        <w:t xml:space="preserve"> </w:t>
      </w:r>
    </w:p>
    <w:p w14:paraId="56473417" w14:textId="1B1A2B87" w:rsidR="00DE2E44" w:rsidDel="002C636B" w:rsidRDefault="00B72611">
      <w:pPr>
        <w:pStyle w:val="ChapterTitleBPBHEB"/>
        <w:rPr>
          <w:del w:id="1" w:author="Prashasti Jakhmola" w:date="2024-01-08T14:12:00Z"/>
        </w:rPr>
        <w:pPrChange w:id="2" w:author="Prashasti Jakhmola" w:date="2024-01-08T14:12:00Z">
          <w:pPr>
            <w:tabs>
              <w:tab w:val="left" w:pos="2835"/>
            </w:tabs>
            <w:spacing w:after="0" w:line="240" w:lineRule="auto"/>
            <w:jc w:val="right"/>
          </w:pPr>
        </w:pPrChange>
      </w:pPr>
      <w:r w:rsidRPr="00B72611">
        <w:t>Co</w:t>
      </w:r>
      <w:r w:rsidR="008F6622">
        <w:t>mput</w:t>
      </w:r>
      <w:r w:rsidRPr="00B72611">
        <w:t>e</w:t>
      </w:r>
    </w:p>
    <w:p w14:paraId="3E737AF9" w14:textId="77777777" w:rsidR="00DE2E44" w:rsidDel="002C636B" w:rsidRDefault="00DE2E44" w:rsidP="00B72611">
      <w:pPr>
        <w:pStyle w:val="Heading2BPBHEB"/>
        <w:rPr>
          <w:del w:id="3" w:author="Prashasti Jakhmola" w:date="2024-01-08T14:12:00Z"/>
        </w:rPr>
      </w:pPr>
    </w:p>
    <w:p w14:paraId="0A9E777F" w14:textId="77777777" w:rsidR="0008383D" w:rsidRDefault="0008383D">
      <w:pPr>
        <w:pStyle w:val="ChapterTitleBPBHEB"/>
        <w:pPrChange w:id="4" w:author="Prashasti Jakhmola" w:date="2024-01-08T14:12:00Z">
          <w:pPr>
            <w:pStyle w:val="Heading2BPBHEB"/>
          </w:pPr>
        </w:pPrChange>
      </w:pPr>
    </w:p>
    <w:p w14:paraId="49A80BB7" w14:textId="77777777" w:rsidR="0008383D" w:rsidRDefault="0008383D" w:rsidP="00B72611">
      <w:pPr>
        <w:pStyle w:val="Heading2BPBHEB"/>
      </w:pPr>
    </w:p>
    <w:p w14:paraId="7D79458B" w14:textId="7AE38622" w:rsidR="0008383D" w:rsidRPr="0008383D" w:rsidRDefault="0008383D">
      <w:pPr>
        <w:pStyle w:val="Heading1BPBHEB"/>
        <w:pPrChange w:id="5" w:author="Prashasti Jakhmola" w:date="2024-01-08T14:14:00Z">
          <w:pPr>
            <w:keepNext/>
            <w:keepLines/>
            <w:spacing w:before="40" w:after="0"/>
            <w:outlineLvl w:val="1"/>
          </w:pPr>
        </w:pPrChange>
      </w:pPr>
      <w:r w:rsidRPr="0008383D">
        <w:t>Introduction</w:t>
      </w:r>
      <w:r>
        <w:t xml:space="preserve"> </w:t>
      </w:r>
      <w:del w:id="6" w:author="Prashasti Jakhmola" w:date="2024-01-08T14:16:00Z">
        <w:r w:rsidDel="0061768A">
          <w:delText>to</w:delText>
        </w:r>
        <w:r w:rsidRPr="0008383D" w:rsidDel="0061768A">
          <w:delText xml:space="preserve"> </w:delText>
        </w:r>
        <w:r w:rsidDel="0061768A">
          <w:delText>Compute in AWS</w:delText>
        </w:r>
      </w:del>
    </w:p>
    <w:p w14:paraId="306DE22E" w14:textId="62132CF5" w:rsidR="0008383D" w:rsidRDefault="00041B02" w:rsidP="002C636B">
      <w:pPr>
        <w:pStyle w:val="NormalBPBHEB"/>
        <w:rPr>
          <w:ins w:id="7" w:author="Prashasti Jakhmola" w:date="2024-01-08T14:16:00Z"/>
        </w:rPr>
      </w:pPr>
      <w:r w:rsidRPr="00041B02">
        <w:t>Welcome to the second chapter</w:t>
      </w:r>
      <w:ins w:id="8" w:author="Prashasti Jakhmola" w:date="2024-01-08T14:15:00Z">
        <w:r w:rsidR="002C636B">
          <w:t xml:space="preserve">, </w:t>
        </w:r>
      </w:ins>
      <w:del w:id="9" w:author="Prashasti Jakhmola" w:date="2024-01-08T14:15:00Z">
        <w:r w:rsidRPr="00041B02" w:rsidDel="002C636B">
          <w:delText xml:space="preserve"> of "AWS Cloud Master Class," </w:delText>
        </w:r>
      </w:del>
      <w:r w:rsidRPr="00041B02">
        <w:t xml:space="preserve">where we dive deep into the dynamic world of </w:t>
      </w:r>
      <w:del w:id="10" w:author="Prashasti Jakhmola" w:date="2024-02-20T16:30:00Z">
        <w:r w:rsidRPr="00041B02" w:rsidDel="00E7711D">
          <w:delText>compute</w:delText>
        </w:r>
      </w:del>
      <w:del w:id="11" w:author="Prashasti Jakhmola" w:date="2024-02-20T16:31:00Z">
        <w:r w:rsidRPr="00041B02" w:rsidDel="00E7711D">
          <w:delText xml:space="preserve"> services offered by </w:delText>
        </w:r>
      </w:del>
      <w:r w:rsidRPr="0061768A">
        <w:rPr>
          <w:b/>
          <w:bCs/>
          <w:rPrChange w:id="12" w:author="Prashasti Jakhmola" w:date="2024-01-08T14:15:00Z">
            <w:rPr/>
          </w:rPrChange>
        </w:rPr>
        <w:t>Amazon Web Services</w:t>
      </w:r>
      <w:r w:rsidRPr="00041B02">
        <w:t xml:space="preserve"> (</w:t>
      </w:r>
      <w:r w:rsidRPr="0061768A">
        <w:rPr>
          <w:b/>
          <w:bCs/>
          <w:rPrChange w:id="13" w:author="Prashasti Jakhmola" w:date="2024-01-08T14:15:00Z">
            <w:rPr/>
          </w:rPrChange>
        </w:rPr>
        <w:t>AWS</w:t>
      </w:r>
      <w:r w:rsidRPr="00041B02">
        <w:t>)</w:t>
      </w:r>
      <w:ins w:id="14" w:author="Prashasti Jakhmola" w:date="2024-02-20T16:31:00Z">
        <w:r w:rsidR="00E7711D">
          <w:t xml:space="preserve"> computing services</w:t>
        </w:r>
      </w:ins>
      <w:r w:rsidRPr="00041B02">
        <w:t xml:space="preserve">. Computing forms the heartbeat of any cloud infrastructure, and AWS offers a symphony of services and solutions to orchestrate and fine-tune your computational needs. In this chapter, we will </w:t>
      </w:r>
      <w:del w:id="15" w:author="Prashasti Jakhmola" w:date="2024-02-20T16:31:00Z">
        <w:r w:rsidRPr="00041B02" w:rsidDel="003538F6">
          <w:delText xml:space="preserve">embark on a </w:delText>
        </w:r>
      </w:del>
      <w:r w:rsidRPr="00041B02">
        <w:t xml:space="preserve">journey through </w:t>
      </w:r>
      <w:del w:id="16" w:author="Prashasti Jakhmola" w:date="2024-02-20T16:31:00Z">
        <w:r w:rsidRPr="00041B02" w:rsidDel="0040797A">
          <w:delText xml:space="preserve">a </w:delText>
        </w:r>
      </w:del>
      <w:r w:rsidRPr="00041B02">
        <w:t xml:space="preserve">diverse </w:t>
      </w:r>
      <w:del w:id="17" w:author="Prashasti Jakhmola" w:date="2024-02-20T16:31:00Z">
        <w:r w:rsidRPr="00041B02" w:rsidDel="0040797A">
          <w:delText xml:space="preserve">array of </w:delText>
        </w:r>
      </w:del>
      <w:r w:rsidRPr="00041B02">
        <w:t xml:space="preserve">services, ranging from the foundational Amazon </w:t>
      </w:r>
      <w:r w:rsidRPr="0061768A">
        <w:rPr>
          <w:b/>
          <w:bCs/>
          <w:rPrChange w:id="18" w:author="Prashasti Jakhmola" w:date="2024-01-08T14:16:00Z">
            <w:rPr/>
          </w:rPrChange>
        </w:rPr>
        <w:t>Elastic Compute Cloud</w:t>
      </w:r>
      <w:r w:rsidRPr="00041B02">
        <w:t xml:space="preserve"> (</w:t>
      </w:r>
      <w:r w:rsidRPr="0061768A">
        <w:rPr>
          <w:b/>
          <w:bCs/>
          <w:rPrChange w:id="19" w:author="Prashasti Jakhmola" w:date="2024-01-08T14:16:00Z">
            <w:rPr/>
          </w:rPrChange>
        </w:rPr>
        <w:t>EC2</w:t>
      </w:r>
      <w:r w:rsidRPr="00041B02">
        <w:t xml:space="preserve">)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ins w:id="20" w:author="Prashasti Jakhmola" w:date="2024-02-20T16:37:00Z">
        <w:r w:rsidR="00CD046A">
          <w:t>computing</w:t>
        </w:r>
      </w:ins>
      <w:del w:id="21" w:author="Prashasti Jakhmola" w:date="2024-02-20T16:37:00Z">
        <w:r w:rsidRPr="00041B02" w:rsidDel="00CD046A">
          <w:delText>compute</w:delText>
        </w:r>
      </w:del>
      <w:r w:rsidRPr="00041B02">
        <w:t xml:space="preserve"> services in AWS, where innovation knows no bounds.</w:t>
      </w:r>
    </w:p>
    <w:p w14:paraId="44D6A4CF" w14:textId="6D13A6BF" w:rsidR="008641FD" w:rsidRDefault="008641FD" w:rsidP="00F65436">
      <w:pPr>
        <w:pStyle w:val="Heading1BPBHEB"/>
        <w:rPr>
          <w:ins w:id="22" w:author="Prashasti Jakhmola" w:date="2024-02-20T13:02:00Z"/>
        </w:rPr>
      </w:pPr>
      <w:commentRangeStart w:id="23"/>
      <w:ins w:id="24" w:author="Prashasti Jakhmola" w:date="2024-01-08T14:16:00Z">
        <w:r>
          <w:t>Structure</w:t>
        </w:r>
      </w:ins>
      <w:commentRangeEnd w:id="23"/>
      <w:ins w:id="25" w:author="Prashasti Jakhmola" w:date="2024-02-20T13:06:00Z">
        <w:r w:rsidR="0011423F">
          <w:rPr>
            <w:rStyle w:val="CommentReference"/>
            <w:rFonts w:asciiTheme="minorHAnsi" w:eastAsiaTheme="minorHAnsi" w:hAnsiTheme="minorHAnsi" w:cstheme="minorBidi"/>
            <w:b w:val="0"/>
          </w:rPr>
          <w:commentReference w:id="23"/>
        </w:r>
      </w:ins>
    </w:p>
    <w:p w14:paraId="749BFF29" w14:textId="77777777" w:rsidR="004F77CE" w:rsidRDefault="004F77CE" w:rsidP="004F77CE">
      <w:pPr>
        <w:pStyle w:val="NormalBPBHEB"/>
        <w:rPr>
          <w:ins w:id="26" w:author="Prashasti Jakhmola" w:date="2024-02-20T13:03:00Z"/>
        </w:rPr>
      </w:pPr>
      <w:ins w:id="27" w:author="Prashasti Jakhmola" w:date="2024-02-20T13:02:00Z">
        <w:r>
          <w:t>In this chapter, we are going to discuss the follo</w:t>
        </w:r>
      </w:ins>
      <w:ins w:id="28" w:author="Prashasti Jakhmola" w:date="2024-02-20T13:03:00Z">
        <w:r>
          <w:t>wing topics:</w:t>
        </w:r>
      </w:ins>
    </w:p>
    <w:p w14:paraId="121FBB8C" w14:textId="5C9BE9F1" w:rsidR="004F77CE" w:rsidRDefault="004F77CE" w:rsidP="004F77CE">
      <w:pPr>
        <w:pStyle w:val="NormalBPBHEB"/>
        <w:numPr>
          <w:ilvl w:val="0"/>
          <w:numId w:val="1"/>
        </w:numPr>
        <w:rPr>
          <w:ins w:id="29" w:author="Prashasti Jakhmola" w:date="2024-02-20T13:03:00Z"/>
        </w:rPr>
      </w:pPr>
    </w:p>
    <w:p w14:paraId="1FEA5773" w14:textId="42046C83" w:rsidR="004F77CE" w:rsidRDefault="004F77CE" w:rsidP="004F77CE">
      <w:pPr>
        <w:pStyle w:val="NormalBPBHEB"/>
        <w:numPr>
          <w:ilvl w:val="0"/>
          <w:numId w:val="1"/>
        </w:numPr>
        <w:rPr>
          <w:ins w:id="30" w:author="Prashasti Jakhmola" w:date="2024-01-08T14:16:00Z"/>
        </w:rPr>
        <w:pPrChange w:id="31" w:author="Prashasti Jakhmola" w:date="2024-02-20T13:03:00Z">
          <w:pPr>
            <w:pStyle w:val="NormalBPBHEB"/>
          </w:pPr>
        </w:pPrChange>
      </w:pPr>
    </w:p>
    <w:p w14:paraId="30158246" w14:textId="7574256C" w:rsidR="008641FD" w:rsidRDefault="008641FD" w:rsidP="00F65436">
      <w:pPr>
        <w:pStyle w:val="Heading1BPBHEB"/>
        <w:pPrChange w:id="32" w:author="Prashasti Jakhmola" w:date="2024-02-20T13:01:00Z">
          <w:pPr/>
        </w:pPrChange>
      </w:pPr>
      <w:commentRangeStart w:id="33"/>
      <w:ins w:id="34" w:author="Prashasti Jakhmola" w:date="2024-01-08T14:16:00Z">
        <w:r>
          <w:t>Objectives</w:t>
        </w:r>
      </w:ins>
      <w:commentRangeEnd w:id="33"/>
      <w:ins w:id="35" w:author="Prashasti Jakhmola" w:date="2024-02-20T13:06:00Z">
        <w:r w:rsidR="0011423F">
          <w:rPr>
            <w:rStyle w:val="CommentReference"/>
            <w:rFonts w:asciiTheme="minorHAnsi" w:eastAsiaTheme="minorHAnsi" w:hAnsiTheme="minorHAnsi" w:cstheme="minorBidi"/>
            <w:b w:val="0"/>
          </w:rPr>
          <w:commentReference w:id="33"/>
        </w:r>
      </w:ins>
    </w:p>
    <w:p w14:paraId="2EE4D8E8" w14:textId="77777777" w:rsidR="00FF1AE2" w:rsidRPr="0008383D" w:rsidRDefault="00FF1AE2" w:rsidP="0008383D"/>
    <w:p w14:paraId="0695BBB1" w14:textId="67EF8EFD" w:rsidR="00BF2981" w:rsidRPr="00DC204F" w:rsidDel="00FB168D" w:rsidRDefault="00BF2981">
      <w:pPr>
        <w:pStyle w:val="Heading1BPBHEB"/>
        <w:rPr>
          <w:del w:id="36" w:author="Prashasti Jakhmola" w:date="2024-01-08T14:15:00Z"/>
        </w:rPr>
        <w:pPrChange w:id="37" w:author="Prashasti Jakhmola" w:date="2024-01-08T14:15:00Z">
          <w:pPr>
            <w:keepNext/>
            <w:keepLines/>
            <w:spacing w:before="40" w:after="0"/>
            <w:outlineLvl w:val="1"/>
          </w:pPr>
        </w:pPrChange>
      </w:pPr>
      <w:r w:rsidRPr="00DC204F">
        <w:t xml:space="preserve">Amazon EC2: The </w:t>
      </w:r>
      <w:ins w:id="38" w:author="Prashasti Jakhmola" w:date="2024-02-20T16:25:00Z">
        <w:r w:rsidR="00B3491F">
          <w:t>f</w:t>
        </w:r>
      </w:ins>
      <w:del w:id="39" w:author="Prashasti Jakhmola" w:date="2024-02-20T16:25:00Z">
        <w:r w:rsidRPr="00DC204F" w:rsidDel="00B3491F">
          <w:delText>F</w:delText>
        </w:r>
      </w:del>
      <w:r w:rsidRPr="00DC204F">
        <w:t xml:space="preserve">oundation of </w:t>
      </w:r>
      <w:r w:rsidR="004F77CE" w:rsidRPr="00DC204F">
        <w:t>elastic computing</w:t>
      </w:r>
    </w:p>
    <w:p w14:paraId="1D9FCD22" w14:textId="77777777" w:rsidR="00587FA5" w:rsidRDefault="00587FA5">
      <w:pPr>
        <w:pStyle w:val="Heading1BPBHEB"/>
        <w:pPrChange w:id="40" w:author="Prashasti Jakhmola" w:date="2024-01-08T14:15:00Z">
          <w:pPr/>
        </w:pPrChange>
      </w:pPr>
    </w:p>
    <w:p w14:paraId="394E3271" w14:textId="70174528" w:rsidR="00BF2981" w:rsidRDefault="00BF2981">
      <w:pPr>
        <w:pStyle w:val="NormalBPBHEB"/>
        <w:pPrChange w:id="41" w:author="Prashasti Jakhmola" w:date="2024-01-08T14:15:00Z">
          <w:pPr/>
        </w:pPrChange>
      </w:pPr>
      <w:r w:rsidRPr="00DC204F">
        <w:t xml:space="preserve">In </w:t>
      </w:r>
      <w:del w:id="42" w:author="Prashasti Jakhmola" w:date="2024-02-20T13:03:00Z">
        <w:r w:rsidRPr="00DC204F" w:rsidDel="006244FF">
          <w:delText>the realm of Amazon Web Services (</w:delText>
        </w:r>
      </w:del>
      <w:r w:rsidRPr="00DC204F">
        <w:t>AWS</w:t>
      </w:r>
      <w:del w:id="43" w:author="Prashasti Jakhmola" w:date="2024-02-20T13:03:00Z">
        <w:r w:rsidRPr="00DC204F" w:rsidDel="006244FF">
          <w:delText>)</w:delText>
        </w:r>
      </w:del>
      <w:r w:rsidRPr="00DC204F">
        <w:t xml:space="preserve">, </w:t>
      </w:r>
      <w:del w:id="44" w:author="Prashasti Jakhmola" w:date="2024-02-20T13:03:00Z">
        <w:r w:rsidRPr="00DC204F" w:rsidDel="006244FF">
          <w:delText>Amazon Elastic Compute Cloud (</w:delText>
        </w:r>
      </w:del>
      <w:r w:rsidRPr="00DC204F">
        <w:t>EC2</w:t>
      </w:r>
      <w:del w:id="45" w:author="Prashasti Jakhmola" w:date="2024-02-20T13:03:00Z">
        <w:r w:rsidRPr="00DC204F" w:rsidDel="006244FF">
          <w:delText>)</w:delText>
        </w:r>
      </w:del>
      <w:r w:rsidRPr="00DC204F">
        <w:t xml:space="preserve"> stands as the bedrock of elastic computing. EC2 revolutionized the way organizations deploy and manage compute resources in the cloud. This section </w:t>
      </w:r>
      <w:del w:id="46" w:author="Prashasti Jakhmola" w:date="2024-02-20T13:14:00Z">
        <w:r w:rsidRPr="00DC204F" w:rsidDel="00A053F4">
          <w:delText xml:space="preserve">of </w:delText>
        </w:r>
      </w:del>
      <w:del w:id="47" w:author="Prashasti Jakhmola" w:date="2024-02-20T13:06:00Z">
        <w:r w:rsidRPr="0011423F" w:rsidDel="0011423F">
          <w:rPr>
            <w:i/>
            <w:iCs/>
            <w:rPrChange w:id="48" w:author="Prashasti Jakhmola" w:date="2024-02-20T13:06:00Z">
              <w:rPr/>
            </w:rPrChange>
          </w:rPr>
          <w:delText>"</w:delText>
        </w:r>
      </w:del>
      <w:del w:id="49" w:author="Prashasti Jakhmola" w:date="2024-02-20T13:14:00Z">
        <w:r w:rsidRPr="0011423F" w:rsidDel="00A053F4">
          <w:rPr>
            <w:i/>
            <w:iCs/>
            <w:rPrChange w:id="50" w:author="Prashasti Jakhmola" w:date="2024-02-20T13:06:00Z">
              <w:rPr/>
            </w:rPrChange>
          </w:rPr>
          <w:delText>AWS Cloud Master Class</w:delText>
        </w:r>
      </w:del>
      <w:del w:id="51" w:author="Prashasti Jakhmola" w:date="2024-02-20T13:06:00Z">
        <w:r w:rsidRPr="00DC204F" w:rsidDel="0011423F">
          <w:delText>"</w:delText>
        </w:r>
      </w:del>
      <w:del w:id="52" w:author="Prashasti Jakhmola" w:date="2024-02-20T13:14:00Z">
        <w:r w:rsidRPr="00DC204F" w:rsidDel="00A053F4">
          <w:delText xml:space="preserve"> </w:delText>
        </w:r>
      </w:del>
      <w:r w:rsidRPr="00DC204F">
        <w:t xml:space="preserve">delves into </w:t>
      </w:r>
      <w:r w:rsidRPr="00DC204F">
        <w:lastRenderedPageBreak/>
        <w:t xml:space="preserve">the intricacies of Amazon EC2, exploring its key features, use cases, and </w:t>
      </w:r>
      <w:ins w:id="53" w:author="Prashasti Jakhmola" w:date="2024-02-20T16:31:00Z">
        <w:r w:rsidR="00ED479D">
          <w:t>its transformative impact</w:t>
        </w:r>
      </w:ins>
      <w:del w:id="54" w:author="Prashasti Jakhmola" w:date="2024-02-20T16:31:00Z">
        <w:r w:rsidRPr="00DC204F" w:rsidDel="00ED479D">
          <w:delText>the transformative impact it has had</w:delText>
        </w:r>
      </w:del>
      <w:r w:rsidRPr="00DC204F">
        <w:t xml:space="preserve"> on cloud computing.</w:t>
      </w:r>
    </w:p>
    <w:p w14:paraId="76EF57D9" w14:textId="77777777" w:rsidR="00FF1AE2" w:rsidRPr="00DC204F" w:rsidRDefault="00FF1AE2" w:rsidP="00DC204F"/>
    <w:p w14:paraId="07F1FB49" w14:textId="29329F98" w:rsidR="00BF2981" w:rsidRPr="008E2CB5" w:rsidRDefault="00BF2981" w:rsidP="0011423F">
      <w:pPr>
        <w:pStyle w:val="Heading2BPBHEB"/>
        <w:pPrChange w:id="55" w:author="Prashasti Jakhmola" w:date="2024-02-20T13:07:00Z">
          <w:pPr>
            <w:pStyle w:val="Heading2"/>
          </w:pPr>
        </w:pPrChange>
      </w:pPr>
      <w:r w:rsidRPr="00587FA5">
        <w:t>Amazon EC2</w:t>
      </w:r>
      <w:del w:id="56" w:author="Prashasti Jakhmola" w:date="2024-02-20T16:25:00Z">
        <w:r w:rsidRPr="00587FA5" w:rsidDel="004C3F57">
          <w:delText xml:space="preserve">: A </w:delText>
        </w:r>
        <w:r w:rsidR="0011423F" w:rsidRPr="00587FA5" w:rsidDel="004C3F57">
          <w:delText>closer look</w:delText>
        </w:r>
      </w:del>
    </w:p>
    <w:p w14:paraId="6941D803" w14:textId="2B5F27F3" w:rsidR="00BF2981" w:rsidDel="00AF1050" w:rsidRDefault="00BF2981" w:rsidP="0011423F">
      <w:pPr>
        <w:pStyle w:val="NormalBPBHEB"/>
        <w:rPr>
          <w:del w:id="57" w:author="Prashasti Jakhmola" w:date="2024-02-20T16:25:00Z"/>
        </w:rPr>
        <w:pPrChange w:id="58" w:author="Prashasti Jakhmola" w:date="2024-02-20T13:07:00Z">
          <w:pPr>
            <w:tabs>
              <w:tab w:val="left" w:pos="2835"/>
            </w:tabs>
            <w:spacing w:after="120" w:line="240" w:lineRule="auto"/>
          </w:pPr>
        </w:pPrChange>
      </w:pPr>
      <w:r w:rsidRPr="00DC204F">
        <w:t xml:space="preserve">Amazon EC2 is a web service that provides resizable </w:t>
      </w:r>
      <w:ins w:id="59" w:author="Prashasti Jakhmola" w:date="2024-02-20T16:37:00Z">
        <w:r w:rsidR="00030391">
          <w:t>computing</w:t>
        </w:r>
      </w:ins>
      <w:del w:id="60" w:author="Prashasti Jakhmola" w:date="2024-02-20T16:37:00Z">
        <w:r w:rsidRPr="00DC204F" w:rsidDel="00030391">
          <w:delText>compute</w:delText>
        </w:r>
      </w:del>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w:t>
      </w:r>
      <w:del w:id="61" w:author="Prashasti Jakhmola" w:date="2024-02-20T16:32:00Z">
        <w:r w:rsidRPr="00126D33" w:rsidDel="004056C3">
          <w:delText xml:space="preserve">an </w:delText>
        </w:r>
      </w:del>
      <w:r w:rsidRPr="00126D33">
        <w:t xml:space="preserve">attractive </w:t>
      </w:r>
      <w:del w:id="62" w:author="Prashasti Jakhmola" w:date="2024-02-20T16:32:00Z">
        <w:r w:rsidRPr="00126D33" w:rsidDel="004056C3">
          <w:delText xml:space="preserve">choice </w:delText>
        </w:r>
      </w:del>
      <w:r w:rsidRPr="00126D33">
        <w:t>for organizations with variable or unpredictable workloads</w:t>
      </w:r>
      <w:ins w:id="63" w:author="Prashasti Jakhmola" w:date="2024-02-20T13:08:00Z">
        <w:r w:rsidR="00EE2302">
          <w:t>.</w:t>
        </w:r>
      </w:ins>
      <w:ins w:id="64" w:author="Prashasti Jakhmola" w:date="2024-02-20T13:07:00Z">
        <w:r w:rsidR="00EE2302">
          <w:rPr>
            <w:rStyle w:val="FootnoteReference"/>
          </w:rPr>
          <w:footnoteReference w:id="1"/>
        </w:r>
      </w:ins>
      <w:r w:rsidRPr="00126D33">
        <w:t xml:space="preserve"> </w:t>
      </w:r>
      <w:del w:id="67" w:author="Prashasti Jakhmola" w:date="2024-02-20T13:08:00Z">
        <w:r w:rsidRPr="00126D33" w:rsidDel="00EE2302">
          <w:delText>[1].</w:delText>
        </w:r>
      </w:del>
    </w:p>
    <w:p w14:paraId="3A704B89" w14:textId="77777777" w:rsidR="00FF1AE2" w:rsidRPr="00126D33" w:rsidRDefault="00FF1AE2" w:rsidP="00AF1050">
      <w:pPr>
        <w:pStyle w:val="NormalBPBHEB"/>
        <w:pPrChange w:id="68" w:author="Prashasti Jakhmola" w:date="2024-02-20T16:25:00Z">
          <w:pPr>
            <w:tabs>
              <w:tab w:val="left" w:pos="2835"/>
            </w:tabs>
            <w:spacing w:after="120" w:line="240" w:lineRule="auto"/>
          </w:pPr>
        </w:pPrChange>
      </w:pPr>
    </w:p>
    <w:p w14:paraId="1E08E9A5" w14:textId="48CB2B20" w:rsidR="00BF2981" w:rsidRPr="00126D33" w:rsidRDefault="00BF2981" w:rsidP="003A3770">
      <w:pPr>
        <w:pStyle w:val="Heading2BPBHEB"/>
        <w:rPr>
          <w:bCs/>
        </w:rPr>
        <w:pPrChange w:id="69" w:author="Prashasti Jakhmola" w:date="2024-02-20T13:08:00Z">
          <w:pPr>
            <w:pStyle w:val="Heading2"/>
          </w:pPr>
        </w:pPrChange>
      </w:pPr>
      <w:r w:rsidRPr="00126D33">
        <w:t xml:space="preserve">Use </w:t>
      </w:r>
      <w:r w:rsidR="003A3770" w:rsidRPr="00126D33">
        <w:t xml:space="preserve">cases and </w:t>
      </w:r>
      <w:proofErr w:type="gramStart"/>
      <w:r w:rsidR="003A3770" w:rsidRPr="00126D33">
        <w:t>elasticity</w:t>
      </w:r>
      <w:proofErr w:type="gramEnd"/>
    </w:p>
    <w:p w14:paraId="56F830C3" w14:textId="380B5873" w:rsidR="00BF2981" w:rsidRPr="00126D33" w:rsidRDefault="00BF2981" w:rsidP="003A3770">
      <w:pPr>
        <w:pStyle w:val="NormalBPBHEB"/>
        <w:pPrChange w:id="70" w:author="Prashasti Jakhmola" w:date="2024-02-20T13:08:00Z">
          <w:pPr>
            <w:tabs>
              <w:tab w:val="left" w:pos="2835"/>
            </w:tabs>
            <w:spacing w:after="120" w:line="240" w:lineRule="auto"/>
          </w:pPr>
        </w:pPrChange>
      </w:pPr>
      <w:r w:rsidRPr="00126D33">
        <w:t xml:space="preserve">Scholarly articles like </w:t>
      </w:r>
      <w:del w:id="71" w:author="Prashasti Jakhmola" w:date="2024-02-20T13:08:00Z">
        <w:r w:rsidRPr="00126D33" w:rsidDel="003A3770">
          <w:delText>"</w:delText>
        </w:r>
      </w:del>
      <w:r w:rsidRPr="003A3770">
        <w:rPr>
          <w:i/>
          <w:iCs/>
          <w:rPrChange w:id="72" w:author="Prashasti Jakhmola" w:date="2024-02-20T13:08:00Z">
            <w:rPr/>
          </w:rPrChange>
        </w:rPr>
        <w:t>Performance Analysis of Amazon Elastic Compute Cloud (EC2) for NASA Hubble Space Telescope Data Processing</w:t>
      </w:r>
      <w:del w:id="73" w:author="Prashasti Jakhmola" w:date="2024-02-20T13:08:00Z">
        <w:r w:rsidRPr="00126D33" w:rsidDel="003A3770">
          <w:delText>"</w:delText>
        </w:r>
      </w:del>
      <w:r w:rsidRPr="00126D33">
        <w:t xml:space="preserve"> by </w:t>
      </w:r>
      <w:r w:rsidRPr="003A3770">
        <w:rPr>
          <w:i/>
          <w:iCs/>
          <w:rPrChange w:id="74" w:author="Prashasti Jakhmola" w:date="2024-02-20T13:08:00Z">
            <w:rPr/>
          </w:rPrChange>
        </w:rPr>
        <w:t xml:space="preserve">Gary A. </w:t>
      </w:r>
      <w:proofErr w:type="spellStart"/>
      <w:r w:rsidRPr="003A3770">
        <w:rPr>
          <w:i/>
          <w:iCs/>
          <w:rPrChange w:id="75" w:author="Prashasti Jakhmola" w:date="2024-02-20T13:08:00Z">
            <w:rPr/>
          </w:rPrChange>
        </w:rPr>
        <w:t>Mastin</w:t>
      </w:r>
      <w:proofErr w:type="spellEnd"/>
      <w:del w:id="76" w:author="Prashasti Jakhmola" w:date="2024-02-20T16:37:00Z">
        <w:r w:rsidRPr="00126D33" w:rsidDel="00546194">
          <w:delText>,</w:delText>
        </w:r>
      </w:del>
      <w:r w:rsidRPr="00126D33">
        <w:t xml:space="preserve"> et al. (2019) emphasize EC2's utility in high-performance computing environments. The study demonstrates how EC2 can efficiently handle data-intensive workloads such as processing Hubble Space Telescope data, highlighting its adaptability to diverse scientific applications</w:t>
      </w:r>
      <w:ins w:id="77" w:author="Prashasti Jakhmola" w:date="2024-02-20T13:09:00Z">
        <w:r w:rsidR="00A44233">
          <w:t>.</w:t>
        </w:r>
        <w:r w:rsidR="00A44233">
          <w:rPr>
            <w:rStyle w:val="FootnoteReference"/>
          </w:rPr>
          <w:footnoteReference w:id="2"/>
        </w:r>
      </w:ins>
      <w:r w:rsidRPr="00126D33">
        <w:t xml:space="preserve"> </w:t>
      </w:r>
      <w:del w:id="82" w:author="Prashasti Jakhmola" w:date="2024-02-20T13:10:00Z">
        <w:r w:rsidRPr="00126D33" w:rsidDel="00A44233">
          <w:delText xml:space="preserve">[2]. </w:delText>
        </w:r>
      </w:del>
      <w:r w:rsidRPr="00126D33">
        <w:t xml:space="preserve">AWS's </w:t>
      </w:r>
      <w:del w:id="83" w:author="Prashasti Jakhmola" w:date="2024-02-20T16:32:00Z">
        <w:r w:rsidRPr="00126D33" w:rsidDel="00F74908">
          <w:delText xml:space="preserve">own </w:delText>
        </w:r>
      </w:del>
      <w:r w:rsidRPr="00126D33">
        <w:t>documentation on EC2 use cases showcases its versatility, from running web applications and hosting websites to handling batch processing tasks and supporting machine learning workloads</w:t>
      </w:r>
      <w:ins w:id="84" w:author="Prashasti Jakhmola" w:date="2024-02-20T13:10:00Z">
        <w:r w:rsidR="00A44233">
          <w:rPr>
            <w:rStyle w:val="FootnoteReference"/>
          </w:rPr>
          <w:footnoteReference w:id="3"/>
        </w:r>
        <w:r w:rsidR="00A44233">
          <w:t>.</w:t>
        </w:r>
      </w:ins>
      <w:r w:rsidRPr="00126D33">
        <w:t xml:space="preserve"> [3]. Furthermore, EC2 instances can be integrated with other AWS services like </w:t>
      </w:r>
      <w:r w:rsidRPr="003A0C0E">
        <w:rPr>
          <w:b/>
          <w:bCs/>
          <w:rPrChange w:id="96" w:author="Prashasti Jakhmola" w:date="2024-02-20T13:11:00Z">
            <w:rPr/>
          </w:rPrChange>
        </w:rPr>
        <w:t>Elastic Load Balancing</w:t>
      </w:r>
      <w:r w:rsidRPr="00126D33">
        <w:t xml:space="preserve"> (</w:t>
      </w:r>
      <w:r w:rsidRPr="003A0C0E">
        <w:rPr>
          <w:b/>
          <w:bCs/>
          <w:rPrChange w:id="97" w:author="Prashasti Jakhmola" w:date="2024-02-20T13:11:00Z">
            <w:rPr/>
          </w:rPrChange>
        </w:rPr>
        <w:t>ELB</w:t>
      </w:r>
      <w:r w:rsidRPr="00126D33">
        <w:t xml:space="preserve">) and </w:t>
      </w:r>
      <w:r w:rsidRPr="00152EDB">
        <w:rPr>
          <w:b/>
          <w:bCs/>
          <w:rPrChange w:id="98" w:author="Prashasti Jakhmola" w:date="2024-02-20T13:11:00Z">
            <w:rPr/>
          </w:rPrChange>
        </w:rPr>
        <w:t>Auto Scaling</w:t>
      </w:r>
      <w:r w:rsidRPr="00126D33">
        <w:t xml:space="preserve"> to create scalable and highly available architectures. This scalability ensures that applications can handle traffic spikes and dynamic workloads without manual intervention</w:t>
      </w:r>
      <w:ins w:id="99" w:author="Prashasti Jakhmola" w:date="2024-02-20T13:11:00Z">
        <w:r w:rsidR="0097496F">
          <w:rPr>
            <w:rStyle w:val="FootnoteReference"/>
          </w:rPr>
          <w:footnoteReference w:id="4"/>
        </w:r>
        <w:r w:rsidR="0097496F">
          <w:t>.</w:t>
        </w:r>
      </w:ins>
      <w:r w:rsidRPr="00126D33">
        <w:t xml:space="preserve"> </w:t>
      </w:r>
      <w:del w:id="110" w:author="Prashasti Jakhmola" w:date="2024-02-20T13:11:00Z">
        <w:r w:rsidRPr="00126D33" w:rsidDel="0097496F">
          <w:delText>[4].</w:delText>
        </w:r>
      </w:del>
    </w:p>
    <w:p w14:paraId="0A73902B" w14:textId="22494F3C" w:rsidR="00BF2981" w:rsidRPr="00126D33" w:rsidRDefault="00BF2981" w:rsidP="003A3770">
      <w:pPr>
        <w:pStyle w:val="NormalBPBHEB"/>
        <w:pPrChange w:id="111" w:author="Prashasti Jakhmola" w:date="2024-02-20T13:08:00Z">
          <w:pPr>
            <w:tabs>
              <w:tab w:val="left" w:pos="2835"/>
            </w:tabs>
            <w:spacing w:after="120" w:line="240" w:lineRule="auto"/>
          </w:pPr>
        </w:pPrChange>
      </w:pPr>
      <w:r w:rsidRPr="00126D33">
        <w:t xml:space="preserve">As we progress through this chapter, we will </w:t>
      </w:r>
      <w:del w:id="112" w:author="Prashasti Jakhmola" w:date="2024-02-20T16:32:00Z">
        <w:r w:rsidRPr="00126D33" w:rsidDel="001A5BAE">
          <w:delText xml:space="preserve">continue to </w:delText>
        </w:r>
      </w:del>
      <w:r w:rsidRPr="00126D33">
        <w:t xml:space="preserve">explore Amazon EC2 </w:t>
      </w:r>
      <w:ins w:id="113" w:author="Prashasti Jakhmola" w:date="2024-02-20T16:37:00Z">
        <w:r w:rsidR="00D7615F">
          <w:t>in-depth</w:t>
        </w:r>
      </w:ins>
      <w:del w:id="114" w:author="Prashasti Jakhmola" w:date="2024-02-20T16:37:00Z">
        <w:r w:rsidRPr="00126D33" w:rsidDel="00D7615F">
          <w:delText>in depth</w:delText>
        </w:r>
      </w:del>
      <w:r w:rsidRPr="00126D33">
        <w:t xml:space="preserve">, including advanced features, best practices, and real-world case studies. Amazon EC2's impact on cloud computing extends beyond just provisioning virtual servers; it has fundamentally reshaped </w:t>
      </w:r>
      <w:ins w:id="115" w:author="Prashasti Jakhmola" w:date="2024-02-20T16:32:00Z">
        <w:r w:rsidR="006359DF">
          <w:t>how</w:t>
        </w:r>
      </w:ins>
      <w:del w:id="116" w:author="Prashasti Jakhmola" w:date="2024-02-20T16:32:00Z">
        <w:r w:rsidRPr="00126D33" w:rsidDel="006359DF">
          <w:delText>the way</w:delText>
        </w:r>
      </w:del>
      <w:r w:rsidRPr="00126D33">
        <w:t xml:space="preserve"> organizations approach infrastructure, enabling unparalleled flexibility and efficiency in the cloud.</w:t>
      </w:r>
    </w:p>
    <w:p w14:paraId="198ECEFE" w14:textId="0FB9AC94" w:rsidR="00126D33" w:rsidDel="00EE2302" w:rsidRDefault="00BF2981" w:rsidP="003A3770">
      <w:pPr>
        <w:pStyle w:val="NormalBPBHEB"/>
        <w:rPr>
          <w:del w:id="117" w:author="Prashasti Jakhmola" w:date="2024-02-20T13:08:00Z"/>
        </w:rPr>
        <w:pPrChange w:id="118" w:author="Prashasti Jakhmola" w:date="2024-02-20T13:08:00Z">
          <w:pPr>
            <w:tabs>
              <w:tab w:val="left" w:pos="2835"/>
            </w:tabs>
            <w:spacing w:after="120" w:line="240" w:lineRule="auto"/>
          </w:pPr>
        </w:pPrChange>
      </w:pPr>
      <w:del w:id="119" w:author="Prashasti Jakhmola" w:date="2024-02-20T13:08:00Z">
        <w:r w:rsidRPr="00126D33" w:rsidDel="00EE2302">
          <w:delText xml:space="preserve">[1] </w:delText>
        </w:r>
        <w:r w:rsidRPr="003A3770" w:rsidDel="00EE2302">
          <w:delText>Source: AWS EC2 (</w:delText>
        </w:r>
        <w:r w:rsidR="00000000" w:rsidRPr="00EE2302" w:rsidDel="00EE2302">
          <w:rPr>
            <w:rStyle w:val="NormalBPBHEBChar"/>
            <w:rPrChange w:id="120" w:author="Prashasti Jakhmola" w:date="2024-02-20T13:07:00Z">
              <w:rPr/>
            </w:rPrChange>
          </w:rPr>
          <w:fldChar w:fldCharType="begin"/>
        </w:r>
        <w:r w:rsidR="00000000" w:rsidRPr="00EE2302" w:rsidDel="00EE2302">
          <w:rPr>
            <w:rStyle w:val="NormalBPBHEBChar"/>
            <w:rPrChange w:id="121" w:author="Prashasti Jakhmola" w:date="2024-02-20T13:07:00Z">
              <w:rPr/>
            </w:rPrChange>
          </w:rPr>
          <w:delInstrText>HYPERLINK "https://aws.amazon.com/ec2/" \t "_new"</w:delInstrText>
        </w:r>
        <w:r w:rsidR="00000000" w:rsidRPr="00EE2302" w:rsidDel="00EE2302">
          <w:rPr>
            <w:rStyle w:val="NormalBPBHEBChar"/>
            <w:rPrChange w:id="122" w:author="Prashasti Jakhmola" w:date="2024-02-20T13:07:00Z">
              <w:rPr/>
            </w:rPrChange>
          </w:rPr>
        </w:r>
        <w:r w:rsidR="00000000" w:rsidRPr="00EE2302" w:rsidDel="00EE2302">
          <w:rPr>
            <w:rStyle w:val="NormalBPBHEBChar"/>
            <w:rPrChange w:id="123" w:author="Prashasti Jakhmola" w:date="2024-02-20T13:07:00Z">
              <w:rPr/>
            </w:rPrChange>
          </w:rPr>
          <w:fldChar w:fldCharType="separate"/>
        </w:r>
        <w:r w:rsidRPr="00EE2302" w:rsidDel="00EE2302">
          <w:rPr>
            <w:rStyle w:val="NormalBPBHEBChar"/>
            <w:rPrChange w:id="124" w:author="Prashasti Jakhmola" w:date="2024-02-20T13:07:00Z">
              <w:rPr/>
            </w:rPrChange>
          </w:rPr>
          <w:delText>https://aws.amazon.com/ec2/</w:delText>
        </w:r>
        <w:r w:rsidR="00000000" w:rsidRPr="00EE2302" w:rsidDel="00EE2302">
          <w:rPr>
            <w:rStyle w:val="NormalBPBHEBChar"/>
            <w:rPrChange w:id="125" w:author="Prashasti Jakhmola" w:date="2024-02-20T13:07:00Z">
              <w:rPr/>
            </w:rPrChange>
          </w:rPr>
          <w:fldChar w:fldCharType="end"/>
        </w:r>
        <w:r w:rsidRPr="003A3770" w:rsidDel="00EE2302">
          <w:delText>)</w:delText>
        </w:r>
        <w:r w:rsidRPr="00126D33" w:rsidDel="00EE2302">
          <w:delText xml:space="preserve"> </w:delText>
        </w:r>
      </w:del>
    </w:p>
    <w:p w14:paraId="38D8D45E" w14:textId="2358D1FB" w:rsidR="00126D33" w:rsidDel="00A44233" w:rsidRDefault="00BF2981" w:rsidP="003A3770">
      <w:pPr>
        <w:pStyle w:val="NormalBPBHEB"/>
        <w:rPr>
          <w:del w:id="126" w:author="Prashasti Jakhmola" w:date="2024-02-20T13:10:00Z"/>
        </w:rPr>
        <w:pPrChange w:id="127" w:author="Prashasti Jakhmola" w:date="2024-02-20T13:08:00Z">
          <w:pPr>
            <w:tabs>
              <w:tab w:val="left" w:pos="2835"/>
            </w:tabs>
            <w:spacing w:after="120" w:line="240" w:lineRule="auto"/>
          </w:pPr>
        </w:pPrChange>
      </w:pPr>
      <w:del w:id="128" w:author="Prashasti Jakhmola" w:date="2024-02-20T13:10:00Z">
        <w:r w:rsidRPr="00126D33" w:rsidDel="00A44233">
          <w:delText xml:space="preserve">[2] Mastin, G. A., Chandrasekaran, S., &amp; Zhang, J. (2019). Performance Analysis of Amazon Elastic Compute Cloud (EC2) for NASA Hubble Space Telescope Data Processing. In 2019 IEEE International Conference on Cloud Engineering (IC2E) (pp. 227-232). IEEE. </w:delText>
        </w:r>
      </w:del>
    </w:p>
    <w:p w14:paraId="56438210" w14:textId="2C09DA9C" w:rsidR="00126D33" w:rsidDel="003A0C0E" w:rsidRDefault="00BF2981" w:rsidP="003A3770">
      <w:pPr>
        <w:pStyle w:val="NormalBPBHEB"/>
        <w:rPr>
          <w:del w:id="129" w:author="Prashasti Jakhmola" w:date="2024-02-20T13:11:00Z"/>
        </w:rPr>
        <w:pPrChange w:id="130" w:author="Prashasti Jakhmola" w:date="2024-02-20T13:08:00Z">
          <w:pPr>
            <w:tabs>
              <w:tab w:val="left" w:pos="2835"/>
            </w:tabs>
            <w:spacing w:after="120" w:line="240" w:lineRule="auto"/>
          </w:pPr>
        </w:pPrChange>
      </w:pPr>
      <w:del w:id="131" w:author="Prashasti Jakhmola" w:date="2024-02-20T13:11:00Z">
        <w:r w:rsidRPr="00126D33" w:rsidDel="003A0C0E">
          <w:delText xml:space="preserve">[3] </w:delText>
        </w:r>
        <w:r w:rsidRPr="00A44233" w:rsidDel="00A44233">
          <w:rPr>
            <w:i/>
            <w:iCs/>
            <w:rPrChange w:id="132" w:author="Prashasti Jakhmola" w:date="2024-02-20T13:11:00Z">
              <w:rPr/>
            </w:rPrChange>
          </w:rPr>
          <w:delText>Source</w:delText>
        </w:r>
        <w:r w:rsidRPr="00126D33" w:rsidDel="00A44233">
          <w:delText>: AWS EC2 Use Cases (</w:delText>
        </w:r>
        <w:r w:rsidR="00000000" w:rsidDel="00A44233">
          <w:fldChar w:fldCharType="begin"/>
        </w:r>
        <w:r w:rsidR="00000000" w:rsidDel="00A44233">
          <w:delInstrText>HYPERLINK "https://aws.amazon.com/ec2/use-cases/" \t "_new"</w:delInstrText>
        </w:r>
        <w:r w:rsidR="00000000" w:rsidDel="00A44233">
          <w:fldChar w:fldCharType="separate"/>
        </w:r>
        <w:r w:rsidRPr="00126D33" w:rsidDel="00A44233">
          <w:delText>https://aws.amazon.com/ec2/use-cases/</w:delText>
        </w:r>
        <w:r w:rsidR="00000000" w:rsidDel="00A44233">
          <w:fldChar w:fldCharType="end"/>
        </w:r>
        <w:r w:rsidRPr="00126D33" w:rsidDel="00A44233">
          <w:delText xml:space="preserve">) </w:delText>
        </w:r>
      </w:del>
    </w:p>
    <w:p w14:paraId="0E6E879C" w14:textId="4FC04A2B" w:rsidR="00BF2981" w:rsidRPr="00126D33" w:rsidDel="00296B5F" w:rsidRDefault="00BF2981" w:rsidP="003A3770">
      <w:pPr>
        <w:pStyle w:val="NormalBPBHEB"/>
        <w:rPr>
          <w:del w:id="133" w:author="Prashasti Jakhmola" w:date="2024-02-20T13:12:00Z"/>
        </w:rPr>
        <w:pPrChange w:id="134" w:author="Prashasti Jakhmola" w:date="2024-02-20T13:08:00Z">
          <w:pPr>
            <w:tabs>
              <w:tab w:val="left" w:pos="2835"/>
            </w:tabs>
            <w:spacing w:after="120" w:line="240" w:lineRule="auto"/>
          </w:pPr>
        </w:pPrChange>
      </w:pPr>
      <w:del w:id="135" w:author="Prashasti Jakhmola" w:date="2024-02-20T13:12:00Z">
        <w:r w:rsidRPr="00126D33" w:rsidDel="00296B5F">
          <w:delText xml:space="preserve">[4] </w:delText>
        </w:r>
        <w:r w:rsidRPr="00126D33" w:rsidDel="0097496F">
          <w:delText>Source: AWS Auto Scaling (</w:delText>
        </w:r>
        <w:r w:rsidR="00000000" w:rsidDel="0097496F">
          <w:fldChar w:fldCharType="begin"/>
        </w:r>
        <w:r w:rsidR="00000000" w:rsidDel="0097496F">
          <w:delInstrText>HYPERLINK "https://aws.amazon.com/autoscaling/" \t "_new"</w:delInstrText>
        </w:r>
        <w:r w:rsidR="00000000" w:rsidDel="0097496F">
          <w:fldChar w:fldCharType="separate"/>
        </w:r>
        <w:r w:rsidRPr="00126D33" w:rsidDel="0097496F">
          <w:delText>https://aws.amazon.com/autoscaling/</w:delText>
        </w:r>
        <w:r w:rsidR="00000000" w:rsidDel="0097496F">
          <w:fldChar w:fldCharType="end"/>
        </w:r>
        <w:r w:rsidRPr="00126D33" w:rsidDel="0097496F">
          <w:delText>)</w:delText>
        </w:r>
      </w:del>
    </w:p>
    <w:p w14:paraId="0C5F35C7" w14:textId="77777777" w:rsidR="0008383D" w:rsidRDefault="0008383D" w:rsidP="00126D33">
      <w:pPr>
        <w:tabs>
          <w:tab w:val="left" w:pos="2835"/>
        </w:tabs>
        <w:spacing w:after="120" w:line="240" w:lineRule="auto"/>
      </w:pPr>
    </w:p>
    <w:p w14:paraId="526A5F50" w14:textId="37BE70DB" w:rsidR="00B50A80" w:rsidRPr="00B50A80" w:rsidDel="00253691" w:rsidRDefault="00B50A80" w:rsidP="00296B5F">
      <w:pPr>
        <w:pStyle w:val="Heading1BPBHEB"/>
        <w:rPr>
          <w:del w:id="136" w:author="Prashasti Jakhmola" w:date="2024-02-20T13:13:00Z"/>
        </w:rPr>
        <w:pPrChange w:id="137" w:author="Prashasti Jakhmola" w:date="2024-02-20T13:12:00Z">
          <w:pPr>
            <w:pStyle w:val="Heading2"/>
          </w:pPr>
        </w:pPrChange>
      </w:pPr>
      <w:commentRangeStart w:id="138"/>
      <w:r w:rsidRPr="00B50A80">
        <w:lastRenderedPageBreak/>
        <w:t xml:space="preserve">Amazon EC2 Auto Scaling: Dynamic </w:t>
      </w:r>
      <w:r w:rsidR="00296B5F" w:rsidRPr="00B50A80">
        <w:t>resource management</w:t>
      </w:r>
      <w:commentRangeEnd w:id="138"/>
      <w:r w:rsidR="00AF1050">
        <w:rPr>
          <w:rStyle w:val="CommentReference"/>
          <w:rFonts w:asciiTheme="minorHAnsi" w:eastAsiaTheme="minorHAnsi" w:hAnsiTheme="minorHAnsi" w:cstheme="minorBidi"/>
          <w:b w:val="0"/>
        </w:rPr>
        <w:commentReference w:id="138"/>
      </w:r>
    </w:p>
    <w:p w14:paraId="48731E33" w14:textId="77777777" w:rsidR="00587FA5" w:rsidRDefault="00587FA5" w:rsidP="00253691">
      <w:pPr>
        <w:pStyle w:val="Heading1BPBHEB"/>
        <w:pPrChange w:id="139" w:author="Prashasti Jakhmola" w:date="2024-02-20T13:13:00Z">
          <w:pPr>
            <w:tabs>
              <w:tab w:val="left" w:pos="2835"/>
            </w:tabs>
            <w:spacing w:after="120" w:line="240" w:lineRule="auto"/>
          </w:pPr>
        </w:pPrChange>
      </w:pPr>
    </w:p>
    <w:p w14:paraId="438C4E7A" w14:textId="7DD466EF" w:rsidR="00B50A80" w:rsidRDefault="00B50A80" w:rsidP="00253691">
      <w:pPr>
        <w:pStyle w:val="NormalBPBHEB"/>
        <w:pPrChange w:id="140" w:author="Prashasti Jakhmola" w:date="2024-02-20T13:12:00Z">
          <w:pPr>
            <w:tabs>
              <w:tab w:val="left" w:pos="2835"/>
            </w:tabs>
            <w:spacing w:after="120" w:line="240" w:lineRule="auto"/>
          </w:pPr>
        </w:pPrChange>
      </w:pPr>
      <w:r>
        <w:t xml:space="preserve">In </w:t>
      </w:r>
      <w:del w:id="141" w:author="Prashasti Jakhmola" w:date="2024-02-20T13:13:00Z">
        <w:r w:rsidDel="004E747B">
          <w:delText xml:space="preserve">the realm of </w:delText>
        </w:r>
      </w:del>
      <w:r>
        <w:t xml:space="preserve">cloud computing, agility and elasticity are fundamental. Amazon </w:t>
      </w:r>
      <w:del w:id="142" w:author="Prashasti Jakhmola" w:date="2024-02-20T13:13:00Z">
        <w:r w:rsidDel="004E747B">
          <w:delText>Elastic Compute Cloud (</w:delText>
        </w:r>
      </w:del>
      <w:r>
        <w:t>EC2</w:t>
      </w:r>
      <w:del w:id="143" w:author="Prashasti Jakhmola" w:date="2024-02-20T13:13:00Z">
        <w:r w:rsidDel="004E747B">
          <w:delText>)</w:delText>
        </w:r>
      </w:del>
      <w:r>
        <w:t xml:space="preserve"> Auto Scaling is the linchpin that enables organizations to </w:t>
      </w:r>
      <w:del w:id="144" w:author="Prashasti Jakhmola" w:date="2024-02-20T16:32:00Z">
        <w:r w:rsidDel="0016054D">
          <w:delText xml:space="preserve">effortlessly </w:delText>
        </w:r>
      </w:del>
      <w:r>
        <w:t xml:space="preserve">scale their compute resources </w:t>
      </w:r>
      <w:ins w:id="145" w:author="Prashasti Jakhmola" w:date="2024-02-20T16:32:00Z">
        <w:r w:rsidR="0016054D">
          <w:t xml:space="preserve">effortlessly </w:t>
        </w:r>
      </w:ins>
      <w:r>
        <w:t>in response to dynamic workloads. In this section</w:t>
      </w:r>
      <w:ins w:id="146" w:author="Prashasti Jakhmola" w:date="2024-02-20T13:13:00Z">
        <w:r w:rsidR="00A053F4">
          <w:t xml:space="preserve">, </w:t>
        </w:r>
      </w:ins>
      <w:del w:id="147" w:author="Prashasti Jakhmola" w:date="2024-02-20T13:13:00Z">
        <w:r w:rsidDel="00A053F4">
          <w:delText xml:space="preserve"> of "AWS Cloud Master Class," </w:delText>
        </w:r>
      </w:del>
      <w:r>
        <w:t>we delve into the intricacies of Amazon EC2 Auto Scaling, exploring its key features, use cases, and the transformative impact it has on ensuring resource availability and cost optimization.</w:t>
      </w:r>
    </w:p>
    <w:p w14:paraId="62FD07C8" w14:textId="7B35888A" w:rsidR="00B50A80" w:rsidRDefault="00B50A80" w:rsidP="0082291D">
      <w:pPr>
        <w:pStyle w:val="Heading2BPBHEB"/>
        <w:pPrChange w:id="148" w:author="Prashasti Jakhmola" w:date="2024-02-20T13:14:00Z">
          <w:pPr>
            <w:pStyle w:val="Heading2"/>
          </w:pPr>
        </w:pPrChange>
      </w:pPr>
      <w:r>
        <w:t>Amazon EC2 Auto Scaling</w:t>
      </w:r>
      <w:del w:id="149" w:author="Prashasti Jakhmola" w:date="2024-02-20T16:26:00Z">
        <w:r w:rsidDel="00AF1050">
          <w:delText xml:space="preserve">: A </w:delText>
        </w:r>
        <w:r w:rsidR="00952BC3" w:rsidDel="00AF1050">
          <w:delText>closer look</w:delText>
        </w:r>
      </w:del>
    </w:p>
    <w:p w14:paraId="1A1364BC" w14:textId="0655FD66" w:rsidR="00B50A80" w:rsidDel="003F1DCF" w:rsidRDefault="00B50A80" w:rsidP="00952BC3">
      <w:pPr>
        <w:pStyle w:val="NormalBPBHEB"/>
        <w:rPr>
          <w:del w:id="150" w:author="Prashasti Jakhmola" w:date="2024-02-20T13:22:00Z"/>
        </w:rPr>
        <w:pPrChange w:id="151" w:author="Prashasti Jakhmola" w:date="2024-02-20T13:14:00Z">
          <w:pPr>
            <w:tabs>
              <w:tab w:val="left" w:pos="2835"/>
            </w:tabs>
            <w:spacing w:after="120" w:line="240" w:lineRule="auto"/>
          </w:pPr>
        </w:pPrChange>
      </w:pPr>
      <w:r>
        <w:t xml:space="preserve">Amazon EC2 Auto Scaling is a service that allows organizations to automatically adjust the number and size of their EC2 instances to maintain application availability and accommodate changes in demand. It </w:t>
      </w:r>
      <w:ins w:id="152" w:author="Prashasti Jakhmola" w:date="2024-02-20T16:32:00Z">
        <w:r w:rsidR="00192F83">
          <w:t>monitors</w:t>
        </w:r>
      </w:ins>
      <w:del w:id="153" w:author="Prashasti Jakhmola" w:date="2024-02-20T16:32:00Z">
        <w:r w:rsidDel="00192F83">
          <w:delText>does so by monitoring</w:delText>
        </w:r>
      </w:del>
      <w:r>
        <w:t xml:space="preserve"> </w:t>
      </w:r>
      <w:del w:id="154" w:author="Prashasti Jakhmola" w:date="2024-02-20T16:32:00Z">
        <w:r w:rsidDel="00AC21F1">
          <w:delText xml:space="preserve">a set of </w:delText>
        </w:r>
      </w:del>
      <w:r>
        <w:t xml:space="preserve">user-defined metrics and scaling policies, automatically </w:t>
      </w:r>
      <w:proofErr w:type="gramStart"/>
      <w:r>
        <w:t>launching</w:t>
      </w:r>
      <w:proofErr w:type="gramEnd"/>
      <w:r>
        <w:t xml:space="preserve"> or terminating instances as needed. EC2 Auto Scaling is not limited to a single instance type; it can dynamically scale across various instance types to optimize performance and cost. This flexibility ensures that applications </w:t>
      </w:r>
      <w:del w:id="155" w:author="Prashasti Jakhmola" w:date="2024-02-20T16:32:00Z">
        <w:r w:rsidDel="0021473C">
          <w:delText xml:space="preserve">can </w:delText>
        </w:r>
      </w:del>
      <w:r>
        <w:t xml:space="preserve">maintain steady performance while efficiently utilizing resources, </w:t>
      </w:r>
      <w:del w:id="156" w:author="Prashasti Jakhmola" w:date="2024-02-20T16:32:00Z">
        <w:r w:rsidDel="00D37E50">
          <w:delText xml:space="preserve">ultimately </w:delText>
        </w:r>
      </w:del>
      <w:r>
        <w:t>resulting in cost savings</w:t>
      </w:r>
      <w:ins w:id="157" w:author="Prashasti Jakhmola" w:date="2024-02-20T13:21:00Z">
        <w:r w:rsidR="00490F5E">
          <w:rPr>
            <w:rStyle w:val="FootnoteReference"/>
          </w:rPr>
          <w:footnoteReference w:id="5"/>
        </w:r>
      </w:ins>
      <w:ins w:id="162" w:author="Prashasti Jakhmola" w:date="2024-02-20T13:19:00Z">
        <w:r w:rsidR="00292E03">
          <w:t>.</w:t>
        </w:r>
      </w:ins>
      <w:r>
        <w:t xml:space="preserve"> </w:t>
      </w:r>
      <w:del w:id="163" w:author="Prashasti Jakhmola" w:date="2024-02-20T13:22:00Z">
        <w:r w:rsidDel="00490F5E">
          <w:delText>[1].</w:delText>
        </w:r>
      </w:del>
    </w:p>
    <w:p w14:paraId="750C441B" w14:textId="77777777" w:rsidR="00B50A80" w:rsidRDefault="00B50A80" w:rsidP="003F1DCF">
      <w:pPr>
        <w:pStyle w:val="NormalBPBHEB"/>
        <w:pPrChange w:id="164" w:author="Prashasti Jakhmola" w:date="2024-02-20T13:22:00Z">
          <w:pPr>
            <w:tabs>
              <w:tab w:val="left" w:pos="2835"/>
            </w:tabs>
            <w:spacing w:after="120" w:line="240" w:lineRule="auto"/>
          </w:pPr>
        </w:pPrChange>
      </w:pPr>
    </w:p>
    <w:p w14:paraId="729DA868" w14:textId="1397B14C" w:rsidR="00B50A80" w:rsidRDefault="00B50A80" w:rsidP="003F1DCF">
      <w:pPr>
        <w:pStyle w:val="Heading2BPBHEB"/>
        <w:pPrChange w:id="165" w:author="Prashasti Jakhmola" w:date="2024-02-20T13:22:00Z">
          <w:pPr>
            <w:pStyle w:val="Heading2"/>
          </w:pPr>
        </w:pPrChange>
      </w:pPr>
      <w:r>
        <w:t xml:space="preserve">Use </w:t>
      </w:r>
      <w:r w:rsidR="003F1DCF">
        <w:t xml:space="preserve">cases and </w:t>
      </w:r>
      <w:proofErr w:type="gramStart"/>
      <w:r w:rsidR="003F1DCF">
        <w:t>efficiency</w:t>
      </w:r>
      <w:proofErr w:type="gramEnd"/>
    </w:p>
    <w:p w14:paraId="6B0B3ABE" w14:textId="347AB632" w:rsidR="00B50A80" w:rsidDel="00C83544" w:rsidRDefault="00B50A80" w:rsidP="00C83544">
      <w:pPr>
        <w:pStyle w:val="NormalBPBHEB"/>
        <w:rPr>
          <w:del w:id="166" w:author="Prashasti Jakhmola" w:date="2024-02-20T13:22:00Z"/>
        </w:rPr>
        <w:pPrChange w:id="167" w:author="Prashasti Jakhmola" w:date="2024-02-20T13:22:00Z">
          <w:pPr>
            <w:tabs>
              <w:tab w:val="left" w:pos="2835"/>
            </w:tabs>
            <w:spacing w:after="120" w:line="240" w:lineRule="auto"/>
          </w:pPr>
        </w:pPrChange>
      </w:pPr>
      <w:r>
        <w:t xml:space="preserve">Scholarly articles like </w:t>
      </w:r>
      <w:del w:id="168" w:author="Prashasti Jakhmola" w:date="2024-02-20T13:22:00Z">
        <w:r w:rsidDel="00FD0776">
          <w:delText>"</w:delText>
        </w:r>
      </w:del>
      <w:r w:rsidRPr="00FD0776">
        <w:rPr>
          <w:i/>
          <w:iCs/>
          <w:rPrChange w:id="169" w:author="Prashasti Jakhmola" w:date="2024-02-20T13:22:00Z">
            <w:rPr/>
          </w:rPrChange>
        </w:rPr>
        <w:t>Efficient Cloud Elasticity Management Through Predictive Scaling</w:t>
      </w:r>
      <w:del w:id="170" w:author="Prashasti Jakhmola" w:date="2024-02-20T13:22:00Z">
        <w:r w:rsidDel="00FD0776">
          <w:delText>"</w:delText>
        </w:r>
      </w:del>
      <w:r>
        <w:t xml:space="preserve"> by </w:t>
      </w:r>
      <w:r w:rsidRPr="00FD0776">
        <w:rPr>
          <w:i/>
          <w:iCs/>
          <w:rPrChange w:id="171" w:author="Prashasti Jakhmola" w:date="2024-02-20T13:22:00Z">
            <w:rPr/>
          </w:rPrChange>
        </w:rPr>
        <w:t>Arun Subbiah</w:t>
      </w:r>
      <w:del w:id="172" w:author="Prashasti Jakhmola" w:date="2024-02-20T16:37:00Z">
        <w:r w:rsidDel="00E63194">
          <w:delText>,</w:delText>
        </w:r>
      </w:del>
      <w:r>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ins w:id="173" w:author="Prashasti Jakhmola" w:date="2024-02-20T13:22:00Z">
        <w:r w:rsidR="00AE6217">
          <w:rPr>
            <w:rStyle w:val="FootnoteReference"/>
          </w:rPr>
          <w:footnoteReference w:id="6"/>
        </w:r>
        <w:r w:rsidR="00AE6217">
          <w:t>.</w:t>
        </w:r>
      </w:ins>
      <w:r>
        <w:t xml:space="preserve"> </w:t>
      </w:r>
      <w:del w:id="183" w:author="Prashasti Jakhmola" w:date="2024-02-20T13:23:00Z">
        <w:r w:rsidDel="00E074C2">
          <w:delText xml:space="preserve">[2]. </w:delText>
        </w:r>
      </w:del>
      <w:r>
        <w:t>AWS's</w:t>
      </w:r>
      <w:del w:id="184" w:author="Prashasti Jakhmola" w:date="2024-02-20T13:23:00Z">
        <w:r w:rsidDel="002F74B9">
          <w:delText xml:space="preserve"> </w:delText>
        </w:r>
      </w:del>
      <w:ins w:id="185" w:author="Prashasti Jakhmola" w:date="2024-02-20T13:23:00Z">
        <w:r w:rsidR="003F6050">
          <w:t xml:space="preserve"> </w:t>
        </w:r>
      </w:ins>
      <w:del w:id="186" w:author="Prashasti Jakhmola" w:date="2024-02-20T13:23:00Z">
        <w:r w:rsidDel="002F74B9">
          <w:delText xml:space="preserve">own </w:delText>
        </w:r>
      </w:del>
      <w:r>
        <w:t xml:space="preserve">documentation on EC2 Auto Scaling use cases showcases its applicability in </w:t>
      </w:r>
      <w:del w:id="187" w:author="Prashasti Jakhmola" w:date="2024-02-20T16:32:00Z">
        <w:r w:rsidDel="004F5951">
          <w:delText xml:space="preserve">scenarios such as </w:delText>
        </w:r>
      </w:del>
      <w:r>
        <w:t>web applications, batch processing, and microservices, where workloads can vary greatly throughout the day or in response to user interactions</w:t>
      </w:r>
      <w:ins w:id="188" w:author="Prashasti Jakhmola" w:date="2024-02-20T13:24:00Z">
        <w:r w:rsidR="006F353B">
          <w:rPr>
            <w:rStyle w:val="FootnoteReference"/>
          </w:rPr>
          <w:footnoteReference w:id="7"/>
        </w:r>
      </w:ins>
      <w:ins w:id="192" w:author="Prashasti Jakhmola" w:date="2024-02-20T13:23:00Z">
        <w:r w:rsidR="006F353B">
          <w:t>.</w:t>
        </w:r>
      </w:ins>
      <w:r>
        <w:t xml:space="preserve"> </w:t>
      </w:r>
      <w:del w:id="193" w:author="Prashasti Jakhmola" w:date="2024-02-20T13:24:00Z">
        <w:r w:rsidDel="00DE5CC9">
          <w:delText xml:space="preserve">[3]. </w:delText>
        </w:r>
      </w:del>
      <w:r>
        <w:t xml:space="preserve">Furthermore, EC2 Auto Scaling can be integrated with other AWS services like </w:t>
      </w:r>
      <w:del w:id="194" w:author="Prashasti Jakhmola" w:date="2024-02-20T13:24:00Z">
        <w:r w:rsidDel="00953F6F">
          <w:delText>Elastic Load Balancing (</w:delText>
        </w:r>
      </w:del>
      <w:r>
        <w:t>ELB</w:t>
      </w:r>
      <w:del w:id="195" w:author="Prashasti Jakhmola" w:date="2024-02-20T13:24:00Z">
        <w:r w:rsidDel="00953F6F">
          <w:delText>)</w:delText>
        </w:r>
      </w:del>
      <w:r>
        <w:t xml:space="preserve"> and CloudWatch for comprehensive monitoring and scaling capabilities. This synergy ensures that applications remain responsive and available while minimizing operational overhead</w:t>
      </w:r>
      <w:ins w:id="196" w:author="Prashasti Jakhmola" w:date="2024-02-20T13:24:00Z">
        <w:r w:rsidR="00661460">
          <w:rPr>
            <w:rStyle w:val="FootnoteReference"/>
          </w:rPr>
          <w:footnoteReference w:id="8"/>
        </w:r>
        <w:r w:rsidR="00661460">
          <w:t>.</w:t>
        </w:r>
      </w:ins>
      <w:r>
        <w:t xml:space="preserve"> </w:t>
      </w:r>
      <w:del w:id="199" w:author="Prashasti Jakhmola" w:date="2024-02-20T13:25:00Z">
        <w:r w:rsidDel="00913821">
          <w:delText>[4].</w:delText>
        </w:r>
      </w:del>
    </w:p>
    <w:p w14:paraId="28D983A9" w14:textId="77777777" w:rsidR="00B50A80" w:rsidRDefault="00B50A80" w:rsidP="00C83544">
      <w:pPr>
        <w:pStyle w:val="NormalBPBHEB"/>
        <w:pPrChange w:id="200" w:author="Prashasti Jakhmola" w:date="2024-02-20T13:22:00Z">
          <w:pPr>
            <w:tabs>
              <w:tab w:val="left" w:pos="2835"/>
            </w:tabs>
            <w:spacing w:after="120" w:line="240" w:lineRule="auto"/>
          </w:pPr>
        </w:pPrChange>
      </w:pPr>
    </w:p>
    <w:p w14:paraId="3B9CAEF4" w14:textId="49233DEF" w:rsidR="00B50A80" w:rsidDel="00393D2D" w:rsidRDefault="00B50A80" w:rsidP="00C83544">
      <w:pPr>
        <w:pStyle w:val="NormalBPBHEB"/>
        <w:rPr>
          <w:del w:id="201" w:author="Prashasti Jakhmola" w:date="2024-02-20T13:25:00Z"/>
        </w:rPr>
        <w:pPrChange w:id="202" w:author="Prashasti Jakhmola" w:date="2024-02-20T13:22:00Z">
          <w:pPr>
            <w:tabs>
              <w:tab w:val="left" w:pos="2835"/>
            </w:tabs>
            <w:spacing w:after="120" w:line="240" w:lineRule="auto"/>
          </w:pPr>
        </w:pPrChange>
      </w:pPr>
      <w:r>
        <w:t xml:space="preserve">As we continue </w:t>
      </w:r>
      <w:del w:id="203" w:author="Prashasti Jakhmola" w:date="2024-02-20T16:32:00Z">
        <w:r w:rsidDel="00FE37B5">
          <w:delText xml:space="preserve">through </w:delText>
        </w:r>
      </w:del>
      <w:r>
        <w:t xml:space="preserve">this chapter, we will delve further into Amazon EC2 Auto Scaling, exploring advanced configurations, best practices, and real-world case studies. Amazon EC2 Auto Scaling's role in ensuring reliability and cost optimization is pivotal, making it an </w:t>
      </w:r>
      <w:r>
        <w:lastRenderedPageBreak/>
        <w:t>indispensable tool in the arsenal of any organization aiming to maximize the value of its AWS infrastructure.</w:t>
      </w:r>
    </w:p>
    <w:p w14:paraId="04F0A834" w14:textId="7FB265F4" w:rsidR="00B50A80" w:rsidDel="006F353B" w:rsidRDefault="00B50A80" w:rsidP="006F353B">
      <w:pPr>
        <w:pStyle w:val="NormalBPBHEB"/>
        <w:rPr>
          <w:del w:id="204" w:author="Prashasti Jakhmola" w:date="2024-02-20T13:24:00Z"/>
        </w:rPr>
        <w:pPrChange w:id="205" w:author="Prashasti Jakhmola" w:date="2024-02-20T13:24:00Z">
          <w:pPr>
            <w:tabs>
              <w:tab w:val="left" w:pos="2835"/>
            </w:tabs>
            <w:spacing w:after="120" w:line="240" w:lineRule="auto"/>
          </w:pPr>
        </w:pPrChange>
      </w:pPr>
    </w:p>
    <w:p w14:paraId="1F71730A" w14:textId="1C547D2E" w:rsidR="00B50A80" w:rsidRPr="006F353B" w:rsidDel="00C83544" w:rsidRDefault="00B50A80" w:rsidP="006F353B">
      <w:pPr>
        <w:pStyle w:val="NormalBPBHEB"/>
        <w:rPr>
          <w:del w:id="206" w:author="Prashasti Jakhmola" w:date="2024-02-20T13:22:00Z"/>
        </w:rPr>
        <w:pPrChange w:id="207" w:author="Prashasti Jakhmola" w:date="2024-02-20T13:24:00Z">
          <w:pPr>
            <w:tabs>
              <w:tab w:val="left" w:pos="2835"/>
            </w:tabs>
            <w:spacing w:after="120" w:line="240" w:lineRule="auto"/>
          </w:pPr>
        </w:pPrChange>
      </w:pPr>
      <w:del w:id="208" w:author="Prashasti Jakhmola" w:date="2024-02-20T13:22:00Z">
        <w:r w:rsidDel="00C83544">
          <w:delText xml:space="preserve">[1] </w:delText>
        </w:r>
      </w:del>
      <w:del w:id="209" w:author="Prashasti Jakhmola" w:date="2024-02-20T13:21:00Z">
        <w:r w:rsidRPr="006F353B" w:rsidDel="00490F5E">
          <w:delText>Source: AWS EC2 Auto Scaling (https://aws.amazon.com/ec2/autoscaling/)</w:delText>
        </w:r>
      </w:del>
    </w:p>
    <w:p w14:paraId="5E56F72F" w14:textId="44CEF4D0" w:rsidR="00B50A80" w:rsidRPr="006F353B" w:rsidDel="006F353B" w:rsidRDefault="00B50A80" w:rsidP="006F353B">
      <w:pPr>
        <w:pStyle w:val="NormalBPBHEB"/>
        <w:rPr>
          <w:del w:id="210" w:author="Prashasti Jakhmola" w:date="2024-02-20T13:24:00Z"/>
        </w:rPr>
        <w:pPrChange w:id="211" w:author="Prashasti Jakhmola" w:date="2024-02-20T13:24:00Z">
          <w:pPr>
            <w:tabs>
              <w:tab w:val="left" w:pos="2835"/>
            </w:tabs>
            <w:spacing w:after="120" w:line="240" w:lineRule="auto"/>
          </w:pPr>
        </w:pPrChange>
      </w:pPr>
      <w:del w:id="212" w:author="Prashasti Jakhmola" w:date="2024-02-20T13:24:00Z">
        <w:r w:rsidDel="006F353B">
          <w:delText xml:space="preserve">[2] </w:delText>
        </w:r>
      </w:del>
      <w:moveFromRangeStart w:id="213" w:author="Prashasti Jakhmola" w:date="2024-02-20T13:23:00Z" w:name="move159327802"/>
      <w:moveFrom w:id="214" w:author="Prashasti Jakhmola" w:date="2024-02-20T13:23:00Z">
        <w:del w:id="215" w:author="Prashasti Jakhmola" w:date="2024-02-20T13:24:00Z">
          <w:r w:rsidRPr="006F353B" w:rsidDel="006F353B">
            <w:delText>Subbiah, A., Santone, A., &amp; Matthews, J. (2019). Efficient Cloud Elasticity Management Through Predictive Scaling. In 2019 IEEE International Conference on Cloud Computing (CLOUD) (pp. 167-176). IEEE.</w:delText>
          </w:r>
        </w:del>
      </w:moveFrom>
      <w:moveFromRangeEnd w:id="213"/>
    </w:p>
    <w:p w14:paraId="4955BAE3" w14:textId="2326CE8D" w:rsidR="00B50A80" w:rsidDel="006F353B" w:rsidRDefault="00B50A80" w:rsidP="006F353B">
      <w:pPr>
        <w:pStyle w:val="NormalBPBHEB"/>
        <w:rPr>
          <w:del w:id="216" w:author="Prashasti Jakhmola" w:date="2024-02-20T13:24:00Z"/>
        </w:rPr>
        <w:pPrChange w:id="217" w:author="Prashasti Jakhmola" w:date="2024-02-20T13:24:00Z">
          <w:pPr>
            <w:tabs>
              <w:tab w:val="left" w:pos="2835"/>
            </w:tabs>
            <w:spacing w:after="120" w:line="240" w:lineRule="auto"/>
          </w:pPr>
        </w:pPrChange>
      </w:pPr>
      <w:del w:id="218" w:author="Prashasti Jakhmola" w:date="2024-02-20T13:24:00Z">
        <w:r w:rsidDel="006F353B">
          <w:delText>[3] Source: AWS EC2 Auto Scaling Use Cases (https://aws.amazon.com/ec2/autoscaling/use-cases/)</w:delText>
        </w:r>
      </w:del>
    </w:p>
    <w:p w14:paraId="32C2A886" w14:textId="2193E0BC" w:rsidR="00B50A80" w:rsidDel="00D45DBD" w:rsidRDefault="00B50A80" w:rsidP="00B50A80">
      <w:pPr>
        <w:tabs>
          <w:tab w:val="left" w:pos="2835"/>
        </w:tabs>
        <w:spacing w:after="120" w:line="240" w:lineRule="auto"/>
        <w:rPr>
          <w:del w:id="219" w:author="Prashasti Jakhmola" w:date="2024-02-20T13:25:00Z"/>
        </w:rPr>
      </w:pPr>
      <w:del w:id="220" w:author="Prashasti Jakhmola" w:date="2024-02-20T13:25:00Z">
        <w:r w:rsidDel="00D45DBD">
          <w:delText xml:space="preserve">[4] </w:delText>
        </w:r>
        <w:r w:rsidRPr="00661460" w:rsidDel="00D45DBD">
          <w:rPr>
            <w:rStyle w:val="NormalBPBHEBChar"/>
            <w:sz w:val="20"/>
            <w:szCs w:val="20"/>
            <w:rPrChange w:id="221" w:author="Prashasti Jakhmola" w:date="2024-02-20T13:25:00Z">
              <w:rPr/>
            </w:rPrChange>
          </w:rPr>
          <w:delText>Source: AWS CloudWatch (https://aws.amazon.com/cloudwatch/)</w:delText>
        </w:r>
      </w:del>
    </w:p>
    <w:p w14:paraId="4157A8DA" w14:textId="77777777" w:rsidR="00B50A80" w:rsidRDefault="00B50A80" w:rsidP="00393D2D">
      <w:pPr>
        <w:pStyle w:val="NormalBPBHEB"/>
        <w:pPrChange w:id="222" w:author="Prashasti Jakhmola" w:date="2024-02-20T13:25:00Z">
          <w:pPr>
            <w:tabs>
              <w:tab w:val="left" w:pos="2835"/>
            </w:tabs>
            <w:spacing w:after="120" w:line="240" w:lineRule="auto"/>
          </w:pPr>
        </w:pPrChange>
      </w:pPr>
    </w:p>
    <w:p w14:paraId="5FACE25F" w14:textId="6806A615" w:rsidR="00511BFE" w:rsidRPr="00E36C7C" w:rsidDel="007F5068" w:rsidRDefault="00511BFE" w:rsidP="00393D2D">
      <w:pPr>
        <w:pStyle w:val="Heading1BPBHEB"/>
        <w:rPr>
          <w:del w:id="223" w:author="Prashasti Jakhmola" w:date="2024-02-20T13:25:00Z"/>
        </w:rPr>
        <w:pPrChange w:id="224" w:author="Prashasti Jakhmola" w:date="2024-02-20T13:25:00Z">
          <w:pPr>
            <w:pStyle w:val="Heading2"/>
          </w:pPr>
        </w:pPrChange>
      </w:pPr>
      <w:r w:rsidRPr="00E36C7C">
        <w:t>Amazon EC2 Spot Instances: Cost-</w:t>
      </w:r>
      <w:r w:rsidR="00393D2D" w:rsidRPr="00E36C7C">
        <w:t>efficient computing</w:t>
      </w:r>
    </w:p>
    <w:p w14:paraId="3DFCF97E" w14:textId="77777777" w:rsidR="00587FA5" w:rsidRDefault="00587FA5" w:rsidP="007F5068">
      <w:pPr>
        <w:pStyle w:val="Heading1BPBHEB"/>
        <w:pPrChange w:id="225" w:author="Prashasti Jakhmola" w:date="2024-02-20T13:25:00Z">
          <w:pPr>
            <w:tabs>
              <w:tab w:val="left" w:pos="2835"/>
            </w:tabs>
            <w:spacing w:after="120" w:line="240" w:lineRule="auto"/>
          </w:pPr>
        </w:pPrChange>
      </w:pPr>
    </w:p>
    <w:p w14:paraId="5E05623B" w14:textId="4A48054D" w:rsidR="00511BFE" w:rsidDel="00C550EA" w:rsidRDefault="00511BFE" w:rsidP="007F5068">
      <w:pPr>
        <w:pStyle w:val="NormalBPBHEB"/>
        <w:rPr>
          <w:del w:id="226" w:author="Prashasti Jakhmola" w:date="2024-02-20T13:28:00Z"/>
        </w:rPr>
        <w:pPrChange w:id="227" w:author="Prashasti Jakhmola" w:date="2024-02-20T13:25:00Z">
          <w:pPr>
            <w:tabs>
              <w:tab w:val="left" w:pos="2835"/>
            </w:tabs>
            <w:spacing w:after="120" w:line="240" w:lineRule="auto"/>
          </w:pPr>
        </w:pPrChange>
      </w:pPr>
      <w:r>
        <w:t xml:space="preserve">In the dynamic realm of cloud computing, organizations are constantly seeking ways to optimize their infrastructure costs while maintaining high-performance computing capabilities. Amazon </w:t>
      </w:r>
      <w:del w:id="228" w:author="Prashasti Jakhmola" w:date="2024-02-20T13:27:00Z">
        <w:r w:rsidDel="008743FB">
          <w:delText>Elastic Compute Cloud (</w:delText>
        </w:r>
      </w:del>
      <w:r>
        <w:t>EC2</w:t>
      </w:r>
      <w:del w:id="229" w:author="Prashasti Jakhmola" w:date="2024-02-20T13:27:00Z">
        <w:r w:rsidDel="008743FB">
          <w:delText>)</w:delText>
        </w:r>
      </w:del>
      <w:r>
        <w:t xml:space="preserve"> Spot Instances emerge as a compelling solution to this challenge. In this section</w:t>
      </w:r>
      <w:del w:id="230" w:author="Prashasti Jakhmola" w:date="2024-02-20T13:28:00Z">
        <w:r w:rsidDel="006F0E75">
          <w:delText xml:space="preserve"> of "AWS Cloud Master Class</w:delText>
        </w:r>
      </w:del>
      <w:r>
        <w:t>,</w:t>
      </w:r>
      <w:del w:id="231" w:author="Prashasti Jakhmola" w:date="2024-02-20T13:28:00Z">
        <w:r w:rsidDel="006F0E75">
          <w:delText>"</w:delText>
        </w:r>
      </w:del>
      <w:r>
        <w:t xml:space="preserve"> we </w:t>
      </w:r>
      <w:del w:id="232" w:author="Prashasti Jakhmola" w:date="2024-02-20T13:28:00Z">
        <w:r w:rsidDel="000F43E2">
          <w:delText xml:space="preserve">delve </w:delText>
        </w:r>
      </w:del>
      <w:ins w:id="233" w:author="Prashasti Jakhmola" w:date="2024-02-20T13:28:00Z">
        <w:r w:rsidR="00C550EA">
          <w:t>will understand</w:t>
        </w:r>
        <w:r w:rsidR="000F43E2">
          <w:t xml:space="preserve"> </w:t>
        </w:r>
      </w:ins>
      <w:del w:id="234" w:author="Prashasti Jakhmola" w:date="2024-02-20T13:28:00Z">
        <w:r w:rsidDel="000F43E2">
          <w:delText xml:space="preserve">into the world of </w:delText>
        </w:r>
      </w:del>
      <w:r>
        <w:t>Amazon EC2 Spot Instances, exploring their key features, benefits, and real-world use cases</w:t>
      </w:r>
      <w:del w:id="235" w:author="Prashasti Jakhmola" w:date="2024-02-20T16:38:00Z">
        <w:r w:rsidDel="00E63194">
          <w:delText>,</w:delText>
        </w:r>
      </w:del>
      <w:r>
        <w:t xml:space="preserve"> supported by </w:t>
      </w:r>
      <w:del w:id="236" w:author="Prashasti Jakhmola" w:date="2024-02-20T16:32:00Z">
        <w:r w:rsidDel="003773BE">
          <w:delText xml:space="preserve">both </w:delText>
        </w:r>
      </w:del>
      <w:r>
        <w:t>scholarly articles and AWS sources.</w:t>
      </w:r>
    </w:p>
    <w:p w14:paraId="0F964CB3" w14:textId="77777777" w:rsidR="00511BFE" w:rsidRDefault="00511BFE" w:rsidP="00C550EA">
      <w:pPr>
        <w:pStyle w:val="NormalBPBHEB"/>
        <w:pPrChange w:id="237" w:author="Prashasti Jakhmola" w:date="2024-02-20T13:28:00Z">
          <w:pPr>
            <w:tabs>
              <w:tab w:val="left" w:pos="2835"/>
            </w:tabs>
            <w:spacing w:after="120" w:line="240" w:lineRule="auto"/>
          </w:pPr>
        </w:pPrChange>
      </w:pPr>
    </w:p>
    <w:p w14:paraId="14092BA6" w14:textId="3EBFE594" w:rsidR="00511BFE" w:rsidRPr="008454D2" w:rsidRDefault="00511BFE" w:rsidP="00C550EA">
      <w:pPr>
        <w:pStyle w:val="Heading2BPBHEB"/>
        <w:pPrChange w:id="238" w:author="Prashasti Jakhmola" w:date="2024-02-20T13:28:00Z">
          <w:pPr>
            <w:pStyle w:val="Heading2"/>
          </w:pPr>
        </w:pPrChange>
      </w:pPr>
      <w:r w:rsidRPr="008454D2">
        <w:t>Amazon EC2 Spot Instances</w:t>
      </w:r>
      <w:del w:id="239" w:author="Prashasti Jakhmola" w:date="2024-02-20T16:26:00Z">
        <w:r w:rsidRPr="008454D2" w:rsidDel="005B6C74">
          <w:delText xml:space="preserve">: A </w:delText>
        </w:r>
        <w:r w:rsidR="00C550EA" w:rsidRPr="008454D2" w:rsidDel="005B6C74">
          <w:delText>closer look</w:delText>
        </w:r>
      </w:del>
    </w:p>
    <w:p w14:paraId="204757D2" w14:textId="6C1E8ED8" w:rsidR="00511BFE" w:rsidDel="009E553A" w:rsidRDefault="00511BFE" w:rsidP="00C550EA">
      <w:pPr>
        <w:pStyle w:val="NormalBPBHEB"/>
        <w:rPr>
          <w:del w:id="240" w:author="Prashasti Jakhmola" w:date="2024-02-20T13:28:00Z"/>
        </w:rPr>
        <w:pPrChange w:id="241" w:author="Prashasti Jakhmola" w:date="2024-02-20T13:28:00Z">
          <w:pPr>
            <w:tabs>
              <w:tab w:val="left" w:pos="2835"/>
            </w:tabs>
            <w:spacing w:after="120" w:line="240" w:lineRule="auto"/>
          </w:pPr>
        </w:pPrChange>
      </w:pPr>
      <w:r>
        <w:t xml:space="preserve">Amazon EC2 Spot Instances provide access to spare EC2 capacity at a significantly reduced cost compared to On-Demand instances. Spot Instances are ideal for </w:t>
      </w:r>
      <w:ins w:id="242" w:author="Prashasti Jakhmola" w:date="2024-02-20T16:32:00Z">
        <w:r w:rsidR="00201878">
          <w:t>flexible workloads</w:t>
        </w:r>
      </w:ins>
      <w:del w:id="243" w:author="Prashasti Jakhmola" w:date="2024-02-20T16:32:00Z">
        <w:r w:rsidDel="00201878">
          <w:delText>workloads that are flexible</w:delText>
        </w:r>
      </w:del>
      <w:r>
        <w:t xml:space="preserve"> regarding when they run and can handle interruptions. These instances are launched when spare capacity becomes available</w:t>
      </w:r>
      <w:del w:id="244" w:author="Prashasti Jakhmola" w:date="2024-02-20T16:32:00Z">
        <w:r w:rsidDel="00E254A3">
          <w:delText>,</w:delText>
        </w:r>
      </w:del>
      <w:r>
        <w:t xml:space="preserve"> and </w:t>
      </w:r>
      <w:del w:id="245" w:author="Prashasti Jakhmola" w:date="2024-02-20T16:32:00Z">
        <w:r w:rsidDel="00E254A3">
          <w:delText xml:space="preserve">they </w:delText>
        </w:r>
      </w:del>
      <w:r>
        <w:t>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w:t>
      </w:r>
      <w:ins w:id="246" w:author="Prashasti Jakhmola" w:date="2024-02-20T13:30:00Z">
        <w:r w:rsidR="00E9534F">
          <w:t>.</w:t>
        </w:r>
      </w:ins>
      <w:r>
        <w:t xml:space="preserve"> </w:t>
      </w:r>
      <w:ins w:id="247" w:author="Prashasti Jakhmola" w:date="2024-02-20T13:30:00Z">
        <w:r w:rsidR="00715511">
          <w:rPr>
            <w:rStyle w:val="FootnoteReference"/>
          </w:rPr>
          <w:footnoteReference w:id="9"/>
        </w:r>
      </w:ins>
      <w:del w:id="251" w:author="Prashasti Jakhmola" w:date="2024-02-20T13:30:00Z">
        <w:r w:rsidDel="00715511">
          <w:delText>[1].</w:delText>
        </w:r>
      </w:del>
    </w:p>
    <w:p w14:paraId="6C00E8DB" w14:textId="77777777" w:rsidR="00511BFE" w:rsidRDefault="00511BFE" w:rsidP="009E553A">
      <w:pPr>
        <w:pStyle w:val="NormalBPBHEB"/>
        <w:pPrChange w:id="252" w:author="Prashasti Jakhmola" w:date="2024-02-20T13:28:00Z">
          <w:pPr>
            <w:tabs>
              <w:tab w:val="left" w:pos="2835"/>
            </w:tabs>
            <w:spacing w:after="120" w:line="240" w:lineRule="auto"/>
          </w:pPr>
        </w:pPrChange>
      </w:pPr>
    </w:p>
    <w:p w14:paraId="79F20407" w14:textId="2C2331BB" w:rsidR="00511BFE" w:rsidRDefault="00511BFE" w:rsidP="009E553A">
      <w:pPr>
        <w:pStyle w:val="Heading2BPBHEB"/>
        <w:pPrChange w:id="253" w:author="Prashasti Jakhmola" w:date="2024-02-20T13:28:00Z">
          <w:pPr>
            <w:pStyle w:val="Heading2"/>
          </w:pPr>
        </w:pPrChange>
      </w:pPr>
      <w:r>
        <w:t xml:space="preserve">Use </w:t>
      </w:r>
      <w:r w:rsidR="00801BD5">
        <w:t xml:space="preserve">cases and cost </w:t>
      </w:r>
      <w:proofErr w:type="gramStart"/>
      <w:r w:rsidR="00801BD5">
        <w:t>optimization</w:t>
      </w:r>
      <w:proofErr w:type="gramEnd"/>
    </w:p>
    <w:p w14:paraId="6DABA9A1" w14:textId="2A42F07B" w:rsidR="00511BFE" w:rsidDel="009E553A" w:rsidRDefault="00511BFE" w:rsidP="009E553A">
      <w:pPr>
        <w:pStyle w:val="NormalBPBHEB"/>
        <w:rPr>
          <w:del w:id="254" w:author="Prashasti Jakhmola" w:date="2024-02-20T13:28:00Z"/>
        </w:rPr>
        <w:pPrChange w:id="255" w:author="Prashasti Jakhmola" w:date="2024-02-20T13:28:00Z">
          <w:pPr>
            <w:tabs>
              <w:tab w:val="left" w:pos="2835"/>
            </w:tabs>
            <w:spacing w:after="120" w:line="240" w:lineRule="auto"/>
          </w:pPr>
        </w:pPrChange>
      </w:pPr>
      <w:r>
        <w:t xml:space="preserve">Scholarly articles such as </w:t>
      </w:r>
      <w:del w:id="256" w:author="Prashasti Jakhmola" w:date="2024-02-20T14:07:00Z">
        <w:r w:rsidDel="00905635">
          <w:delText>"</w:delText>
        </w:r>
      </w:del>
      <w:r w:rsidRPr="00905635">
        <w:rPr>
          <w:i/>
          <w:iCs/>
          <w:rPrChange w:id="257" w:author="Prashasti Jakhmola" w:date="2024-02-20T14:07:00Z">
            <w:rPr/>
          </w:rPrChange>
        </w:rPr>
        <w:t>Evaluating Amazon EC2 Spot Instances for Resource-Intensive Scientific Workloads</w:t>
      </w:r>
      <w:del w:id="258" w:author="Prashasti Jakhmola" w:date="2024-02-20T14:07:00Z">
        <w:r w:rsidDel="00905635">
          <w:delText>"</w:delText>
        </w:r>
      </w:del>
      <w:r>
        <w:t xml:space="preserve"> by </w:t>
      </w:r>
      <w:r w:rsidRPr="00E40FB6">
        <w:rPr>
          <w:i/>
          <w:iCs/>
          <w:rPrChange w:id="259" w:author="Prashasti Jakhmola" w:date="2024-02-20T14:07:00Z">
            <w:rPr/>
          </w:rPrChange>
        </w:rPr>
        <w:t xml:space="preserve">Basheer </w:t>
      </w:r>
      <w:proofErr w:type="spellStart"/>
      <w:r w:rsidRPr="00E40FB6">
        <w:rPr>
          <w:i/>
          <w:iCs/>
          <w:rPrChange w:id="260" w:author="Prashasti Jakhmola" w:date="2024-02-20T14:07:00Z">
            <w:rPr/>
          </w:rPrChange>
        </w:rPr>
        <w:t>Subei</w:t>
      </w:r>
      <w:proofErr w:type="spellEnd"/>
      <w:del w:id="261" w:author="Prashasti Jakhmola" w:date="2024-02-20T16:38:00Z">
        <w:r w:rsidDel="0005478E">
          <w:delText>,</w:delText>
        </w:r>
      </w:del>
      <w:r>
        <w:t xml:space="preserve"> et al. (2019)</w:t>
      </w:r>
      <w:del w:id="262" w:author="Prashasti Jakhmola" w:date="2024-02-20T16:38:00Z">
        <w:r w:rsidDel="00AF066D">
          <w:delText>,</w:delText>
        </w:r>
      </w:del>
      <w:r>
        <w:t xml:space="preserve"> delve into the efficiency and cost-effectiveness of using EC2 Spot Instances for resource-intensive scientific workloads. The study highlights the potential for significant cost savings while still meeting the computational demands of scientific research</w:t>
      </w:r>
      <w:ins w:id="263" w:author="Prashasti Jakhmola" w:date="2024-02-20T14:09:00Z">
        <w:r w:rsidR="007A1D3D">
          <w:rPr>
            <w:rStyle w:val="FootnoteReference"/>
          </w:rPr>
          <w:footnoteReference w:id="10"/>
        </w:r>
      </w:ins>
      <w:ins w:id="268" w:author="Prashasti Jakhmola" w:date="2024-02-20T14:08:00Z">
        <w:r w:rsidR="00A26169">
          <w:t>.</w:t>
        </w:r>
      </w:ins>
      <w:r>
        <w:t xml:space="preserve"> </w:t>
      </w:r>
      <w:del w:id="269" w:author="Prashasti Jakhmola" w:date="2024-02-20T14:09:00Z">
        <w:r w:rsidDel="00447C2A">
          <w:delText xml:space="preserve">[2]. </w:delText>
        </w:r>
      </w:del>
      <w:r>
        <w:t xml:space="preserve">AWS's </w:t>
      </w:r>
      <w:del w:id="270" w:author="Prashasti Jakhmola" w:date="2024-02-20T16:32:00Z">
        <w:r w:rsidDel="001D0A7A">
          <w:delText xml:space="preserve">own </w:delText>
        </w:r>
      </w:del>
      <w:r>
        <w:t xml:space="preserve">documentation on EC2 Spot Instances showcases their versatility in handling diverse workloads, from big data processing to containerized applications. Organizations can leverage Spot Instances </w:t>
      </w:r>
      <w:del w:id="271" w:author="Prashasti Jakhmola" w:date="2024-02-20T16:32:00Z">
        <w:r w:rsidDel="008B03B9">
          <w:delText xml:space="preserve">in combination </w:delText>
        </w:r>
      </w:del>
      <w:r>
        <w:t xml:space="preserve">with On-Demand and Reserved Instances to </w:t>
      </w:r>
      <w:r>
        <w:lastRenderedPageBreak/>
        <w:t xml:space="preserve">optimize </w:t>
      </w:r>
      <w:del w:id="272" w:author="Prashasti Jakhmola" w:date="2024-02-20T16:33:00Z">
        <w:r w:rsidDel="00B42015">
          <w:delText xml:space="preserve">their </w:delText>
        </w:r>
      </w:del>
      <w:r>
        <w:t>costs while ensuring application reliability</w:t>
      </w:r>
      <w:ins w:id="273" w:author="Prashasti Jakhmola" w:date="2024-02-20T14:10:00Z">
        <w:r w:rsidR="00707F24">
          <w:rPr>
            <w:rStyle w:val="FootnoteReference"/>
          </w:rPr>
          <w:footnoteReference w:id="11"/>
        </w:r>
      </w:ins>
      <w:ins w:id="277" w:author="Prashasti Jakhmola" w:date="2024-02-20T14:09:00Z">
        <w:r w:rsidR="00707F24">
          <w:t>.</w:t>
        </w:r>
      </w:ins>
      <w:r>
        <w:t xml:space="preserve"> </w:t>
      </w:r>
      <w:del w:id="278" w:author="Prashasti Jakhmola" w:date="2024-02-20T14:10:00Z">
        <w:r w:rsidDel="004C721B">
          <w:delText xml:space="preserve">[3]. </w:delText>
        </w:r>
      </w:del>
      <w:r>
        <w:t>Moreover, EC2 Spot Instances can be integrated with tools like AWS Auto Scaling and EC2 Fleet to automate workload management, further enhancing efficiency and availability</w:t>
      </w:r>
      <w:ins w:id="279" w:author="Prashasti Jakhmola" w:date="2024-02-20T14:17:00Z">
        <w:r w:rsidR="008E3505">
          <w:rPr>
            <w:rStyle w:val="FootnoteReference"/>
          </w:rPr>
          <w:footnoteReference w:id="12"/>
        </w:r>
      </w:ins>
      <w:ins w:id="281" w:author="Prashasti Jakhmola" w:date="2024-02-20T14:10:00Z">
        <w:r w:rsidR="001057E4">
          <w:t>.</w:t>
        </w:r>
      </w:ins>
      <w:r>
        <w:t xml:space="preserve"> </w:t>
      </w:r>
      <w:del w:id="282" w:author="Prashasti Jakhmola" w:date="2024-02-20T14:17:00Z">
        <w:r w:rsidDel="00F72828">
          <w:delText>[4].</w:delText>
        </w:r>
      </w:del>
    </w:p>
    <w:p w14:paraId="6D97835E" w14:textId="77777777" w:rsidR="00511BFE" w:rsidRDefault="00511BFE" w:rsidP="009E553A">
      <w:pPr>
        <w:pStyle w:val="NormalBPBHEB"/>
        <w:pPrChange w:id="283" w:author="Prashasti Jakhmola" w:date="2024-02-20T13:28:00Z">
          <w:pPr>
            <w:tabs>
              <w:tab w:val="left" w:pos="2835"/>
            </w:tabs>
            <w:spacing w:after="120" w:line="240" w:lineRule="auto"/>
          </w:pPr>
        </w:pPrChange>
      </w:pPr>
    </w:p>
    <w:p w14:paraId="68978CFB" w14:textId="6705D010" w:rsidR="00511BFE" w:rsidRDefault="00511BFE" w:rsidP="009E553A">
      <w:pPr>
        <w:pStyle w:val="NormalBPBHEB"/>
        <w:pPrChange w:id="284" w:author="Prashasti Jakhmola" w:date="2024-02-20T13:28:00Z">
          <w:pPr>
            <w:tabs>
              <w:tab w:val="left" w:pos="2835"/>
            </w:tabs>
            <w:spacing w:after="120" w:line="240" w:lineRule="auto"/>
          </w:pPr>
        </w:pPrChange>
      </w:pPr>
      <w:r>
        <w:t xml:space="preserve">As we progress through this chapter, we will delve deeper into Amazon EC2 Spot Instances, exploring advanced strategies, best practices, and real-world case studies that illustrate how organizations can harness the cost-saving potential of Spot Instances while meeting their </w:t>
      </w:r>
      <w:ins w:id="285" w:author="Prashasti Jakhmola" w:date="2024-02-20T16:38:00Z">
        <w:r w:rsidR="001611A5">
          <w:t>computing</w:t>
        </w:r>
      </w:ins>
      <w:del w:id="286" w:author="Prashasti Jakhmola" w:date="2024-02-20T16:38:00Z">
        <w:r w:rsidDel="001611A5">
          <w:delText>compute</w:delText>
        </w:r>
      </w:del>
      <w:r>
        <w:t xml:space="preserve"> needs in the AWS cloud.</w:t>
      </w:r>
    </w:p>
    <w:p w14:paraId="19085F50" w14:textId="77777777" w:rsidR="00511BFE" w:rsidDel="00221AB4" w:rsidRDefault="00511BFE" w:rsidP="00511BFE">
      <w:pPr>
        <w:tabs>
          <w:tab w:val="left" w:pos="2835"/>
        </w:tabs>
        <w:spacing w:after="120" w:line="240" w:lineRule="auto"/>
        <w:rPr>
          <w:del w:id="287" w:author="Prashasti Jakhmola" w:date="2024-02-20T14:09:00Z"/>
        </w:rPr>
      </w:pPr>
    </w:p>
    <w:p w14:paraId="713D49A4" w14:textId="1768B023" w:rsidR="00511BFE" w:rsidRPr="00715511" w:rsidDel="00221AB4" w:rsidRDefault="00511BFE" w:rsidP="00715511">
      <w:pPr>
        <w:pStyle w:val="NormalBPBHEB"/>
        <w:rPr>
          <w:del w:id="288" w:author="Prashasti Jakhmola" w:date="2024-02-20T14:09:00Z"/>
          <w:sz w:val="20"/>
          <w:szCs w:val="20"/>
          <w:rPrChange w:id="289" w:author="Prashasti Jakhmola" w:date="2024-02-20T13:30:00Z">
            <w:rPr>
              <w:del w:id="290" w:author="Prashasti Jakhmola" w:date="2024-02-20T14:09:00Z"/>
            </w:rPr>
          </w:rPrChange>
        </w:rPr>
        <w:pPrChange w:id="291" w:author="Prashasti Jakhmola" w:date="2024-02-20T13:30:00Z">
          <w:pPr>
            <w:tabs>
              <w:tab w:val="left" w:pos="2835"/>
            </w:tabs>
            <w:spacing w:after="120" w:line="240" w:lineRule="auto"/>
          </w:pPr>
        </w:pPrChange>
      </w:pPr>
      <w:del w:id="292" w:author="Prashasti Jakhmola" w:date="2024-02-20T14:09:00Z">
        <w:r w:rsidDel="00221AB4">
          <w:delText xml:space="preserve">[1] </w:delText>
        </w:r>
      </w:del>
      <w:del w:id="293" w:author="Prashasti Jakhmola" w:date="2024-02-20T13:30:00Z">
        <w:r w:rsidRPr="00715511" w:rsidDel="00715511">
          <w:rPr>
            <w:sz w:val="20"/>
            <w:szCs w:val="20"/>
            <w:rPrChange w:id="294" w:author="Prashasti Jakhmola" w:date="2024-02-20T13:30:00Z">
              <w:rPr/>
            </w:rPrChange>
          </w:rPr>
          <w:delText>Source: AWS EC2 Spot Instances (https://aws.amazon.com/ec2/spot/)</w:delText>
        </w:r>
      </w:del>
    </w:p>
    <w:p w14:paraId="573F00A7" w14:textId="087B716A" w:rsidR="00511BFE" w:rsidRPr="00EC3401" w:rsidDel="00707F24" w:rsidRDefault="00511BFE" w:rsidP="00707F24">
      <w:pPr>
        <w:tabs>
          <w:tab w:val="left" w:pos="2835"/>
        </w:tabs>
        <w:spacing w:after="120" w:line="240" w:lineRule="auto"/>
        <w:rPr>
          <w:del w:id="295" w:author="Prashasti Jakhmola" w:date="2024-02-20T14:10:00Z"/>
          <w:rStyle w:val="NormalBPBHEBChar"/>
          <w:sz w:val="20"/>
          <w:szCs w:val="20"/>
          <w:rPrChange w:id="296" w:author="Prashasti Jakhmola" w:date="2024-02-20T14:09:00Z">
            <w:rPr>
              <w:del w:id="297" w:author="Prashasti Jakhmola" w:date="2024-02-20T14:10:00Z"/>
            </w:rPr>
          </w:rPrChange>
        </w:rPr>
        <w:pPrChange w:id="298" w:author="Prashasti Jakhmola" w:date="2024-02-20T14:10:00Z">
          <w:pPr>
            <w:tabs>
              <w:tab w:val="left" w:pos="2835"/>
            </w:tabs>
            <w:spacing w:after="120" w:line="240" w:lineRule="auto"/>
          </w:pPr>
        </w:pPrChange>
      </w:pPr>
      <w:del w:id="299" w:author="Prashasti Jakhmola" w:date="2024-02-20T14:09:00Z">
        <w:r w:rsidDel="00221AB4">
          <w:delText xml:space="preserve">[2] </w:delText>
        </w:r>
      </w:del>
      <w:moveFromRangeStart w:id="300" w:author="Prashasti Jakhmola" w:date="2024-02-20T14:09:00Z" w:name="move159330587"/>
      <w:moveFrom w:id="301" w:author="Prashasti Jakhmola" w:date="2024-02-20T14:09:00Z">
        <w:r w:rsidRPr="00EC3401" w:rsidDel="00221AB4">
          <w:rPr>
            <w:rStyle w:val="NormalBPBHEBChar"/>
            <w:sz w:val="20"/>
            <w:szCs w:val="20"/>
            <w:rPrChange w:id="302" w:author="Prashasti Jakhmola" w:date="2024-02-20T14:09:00Z">
              <w:rPr/>
            </w:rPrChange>
          </w:rPr>
          <w:t>Subei, B., Abdurraziq, M., Zhang, Y., &amp; Boley, D. (2019). Evaluating Amazon EC2 Spot Instances for Resource-Intensive Scientific Workloads. In Proceedings of the 12th ACM International Conference on Utility and Cloud Computing (pp. 213-220).</w:t>
        </w:r>
      </w:moveFrom>
      <w:moveFromRangeEnd w:id="300"/>
    </w:p>
    <w:p w14:paraId="2708EC0C" w14:textId="4ADED5BE" w:rsidR="00511BFE" w:rsidRPr="00707F24" w:rsidDel="00F72828" w:rsidRDefault="00511BFE" w:rsidP="00F72828">
      <w:pPr>
        <w:tabs>
          <w:tab w:val="left" w:pos="2835"/>
        </w:tabs>
        <w:spacing w:after="120" w:line="240" w:lineRule="auto"/>
        <w:rPr>
          <w:del w:id="303" w:author="Prashasti Jakhmola" w:date="2024-02-20T14:17:00Z"/>
          <w:rStyle w:val="NormalBPBHEBChar"/>
          <w:sz w:val="20"/>
          <w:szCs w:val="20"/>
          <w:rPrChange w:id="304" w:author="Prashasti Jakhmola" w:date="2024-02-20T14:10:00Z">
            <w:rPr>
              <w:del w:id="305" w:author="Prashasti Jakhmola" w:date="2024-02-20T14:17:00Z"/>
            </w:rPr>
          </w:rPrChange>
        </w:rPr>
        <w:pPrChange w:id="306" w:author="Prashasti Jakhmola" w:date="2024-02-20T14:17:00Z">
          <w:pPr>
            <w:tabs>
              <w:tab w:val="left" w:pos="2835"/>
            </w:tabs>
            <w:spacing w:after="120" w:line="240" w:lineRule="auto"/>
          </w:pPr>
        </w:pPrChange>
      </w:pPr>
      <w:del w:id="307" w:author="Prashasti Jakhmola" w:date="2024-02-20T14:10:00Z">
        <w:r w:rsidDel="00707F24">
          <w:delText xml:space="preserve">[3] </w:delText>
        </w:r>
        <w:r w:rsidRPr="00707F24" w:rsidDel="00707F24">
          <w:rPr>
            <w:rStyle w:val="NormalBPBHEBChar"/>
            <w:sz w:val="20"/>
            <w:szCs w:val="20"/>
            <w:rPrChange w:id="308" w:author="Prashasti Jakhmola" w:date="2024-02-20T14:10:00Z">
              <w:rPr/>
            </w:rPrChange>
          </w:rPr>
          <w:delText>Source: AWS EC2 Spot Instances Use Cases (https://aws.amazon.com/ec2/spot/use-cases/)</w:delText>
        </w:r>
      </w:del>
    </w:p>
    <w:p w14:paraId="194762E9" w14:textId="547BA0F8" w:rsidR="00B50A80" w:rsidDel="00212461" w:rsidRDefault="00511BFE" w:rsidP="00F72828">
      <w:pPr>
        <w:tabs>
          <w:tab w:val="left" w:pos="2835"/>
        </w:tabs>
        <w:spacing w:after="120" w:line="240" w:lineRule="auto"/>
        <w:rPr>
          <w:del w:id="309" w:author="Prashasti Jakhmola" w:date="2024-02-20T14:17:00Z"/>
        </w:rPr>
      </w:pPr>
      <w:del w:id="310" w:author="Prashasti Jakhmola" w:date="2024-02-20T14:17:00Z">
        <w:r w:rsidDel="00F72828">
          <w:delText xml:space="preserve">[4] </w:delText>
        </w:r>
        <w:r w:rsidRPr="008E3505" w:rsidDel="00767C6F">
          <w:rPr>
            <w:rStyle w:val="NormalBPBHEBChar"/>
            <w:sz w:val="20"/>
            <w:szCs w:val="20"/>
            <w:rPrChange w:id="311" w:author="Prashasti Jakhmola" w:date="2024-02-20T14:17:00Z">
              <w:rPr/>
            </w:rPrChange>
          </w:rPr>
          <w:delText>Source: AWS EC2 Auto Scaling (https://aws.amazon.com/ec2/autoscaling/)</w:delText>
        </w:r>
      </w:del>
    </w:p>
    <w:p w14:paraId="37F58666" w14:textId="2C4E814B" w:rsidR="00B50A80" w:rsidDel="00212461" w:rsidRDefault="00B50A80" w:rsidP="00126D33">
      <w:pPr>
        <w:tabs>
          <w:tab w:val="left" w:pos="2835"/>
        </w:tabs>
        <w:spacing w:after="120" w:line="240" w:lineRule="auto"/>
        <w:rPr>
          <w:del w:id="312" w:author="Prashasti Jakhmola" w:date="2024-02-20T14:17:00Z"/>
        </w:rPr>
      </w:pPr>
    </w:p>
    <w:p w14:paraId="6DBE0B3C" w14:textId="695FBCEE" w:rsidR="007431BF" w:rsidRPr="007431BF" w:rsidDel="00E9534F" w:rsidRDefault="007431BF" w:rsidP="004D1B76">
      <w:pPr>
        <w:pStyle w:val="Heading1BPBHEB"/>
        <w:rPr>
          <w:del w:id="313" w:author="Prashasti Jakhmola" w:date="2024-02-20T13:29:00Z"/>
        </w:rPr>
        <w:pPrChange w:id="314" w:author="Prashasti Jakhmola" w:date="2024-02-20T13:29:00Z">
          <w:pPr>
            <w:pStyle w:val="Heading2"/>
          </w:pPr>
        </w:pPrChange>
      </w:pPr>
      <w:r w:rsidRPr="007431BF">
        <w:t xml:space="preserve">Amazon </w:t>
      </w:r>
      <w:del w:id="315" w:author="Prashasti Jakhmola" w:date="2024-02-20T14:17:00Z">
        <w:r w:rsidRPr="007431BF" w:rsidDel="00B71390">
          <w:delText>Elastic Container Service (</w:delText>
        </w:r>
      </w:del>
      <w:r w:rsidRPr="007431BF">
        <w:t>ECS</w:t>
      </w:r>
      <w:del w:id="316" w:author="Prashasti Jakhmola" w:date="2024-02-20T14:17:00Z">
        <w:r w:rsidRPr="007431BF" w:rsidDel="00B71390">
          <w:delText>)</w:delText>
        </w:r>
      </w:del>
      <w:r w:rsidRPr="007431BF">
        <w:t xml:space="preserve">: Orchestrating </w:t>
      </w:r>
      <w:r w:rsidR="00772F01" w:rsidRPr="007431BF">
        <w:t>containers with precision</w:t>
      </w:r>
    </w:p>
    <w:p w14:paraId="5D570A8F" w14:textId="77777777" w:rsidR="008454D2" w:rsidRDefault="008454D2" w:rsidP="00E9534F">
      <w:pPr>
        <w:pStyle w:val="Heading1BPBHEB"/>
        <w:pPrChange w:id="317" w:author="Prashasti Jakhmola" w:date="2024-02-20T13:29:00Z">
          <w:pPr>
            <w:tabs>
              <w:tab w:val="left" w:pos="2835"/>
            </w:tabs>
            <w:spacing w:after="120" w:line="240" w:lineRule="auto"/>
          </w:pPr>
        </w:pPrChange>
      </w:pPr>
    </w:p>
    <w:p w14:paraId="6219A5EC" w14:textId="63F4C7D0" w:rsidR="007431BF" w:rsidDel="00425712" w:rsidRDefault="007431BF" w:rsidP="00E9534F">
      <w:pPr>
        <w:pStyle w:val="NormalBPBHEB"/>
        <w:rPr>
          <w:del w:id="318" w:author="Prashasti Jakhmola" w:date="2024-02-20T14:18:00Z"/>
        </w:rPr>
        <w:pPrChange w:id="319" w:author="Prashasti Jakhmola" w:date="2024-02-20T13:29:00Z">
          <w:pPr>
            <w:tabs>
              <w:tab w:val="left" w:pos="2835"/>
            </w:tabs>
            <w:spacing w:after="120" w:line="240" w:lineRule="auto"/>
          </w:pPr>
        </w:pPrChange>
      </w:pPr>
      <w:r>
        <w:t xml:space="preserve">Containerization has revolutionized </w:t>
      </w:r>
      <w:ins w:id="320" w:author="Prashasti Jakhmola" w:date="2024-02-20T16:33:00Z">
        <w:r w:rsidR="00AB29BD">
          <w:t>how</w:t>
        </w:r>
      </w:ins>
      <w:del w:id="321" w:author="Prashasti Jakhmola" w:date="2024-02-20T16:33:00Z">
        <w:r w:rsidDel="00AB29BD">
          <w:delText>the way</w:delText>
        </w:r>
      </w:del>
      <w:r>
        <w:t xml:space="preserve"> applications are developed, deployed, and managed in the cloud. Amazon </w:t>
      </w:r>
      <w:r w:rsidRPr="008A34A6">
        <w:rPr>
          <w:b/>
          <w:bCs/>
          <w:rPrChange w:id="322" w:author="Prashasti Jakhmola" w:date="2024-02-20T14:18:00Z">
            <w:rPr/>
          </w:rPrChange>
        </w:rPr>
        <w:t>Elastic Container Service</w:t>
      </w:r>
      <w:r>
        <w:t xml:space="preserve"> (</w:t>
      </w:r>
      <w:r w:rsidRPr="008A34A6">
        <w:rPr>
          <w:b/>
          <w:bCs/>
          <w:rPrChange w:id="323" w:author="Prashasti Jakhmola" w:date="2024-02-20T14:18:00Z">
            <w:rPr/>
          </w:rPrChange>
        </w:rPr>
        <w:t>ECS</w:t>
      </w:r>
      <w:r>
        <w:t xml:space="preserve">) takes center stage in orchestrating containers within the </w:t>
      </w:r>
      <w:del w:id="324" w:author="Prashasti Jakhmola" w:date="2024-02-20T14:18:00Z">
        <w:r w:rsidDel="002C7A49">
          <w:delText>Amazon Web Services (</w:delText>
        </w:r>
      </w:del>
      <w:r>
        <w:t>AWS</w:t>
      </w:r>
      <w:del w:id="325" w:author="Prashasti Jakhmola" w:date="2024-02-20T14:18:00Z">
        <w:r w:rsidDel="002C7A49">
          <w:delText>)</w:delText>
        </w:r>
      </w:del>
      <w:r>
        <w:t xml:space="preserve"> ecosystem. In this section</w:t>
      </w:r>
      <w:del w:id="326" w:author="Prashasti Jakhmola" w:date="2024-02-20T14:18:00Z">
        <w:r w:rsidDel="00DE1CB5">
          <w:delText xml:space="preserve"> of "AWS Cloud Master Class</w:delText>
        </w:r>
      </w:del>
      <w:r>
        <w:t>,</w:t>
      </w:r>
      <w:del w:id="327" w:author="Prashasti Jakhmola" w:date="2024-02-20T14:18:00Z">
        <w:r w:rsidDel="00DE1CB5">
          <w:delText>"</w:delText>
        </w:r>
      </w:del>
      <w:r>
        <w:t xml:space="preserve"> we </w:t>
      </w:r>
      <w:ins w:id="328" w:author="Prashasti Jakhmola" w:date="2024-02-20T16:33:00Z">
        <w:r w:rsidR="00F85A8F">
          <w:t>explore Amazon ECS comprehensively</w:t>
        </w:r>
      </w:ins>
      <w:del w:id="329" w:author="Prashasti Jakhmola" w:date="2024-02-20T16:33:00Z">
        <w:r w:rsidDel="00F85A8F">
          <w:delText>embark on a comprehensive exploration of Amazon ECS</w:delText>
        </w:r>
      </w:del>
      <w:r>
        <w:t xml:space="preserve">, delving into its key features, architectural components, real-world use cases, and insights supported by </w:t>
      </w:r>
      <w:del w:id="330" w:author="Prashasti Jakhmola" w:date="2024-02-20T16:33:00Z">
        <w:r w:rsidDel="00F85A8F">
          <w:delText xml:space="preserve">both </w:delText>
        </w:r>
      </w:del>
      <w:r>
        <w:t>scholarly articles and AWS sources.</w:t>
      </w:r>
    </w:p>
    <w:p w14:paraId="0CFF3564" w14:textId="77777777" w:rsidR="007431BF" w:rsidRDefault="007431BF" w:rsidP="00425712">
      <w:pPr>
        <w:pStyle w:val="NormalBPBHEB"/>
        <w:pPrChange w:id="331" w:author="Prashasti Jakhmola" w:date="2024-02-20T14:18:00Z">
          <w:pPr>
            <w:tabs>
              <w:tab w:val="left" w:pos="2835"/>
            </w:tabs>
            <w:spacing w:after="120" w:line="240" w:lineRule="auto"/>
          </w:pPr>
        </w:pPrChange>
      </w:pPr>
    </w:p>
    <w:p w14:paraId="35AFEAF6" w14:textId="3DF709F0" w:rsidR="007431BF" w:rsidRDefault="007431BF" w:rsidP="00425712">
      <w:pPr>
        <w:pStyle w:val="Heading2BPBHEB"/>
        <w:pPrChange w:id="332" w:author="Prashasti Jakhmola" w:date="2024-02-20T14:18:00Z">
          <w:pPr>
            <w:pStyle w:val="Heading2"/>
          </w:pPr>
        </w:pPrChange>
      </w:pPr>
      <w:r>
        <w:t>Amazon ECS</w:t>
      </w:r>
      <w:del w:id="333" w:author="Prashasti Jakhmola" w:date="2024-02-20T16:26:00Z">
        <w:r w:rsidDel="006A69A9">
          <w:delText xml:space="preserve">: A </w:delText>
        </w:r>
        <w:r w:rsidR="0000661D" w:rsidDel="006A69A9">
          <w:delText>closer look</w:delText>
        </w:r>
      </w:del>
    </w:p>
    <w:p w14:paraId="77FE7124" w14:textId="05529522" w:rsidR="007431BF" w:rsidDel="00EF50AC" w:rsidRDefault="007431BF" w:rsidP="00ED49EC">
      <w:pPr>
        <w:pStyle w:val="NormalBPBHEB"/>
        <w:rPr>
          <w:del w:id="334" w:author="Prashasti Jakhmola" w:date="2024-02-20T14:21:00Z"/>
        </w:rPr>
        <w:pPrChange w:id="335" w:author="Prashasti Jakhmola" w:date="2024-02-20T14:19:00Z">
          <w:pPr>
            <w:tabs>
              <w:tab w:val="left" w:pos="2835"/>
            </w:tabs>
            <w:spacing w:after="120" w:line="240" w:lineRule="auto"/>
          </w:pPr>
        </w:pPrChange>
      </w:pPr>
      <w:r>
        <w:t xml:space="preserve">Amazon </w:t>
      </w:r>
      <w:del w:id="336" w:author="Prashasti Jakhmola" w:date="2024-02-20T14:19:00Z">
        <w:r w:rsidDel="00ED49EC">
          <w:delText>Elastic Container Service (</w:delText>
        </w:r>
      </w:del>
      <w:r>
        <w:t>ECS</w:t>
      </w:r>
      <w:del w:id="337" w:author="Prashasti Jakhmola" w:date="2024-02-20T14:19:00Z">
        <w:r w:rsidDel="00ED49EC">
          <w:delText>)</w:delText>
        </w:r>
      </w:del>
      <w:r>
        <w:t xml:space="preserve">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w:t>
      </w:r>
      <w:del w:id="338" w:author="Prashasti Jakhmola" w:date="2024-02-20T16:33:00Z">
        <w:r w:rsidDel="004A0AE8">
          <w:delText xml:space="preserve">other </w:delText>
        </w:r>
      </w:del>
      <w:r>
        <w:t xml:space="preserve">AWS services such as Amazon </w:t>
      </w:r>
      <w:del w:id="339" w:author="Prashasti Jakhmola" w:date="2024-02-20T14:19:00Z">
        <w:r w:rsidDel="00120752">
          <w:delText>Elastic Load Balancing (</w:delText>
        </w:r>
      </w:del>
      <w:r>
        <w:t>ELB</w:t>
      </w:r>
      <w:del w:id="340" w:author="Prashasti Jakhmola" w:date="2024-02-20T14:19:00Z">
        <w:r w:rsidDel="00120752">
          <w:delText>)</w:delText>
        </w:r>
      </w:del>
      <w:r>
        <w:t xml:space="preserve">, Amazon VPC, and AWS </w:t>
      </w:r>
      <w:r w:rsidRPr="00347B79">
        <w:rPr>
          <w:b/>
          <w:bCs/>
          <w:rPrChange w:id="341" w:author="Prashasti Jakhmola" w:date="2024-02-20T14:19:00Z">
            <w:rPr/>
          </w:rPrChange>
        </w:rPr>
        <w:t>Identity and Access Management</w:t>
      </w:r>
      <w:r>
        <w:t xml:space="preserve"> (</w:t>
      </w:r>
      <w:r w:rsidRPr="00347B79">
        <w:rPr>
          <w:b/>
          <w:bCs/>
          <w:rPrChange w:id="342" w:author="Prashasti Jakhmola" w:date="2024-02-20T14:19:00Z">
            <w:rPr/>
          </w:rPrChange>
        </w:rPr>
        <w:t>IAM</w:t>
      </w:r>
      <w:r>
        <w:t xml:space="preserve">). ECS offers two distinct launch types: EC2 and AWS </w:t>
      </w:r>
      <w:proofErr w:type="spellStart"/>
      <w:r>
        <w:t>Fargate</w:t>
      </w:r>
      <w:proofErr w:type="spellEnd"/>
      <w:r>
        <w:t>. With the EC2 launch type, users have fine-grained control over the underlying EC2 instances</w:t>
      </w:r>
      <w:ins w:id="343" w:author="Prashasti Jakhmola" w:date="2024-02-20T16:33:00Z">
        <w:r w:rsidR="008577D1">
          <w:t>. At the same time,</w:t>
        </w:r>
      </w:ins>
      <w:del w:id="344" w:author="Prashasti Jakhmola" w:date="2024-02-20T16:33:00Z">
        <w:r w:rsidDel="008577D1">
          <w:delText>, while</w:delText>
        </w:r>
      </w:del>
      <w:r>
        <w:t xml:space="preserve"> AWS </w:t>
      </w:r>
      <w:proofErr w:type="spellStart"/>
      <w:r>
        <w:t>Fargate</w:t>
      </w:r>
      <w:proofErr w:type="spellEnd"/>
      <w:r>
        <w:t xml:space="preserve"> abstracts the infrastructure entirely, allowing users to focus solely on defining and running their containers</w:t>
      </w:r>
      <w:ins w:id="345" w:author="Prashasti Jakhmola" w:date="2024-02-20T14:20:00Z">
        <w:r w:rsidR="001F6252">
          <w:rPr>
            <w:rStyle w:val="FootnoteReference"/>
          </w:rPr>
          <w:footnoteReference w:id="13"/>
        </w:r>
        <w:r w:rsidR="00F8763C">
          <w:t>.</w:t>
        </w:r>
      </w:ins>
      <w:r>
        <w:t xml:space="preserve"> </w:t>
      </w:r>
      <w:del w:id="348" w:author="Prashasti Jakhmola" w:date="2024-02-20T14:20:00Z">
        <w:r w:rsidDel="001F6252">
          <w:delText>[1].</w:delText>
        </w:r>
      </w:del>
    </w:p>
    <w:p w14:paraId="77476FCE" w14:textId="77777777" w:rsidR="007431BF" w:rsidRDefault="007431BF" w:rsidP="00EF50AC">
      <w:pPr>
        <w:pStyle w:val="NormalBPBHEB"/>
        <w:pPrChange w:id="349" w:author="Prashasti Jakhmola" w:date="2024-02-20T14:21:00Z">
          <w:pPr>
            <w:tabs>
              <w:tab w:val="left" w:pos="2835"/>
            </w:tabs>
            <w:spacing w:after="120" w:line="240" w:lineRule="auto"/>
          </w:pPr>
        </w:pPrChange>
      </w:pPr>
    </w:p>
    <w:p w14:paraId="0A992A40" w14:textId="6E8FDAC0" w:rsidR="007431BF" w:rsidRDefault="007431BF" w:rsidP="00EF50AC">
      <w:pPr>
        <w:pStyle w:val="Heading2BPBHEB"/>
        <w:pPrChange w:id="350" w:author="Prashasti Jakhmola" w:date="2024-02-20T14:21:00Z">
          <w:pPr>
            <w:pStyle w:val="Heading2"/>
          </w:pPr>
        </w:pPrChange>
      </w:pPr>
      <w:r>
        <w:t xml:space="preserve">Use </w:t>
      </w:r>
      <w:r w:rsidR="00EF50AC">
        <w:t xml:space="preserve">cases and </w:t>
      </w:r>
      <w:proofErr w:type="gramStart"/>
      <w:r w:rsidR="00EF50AC">
        <w:t>efficiency</w:t>
      </w:r>
      <w:proofErr w:type="gramEnd"/>
    </w:p>
    <w:p w14:paraId="7CEC13F7" w14:textId="4B6C0A7B" w:rsidR="007431BF" w:rsidDel="00982065" w:rsidRDefault="007431BF" w:rsidP="00982065">
      <w:pPr>
        <w:pStyle w:val="NormalBPBHEB"/>
        <w:rPr>
          <w:del w:id="351" w:author="Prashasti Jakhmola" w:date="2024-02-20T14:22:00Z"/>
        </w:rPr>
        <w:pPrChange w:id="352" w:author="Prashasti Jakhmola" w:date="2024-02-20T14:22:00Z">
          <w:pPr>
            <w:tabs>
              <w:tab w:val="left" w:pos="2835"/>
            </w:tabs>
            <w:spacing w:after="120" w:line="240" w:lineRule="auto"/>
          </w:pPr>
        </w:pPrChange>
      </w:pPr>
      <w:r w:rsidRPr="00D71527">
        <w:rPr>
          <w:rStyle w:val="NormalBPBHEBChar"/>
          <w:rPrChange w:id="353" w:author="Prashasti Jakhmola" w:date="2024-02-20T14:21:00Z">
            <w:rPr/>
          </w:rPrChange>
        </w:rPr>
        <w:t xml:space="preserve">Scholarly articles such as </w:t>
      </w:r>
      <w:del w:id="354" w:author="Prashasti Jakhmola" w:date="2024-02-20T14:21:00Z">
        <w:r w:rsidRPr="00D71527" w:rsidDel="00F17A8D">
          <w:rPr>
            <w:rStyle w:val="NormalBPBHEBChar"/>
            <w:rPrChange w:id="355" w:author="Prashasti Jakhmola" w:date="2024-02-20T14:21:00Z">
              <w:rPr/>
            </w:rPrChange>
          </w:rPr>
          <w:delText>"</w:delText>
        </w:r>
      </w:del>
      <w:r w:rsidRPr="00D71527">
        <w:rPr>
          <w:rStyle w:val="NormalBPBHEBChar"/>
          <w:i/>
          <w:iCs/>
          <w:rPrChange w:id="356" w:author="Prashasti Jakhmola" w:date="2024-02-20T14:21:00Z">
            <w:rPr/>
          </w:rPrChange>
        </w:rPr>
        <w:t>Efficient Resource Allocation and Scheduling for Elastic Containers in Cloud Data Centers</w:t>
      </w:r>
      <w:del w:id="357" w:author="Prashasti Jakhmola" w:date="2024-02-20T14:21:00Z">
        <w:r w:rsidRPr="00D71527" w:rsidDel="00F17A8D">
          <w:rPr>
            <w:rStyle w:val="NormalBPBHEBChar"/>
            <w:rPrChange w:id="358" w:author="Prashasti Jakhmola" w:date="2024-02-20T14:21:00Z">
              <w:rPr/>
            </w:rPrChange>
          </w:rPr>
          <w:delText>"</w:delText>
        </w:r>
      </w:del>
      <w:r w:rsidRPr="00D71527">
        <w:rPr>
          <w:rStyle w:val="NormalBPBHEBChar"/>
          <w:rPrChange w:id="359" w:author="Prashasti Jakhmola" w:date="2024-02-20T14:21:00Z">
            <w:rPr/>
          </w:rPrChange>
        </w:rPr>
        <w:t xml:space="preserve"> by </w:t>
      </w:r>
      <w:proofErr w:type="spellStart"/>
      <w:r w:rsidRPr="009C346B">
        <w:rPr>
          <w:rStyle w:val="NormalBPBHEBChar"/>
          <w:i/>
          <w:iCs/>
          <w:rPrChange w:id="360" w:author="Prashasti Jakhmola" w:date="2024-02-20T14:21:00Z">
            <w:rPr/>
          </w:rPrChange>
        </w:rPr>
        <w:t>Xuefeng</w:t>
      </w:r>
      <w:proofErr w:type="spellEnd"/>
      <w:r w:rsidRPr="009C346B">
        <w:rPr>
          <w:rStyle w:val="NormalBPBHEBChar"/>
          <w:i/>
          <w:iCs/>
          <w:rPrChange w:id="361" w:author="Prashasti Jakhmola" w:date="2024-02-20T14:21:00Z">
            <w:rPr/>
          </w:rPrChange>
        </w:rPr>
        <w:t xml:space="preserve"> Zhu</w:t>
      </w:r>
      <w:del w:id="362" w:author="Prashasti Jakhmola" w:date="2024-02-20T16:38:00Z">
        <w:r w:rsidRPr="00D71527" w:rsidDel="0092790F">
          <w:rPr>
            <w:rStyle w:val="NormalBPBHEBChar"/>
            <w:rPrChange w:id="363" w:author="Prashasti Jakhmola" w:date="2024-02-20T14:21:00Z">
              <w:rPr/>
            </w:rPrChange>
          </w:rPr>
          <w:delText>,</w:delText>
        </w:r>
      </w:del>
      <w:r w:rsidRPr="00D71527">
        <w:rPr>
          <w:rStyle w:val="NormalBPBHEBChar"/>
          <w:rPrChange w:id="364" w:author="Prashasti Jakhmola" w:date="2024-02-20T14:21:00Z">
            <w:rPr/>
          </w:rPrChange>
        </w:rPr>
        <w:t xml:space="preserve"> et al. (2017)</w:t>
      </w:r>
      <w:del w:id="365" w:author="Prashasti Jakhmola" w:date="2024-02-20T16:38:00Z">
        <w:r w:rsidRPr="00D71527" w:rsidDel="00A616D8">
          <w:rPr>
            <w:rStyle w:val="NormalBPBHEBChar"/>
            <w:rPrChange w:id="366" w:author="Prashasti Jakhmola" w:date="2024-02-20T14:21:00Z">
              <w:rPr/>
            </w:rPrChange>
          </w:rPr>
          <w:delText>,</w:delText>
        </w:r>
      </w:del>
      <w:r w:rsidRPr="00D71527">
        <w:rPr>
          <w:rStyle w:val="NormalBPBHEBChar"/>
          <w:rPrChange w:id="367" w:author="Prashasti Jakhmola" w:date="2024-02-20T14:21:00Z">
            <w:rPr/>
          </w:rPrChange>
        </w:rPr>
        <w:t xml:space="preserve">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showcasing the relevance of ECS in optimizing </w:t>
      </w:r>
      <w:r>
        <w:lastRenderedPageBreak/>
        <w:t>container deployments</w:t>
      </w:r>
      <w:ins w:id="368" w:author="Prashasti Jakhmola" w:date="2024-02-20T14:22:00Z">
        <w:r w:rsidR="00706534">
          <w:rPr>
            <w:rStyle w:val="FootnoteReference"/>
          </w:rPr>
          <w:footnoteReference w:id="14"/>
        </w:r>
        <w:r w:rsidR="00706534">
          <w:t>.</w:t>
        </w:r>
      </w:ins>
      <w:r>
        <w:t xml:space="preserve"> </w:t>
      </w:r>
      <w:del w:id="372" w:author="Prashasti Jakhmola" w:date="2024-02-20T14:23:00Z">
        <w:r w:rsidDel="002A43E7">
          <w:delText xml:space="preserve">[2]. </w:delText>
        </w:r>
      </w:del>
      <w:r>
        <w:t xml:space="preserve">AWS's </w:t>
      </w:r>
      <w:del w:id="373" w:author="Prashasti Jakhmola" w:date="2024-02-20T16:33:00Z">
        <w:r w:rsidDel="004C0109">
          <w:delText xml:space="preserve">own </w:delText>
        </w:r>
      </w:del>
      <w:r>
        <w:t xml:space="preserve">documentation on ECS use cases demonstrates its versatility in managing a wide range of containerized applications, from web services and microservices to batch processing and data pipelines. ECS provides robust integration with Amazon </w:t>
      </w:r>
      <w:r w:rsidRPr="00BB71F1">
        <w:rPr>
          <w:b/>
          <w:bCs/>
          <w:rPrChange w:id="374" w:author="Prashasti Jakhmola" w:date="2024-02-20T14:23:00Z">
            <w:rPr/>
          </w:rPrChange>
        </w:rPr>
        <w:t>Elastic Container Registry</w:t>
      </w:r>
      <w:r>
        <w:t xml:space="preserve"> (</w:t>
      </w:r>
      <w:r w:rsidRPr="00BB71F1">
        <w:rPr>
          <w:b/>
          <w:bCs/>
          <w:rPrChange w:id="375" w:author="Prashasti Jakhmola" w:date="2024-02-20T14:23:00Z">
            <w:rPr/>
          </w:rPrChange>
        </w:rPr>
        <w:t>ECR</w:t>
      </w:r>
      <w:r>
        <w:t xml:space="preserve">), </w:t>
      </w:r>
      <w:ins w:id="376" w:author="Prashasti Jakhmola" w:date="2024-02-20T16:38:00Z">
        <w:r w:rsidR="00A616D8">
          <w:t>simplifies</w:t>
        </w:r>
      </w:ins>
      <w:del w:id="377" w:author="Prashasti Jakhmola" w:date="2024-02-20T16:38:00Z">
        <w:r w:rsidDel="00A616D8">
          <w:delText>simplifying</w:delText>
        </w:r>
      </w:del>
      <w:r>
        <w:t xml:space="preserve"> container image storage and management, and supports application scaling using AWS Auto Scaling and Application Load Balancers for high availability</w:t>
      </w:r>
      <w:ins w:id="378" w:author="Prashasti Jakhmola" w:date="2024-02-20T14:24:00Z">
        <w:r w:rsidR="004953CE">
          <w:rPr>
            <w:rStyle w:val="FootnoteReference"/>
          </w:rPr>
          <w:footnoteReference w:id="15"/>
        </w:r>
        <w:r w:rsidR="007A4569">
          <w:t>.</w:t>
        </w:r>
      </w:ins>
      <w:r>
        <w:t xml:space="preserve"> </w:t>
      </w:r>
      <w:del w:id="382" w:author="Prashasti Jakhmola" w:date="2024-02-20T14:24:00Z">
        <w:r w:rsidDel="00A8389B">
          <w:delText>[3].</w:delText>
        </w:r>
      </w:del>
    </w:p>
    <w:p w14:paraId="07C6DA9A" w14:textId="77777777" w:rsidR="007431BF" w:rsidRDefault="007431BF" w:rsidP="00982065">
      <w:pPr>
        <w:pStyle w:val="NormalBPBHEB"/>
        <w:pPrChange w:id="383" w:author="Prashasti Jakhmola" w:date="2024-02-20T14:22:00Z">
          <w:pPr>
            <w:tabs>
              <w:tab w:val="left" w:pos="2835"/>
            </w:tabs>
            <w:spacing w:after="120" w:line="240" w:lineRule="auto"/>
          </w:pPr>
        </w:pPrChange>
      </w:pPr>
    </w:p>
    <w:p w14:paraId="72BD00C3" w14:textId="6D80449D" w:rsidR="007431BF" w:rsidDel="00720008" w:rsidRDefault="007431BF" w:rsidP="00982065">
      <w:pPr>
        <w:pStyle w:val="NormalBPBHEB"/>
        <w:rPr>
          <w:del w:id="384" w:author="Prashasti Jakhmola" w:date="2024-02-20T14:24:00Z"/>
        </w:rPr>
        <w:pPrChange w:id="385" w:author="Prashasti Jakhmola" w:date="2024-02-20T14:22:00Z">
          <w:pPr>
            <w:tabs>
              <w:tab w:val="left" w:pos="2835"/>
            </w:tabs>
            <w:spacing w:after="120" w:line="240" w:lineRule="auto"/>
          </w:pPr>
        </w:pPrChange>
      </w:pPr>
      <w:r>
        <w:t xml:space="preserve">As we journey further into this chapter, we will explore Amazon </w:t>
      </w:r>
      <w:del w:id="386" w:author="Prashasti Jakhmola" w:date="2024-02-20T14:24:00Z">
        <w:r w:rsidDel="002E46A5">
          <w:delText>Elastic Container Service (</w:delText>
        </w:r>
      </w:del>
      <w:r>
        <w:t>ECS</w:t>
      </w:r>
      <w:del w:id="387" w:author="Prashasti Jakhmola" w:date="2024-02-20T14:24:00Z">
        <w:r w:rsidDel="002E46A5">
          <w:delText>)</w:delText>
        </w:r>
      </w:del>
      <w:r>
        <w:t xml:space="preserve"> in greater depth, unraveling advanced orchestration techniques, best practices, and real-world case studies that illustrate how ECS empowers organizations to streamline containerized application deployment and management in the AWS cloud.</w:t>
      </w:r>
    </w:p>
    <w:p w14:paraId="57D3293B" w14:textId="2F69049B" w:rsidR="007431BF" w:rsidRPr="00706534" w:rsidDel="007B5C50" w:rsidRDefault="007431BF" w:rsidP="00706534">
      <w:pPr>
        <w:pStyle w:val="NormalBPBHEB"/>
        <w:rPr>
          <w:del w:id="388" w:author="Prashasti Jakhmola" w:date="2024-02-20T14:22:00Z"/>
          <w:sz w:val="20"/>
          <w:szCs w:val="20"/>
          <w:rPrChange w:id="389" w:author="Prashasti Jakhmola" w:date="2024-02-20T14:22:00Z">
            <w:rPr>
              <w:del w:id="390" w:author="Prashasti Jakhmola" w:date="2024-02-20T14:22:00Z"/>
            </w:rPr>
          </w:rPrChange>
        </w:rPr>
        <w:pPrChange w:id="391" w:author="Prashasti Jakhmola" w:date="2024-02-20T14:22:00Z">
          <w:pPr>
            <w:tabs>
              <w:tab w:val="left" w:pos="2835"/>
            </w:tabs>
            <w:spacing w:after="120" w:line="240" w:lineRule="auto"/>
          </w:pPr>
        </w:pPrChange>
      </w:pPr>
    </w:p>
    <w:p w14:paraId="5AE1A7F4" w14:textId="0F48EE95" w:rsidR="007431BF" w:rsidRPr="00706534" w:rsidDel="007B5C50" w:rsidRDefault="007431BF" w:rsidP="00706534">
      <w:pPr>
        <w:pStyle w:val="NormalBPBHEB"/>
        <w:rPr>
          <w:del w:id="392" w:author="Prashasti Jakhmola" w:date="2024-02-20T14:22:00Z"/>
          <w:sz w:val="20"/>
          <w:szCs w:val="20"/>
          <w:rPrChange w:id="393" w:author="Prashasti Jakhmola" w:date="2024-02-20T14:22:00Z">
            <w:rPr>
              <w:del w:id="394" w:author="Prashasti Jakhmola" w:date="2024-02-20T14:22:00Z"/>
            </w:rPr>
          </w:rPrChange>
        </w:rPr>
        <w:pPrChange w:id="395" w:author="Prashasti Jakhmola" w:date="2024-02-20T14:22:00Z">
          <w:pPr>
            <w:tabs>
              <w:tab w:val="left" w:pos="2835"/>
            </w:tabs>
            <w:spacing w:after="120" w:line="240" w:lineRule="auto"/>
          </w:pPr>
        </w:pPrChange>
      </w:pPr>
      <w:del w:id="396" w:author="Prashasti Jakhmola" w:date="2024-02-20T14:22:00Z">
        <w:r w:rsidRPr="00706534" w:rsidDel="007B5C50">
          <w:rPr>
            <w:sz w:val="20"/>
            <w:szCs w:val="20"/>
            <w:rPrChange w:id="397" w:author="Prashasti Jakhmola" w:date="2024-02-20T14:22:00Z">
              <w:rPr/>
            </w:rPrChange>
          </w:rPr>
          <w:delText xml:space="preserve">[1] </w:delText>
        </w:r>
      </w:del>
      <w:del w:id="398" w:author="Prashasti Jakhmola" w:date="2024-02-20T14:21:00Z">
        <w:r w:rsidRPr="00706534" w:rsidDel="00EF50AC">
          <w:rPr>
            <w:sz w:val="20"/>
            <w:szCs w:val="20"/>
            <w:rPrChange w:id="399" w:author="Prashasti Jakhmola" w:date="2024-02-20T14:22:00Z">
              <w:rPr/>
            </w:rPrChange>
          </w:rPr>
          <w:delText>Source: AWS ECS (https://aws.amazon.com/ecs/)</w:delText>
        </w:r>
      </w:del>
    </w:p>
    <w:p w14:paraId="1DF52E95" w14:textId="4576AE4A" w:rsidR="007431BF" w:rsidRPr="00706534" w:rsidDel="003E13E4" w:rsidRDefault="007431BF" w:rsidP="00706534">
      <w:pPr>
        <w:pStyle w:val="NormalBPBHEB"/>
        <w:rPr>
          <w:del w:id="400" w:author="Prashasti Jakhmola" w:date="2024-02-20T14:22:00Z"/>
          <w:sz w:val="20"/>
          <w:szCs w:val="20"/>
          <w:rPrChange w:id="401" w:author="Prashasti Jakhmola" w:date="2024-02-20T14:22:00Z">
            <w:rPr>
              <w:del w:id="402" w:author="Prashasti Jakhmola" w:date="2024-02-20T14:22:00Z"/>
            </w:rPr>
          </w:rPrChange>
        </w:rPr>
        <w:pPrChange w:id="403" w:author="Prashasti Jakhmola" w:date="2024-02-20T14:22:00Z">
          <w:pPr>
            <w:tabs>
              <w:tab w:val="left" w:pos="2835"/>
            </w:tabs>
            <w:spacing w:after="120" w:line="240" w:lineRule="auto"/>
          </w:pPr>
        </w:pPrChange>
      </w:pPr>
      <w:del w:id="404" w:author="Prashasti Jakhmola" w:date="2024-02-20T14:22:00Z">
        <w:r w:rsidRPr="00706534" w:rsidDel="003E13E4">
          <w:rPr>
            <w:sz w:val="20"/>
            <w:szCs w:val="20"/>
            <w:rPrChange w:id="405" w:author="Prashasti Jakhmola" w:date="2024-02-20T14:22:00Z">
              <w:rPr/>
            </w:rPrChange>
          </w:rPr>
          <w:delText xml:space="preserve">[2] </w:delText>
        </w:r>
      </w:del>
      <w:moveFromRangeStart w:id="406" w:author="Prashasti Jakhmola" w:date="2024-02-20T14:22:00Z" w:name="move159331390"/>
      <w:moveFrom w:id="407" w:author="Prashasti Jakhmola" w:date="2024-02-20T14:22:00Z">
        <w:del w:id="408" w:author="Prashasti Jakhmola" w:date="2024-02-20T14:22:00Z">
          <w:r w:rsidRPr="00706534" w:rsidDel="003E13E4">
            <w:rPr>
              <w:sz w:val="20"/>
              <w:szCs w:val="20"/>
              <w:rPrChange w:id="409" w:author="Prashasti Jakhmola" w:date="2024-02-20T14:22:00Z">
                <w:rPr/>
              </w:rPrChange>
            </w:rPr>
            <w:delText>Zhu, X., Wan, J., Tang, S., Li, D., He, X., Luan, H., &amp; Tang, S. (2017). Efficient Resource Allocation and Scheduling for Elastic Containers in Cloud Data Centers. IEEE Transactions on Parallel and Distributed Systems, 29(7), 1504-1517.</w:delText>
          </w:r>
        </w:del>
      </w:moveFrom>
      <w:moveFromRangeEnd w:id="406"/>
    </w:p>
    <w:p w14:paraId="6C0DBE85" w14:textId="7AB89DE9" w:rsidR="00511BFE" w:rsidRPr="00706534" w:rsidDel="004953CE" w:rsidRDefault="007431BF" w:rsidP="00706534">
      <w:pPr>
        <w:pStyle w:val="NormalBPBHEB"/>
        <w:rPr>
          <w:del w:id="410" w:author="Prashasti Jakhmola" w:date="2024-02-20T14:24:00Z"/>
          <w:sz w:val="20"/>
          <w:szCs w:val="20"/>
          <w:rPrChange w:id="411" w:author="Prashasti Jakhmola" w:date="2024-02-20T14:22:00Z">
            <w:rPr>
              <w:del w:id="412" w:author="Prashasti Jakhmola" w:date="2024-02-20T14:24:00Z"/>
            </w:rPr>
          </w:rPrChange>
        </w:rPr>
        <w:pPrChange w:id="413" w:author="Prashasti Jakhmola" w:date="2024-02-20T14:22:00Z">
          <w:pPr>
            <w:tabs>
              <w:tab w:val="left" w:pos="2835"/>
            </w:tabs>
            <w:spacing w:after="120" w:line="240" w:lineRule="auto"/>
          </w:pPr>
        </w:pPrChange>
      </w:pPr>
      <w:del w:id="414" w:author="Prashasti Jakhmola" w:date="2024-02-20T14:23:00Z">
        <w:r w:rsidRPr="00706534" w:rsidDel="002A43E7">
          <w:rPr>
            <w:sz w:val="20"/>
            <w:szCs w:val="20"/>
            <w:rPrChange w:id="415" w:author="Prashasti Jakhmola" w:date="2024-02-20T14:22:00Z">
              <w:rPr/>
            </w:rPrChange>
          </w:rPr>
          <w:delText xml:space="preserve">[3] </w:delText>
        </w:r>
      </w:del>
      <w:del w:id="416" w:author="Prashasti Jakhmola" w:date="2024-02-20T14:24:00Z">
        <w:r w:rsidRPr="00706534" w:rsidDel="004953CE">
          <w:rPr>
            <w:sz w:val="20"/>
            <w:szCs w:val="20"/>
            <w:rPrChange w:id="417" w:author="Prashasti Jakhmola" w:date="2024-02-20T14:22:00Z">
              <w:rPr/>
            </w:rPrChange>
          </w:rPr>
          <w:delText>Source: AWS ECS Use Cases (https://aws.amazon.com/ecs/use-cases/)</w:delText>
        </w:r>
      </w:del>
    </w:p>
    <w:p w14:paraId="126AFE51" w14:textId="77777777" w:rsidR="00511BFE" w:rsidRDefault="00511BFE" w:rsidP="00720008">
      <w:pPr>
        <w:pStyle w:val="NormalBPBHEB"/>
        <w:pPrChange w:id="418" w:author="Prashasti Jakhmola" w:date="2024-02-20T14:24:00Z">
          <w:pPr>
            <w:tabs>
              <w:tab w:val="left" w:pos="2835"/>
            </w:tabs>
            <w:spacing w:after="120" w:line="240" w:lineRule="auto"/>
          </w:pPr>
        </w:pPrChange>
      </w:pPr>
    </w:p>
    <w:p w14:paraId="3E130771" w14:textId="6A588818" w:rsidR="00E36C7C" w:rsidRPr="00E36C7C" w:rsidDel="00EF55F7" w:rsidRDefault="00E36C7C" w:rsidP="00F66B2A">
      <w:pPr>
        <w:pStyle w:val="Heading1BPBHEB"/>
        <w:jc w:val="both"/>
        <w:rPr>
          <w:del w:id="419" w:author="Prashasti Jakhmola" w:date="2024-02-20T14:25:00Z"/>
        </w:rPr>
        <w:pPrChange w:id="420" w:author="Prashasti Jakhmola" w:date="2024-02-20T14:25:00Z">
          <w:pPr>
            <w:pStyle w:val="Heading2"/>
          </w:pPr>
        </w:pPrChange>
      </w:pPr>
      <w:r w:rsidRPr="00E36C7C">
        <w:t xml:space="preserve">Amazon </w:t>
      </w:r>
      <w:del w:id="421" w:author="Prashasti Jakhmola" w:date="2024-02-20T14:24:00Z">
        <w:r w:rsidRPr="00E36C7C" w:rsidDel="00E468E0">
          <w:delText>Elastic Kubernetes Service (</w:delText>
        </w:r>
      </w:del>
      <w:r w:rsidRPr="00E36C7C">
        <w:t>EKS</w:t>
      </w:r>
      <w:del w:id="422" w:author="Prashasti Jakhmola" w:date="2024-02-20T14:25:00Z">
        <w:r w:rsidRPr="00E36C7C" w:rsidDel="00E468E0">
          <w:delText>)</w:delText>
        </w:r>
      </w:del>
      <w:r w:rsidRPr="00E36C7C">
        <w:t xml:space="preserve">: Mastering </w:t>
      </w:r>
      <w:r w:rsidR="007D7D79" w:rsidRPr="00E36C7C">
        <w:t>container</w:t>
      </w:r>
      <w:ins w:id="423" w:author="Prashasti Jakhmola" w:date="2024-02-20T14:25:00Z">
        <w:r w:rsidR="007D7D79">
          <w:t xml:space="preserve"> </w:t>
        </w:r>
      </w:ins>
      <w:del w:id="424" w:author="Prashasti Jakhmola" w:date="2024-02-20T14:25:00Z">
        <w:r w:rsidRPr="00E36C7C" w:rsidDel="00F66B2A">
          <w:delText xml:space="preserve"> </w:delText>
        </w:r>
      </w:del>
      <w:r w:rsidR="007D7D79" w:rsidRPr="00E36C7C">
        <w:t>orchestration</w:t>
      </w:r>
    </w:p>
    <w:p w14:paraId="113A8107" w14:textId="77777777" w:rsidR="008454D2" w:rsidRDefault="008454D2" w:rsidP="00EF55F7">
      <w:pPr>
        <w:pStyle w:val="Heading1BPBHEB"/>
        <w:jc w:val="both"/>
        <w:pPrChange w:id="425" w:author="Prashasti Jakhmola" w:date="2024-02-20T14:25:00Z">
          <w:pPr>
            <w:tabs>
              <w:tab w:val="left" w:pos="2835"/>
            </w:tabs>
            <w:spacing w:after="120" w:line="240" w:lineRule="auto"/>
          </w:pPr>
        </w:pPrChange>
      </w:pPr>
    </w:p>
    <w:p w14:paraId="636A3C63" w14:textId="723626B1" w:rsidR="00E36C7C" w:rsidDel="00552597" w:rsidRDefault="00E36C7C" w:rsidP="009856A1">
      <w:pPr>
        <w:pStyle w:val="NormalBPBHEB"/>
        <w:rPr>
          <w:del w:id="426" w:author="Prashasti Jakhmola" w:date="2024-02-20T14:25:00Z"/>
        </w:rPr>
        <w:pPrChange w:id="427" w:author="Prashasti Jakhmola" w:date="2024-02-20T14:25:00Z">
          <w:pPr>
            <w:tabs>
              <w:tab w:val="left" w:pos="2835"/>
            </w:tabs>
            <w:spacing w:after="120" w:line="240" w:lineRule="auto"/>
          </w:pPr>
        </w:pPrChange>
      </w:pPr>
      <w:r>
        <w:t xml:space="preserve">Container orchestration has become an integral part of modern cloud computing, and Amazon </w:t>
      </w:r>
      <w:r w:rsidRPr="00574080">
        <w:rPr>
          <w:b/>
          <w:bCs/>
          <w:rPrChange w:id="428" w:author="Prashasti Jakhmola" w:date="2024-02-20T14:25:00Z">
            <w:rPr/>
          </w:rPrChange>
        </w:rPr>
        <w:t>Elastic Kubernetes Service</w:t>
      </w:r>
      <w:r>
        <w:t xml:space="preserve"> (</w:t>
      </w:r>
      <w:r w:rsidRPr="00574080">
        <w:rPr>
          <w:b/>
          <w:bCs/>
          <w:rPrChange w:id="429" w:author="Prashasti Jakhmola" w:date="2024-02-20T14:25:00Z">
            <w:rPr/>
          </w:rPrChange>
        </w:rPr>
        <w:t>EKS</w:t>
      </w:r>
      <w:r>
        <w:t>) stands at the forefront of this revolution. In this section</w:t>
      </w:r>
      <w:del w:id="430" w:author="Prashasti Jakhmola" w:date="2024-02-20T14:25:00Z">
        <w:r w:rsidDel="001D613C">
          <w:delText xml:space="preserve"> of "AWS Cloud Master Class</w:delText>
        </w:r>
      </w:del>
      <w:r>
        <w:t>,</w:t>
      </w:r>
      <w:del w:id="431" w:author="Prashasti Jakhmola" w:date="2024-02-20T14:25:00Z">
        <w:r w:rsidDel="001D613C">
          <w:delText>"</w:delText>
        </w:r>
      </w:del>
      <w:r>
        <w:t xml:space="preserve"> we </w:t>
      </w:r>
      <w:ins w:id="432" w:author="Prashasti Jakhmola" w:date="2024-02-20T16:33:00Z">
        <w:r w:rsidR="00595131">
          <w:t>explore Amazon EKS comprehensively</w:t>
        </w:r>
      </w:ins>
      <w:del w:id="433" w:author="Prashasti Jakhmola" w:date="2024-02-20T16:33:00Z">
        <w:r w:rsidDel="00595131">
          <w:delText>embark on a comprehensive exploration of Amazon EKS</w:delText>
        </w:r>
      </w:del>
      <w:r>
        <w:t>, delving into its key features, architectural components, real-world use cases, and insights supported by scholarly articles and AWS sources.</w:t>
      </w:r>
    </w:p>
    <w:p w14:paraId="7D9B7EF3" w14:textId="77777777" w:rsidR="00E36C7C" w:rsidRDefault="00E36C7C" w:rsidP="00552597">
      <w:pPr>
        <w:pStyle w:val="NormalBPBHEB"/>
        <w:pPrChange w:id="434" w:author="Prashasti Jakhmola" w:date="2024-02-20T14:25:00Z">
          <w:pPr>
            <w:tabs>
              <w:tab w:val="left" w:pos="2835"/>
            </w:tabs>
            <w:spacing w:after="120" w:line="240" w:lineRule="auto"/>
          </w:pPr>
        </w:pPrChange>
      </w:pPr>
    </w:p>
    <w:p w14:paraId="51621A13" w14:textId="0FEC779A" w:rsidR="00E36C7C" w:rsidRDefault="00E36C7C" w:rsidP="00881B15">
      <w:pPr>
        <w:pStyle w:val="Heading2BPBHEB"/>
        <w:pPrChange w:id="435" w:author="Prashasti Jakhmola" w:date="2024-02-20T14:25:00Z">
          <w:pPr>
            <w:pStyle w:val="Heading2"/>
          </w:pPr>
        </w:pPrChange>
      </w:pPr>
      <w:r>
        <w:t>Amazon EKS</w:t>
      </w:r>
      <w:del w:id="436" w:author="Prashasti Jakhmola" w:date="2024-02-20T16:26:00Z">
        <w:r w:rsidDel="006D1E5C">
          <w:delText xml:space="preserve">: A </w:delText>
        </w:r>
        <w:r w:rsidR="00881B15" w:rsidDel="006D1E5C">
          <w:delText>closer look</w:delText>
        </w:r>
      </w:del>
    </w:p>
    <w:p w14:paraId="003EBF25" w14:textId="364E3918" w:rsidR="00E36C7C" w:rsidDel="00BA127C" w:rsidRDefault="00E36C7C" w:rsidP="00190280">
      <w:pPr>
        <w:pStyle w:val="NormalBPBHEB"/>
        <w:rPr>
          <w:del w:id="437" w:author="Prashasti Jakhmola" w:date="2024-02-20T14:26:00Z"/>
        </w:rPr>
        <w:pPrChange w:id="438" w:author="Prashasti Jakhmola" w:date="2024-02-20T14:25:00Z">
          <w:pPr>
            <w:tabs>
              <w:tab w:val="left" w:pos="2835"/>
            </w:tabs>
            <w:spacing w:after="120" w:line="240" w:lineRule="auto"/>
          </w:pPr>
        </w:pPrChange>
      </w:pPr>
      <w:r>
        <w:t xml:space="preserve">Amazon </w:t>
      </w:r>
      <w:del w:id="439" w:author="Prashasti Jakhmola" w:date="2024-02-20T14:25:00Z">
        <w:r w:rsidDel="00190280">
          <w:delText>Elastic Kubernetes Service (</w:delText>
        </w:r>
      </w:del>
      <w:r>
        <w:t>EKS</w:t>
      </w:r>
      <w:del w:id="440" w:author="Prashasti Jakhmola" w:date="2024-02-20T14:26:00Z">
        <w:r w:rsidDel="00190280">
          <w:delText>)</w:delText>
        </w:r>
      </w:del>
      <w:r>
        <w:t xml:space="preserve"> is a managed Kubernetes service offered by </w:t>
      </w:r>
      <w:del w:id="441" w:author="Prashasti Jakhmola" w:date="2024-02-20T14:26:00Z">
        <w:r w:rsidDel="006F181F">
          <w:delText>Amazon Web Services (</w:delText>
        </w:r>
      </w:del>
      <w:r>
        <w:t>AWS</w:t>
      </w:r>
      <w:del w:id="442" w:author="Prashasti Jakhmola" w:date="2024-02-20T14:26:00Z">
        <w:r w:rsidDel="006F181F">
          <w:delText>)</w:delText>
        </w:r>
      </w:del>
      <w:r>
        <w:t xml:space="preserve">.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w:t>
      </w:r>
      <w:del w:id="443" w:author="Prashasti Jakhmola" w:date="2024-02-20T14:23:00Z">
        <w:r w:rsidDel="00987BC6">
          <w:delText>Elastic Container Registry (</w:delText>
        </w:r>
      </w:del>
      <w:r>
        <w:t>ECR</w:t>
      </w:r>
      <w:del w:id="444" w:author="Prashasti Jakhmola" w:date="2024-02-20T14:23:00Z">
        <w:r w:rsidDel="00987BC6">
          <w:delText>)</w:delText>
        </w:r>
      </w:del>
      <w:r>
        <w:t xml:space="preserve">, Amazon </w:t>
      </w:r>
      <w:r w:rsidRPr="0048097C">
        <w:rPr>
          <w:b/>
          <w:bCs/>
          <w:rPrChange w:id="445" w:author="Prashasti Jakhmola" w:date="2024-02-20T14:26:00Z">
            <w:rPr/>
          </w:rPrChange>
        </w:rPr>
        <w:t>Virtual Private Cloud</w:t>
      </w:r>
      <w:r>
        <w:t xml:space="preserve"> (</w:t>
      </w:r>
      <w:r w:rsidRPr="0048097C">
        <w:rPr>
          <w:b/>
          <w:bCs/>
          <w:rPrChange w:id="446" w:author="Prashasti Jakhmola" w:date="2024-02-20T14:26:00Z">
            <w:rPr/>
          </w:rPrChange>
        </w:rPr>
        <w:t>VPC</w:t>
      </w:r>
      <w:r>
        <w:t xml:space="preserve">), and AWS </w:t>
      </w:r>
      <w:del w:id="447" w:author="Prashasti Jakhmola" w:date="2024-02-20T14:26:00Z">
        <w:r w:rsidDel="00920FEB">
          <w:delText>Identity and Access Management (</w:delText>
        </w:r>
      </w:del>
      <w:r>
        <w:t>IAM</w:t>
      </w:r>
      <w:del w:id="448" w:author="Prashasti Jakhmola" w:date="2024-02-20T14:26:00Z">
        <w:r w:rsidDel="00920FEB">
          <w:delText>)</w:delText>
        </w:r>
      </w:del>
      <w:r>
        <w:t xml:space="preserve">, providing a secure and scalable environment for running Kubernetes workloads. EKS also supports </w:t>
      </w:r>
      <w:ins w:id="449" w:author="Prashasti Jakhmola" w:date="2024-02-20T16:33:00Z">
        <w:r w:rsidR="00F85A8F">
          <w:t>deploying</w:t>
        </w:r>
      </w:ins>
      <w:del w:id="450" w:author="Prashasti Jakhmola" w:date="2024-02-20T16:33:00Z">
        <w:r w:rsidDel="00F85A8F">
          <w:delText>the deployment of</w:delText>
        </w:r>
      </w:del>
      <w:r>
        <w:t xml:space="preserve"> applications using AWS </w:t>
      </w:r>
      <w:proofErr w:type="spellStart"/>
      <w:r>
        <w:t>Fargate</w:t>
      </w:r>
      <w:proofErr w:type="spellEnd"/>
      <w:r>
        <w:t xml:space="preserve">, an alternative launch type that eliminates the need to manage </w:t>
      </w:r>
      <w:ins w:id="451" w:author="Prashasti Jakhmola" w:date="2024-02-20T16:38:00Z">
        <w:r w:rsidR="00AE2E05">
          <w:t xml:space="preserve">the </w:t>
        </w:r>
      </w:ins>
      <w:r>
        <w:t>underlying infrastructure, making it easier to run Kubernetes pods</w:t>
      </w:r>
      <w:ins w:id="452" w:author="Prashasti Jakhmola" w:date="2024-02-20T14:27:00Z">
        <w:r w:rsidR="009A6737">
          <w:rPr>
            <w:rStyle w:val="FootnoteReference"/>
          </w:rPr>
          <w:footnoteReference w:id="16"/>
        </w:r>
      </w:ins>
      <w:ins w:id="455" w:author="Prashasti Jakhmola" w:date="2024-02-20T14:26:00Z">
        <w:r w:rsidR="00B01BBB">
          <w:t>.</w:t>
        </w:r>
      </w:ins>
      <w:r>
        <w:t xml:space="preserve"> </w:t>
      </w:r>
      <w:del w:id="456" w:author="Prashasti Jakhmola" w:date="2024-02-20T14:27:00Z">
        <w:r w:rsidDel="009A6737">
          <w:delText>[1].</w:delText>
        </w:r>
      </w:del>
    </w:p>
    <w:p w14:paraId="02379961" w14:textId="77777777" w:rsidR="00E36C7C" w:rsidRDefault="00E36C7C" w:rsidP="00BA127C">
      <w:pPr>
        <w:pStyle w:val="NormalBPBHEB"/>
        <w:pPrChange w:id="457" w:author="Prashasti Jakhmola" w:date="2024-02-20T14:26:00Z">
          <w:pPr>
            <w:tabs>
              <w:tab w:val="left" w:pos="2835"/>
            </w:tabs>
            <w:spacing w:after="120" w:line="240" w:lineRule="auto"/>
          </w:pPr>
        </w:pPrChange>
      </w:pPr>
    </w:p>
    <w:p w14:paraId="2A03D4CA" w14:textId="373240C3" w:rsidR="00E36C7C" w:rsidRDefault="00E36C7C" w:rsidP="00BA127C">
      <w:pPr>
        <w:pStyle w:val="Heading2BPBHEB"/>
        <w:pPrChange w:id="458" w:author="Prashasti Jakhmola" w:date="2024-02-20T14:26:00Z">
          <w:pPr>
            <w:pStyle w:val="Heading2"/>
          </w:pPr>
        </w:pPrChange>
      </w:pPr>
      <w:r>
        <w:t xml:space="preserve">Use </w:t>
      </w:r>
      <w:r w:rsidR="00BA127C">
        <w:t xml:space="preserve">cases and </w:t>
      </w:r>
      <w:proofErr w:type="gramStart"/>
      <w:r w:rsidR="00BA127C">
        <w:t>efficiency</w:t>
      </w:r>
      <w:proofErr w:type="gramEnd"/>
    </w:p>
    <w:p w14:paraId="5A9FBA44" w14:textId="4A00B1B0" w:rsidR="00E36C7C" w:rsidDel="00362A28" w:rsidRDefault="00E36C7C" w:rsidP="00362A28">
      <w:pPr>
        <w:pStyle w:val="NormalBPBHEB"/>
        <w:rPr>
          <w:del w:id="459" w:author="Prashasti Jakhmola" w:date="2024-02-20T14:27:00Z"/>
        </w:rPr>
        <w:pPrChange w:id="460" w:author="Prashasti Jakhmola" w:date="2024-02-20T14:27:00Z">
          <w:pPr>
            <w:tabs>
              <w:tab w:val="left" w:pos="2835"/>
            </w:tabs>
            <w:spacing w:after="120" w:line="240" w:lineRule="auto"/>
          </w:pPr>
        </w:pPrChange>
      </w:pPr>
      <w:r w:rsidRPr="001E5136">
        <w:rPr>
          <w:rStyle w:val="NormalBPBHEBChar"/>
          <w:rPrChange w:id="461" w:author="Prashasti Jakhmola" w:date="2024-02-20T14:27:00Z">
            <w:rPr/>
          </w:rPrChange>
        </w:rPr>
        <w:t xml:space="preserve">Scholarly articles such as </w:t>
      </w:r>
      <w:del w:id="462" w:author="Prashasti Jakhmola" w:date="2024-02-20T14:27:00Z">
        <w:r w:rsidRPr="001E5136" w:rsidDel="001E5136">
          <w:rPr>
            <w:rStyle w:val="NormalBPBHEBChar"/>
            <w:rPrChange w:id="463" w:author="Prashasti Jakhmola" w:date="2024-02-20T14:27:00Z">
              <w:rPr/>
            </w:rPrChange>
          </w:rPr>
          <w:delText>"</w:delText>
        </w:r>
      </w:del>
      <w:r w:rsidRPr="001E5136">
        <w:rPr>
          <w:rStyle w:val="NormalBPBHEBChar"/>
          <w:i/>
          <w:iCs/>
          <w:rPrChange w:id="464" w:author="Prashasti Jakhmola" w:date="2024-02-20T14:27:00Z">
            <w:rPr/>
          </w:rPrChange>
        </w:rPr>
        <w:t>Kubernetes Cluster Resource Optimization in the Cloud</w:t>
      </w:r>
      <w:del w:id="465" w:author="Prashasti Jakhmola" w:date="2024-02-20T14:27:00Z">
        <w:r w:rsidRPr="001E5136" w:rsidDel="001E5136">
          <w:rPr>
            <w:rStyle w:val="NormalBPBHEBChar"/>
            <w:rPrChange w:id="466" w:author="Prashasti Jakhmola" w:date="2024-02-20T14:27:00Z">
              <w:rPr/>
            </w:rPrChange>
          </w:rPr>
          <w:delText>"</w:delText>
        </w:r>
      </w:del>
      <w:r w:rsidRPr="001E5136">
        <w:rPr>
          <w:rStyle w:val="NormalBPBHEBChar"/>
          <w:rPrChange w:id="467" w:author="Prashasti Jakhmola" w:date="2024-02-20T14:27:00Z">
            <w:rPr/>
          </w:rPrChange>
        </w:rPr>
        <w:t xml:space="preserve"> by </w:t>
      </w:r>
      <w:r w:rsidRPr="005B0E88">
        <w:rPr>
          <w:rStyle w:val="NormalBPBHEBChar"/>
          <w:i/>
          <w:iCs/>
          <w:rPrChange w:id="468" w:author="Prashasti Jakhmola" w:date="2024-02-20T14:27:00Z">
            <w:rPr/>
          </w:rPrChange>
        </w:rPr>
        <w:t xml:space="preserve">Dennis </w:t>
      </w:r>
      <w:proofErr w:type="spellStart"/>
      <w:r w:rsidRPr="005B0E88">
        <w:rPr>
          <w:rStyle w:val="NormalBPBHEBChar"/>
          <w:i/>
          <w:iCs/>
          <w:rPrChange w:id="469" w:author="Prashasti Jakhmola" w:date="2024-02-20T14:27:00Z">
            <w:rPr/>
          </w:rPrChange>
        </w:rPr>
        <w:t>Collaris</w:t>
      </w:r>
      <w:proofErr w:type="spellEnd"/>
      <w:del w:id="470" w:author="Prashasti Jakhmola" w:date="2024-02-20T16:38:00Z">
        <w:r w:rsidRPr="001E5136" w:rsidDel="00CF7A41">
          <w:rPr>
            <w:rStyle w:val="NormalBPBHEBChar"/>
            <w:rPrChange w:id="471" w:author="Prashasti Jakhmola" w:date="2024-02-20T14:27:00Z">
              <w:rPr/>
            </w:rPrChange>
          </w:rPr>
          <w:delText>,</w:delText>
        </w:r>
      </w:del>
      <w:r w:rsidRPr="001E5136">
        <w:rPr>
          <w:rStyle w:val="NormalBPBHEBChar"/>
          <w:rPrChange w:id="472" w:author="Prashasti Jakhmola" w:date="2024-02-20T14:27:00Z">
            <w:rPr/>
          </w:rPrChange>
        </w:rPr>
        <w:t xml:space="preserve"> et al. (2020)</w:t>
      </w:r>
      <w:del w:id="473" w:author="Prashasti Jakhmola" w:date="2024-02-20T16:38:00Z">
        <w:r w:rsidRPr="001E5136" w:rsidDel="00477457">
          <w:rPr>
            <w:rStyle w:val="NormalBPBHEBChar"/>
            <w:rPrChange w:id="474" w:author="Prashasti Jakhmola" w:date="2024-02-20T14:27:00Z">
              <w:rPr/>
            </w:rPrChange>
          </w:rPr>
          <w:delText>,</w:delText>
        </w:r>
      </w:del>
      <w:r w:rsidRPr="001E5136">
        <w:rPr>
          <w:rStyle w:val="NormalBPBHEBChar"/>
          <w:rPrChange w:id="475" w:author="Prashasti Jakhmola" w:date="2024-02-20T14:27:00Z">
            <w:rPr/>
          </w:rPrChange>
        </w:rPr>
        <w:t xml:space="preserve">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w:t>
      </w:r>
      <w:r>
        <w:lastRenderedPageBreak/>
        <w:t>achieving efficiency and cost-effectiveness in containerized environments</w:t>
      </w:r>
      <w:ins w:id="476" w:author="Prashasti Jakhmola" w:date="2024-02-20T14:29:00Z">
        <w:r w:rsidR="006D666A">
          <w:rPr>
            <w:rStyle w:val="FootnoteReference"/>
          </w:rPr>
          <w:footnoteReference w:id="17"/>
        </w:r>
      </w:ins>
      <w:ins w:id="484" w:author="Prashasti Jakhmola" w:date="2024-02-20T14:28:00Z">
        <w:r w:rsidR="00665115">
          <w:t>.</w:t>
        </w:r>
      </w:ins>
      <w:r>
        <w:t xml:space="preserve"> </w:t>
      </w:r>
      <w:del w:id="485" w:author="Prashasti Jakhmola" w:date="2024-02-20T14:30:00Z">
        <w:r w:rsidDel="006D666A">
          <w:delText xml:space="preserve">[2]. </w:delText>
        </w:r>
      </w:del>
      <w:r>
        <w:t xml:space="preserve">AWS's </w:t>
      </w:r>
      <w:del w:id="486" w:author="Prashasti Jakhmola" w:date="2024-02-20T16:33:00Z">
        <w:r w:rsidDel="00B914A6">
          <w:delText xml:space="preserve">own </w:delText>
        </w:r>
      </w:del>
      <w:ins w:id="487" w:author="Prashasti Jakhmola" w:date="2024-02-20T16:33:00Z">
        <w:r w:rsidR="002546C2">
          <w:t xml:space="preserve">own </w:t>
        </w:r>
      </w:ins>
      <w:r>
        <w:t xml:space="preserve">documentation on EKS use cases showcases its versatility in managing containerized applications, including web services, microservices, and </w:t>
      </w:r>
      <w:ins w:id="488" w:author="Prashasti Jakhmola" w:date="2024-02-20T16:38:00Z">
        <w:r w:rsidR="00477457">
          <w:t>batch-processing</w:t>
        </w:r>
      </w:ins>
      <w:del w:id="489" w:author="Prashasti Jakhmola" w:date="2024-02-20T16:38:00Z">
        <w:r w:rsidDel="00477457">
          <w:delText>batch processing</w:delText>
        </w:r>
      </w:del>
      <w:r>
        <w:t xml:space="preserve"> workloads. EKS offers </w:t>
      </w:r>
      <w:del w:id="490" w:author="Prashasti Jakhmola" w:date="2024-02-20T16:33:00Z">
        <w:r w:rsidDel="002546C2">
          <w:delText xml:space="preserve">a </w:delText>
        </w:r>
      </w:del>
      <w:r>
        <w:t xml:space="preserve">high </w:t>
      </w:r>
      <w:del w:id="491" w:author="Prashasti Jakhmola" w:date="2024-02-20T16:33:00Z">
        <w:r w:rsidDel="002546C2">
          <w:delText xml:space="preserve">level of </w:delText>
        </w:r>
      </w:del>
      <w:r>
        <w:t xml:space="preserve">control over the Kubernetes environment, with support for features like custom networking and security policies. Additionally, it integrates seamlessly with AWS services like </w:t>
      </w:r>
      <w:del w:id="492" w:author="Prashasti Jakhmola" w:date="2024-02-20T14:28:00Z">
        <w:r w:rsidDel="00EA6DCA">
          <w:delText>Elastic Load Balancing (</w:delText>
        </w:r>
      </w:del>
      <w:r>
        <w:t>ELB</w:t>
      </w:r>
      <w:del w:id="493" w:author="Prashasti Jakhmola" w:date="2024-02-20T14:28:00Z">
        <w:r w:rsidDel="00EA6DCA">
          <w:delText>)</w:delText>
        </w:r>
      </w:del>
      <w:r>
        <w:t xml:space="preserve"> and AWS Auto Scaling for efficient application scaling and high availability</w:t>
      </w:r>
      <w:ins w:id="494" w:author="Prashasti Jakhmola" w:date="2024-02-20T14:30:00Z">
        <w:r w:rsidR="00F1409C">
          <w:rPr>
            <w:rStyle w:val="FootnoteReference"/>
          </w:rPr>
          <w:footnoteReference w:id="18"/>
        </w:r>
        <w:r w:rsidR="00F1409C">
          <w:t>.</w:t>
        </w:r>
      </w:ins>
      <w:r>
        <w:t xml:space="preserve"> </w:t>
      </w:r>
      <w:del w:id="497" w:author="Prashasti Jakhmola" w:date="2024-02-20T14:30:00Z">
        <w:r w:rsidDel="00F65BA3">
          <w:delText>[3].</w:delText>
        </w:r>
      </w:del>
    </w:p>
    <w:p w14:paraId="3CB9A5FC" w14:textId="77777777" w:rsidR="00E36C7C" w:rsidRDefault="00E36C7C" w:rsidP="00362A28">
      <w:pPr>
        <w:pStyle w:val="NormalBPBHEB"/>
        <w:pPrChange w:id="498" w:author="Prashasti Jakhmola" w:date="2024-02-20T14:27:00Z">
          <w:pPr>
            <w:tabs>
              <w:tab w:val="left" w:pos="2835"/>
            </w:tabs>
            <w:spacing w:after="120" w:line="240" w:lineRule="auto"/>
          </w:pPr>
        </w:pPrChange>
      </w:pPr>
    </w:p>
    <w:p w14:paraId="392181E0" w14:textId="4FE87977" w:rsidR="00E36C7C" w:rsidDel="00EC4550" w:rsidRDefault="00E36C7C" w:rsidP="00362A28">
      <w:pPr>
        <w:pStyle w:val="NormalBPBHEB"/>
        <w:rPr>
          <w:del w:id="499" w:author="Prashasti Jakhmola" w:date="2024-02-20T14:30:00Z"/>
        </w:rPr>
        <w:pPrChange w:id="500" w:author="Prashasti Jakhmola" w:date="2024-02-20T14:27:00Z">
          <w:pPr>
            <w:tabs>
              <w:tab w:val="left" w:pos="2835"/>
            </w:tabs>
            <w:spacing w:after="120" w:line="240" w:lineRule="auto"/>
          </w:pPr>
        </w:pPrChange>
      </w:pPr>
      <w:r>
        <w:t xml:space="preserve">As we continue </w:t>
      </w:r>
      <w:del w:id="501" w:author="Prashasti Jakhmola" w:date="2024-02-20T16:33:00Z">
        <w:r w:rsidDel="0022689E">
          <w:delText xml:space="preserve">through </w:delText>
        </w:r>
      </w:del>
      <w:r>
        <w:t xml:space="preserve">this chapter, we will explore Amazon </w:t>
      </w:r>
      <w:del w:id="502" w:author="Prashasti Jakhmola" w:date="2024-02-20T14:28:00Z">
        <w:r w:rsidDel="00C31F17">
          <w:delText>Elastic Kubernetes Service (</w:delText>
        </w:r>
      </w:del>
      <w:r>
        <w:t>EKS</w:t>
      </w:r>
      <w:del w:id="503" w:author="Prashasti Jakhmola" w:date="2024-02-20T14:28:00Z">
        <w:r w:rsidDel="00C31F17">
          <w:delText>)</w:delText>
        </w:r>
      </w:del>
      <w:r>
        <w:t xml:space="preserve"> in greater depth, unraveling advanced orchestration techniques, best practices, and real-world case studies that illustrate how EKS empowers organizations to streamline the deployment and management of containerized applications in the AWS cloud.</w:t>
      </w:r>
    </w:p>
    <w:p w14:paraId="5580333C" w14:textId="49114214" w:rsidR="00E36C7C" w:rsidDel="00F65BA3" w:rsidRDefault="00E36C7C" w:rsidP="00E36C7C">
      <w:pPr>
        <w:tabs>
          <w:tab w:val="left" w:pos="2835"/>
        </w:tabs>
        <w:spacing w:after="120" w:line="240" w:lineRule="auto"/>
        <w:rPr>
          <w:del w:id="504" w:author="Prashasti Jakhmola" w:date="2024-02-20T14:30:00Z"/>
        </w:rPr>
      </w:pPr>
    </w:p>
    <w:p w14:paraId="323A5BDD" w14:textId="30D27E54" w:rsidR="00E36C7C" w:rsidRPr="00B01BBB" w:rsidDel="006D666A" w:rsidRDefault="00E36C7C" w:rsidP="00B01BBB">
      <w:pPr>
        <w:pStyle w:val="NormalBPBHEB"/>
        <w:rPr>
          <w:del w:id="505" w:author="Prashasti Jakhmola" w:date="2024-02-20T14:29:00Z"/>
          <w:sz w:val="20"/>
          <w:szCs w:val="20"/>
          <w:rPrChange w:id="506" w:author="Prashasti Jakhmola" w:date="2024-02-20T14:26:00Z">
            <w:rPr>
              <w:del w:id="507" w:author="Prashasti Jakhmola" w:date="2024-02-20T14:29:00Z"/>
            </w:rPr>
          </w:rPrChange>
        </w:rPr>
        <w:pPrChange w:id="508" w:author="Prashasti Jakhmola" w:date="2024-02-20T14:26:00Z">
          <w:pPr>
            <w:tabs>
              <w:tab w:val="left" w:pos="2835"/>
            </w:tabs>
            <w:spacing w:after="120" w:line="240" w:lineRule="auto"/>
          </w:pPr>
        </w:pPrChange>
      </w:pPr>
      <w:del w:id="509" w:author="Prashasti Jakhmola" w:date="2024-02-20T14:29:00Z">
        <w:r w:rsidRPr="00B01BBB" w:rsidDel="006D666A">
          <w:rPr>
            <w:sz w:val="20"/>
            <w:szCs w:val="20"/>
            <w:rPrChange w:id="510" w:author="Prashasti Jakhmola" w:date="2024-02-20T14:26:00Z">
              <w:rPr/>
            </w:rPrChange>
          </w:rPr>
          <w:delText xml:space="preserve">[1] </w:delText>
        </w:r>
      </w:del>
      <w:del w:id="511" w:author="Prashasti Jakhmola" w:date="2024-02-20T14:27:00Z">
        <w:r w:rsidRPr="00B01BBB" w:rsidDel="009A6737">
          <w:rPr>
            <w:sz w:val="20"/>
            <w:szCs w:val="20"/>
            <w:rPrChange w:id="512" w:author="Prashasti Jakhmola" w:date="2024-02-20T14:26:00Z">
              <w:rPr/>
            </w:rPrChange>
          </w:rPr>
          <w:delText>Source: AWS EKS (https://aws.amazon.com/eks/)</w:delText>
        </w:r>
      </w:del>
    </w:p>
    <w:p w14:paraId="03E309AD" w14:textId="0BCF7964" w:rsidR="00E36C7C" w:rsidRPr="00B01BBB" w:rsidDel="006D666A" w:rsidRDefault="00E36C7C" w:rsidP="00B01BBB">
      <w:pPr>
        <w:pStyle w:val="NormalBPBHEB"/>
        <w:rPr>
          <w:del w:id="513" w:author="Prashasti Jakhmola" w:date="2024-02-20T14:29:00Z"/>
          <w:sz w:val="20"/>
          <w:szCs w:val="20"/>
          <w:rPrChange w:id="514" w:author="Prashasti Jakhmola" w:date="2024-02-20T14:26:00Z">
            <w:rPr>
              <w:del w:id="515" w:author="Prashasti Jakhmola" w:date="2024-02-20T14:29:00Z"/>
            </w:rPr>
          </w:rPrChange>
        </w:rPr>
        <w:pPrChange w:id="516" w:author="Prashasti Jakhmola" w:date="2024-02-20T14:26:00Z">
          <w:pPr>
            <w:tabs>
              <w:tab w:val="left" w:pos="2835"/>
            </w:tabs>
            <w:spacing w:after="120" w:line="240" w:lineRule="auto"/>
          </w:pPr>
        </w:pPrChange>
      </w:pPr>
      <w:del w:id="517" w:author="Prashasti Jakhmola" w:date="2024-02-20T14:29:00Z">
        <w:r w:rsidRPr="00B01BBB" w:rsidDel="006D666A">
          <w:rPr>
            <w:sz w:val="20"/>
            <w:szCs w:val="20"/>
            <w:rPrChange w:id="518" w:author="Prashasti Jakhmola" w:date="2024-02-20T14:26:00Z">
              <w:rPr/>
            </w:rPrChange>
          </w:rPr>
          <w:delText xml:space="preserve">[2] </w:delText>
        </w:r>
      </w:del>
      <w:moveFromRangeStart w:id="519" w:author="Prashasti Jakhmola" w:date="2024-02-20T14:29:00Z" w:name="move159331805"/>
      <w:moveFrom w:id="520" w:author="Prashasti Jakhmola" w:date="2024-02-20T14:29:00Z">
        <w:del w:id="521" w:author="Prashasti Jakhmola" w:date="2024-02-20T14:29:00Z">
          <w:r w:rsidRPr="00B01BBB" w:rsidDel="006D666A">
            <w:rPr>
              <w:sz w:val="20"/>
              <w:szCs w:val="20"/>
              <w:rPrChange w:id="522" w:author="Prashasti Jakhmola" w:date="2024-02-20T14:26:00Z">
                <w:rPr/>
              </w:rPrChange>
            </w:rPr>
            <w:delText>Collaris, D., Bertrand, D., Dhillon, D., Hardy, M., &amp; Sensen, C. W. (2020). Kubernetes Cluster Resource Optimization in the Cloud. IEEE Cloud Computing, 7(1), 70-77.</w:delText>
          </w:r>
        </w:del>
      </w:moveFrom>
      <w:moveFromRangeEnd w:id="519"/>
    </w:p>
    <w:p w14:paraId="37F6E3E7" w14:textId="247202EE" w:rsidR="00E36C7C" w:rsidRPr="00B01BBB" w:rsidDel="00F65BA3" w:rsidRDefault="00E36C7C" w:rsidP="00B01BBB">
      <w:pPr>
        <w:pStyle w:val="NormalBPBHEB"/>
        <w:rPr>
          <w:del w:id="523" w:author="Prashasti Jakhmola" w:date="2024-02-20T14:30:00Z"/>
          <w:sz w:val="20"/>
          <w:szCs w:val="20"/>
          <w:rPrChange w:id="524" w:author="Prashasti Jakhmola" w:date="2024-02-20T14:26:00Z">
            <w:rPr>
              <w:del w:id="525" w:author="Prashasti Jakhmola" w:date="2024-02-20T14:30:00Z"/>
            </w:rPr>
          </w:rPrChange>
        </w:rPr>
        <w:pPrChange w:id="526" w:author="Prashasti Jakhmola" w:date="2024-02-20T14:26:00Z">
          <w:pPr>
            <w:tabs>
              <w:tab w:val="left" w:pos="2835"/>
            </w:tabs>
            <w:spacing w:after="120" w:line="240" w:lineRule="auto"/>
          </w:pPr>
        </w:pPrChange>
      </w:pPr>
      <w:del w:id="527" w:author="Prashasti Jakhmola" w:date="2024-02-20T14:30:00Z">
        <w:r w:rsidRPr="00B01BBB" w:rsidDel="00F65BA3">
          <w:rPr>
            <w:sz w:val="20"/>
            <w:szCs w:val="20"/>
            <w:rPrChange w:id="528" w:author="Prashasti Jakhmola" w:date="2024-02-20T14:26:00Z">
              <w:rPr/>
            </w:rPrChange>
          </w:rPr>
          <w:delText xml:space="preserve">[3] </w:delText>
        </w:r>
        <w:r w:rsidRPr="00B01BBB" w:rsidDel="00F1409C">
          <w:rPr>
            <w:sz w:val="20"/>
            <w:szCs w:val="20"/>
            <w:rPrChange w:id="529" w:author="Prashasti Jakhmola" w:date="2024-02-20T14:26:00Z">
              <w:rPr/>
            </w:rPrChange>
          </w:rPr>
          <w:delText>Source: AWS EKS Use Cases (https://aws.amazon.com/eks/use-cases/)</w:delText>
        </w:r>
      </w:del>
    </w:p>
    <w:p w14:paraId="16B0061F" w14:textId="77777777" w:rsidR="00E36C7C" w:rsidRDefault="00E36C7C" w:rsidP="00EC4550">
      <w:pPr>
        <w:pStyle w:val="NormalBPBHEB"/>
        <w:pPrChange w:id="530" w:author="Prashasti Jakhmola" w:date="2024-02-20T14:30:00Z">
          <w:pPr>
            <w:tabs>
              <w:tab w:val="left" w:pos="2835"/>
            </w:tabs>
            <w:spacing w:after="120" w:line="240" w:lineRule="auto"/>
          </w:pPr>
        </w:pPrChange>
      </w:pPr>
    </w:p>
    <w:p w14:paraId="044BC4AE" w14:textId="5E1F1C49" w:rsidR="00E36C7C" w:rsidRPr="00E36C7C" w:rsidDel="00EC4550" w:rsidRDefault="00E36C7C" w:rsidP="00EC4550">
      <w:pPr>
        <w:pStyle w:val="Heading1BPBHEB"/>
        <w:rPr>
          <w:del w:id="531" w:author="Prashasti Jakhmola" w:date="2024-02-20T14:30:00Z"/>
        </w:rPr>
        <w:pPrChange w:id="532" w:author="Prashasti Jakhmola" w:date="2024-02-20T14:31:00Z">
          <w:pPr>
            <w:pStyle w:val="Heading2"/>
          </w:pPr>
        </w:pPrChange>
      </w:pPr>
      <w:r w:rsidRPr="00E36C7C">
        <w:t xml:space="preserve">Amazon </w:t>
      </w:r>
      <w:proofErr w:type="spellStart"/>
      <w:r w:rsidRPr="00E36C7C">
        <w:t>Lightsail</w:t>
      </w:r>
      <w:proofErr w:type="spellEnd"/>
      <w:r w:rsidRPr="00E36C7C">
        <w:t xml:space="preserve">: Simplified </w:t>
      </w:r>
      <w:r w:rsidR="00EC4550" w:rsidRPr="00E36C7C">
        <w:t>cloud computing for everyone</w:t>
      </w:r>
    </w:p>
    <w:p w14:paraId="73D1F6CB" w14:textId="77777777" w:rsidR="008454D2" w:rsidRDefault="008454D2" w:rsidP="00EC4550">
      <w:pPr>
        <w:pStyle w:val="Heading1BPBHEB"/>
        <w:pPrChange w:id="533" w:author="Prashasti Jakhmola" w:date="2024-02-20T14:31:00Z">
          <w:pPr>
            <w:tabs>
              <w:tab w:val="left" w:pos="2835"/>
            </w:tabs>
            <w:spacing w:after="120" w:line="240" w:lineRule="auto"/>
          </w:pPr>
        </w:pPrChange>
      </w:pPr>
    </w:p>
    <w:p w14:paraId="4456692C" w14:textId="23DAFDD0" w:rsidR="00E36C7C" w:rsidDel="00CC36B0" w:rsidRDefault="00E36C7C" w:rsidP="007A47A9">
      <w:pPr>
        <w:pStyle w:val="NormalBPBHEB"/>
        <w:rPr>
          <w:del w:id="534" w:author="Prashasti Jakhmola" w:date="2024-02-20T14:36:00Z"/>
        </w:rPr>
        <w:pPrChange w:id="535" w:author="Prashasti Jakhmola" w:date="2024-02-20T14:31:00Z">
          <w:pPr>
            <w:tabs>
              <w:tab w:val="left" w:pos="2835"/>
            </w:tabs>
            <w:spacing w:after="120" w:line="240" w:lineRule="auto"/>
          </w:pPr>
        </w:pPrChange>
      </w:pPr>
      <w:r>
        <w:t xml:space="preserve">In </w:t>
      </w:r>
      <w:del w:id="536" w:author="Prashasti Jakhmola" w:date="2024-02-20T14:36:00Z">
        <w:r w:rsidDel="00CD1C45">
          <w:delText xml:space="preserve">the realm of </w:delText>
        </w:r>
      </w:del>
      <w:r>
        <w:t xml:space="preserve">cloud computing, simplicity and accessibility are paramount. Amazon </w:t>
      </w:r>
      <w:proofErr w:type="spellStart"/>
      <w:r>
        <w:t>Lightsail</w:t>
      </w:r>
      <w:proofErr w:type="spellEnd"/>
      <w:r>
        <w:t xml:space="preserve"> emerges as a solution designed to cater to a wide range of users, from beginners to seasoned developers, looking for an easy entry into cloud-based </w:t>
      </w:r>
      <w:ins w:id="537" w:author="Prashasti Jakhmola" w:date="2024-02-20T16:38:00Z">
        <w:r w:rsidR="00B143CA">
          <w:t>computing</w:t>
        </w:r>
      </w:ins>
      <w:del w:id="538" w:author="Prashasti Jakhmola" w:date="2024-02-20T16:38:00Z">
        <w:r w:rsidDel="00B143CA">
          <w:delText>compute</w:delText>
        </w:r>
      </w:del>
      <w:r>
        <w:t xml:space="preserve"> services. In this section</w:t>
      </w:r>
      <w:del w:id="539" w:author="Prashasti Jakhmola" w:date="2024-02-20T14:36:00Z">
        <w:r w:rsidDel="008D28E4">
          <w:delText xml:space="preserve"> of "AWS Cloud Master Class</w:delText>
        </w:r>
      </w:del>
      <w:r>
        <w:t>,</w:t>
      </w:r>
      <w:del w:id="540" w:author="Prashasti Jakhmola" w:date="2024-02-20T14:36:00Z">
        <w:r w:rsidDel="008D28E4">
          <w:delText>"</w:delText>
        </w:r>
      </w:del>
      <w:r>
        <w:t xml:space="preserve"> we </w:t>
      </w:r>
      <w:ins w:id="541" w:author="Prashasti Jakhmola" w:date="2024-02-20T16:34:00Z">
        <w:r w:rsidR="007D4636">
          <w:t>explore</w:t>
        </w:r>
      </w:ins>
      <w:del w:id="542" w:author="Prashasti Jakhmola" w:date="2024-02-20T16:34:00Z">
        <w:r w:rsidDel="007D4636">
          <w:delText>embark on an exploration of</w:delText>
        </w:r>
      </w:del>
      <w:r>
        <w:t xml:space="preserve"> Amazon </w:t>
      </w:r>
      <w:proofErr w:type="spellStart"/>
      <w:r>
        <w:t>Lightsail</w:t>
      </w:r>
      <w:proofErr w:type="spellEnd"/>
      <w:r>
        <w:t>, delving into its key features, use cases, and real-world applications</w:t>
      </w:r>
      <w:del w:id="543" w:author="Prashasti Jakhmola" w:date="2024-02-20T16:38:00Z">
        <w:r w:rsidDel="004058BD">
          <w:delText>,</w:delText>
        </w:r>
      </w:del>
      <w:r>
        <w:t xml:space="preserve"> supported by </w:t>
      </w:r>
      <w:del w:id="544" w:author="Prashasti Jakhmola" w:date="2024-02-20T16:34:00Z">
        <w:r w:rsidDel="007D4636">
          <w:delText xml:space="preserve">both </w:delText>
        </w:r>
      </w:del>
      <w:r>
        <w:t>scholarly articles and AWS sources.</w:t>
      </w:r>
    </w:p>
    <w:p w14:paraId="420D87C3" w14:textId="77777777" w:rsidR="00E36C7C" w:rsidRDefault="00E36C7C" w:rsidP="00CC36B0">
      <w:pPr>
        <w:pStyle w:val="NormalBPBHEB"/>
        <w:pPrChange w:id="545" w:author="Prashasti Jakhmola" w:date="2024-02-20T14:36:00Z">
          <w:pPr>
            <w:tabs>
              <w:tab w:val="left" w:pos="2835"/>
            </w:tabs>
            <w:spacing w:after="120" w:line="240" w:lineRule="auto"/>
          </w:pPr>
        </w:pPrChange>
      </w:pPr>
    </w:p>
    <w:p w14:paraId="1C1E2852" w14:textId="506CB1E9" w:rsidR="00E36C7C" w:rsidRDefault="00E36C7C" w:rsidP="003B1CF1">
      <w:pPr>
        <w:pStyle w:val="Heading2BPBHEB"/>
        <w:pPrChange w:id="546" w:author="Prashasti Jakhmola" w:date="2024-02-20T14:36:00Z">
          <w:pPr>
            <w:pStyle w:val="Heading2"/>
          </w:pPr>
        </w:pPrChange>
      </w:pPr>
      <w:r>
        <w:t xml:space="preserve">Amazon </w:t>
      </w:r>
      <w:proofErr w:type="spellStart"/>
      <w:r>
        <w:t>Lightsail</w:t>
      </w:r>
      <w:proofErr w:type="spellEnd"/>
      <w:del w:id="547" w:author="Prashasti Jakhmola" w:date="2024-02-20T16:26:00Z">
        <w:r w:rsidDel="004252A1">
          <w:delText xml:space="preserve">: A </w:delText>
        </w:r>
        <w:r w:rsidR="003B1CF1" w:rsidDel="004252A1">
          <w:delText>closer look</w:delText>
        </w:r>
      </w:del>
    </w:p>
    <w:p w14:paraId="5B440CF7" w14:textId="1E25FF47" w:rsidR="00E36C7C" w:rsidRDefault="00E36C7C" w:rsidP="00F74BF8">
      <w:pPr>
        <w:pStyle w:val="NormalBPBHEB"/>
        <w:pPrChange w:id="548" w:author="Prashasti Jakhmola" w:date="2024-02-20T14:40:00Z">
          <w:pPr>
            <w:tabs>
              <w:tab w:val="left" w:pos="2835"/>
            </w:tabs>
            <w:spacing w:after="120" w:line="240" w:lineRule="auto"/>
          </w:pPr>
        </w:pPrChange>
      </w:pPr>
      <w:r>
        <w:t xml:space="preserve">Amazon </w:t>
      </w:r>
      <w:proofErr w:type="spellStart"/>
      <w:r>
        <w:t>Lightsail</w:t>
      </w:r>
      <w:proofErr w:type="spellEnd"/>
      <w:r>
        <w:t xml:space="preserve"> is a simplified </w:t>
      </w:r>
      <w:ins w:id="549" w:author="Prashasti Jakhmola" w:date="2024-02-20T16:38:00Z">
        <w:r w:rsidR="00FC1E24">
          <w:t>computing</w:t>
        </w:r>
      </w:ins>
      <w:del w:id="550" w:author="Prashasti Jakhmola" w:date="2024-02-20T16:38:00Z">
        <w:r w:rsidDel="00FC1E24">
          <w:delText>compute</w:delText>
        </w:r>
      </w:del>
      <w:r>
        <w:t xml:space="preserve"> service offered by </w:t>
      </w:r>
      <w:del w:id="551" w:author="Prashasti Jakhmola" w:date="2024-02-20T14:40:00Z">
        <w:r w:rsidDel="000431B2">
          <w:delText>Amazon Web Services (</w:delText>
        </w:r>
      </w:del>
      <w:r>
        <w:t>AWS</w:t>
      </w:r>
      <w:del w:id="552" w:author="Prashasti Jakhmola" w:date="2024-02-20T14:40:00Z">
        <w:r w:rsidDel="000431B2">
          <w:delText>)</w:delText>
        </w:r>
      </w:del>
      <w:r>
        <w:t xml:space="preserve">. It is designed to </w:t>
      </w:r>
      <w:ins w:id="553" w:author="Prashasti Jakhmola" w:date="2024-02-20T16:34:00Z">
        <w:r w:rsidR="00EF649B">
          <w:t>give users</w:t>
        </w:r>
      </w:ins>
      <w:del w:id="554" w:author="Prashasti Jakhmola" w:date="2024-02-20T16:34:00Z">
        <w:r w:rsidDel="00EF649B">
          <w:delText>provide users with</w:delText>
        </w:r>
      </w:del>
      <w:r>
        <w:t xml:space="preserve"> an effortless way to launch, manage, and scale applications, websites, and blogs in the cloud. </w:t>
      </w:r>
      <w:proofErr w:type="spellStart"/>
      <w:r>
        <w:t>Lightsail</w:t>
      </w:r>
      <w:proofErr w:type="spellEnd"/>
      <w:r>
        <w:t xml:space="preserve"> offers a straightforward, user-friendly interface that abstracts the complexities of AWS services while providing a range of pre-configured </w:t>
      </w:r>
      <w:r w:rsidRPr="006331DF">
        <w:rPr>
          <w:b/>
          <w:bCs/>
          <w:rPrChange w:id="555" w:author="Prashasti Jakhmola" w:date="2024-02-20T14:40:00Z">
            <w:rPr/>
          </w:rPrChange>
        </w:rPr>
        <w:t>virtual machine</w:t>
      </w:r>
      <w:r>
        <w:t xml:space="preserve"> (</w:t>
      </w:r>
      <w:r w:rsidRPr="006331DF">
        <w:rPr>
          <w:b/>
          <w:bCs/>
          <w:rPrChange w:id="556" w:author="Prashasti Jakhmola" w:date="2024-02-20T14:40:00Z">
            <w:rPr/>
          </w:rPrChange>
        </w:rPr>
        <w:t>VM</w:t>
      </w:r>
      <w:r>
        <w:t xml:space="preserve">) images known as </w:t>
      </w:r>
      <w:del w:id="557" w:author="Prashasti Jakhmola" w:date="2024-02-20T14:40:00Z">
        <w:r w:rsidRPr="002F4BB7" w:rsidDel="002F4BB7">
          <w:rPr>
            <w:i/>
            <w:iCs/>
            <w:rPrChange w:id="558" w:author="Prashasti Jakhmola" w:date="2024-02-20T14:40:00Z">
              <w:rPr/>
            </w:rPrChange>
          </w:rPr>
          <w:delText>"</w:delText>
        </w:r>
      </w:del>
      <w:r w:rsidRPr="002F4BB7">
        <w:rPr>
          <w:i/>
          <w:iCs/>
          <w:rPrChange w:id="559" w:author="Prashasti Jakhmola" w:date="2024-02-20T14:40:00Z">
            <w:rPr/>
          </w:rPrChange>
        </w:rPr>
        <w:t>blueprints</w:t>
      </w:r>
      <w:r>
        <w:t>.</w:t>
      </w:r>
      <w:del w:id="560" w:author="Prashasti Jakhmola" w:date="2024-02-20T14:40:00Z">
        <w:r w:rsidDel="002F4BB7">
          <w:delText>"</w:delText>
        </w:r>
      </w:del>
      <w:r>
        <w:t xml:space="preserve"> Users can select from </w:t>
      </w:r>
      <w:del w:id="561" w:author="Prashasti Jakhmola" w:date="2024-02-20T16:34:00Z">
        <w:r w:rsidDel="003836E5">
          <w:delText>a variety of</w:delText>
        </w:r>
        <w:r w:rsidDel="00A01A04">
          <w:delText xml:space="preserve"> </w:delText>
        </w:r>
      </w:del>
      <w:r>
        <w:t xml:space="preserve">blueprints tailored to different application types, making it easy to </w:t>
      </w:r>
      <w:ins w:id="562" w:author="Prashasti Jakhmola" w:date="2024-02-20T16:34:00Z">
        <w:r w:rsidR="00A01A04">
          <w:t>start</w:t>
        </w:r>
      </w:ins>
      <w:del w:id="563" w:author="Prashasti Jakhmola" w:date="2024-02-20T16:34:00Z">
        <w:r w:rsidDel="00A01A04">
          <w:delText>get started</w:delText>
        </w:r>
      </w:del>
      <w:r>
        <w:t xml:space="preserve"> with common use cases like web hosting, content management systems, and e-commerce platforms. </w:t>
      </w:r>
      <w:proofErr w:type="spellStart"/>
      <w:r>
        <w:t>Lightsail</w:t>
      </w:r>
      <w:proofErr w:type="spellEnd"/>
      <w:r>
        <w:t xml:space="preserve"> also includes features such as automatic backups, monitoring, and scaling, allowing users to focus on their applications while AWS handles the infrastructure management. This simplicity makes </w:t>
      </w:r>
      <w:proofErr w:type="spellStart"/>
      <w:r>
        <w:t>Lightsail</w:t>
      </w:r>
      <w:proofErr w:type="spellEnd"/>
      <w:r>
        <w:t xml:space="preserve"> an excellent choice for developers, small businesses, and individuals seeking a hassle-free cloud computing experience</w:t>
      </w:r>
      <w:ins w:id="564" w:author="Prashasti Jakhmola" w:date="2024-02-20T14:41:00Z">
        <w:r w:rsidR="001134DE">
          <w:rPr>
            <w:rStyle w:val="FootnoteReference"/>
          </w:rPr>
          <w:footnoteReference w:id="19"/>
        </w:r>
      </w:ins>
      <w:ins w:id="566" w:author="Prashasti Jakhmola" w:date="2024-02-20T14:40:00Z">
        <w:r w:rsidR="00103A94">
          <w:t>.</w:t>
        </w:r>
      </w:ins>
      <w:r>
        <w:t xml:space="preserve"> </w:t>
      </w:r>
      <w:del w:id="567" w:author="Prashasti Jakhmola" w:date="2024-02-20T14:41:00Z">
        <w:r w:rsidDel="0024342B">
          <w:delText>[1].</w:delText>
        </w:r>
      </w:del>
    </w:p>
    <w:p w14:paraId="5CB23CCA" w14:textId="77777777" w:rsidR="00E36C7C" w:rsidRDefault="00E36C7C" w:rsidP="00E36C7C">
      <w:pPr>
        <w:tabs>
          <w:tab w:val="left" w:pos="2835"/>
        </w:tabs>
        <w:spacing w:after="120" w:line="240" w:lineRule="auto"/>
      </w:pPr>
    </w:p>
    <w:p w14:paraId="3CD30227" w14:textId="7E275A41" w:rsidR="00E36C7C" w:rsidRDefault="00E36C7C" w:rsidP="00980328">
      <w:pPr>
        <w:pStyle w:val="Heading2BPBHEB"/>
        <w:pPrChange w:id="568" w:author="Prashasti Jakhmola" w:date="2024-02-20T14:41:00Z">
          <w:pPr>
            <w:pStyle w:val="Heading2"/>
          </w:pPr>
        </w:pPrChange>
      </w:pPr>
      <w:r>
        <w:lastRenderedPageBreak/>
        <w:t xml:space="preserve">Use </w:t>
      </w:r>
      <w:r w:rsidR="00980328">
        <w:t xml:space="preserve">cases and </w:t>
      </w:r>
      <w:proofErr w:type="gramStart"/>
      <w:r w:rsidR="00980328">
        <w:t>accessibility</w:t>
      </w:r>
      <w:proofErr w:type="gramEnd"/>
    </w:p>
    <w:p w14:paraId="3BC9E42C" w14:textId="456EBF16" w:rsidR="00E36C7C" w:rsidDel="00613B0A" w:rsidRDefault="00E36C7C" w:rsidP="00242DD3">
      <w:pPr>
        <w:pStyle w:val="NormalBPBHEB"/>
        <w:rPr>
          <w:del w:id="569" w:author="Prashasti Jakhmola" w:date="2024-02-20T14:43:00Z"/>
        </w:rPr>
        <w:pPrChange w:id="570" w:author="Prashasti Jakhmola" w:date="2024-02-20T14:42:00Z">
          <w:pPr>
            <w:tabs>
              <w:tab w:val="left" w:pos="2835"/>
            </w:tabs>
            <w:spacing w:after="120" w:line="240" w:lineRule="auto"/>
          </w:pPr>
        </w:pPrChange>
      </w:pPr>
      <w:r>
        <w:t xml:space="preserve">Scholarly articles may not specifically target </w:t>
      </w:r>
      <w:proofErr w:type="spellStart"/>
      <w:r>
        <w:t>Lightsail</w:t>
      </w:r>
      <w:proofErr w:type="spellEnd"/>
      <w:r>
        <w:t xml:space="preserve"> due to its user-friendly nature; however, </w:t>
      </w:r>
      <w:proofErr w:type="spellStart"/>
      <w:r>
        <w:t>Lightsail's</w:t>
      </w:r>
      <w:proofErr w:type="spellEnd"/>
      <w:r>
        <w:t xml:space="preserve"> approach aligns with research on making cloud computing more accessible to non-experts. Research on user-friendly cloud interfaces emphasizes the importance of lowering the barrier to entry for cloud services</w:t>
      </w:r>
      <w:ins w:id="571" w:author="Prashasti Jakhmola" w:date="2024-02-20T14:42:00Z">
        <w:r w:rsidR="007C164E">
          <w:rPr>
            <w:rStyle w:val="FootnoteReference"/>
          </w:rPr>
          <w:footnoteReference w:id="20"/>
        </w:r>
        <w:r w:rsidR="00075379">
          <w:t>.</w:t>
        </w:r>
      </w:ins>
      <w:r>
        <w:t xml:space="preserve"> </w:t>
      </w:r>
      <w:del w:id="575" w:author="Prashasti Jakhmola" w:date="2024-02-20T14:43:00Z">
        <w:r w:rsidDel="00355A3B">
          <w:delText xml:space="preserve">[2]. </w:delText>
        </w:r>
      </w:del>
      <w:r>
        <w:t xml:space="preserve">AWS's own documentation on </w:t>
      </w:r>
      <w:proofErr w:type="spellStart"/>
      <w:r>
        <w:t>Lightsail</w:t>
      </w:r>
      <w:proofErr w:type="spellEnd"/>
      <w:r>
        <w:t xml:space="preserve"> showcases its applicability in various scenarios, from hosting websites and blogs to running web applications and development environments. </w:t>
      </w:r>
      <w:proofErr w:type="spellStart"/>
      <w:r>
        <w:t>Lightsail</w:t>
      </w:r>
      <w:proofErr w:type="spellEnd"/>
      <w:r>
        <w:t xml:space="preserve"> instances can be easily connected to other AWS services, allowing users to leverage the broader AWS ecosystem as their projects grow. Moreover, </w:t>
      </w:r>
      <w:proofErr w:type="spellStart"/>
      <w:r>
        <w:t>Lightsail</w:t>
      </w:r>
      <w:proofErr w:type="spellEnd"/>
      <w:r>
        <w:t xml:space="preserve"> includes features for secure and scalable application deployments, making it a versatile choice for </w:t>
      </w:r>
      <w:ins w:id="576" w:author="Prashasti Jakhmola" w:date="2024-02-20T16:34:00Z">
        <w:r w:rsidR="00303151">
          <w:t>many</w:t>
        </w:r>
      </w:ins>
      <w:del w:id="577" w:author="Prashasti Jakhmola" w:date="2024-02-20T16:34:00Z">
        <w:r w:rsidDel="00303151">
          <w:delText>a wide range of</w:delText>
        </w:r>
      </w:del>
      <w:r>
        <w:t xml:space="preserve"> users</w:t>
      </w:r>
      <w:ins w:id="578" w:author="Prashasti Jakhmola" w:date="2024-02-20T14:43:00Z">
        <w:r w:rsidR="00E7520B">
          <w:rPr>
            <w:rStyle w:val="FootnoteReference"/>
          </w:rPr>
          <w:footnoteReference w:id="21"/>
        </w:r>
        <w:r w:rsidR="0065328D">
          <w:t>.</w:t>
        </w:r>
      </w:ins>
      <w:r>
        <w:t xml:space="preserve"> </w:t>
      </w:r>
      <w:del w:id="580" w:author="Prashasti Jakhmola" w:date="2024-02-20T14:43:00Z">
        <w:r w:rsidDel="00E7520B">
          <w:delText>[3].</w:delText>
        </w:r>
      </w:del>
    </w:p>
    <w:p w14:paraId="4B4339C2" w14:textId="77777777" w:rsidR="00E36C7C" w:rsidRDefault="00E36C7C" w:rsidP="00613B0A">
      <w:pPr>
        <w:pStyle w:val="NormalBPBHEB"/>
        <w:pPrChange w:id="581" w:author="Prashasti Jakhmola" w:date="2024-02-20T14:43:00Z">
          <w:pPr>
            <w:tabs>
              <w:tab w:val="left" w:pos="2835"/>
            </w:tabs>
            <w:spacing w:after="120" w:line="240" w:lineRule="auto"/>
          </w:pPr>
        </w:pPrChange>
      </w:pPr>
    </w:p>
    <w:p w14:paraId="6D0BB625" w14:textId="5FB21142" w:rsidR="00E36C7C" w:rsidRDefault="00E36C7C" w:rsidP="00613B0A">
      <w:pPr>
        <w:pStyle w:val="NormalBPBHEB"/>
        <w:pPrChange w:id="582" w:author="Prashasti Jakhmola" w:date="2024-02-20T14:43:00Z">
          <w:pPr>
            <w:tabs>
              <w:tab w:val="left" w:pos="2835"/>
            </w:tabs>
            <w:spacing w:after="120" w:line="240" w:lineRule="auto"/>
          </w:pPr>
        </w:pPrChange>
      </w:pPr>
      <w:r>
        <w:t xml:space="preserve">As we continue </w:t>
      </w:r>
      <w:del w:id="583" w:author="Prashasti Jakhmola" w:date="2024-02-20T16:34:00Z">
        <w:r w:rsidDel="000657BB">
          <w:delText xml:space="preserve">through </w:delText>
        </w:r>
      </w:del>
      <w:r>
        <w:t xml:space="preserve">this chapter, we will delve further into Amazon </w:t>
      </w:r>
      <w:proofErr w:type="spellStart"/>
      <w:r>
        <w:t>Lightsail</w:t>
      </w:r>
      <w:proofErr w:type="spellEnd"/>
      <w:r>
        <w:t xml:space="preserve">, exploring advanced configurations, best practices, and real-world case studies that illustrate how </w:t>
      </w:r>
      <w:proofErr w:type="spellStart"/>
      <w:r>
        <w:t>Lightsail</w:t>
      </w:r>
      <w:proofErr w:type="spellEnd"/>
      <w:r>
        <w:t xml:space="preserve"> simplifies cloud computing for users of all levels of expertise, empowering them to harness the benefits of AWS.</w:t>
      </w:r>
    </w:p>
    <w:p w14:paraId="75578E24" w14:textId="5414517C" w:rsidR="00E36C7C" w:rsidDel="001134DE" w:rsidRDefault="00E36C7C" w:rsidP="0049387F">
      <w:pPr>
        <w:pStyle w:val="Heading1BPBHEB"/>
        <w:rPr>
          <w:del w:id="584" w:author="Prashasti Jakhmola" w:date="2024-02-20T14:41:00Z"/>
        </w:rPr>
        <w:pPrChange w:id="585" w:author="Prashasti Jakhmola" w:date="2024-02-20T14:43:00Z">
          <w:pPr>
            <w:tabs>
              <w:tab w:val="left" w:pos="2835"/>
            </w:tabs>
            <w:spacing w:after="120" w:line="240" w:lineRule="auto"/>
          </w:pPr>
        </w:pPrChange>
      </w:pPr>
    </w:p>
    <w:p w14:paraId="3AF50014" w14:textId="123E4A2F" w:rsidR="00E36C7C" w:rsidRPr="001134DE" w:rsidDel="001134DE" w:rsidRDefault="00E36C7C" w:rsidP="0049387F">
      <w:pPr>
        <w:pStyle w:val="Heading1BPBHEB"/>
        <w:rPr>
          <w:del w:id="586" w:author="Prashasti Jakhmola" w:date="2024-02-20T14:41:00Z"/>
          <w:sz w:val="20"/>
          <w:szCs w:val="20"/>
          <w:rPrChange w:id="587" w:author="Prashasti Jakhmola" w:date="2024-02-20T14:41:00Z">
            <w:rPr>
              <w:del w:id="588" w:author="Prashasti Jakhmola" w:date="2024-02-20T14:41:00Z"/>
            </w:rPr>
          </w:rPrChange>
        </w:rPr>
        <w:pPrChange w:id="589" w:author="Prashasti Jakhmola" w:date="2024-02-20T14:43:00Z">
          <w:pPr>
            <w:tabs>
              <w:tab w:val="left" w:pos="2835"/>
            </w:tabs>
            <w:spacing w:after="120" w:line="240" w:lineRule="auto"/>
          </w:pPr>
        </w:pPrChange>
      </w:pPr>
      <w:del w:id="590" w:author="Prashasti Jakhmola" w:date="2024-02-20T14:41:00Z">
        <w:r w:rsidRPr="001134DE" w:rsidDel="001134DE">
          <w:rPr>
            <w:sz w:val="20"/>
            <w:szCs w:val="20"/>
            <w:rPrChange w:id="591" w:author="Prashasti Jakhmola" w:date="2024-02-20T14:41:00Z">
              <w:rPr/>
            </w:rPrChange>
          </w:rPr>
          <w:delText xml:space="preserve">[1] </w:delText>
        </w:r>
        <w:r w:rsidRPr="001134DE" w:rsidDel="001134DE">
          <w:delText>Source: AWS Lightsail (https://aws.amazon.com/lightsail/)</w:delText>
        </w:r>
      </w:del>
    </w:p>
    <w:p w14:paraId="6410C2A0" w14:textId="0425C15C" w:rsidR="00E36C7C" w:rsidRPr="001134DE" w:rsidDel="00226BBA" w:rsidRDefault="00E36C7C" w:rsidP="0049387F">
      <w:pPr>
        <w:pStyle w:val="Heading1BPBHEB"/>
        <w:rPr>
          <w:del w:id="592" w:author="Prashasti Jakhmola" w:date="2024-02-20T14:42:00Z"/>
          <w:sz w:val="20"/>
          <w:szCs w:val="20"/>
          <w:rPrChange w:id="593" w:author="Prashasti Jakhmola" w:date="2024-02-20T14:41:00Z">
            <w:rPr>
              <w:del w:id="594" w:author="Prashasti Jakhmola" w:date="2024-02-20T14:42:00Z"/>
            </w:rPr>
          </w:rPrChange>
        </w:rPr>
        <w:pPrChange w:id="595" w:author="Prashasti Jakhmola" w:date="2024-02-20T14:43:00Z">
          <w:pPr>
            <w:tabs>
              <w:tab w:val="left" w:pos="2835"/>
            </w:tabs>
            <w:spacing w:after="120" w:line="240" w:lineRule="auto"/>
          </w:pPr>
        </w:pPrChange>
      </w:pPr>
      <w:del w:id="596" w:author="Prashasti Jakhmola" w:date="2024-02-20T14:42:00Z">
        <w:r w:rsidRPr="001134DE" w:rsidDel="00226BBA">
          <w:rPr>
            <w:sz w:val="20"/>
            <w:szCs w:val="20"/>
            <w:rPrChange w:id="597" w:author="Prashasti Jakhmola" w:date="2024-02-20T14:41:00Z">
              <w:rPr/>
            </w:rPrChange>
          </w:rPr>
          <w:delText xml:space="preserve">[2] </w:delText>
        </w:r>
      </w:del>
      <w:moveFromRangeStart w:id="598" w:author="Prashasti Jakhmola" w:date="2024-02-20T14:42:00Z" w:name="move159332588"/>
      <w:moveFrom w:id="599" w:author="Prashasti Jakhmola" w:date="2024-02-20T14:42:00Z">
        <w:del w:id="600" w:author="Prashasti Jakhmola" w:date="2024-02-20T14:42:00Z">
          <w:r w:rsidRPr="001134DE" w:rsidDel="00226BBA">
            <w:rPr>
              <w:sz w:val="20"/>
              <w:szCs w:val="20"/>
              <w:rPrChange w:id="601" w:author="Prashasti Jakhmola" w:date="2024-02-20T14:41:00Z">
                <w:rPr/>
              </w:rPrChange>
            </w:rPr>
            <w:delText>Karras, O., Mateos, C., &amp; Schulze, T. (2018). Towards User-Friendly Cloud Management Interfaces: A Review of User-Friendly Cloud Interfaces. 2018 IEEE/ACM International Conference on Utility and Cloud Computing (UCC), 259-265.</w:delText>
          </w:r>
        </w:del>
      </w:moveFrom>
      <w:moveFromRangeEnd w:id="598"/>
    </w:p>
    <w:p w14:paraId="72075947" w14:textId="481EB8E1" w:rsidR="00E36C7C" w:rsidRPr="001134DE" w:rsidDel="008463C6" w:rsidRDefault="00E36C7C" w:rsidP="0049387F">
      <w:pPr>
        <w:pStyle w:val="Heading1BPBHEB"/>
        <w:rPr>
          <w:del w:id="602" w:author="Prashasti Jakhmola" w:date="2024-02-20T14:43:00Z"/>
          <w:sz w:val="20"/>
          <w:szCs w:val="20"/>
          <w:rPrChange w:id="603" w:author="Prashasti Jakhmola" w:date="2024-02-20T14:41:00Z">
            <w:rPr>
              <w:del w:id="604" w:author="Prashasti Jakhmola" w:date="2024-02-20T14:43:00Z"/>
            </w:rPr>
          </w:rPrChange>
        </w:rPr>
        <w:pPrChange w:id="605" w:author="Prashasti Jakhmola" w:date="2024-02-20T14:43:00Z">
          <w:pPr>
            <w:tabs>
              <w:tab w:val="left" w:pos="2835"/>
            </w:tabs>
            <w:spacing w:after="120" w:line="240" w:lineRule="auto"/>
          </w:pPr>
        </w:pPrChange>
      </w:pPr>
      <w:del w:id="606" w:author="Prashasti Jakhmola" w:date="2024-02-20T14:43:00Z">
        <w:r w:rsidRPr="001134DE" w:rsidDel="008463C6">
          <w:rPr>
            <w:sz w:val="20"/>
            <w:szCs w:val="20"/>
            <w:rPrChange w:id="607" w:author="Prashasti Jakhmola" w:date="2024-02-20T14:41:00Z">
              <w:rPr/>
            </w:rPrChange>
          </w:rPr>
          <w:delText xml:space="preserve">[3] </w:delText>
        </w:r>
        <w:r w:rsidRPr="001134DE" w:rsidDel="00E7520B">
          <w:rPr>
            <w:sz w:val="20"/>
            <w:szCs w:val="20"/>
            <w:rPrChange w:id="608" w:author="Prashasti Jakhmola" w:date="2024-02-20T14:41:00Z">
              <w:rPr/>
            </w:rPrChange>
          </w:rPr>
          <w:delText>Source: AWS Lightsail Use Cases (https://aws.amazon.com/lightsail/features/use-cases/)</w:delText>
        </w:r>
      </w:del>
    </w:p>
    <w:p w14:paraId="4BF1945F" w14:textId="2720EB0A" w:rsidR="00E36C7C" w:rsidDel="008463C6" w:rsidRDefault="00E36C7C" w:rsidP="0049387F">
      <w:pPr>
        <w:pStyle w:val="Heading1BPBHEB"/>
        <w:rPr>
          <w:del w:id="609" w:author="Prashasti Jakhmola" w:date="2024-02-20T14:43:00Z"/>
        </w:rPr>
        <w:pPrChange w:id="610" w:author="Prashasti Jakhmola" w:date="2024-02-20T14:43:00Z">
          <w:pPr>
            <w:tabs>
              <w:tab w:val="left" w:pos="2835"/>
            </w:tabs>
            <w:spacing w:after="120" w:line="240" w:lineRule="auto"/>
          </w:pPr>
        </w:pPrChange>
      </w:pPr>
    </w:p>
    <w:p w14:paraId="2C2A8064" w14:textId="2449D102" w:rsidR="00E36C7C" w:rsidRPr="00E36C7C" w:rsidDel="00B748EF" w:rsidRDefault="00E36C7C" w:rsidP="0049387F">
      <w:pPr>
        <w:pStyle w:val="Heading1BPBHEB"/>
        <w:rPr>
          <w:del w:id="611" w:author="Prashasti Jakhmola" w:date="2024-02-20T14:44:00Z"/>
          <w:bCs/>
        </w:rPr>
        <w:pPrChange w:id="612" w:author="Prashasti Jakhmola" w:date="2024-02-20T14:43:00Z">
          <w:pPr>
            <w:pStyle w:val="Heading2"/>
          </w:pPr>
        </w:pPrChange>
      </w:pPr>
      <w:r w:rsidRPr="00E36C7C">
        <w:rPr>
          <w:bCs/>
        </w:rPr>
        <w:t xml:space="preserve">AWS App Runner: Streamlined </w:t>
      </w:r>
      <w:r w:rsidR="0049387F" w:rsidRPr="00E36C7C">
        <w:rPr>
          <w:bCs/>
        </w:rPr>
        <w:t>application deployment</w:t>
      </w:r>
    </w:p>
    <w:p w14:paraId="038D8AB5" w14:textId="77777777" w:rsidR="008454D2" w:rsidRDefault="008454D2" w:rsidP="00B748EF">
      <w:pPr>
        <w:pStyle w:val="Heading1BPBHEB"/>
        <w:pPrChange w:id="613" w:author="Prashasti Jakhmola" w:date="2024-02-20T14:44:00Z">
          <w:pPr>
            <w:tabs>
              <w:tab w:val="left" w:pos="2835"/>
            </w:tabs>
            <w:spacing w:after="120" w:line="240" w:lineRule="auto"/>
          </w:pPr>
        </w:pPrChange>
      </w:pPr>
    </w:p>
    <w:p w14:paraId="23F21FDF" w14:textId="4684DA09" w:rsidR="00E36C7C" w:rsidDel="0033659E" w:rsidRDefault="00E36C7C" w:rsidP="000E54D3">
      <w:pPr>
        <w:pStyle w:val="NormalBPBHEB"/>
        <w:rPr>
          <w:del w:id="614" w:author="Prashasti Jakhmola" w:date="2024-02-20T14:44:00Z"/>
        </w:rPr>
        <w:pPrChange w:id="615" w:author="Prashasti Jakhmola" w:date="2024-02-20T14:44:00Z">
          <w:pPr>
            <w:tabs>
              <w:tab w:val="left" w:pos="2835"/>
            </w:tabs>
            <w:spacing w:after="120" w:line="240" w:lineRule="auto"/>
          </w:pPr>
        </w:pPrChange>
      </w:pPr>
      <w:r>
        <w:t>Efficiency and simplicity in application deployment are crucial for modern cloud computing, and AWS App Runner is designed to excel in these areas. In this section</w:t>
      </w:r>
      <w:del w:id="616" w:author="Prashasti Jakhmola" w:date="2024-02-20T14:44:00Z">
        <w:r w:rsidDel="00643F35">
          <w:delText xml:space="preserve"> of "AWS Cloud Master Class</w:delText>
        </w:r>
      </w:del>
      <w:r>
        <w:t>,</w:t>
      </w:r>
      <w:del w:id="617" w:author="Prashasti Jakhmola" w:date="2024-02-20T14:44:00Z">
        <w:r w:rsidDel="00643F35">
          <w:delText>"</w:delText>
        </w:r>
      </w:del>
      <w:r>
        <w:t xml:space="preserve"> we </w:t>
      </w:r>
      <w:ins w:id="618" w:author="Prashasti Jakhmola" w:date="2024-02-20T16:34:00Z">
        <w:r w:rsidR="00EF6FB0">
          <w:t>explore</w:t>
        </w:r>
      </w:ins>
      <w:del w:id="619" w:author="Prashasti Jakhmola" w:date="2024-02-20T16:34:00Z">
        <w:r w:rsidDel="00EF6FB0">
          <w:delText>embark on an exploration of</w:delText>
        </w:r>
      </w:del>
      <w:r>
        <w:t xml:space="preserve"> AWS App Runner, diving into its key features, benefits, real-world applications, and insights supported by </w:t>
      </w:r>
      <w:del w:id="620" w:author="Prashasti Jakhmola" w:date="2024-02-20T16:34:00Z">
        <w:r w:rsidDel="00EF6FB0">
          <w:delText xml:space="preserve">both </w:delText>
        </w:r>
      </w:del>
      <w:r>
        <w:t>scholarly articles and AWS sources.</w:t>
      </w:r>
    </w:p>
    <w:p w14:paraId="1ABD8083" w14:textId="77777777" w:rsidR="00E36C7C" w:rsidRDefault="00E36C7C" w:rsidP="0033659E">
      <w:pPr>
        <w:pStyle w:val="NormalBPBHEB"/>
        <w:pPrChange w:id="621" w:author="Prashasti Jakhmola" w:date="2024-02-20T14:44:00Z">
          <w:pPr>
            <w:tabs>
              <w:tab w:val="left" w:pos="2835"/>
            </w:tabs>
            <w:spacing w:after="120" w:line="240" w:lineRule="auto"/>
          </w:pPr>
        </w:pPrChange>
      </w:pPr>
    </w:p>
    <w:p w14:paraId="72F7D48A" w14:textId="27175AE2" w:rsidR="00E36C7C" w:rsidRDefault="00E36C7C" w:rsidP="0033659E">
      <w:pPr>
        <w:pStyle w:val="Heading2BPBHEB"/>
        <w:pPrChange w:id="622" w:author="Prashasti Jakhmola" w:date="2024-02-20T14:44:00Z">
          <w:pPr>
            <w:pStyle w:val="Heading2"/>
          </w:pPr>
        </w:pPrChange>
      </w:pPr>
      <w:r>
        <w:t>AWS App Runner</w:t>
      </w:r>
      <w:del w:id="623" w:author="Prashasti Jakhmola" w:date="2024-02-20T16:27:00Z">
        <w:r w:rsidDel="00AC2D5C">
          <w:delText xml:space="preserve">: A </w:delText>
        </w:r>
        <w:r w:rsidR="00021704" w:rsidDel="00AC2D5C">
          <w:delText>closer look</w:delText>
        </w:r>
      </w:del>
    </w:p>
    <w:p w14:paraId="5B7A7F0F" w14:textId="5BB3FB5E" w:rsidR="00E36C7C" w:rsidDel="001B7A68" w:rsidRDefault="00E36C7C" w:rsidP="00FC5C73">
      <w:pPr>
        <w:pStyle w:val="NormalBPBHEB"/>
        <w:rPr>
          <w:del w:id="624" w:author="Prashasti Jakhmola" w:date="2024-02-20T14:45:00Z"/>
        </w:rPr>
        <w:pPrChange w:id="625" w:author="Prashasti Jakhmola" w:date="2024-02-20T14:44:00Z">
          <w:pPr>
            <w:tabs>
              <w:tab w:val="left" w:pos="2835"/>
            </w:tabs>
            <w:spacing w:after="120" w:line="240" w:lineRule="auto"/>
          </w:pPr>
        </w:pPrChange>
      </w:pPr>
      <w:r>
        <w:t xml:space="preserve">AWS App Runner is a fully managed service that simplifies the process of building, deploying, and scaling containerized applications. It streamlines the development workflow by automating many </w:t>
      </w:r>
      <w:del w:id="626" w:author="Prashasti Jakhmola" w:date="2024-02-20T16:34:00Z">
        <w:r w:rsidDel="00083E36">
          <w:delText xml:space="preserve">of the </w:delText>
        </w:r>
      </w:del>
      <w:r>
        <w:t xml:space="preserve">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w:t>
      </w:r>
      <w:proofErr w:type="spellStart"/>
      <w:r>
        <w:t>CodePipeline</w:t>
      </w:r>
      <w:proofErr w:type="spellEnd"/>
      <w:r>
        <w:t xml:space="preserve"> for </w:t>
      </w:r>
      <w:r w:rsidRPr="00B24B0D">
        <w:rPr>
          <w:b/>
          <w:bCs/>
          <w:rPrChange w:id="627" w:author="Prashasti Jakhmola" w:date="2024-02-20T14:44:00Z">
            <w:rPr/>
          </w:rPrChange>
        </w:rPr>
        <w:t>continuous integration and continuous delivery</w:t>
      </w:r>
      <w:r>
        <w:t xml:space="preserve"> (</w:t>
      </w:r>
      <w:r w:rsidRPr="00B24B0D">
        <w:rPr>
          <w:b/>
          <w:bCs/>
          <w:rPrChange w:id="628" w:author="Prashasti Jakhmola" w:date="2024-02-20T14:45:00Z">
            <w:rPr/>
          </w:rPrChange>
        </w:rPr>
        <w:t>CI/CD</w:t>
      </w:r>
      <w:r>
        <w:t xml:space="preserve">) pipelines. With App Runner, developers can focus on their code, while AWS takes care of the underlying </w:t>
      </w:r>
      <w:r>
        <w:lastRenderedPageBreak/>
        <w:t>infrastructure, making it an ideal choice for projects that require rapid development and deployment</w:t>
      </w:r>
      <w:ins w:id="629" w:author="Prashasti Jakhmola" w:date="2024-02-20T14:46:00Z">
        <w:r w:rsidR="00BE4A7D">
          <w:rPr>
            <w:rStyle w:val="FootnoteReference"/>
          </w:rPr>
          <w:footnoteReference w:id="22"/>
        </w:r>
        <w:r w:rsidR="00337846">
          <w:t>.</w:t>
        </w:r>
      </w:ins>
      <w:r>
        <w:t xml:space="preserve"> </w:t>
      </w:r>
      <w:del w:id="633" w:author="Prashasti Jakhmola" w:date="2024-02-20T14:46:00Z">
        <w:r w:rsidDel="00A269B0">
          <w:delText>[1].</w:delText>
        </w:r>
      </w:del>
    </w:p>
    <w:p w14:paraId="05695B63" w14:textId="77777777" w:rsidR="00E36C7C" w:rsidRDefault="00E36C7C" w:rsidP="001B7A68">
      <w:pPr>
        <w:pStyle w:val="NormalBPBHEB"/>
        <w:pPrChange w:id="634" w:author="Prashasti Jakhmola" w:date="2024-02-20T14:45:00Z">
          <w:pPr>
            <w:tabs>
              <w:tab w:val="left" w:pos="2835"/>
            </w:tabs>
            <w:spacing w:after="120" w:line="240" w:lineRule="auto"/>
          </w:pPr>
        </w:pPrChange>
      </w:pPr>
    </w:p>
    <w:p w14:paraId="35E39EE3" w14:textId="58DE708E" w:rsidR="00E36C7C" w:rsidRDefault="00E36C7C" w:rsidP="00197230">
      <w:pPr>
        <w:pStyle w:val="Heading2BPBHEB"/>
        <w:pPrChange w:id="635" w:author="Prashasti Jakhmola" w:date="2024-02-20T14:45:00Z">
          <w:pPr>
            <w:pStyle w:val="Heading2"/>
          </w:pPr>
        </w:pPrChange>
      </w:pPr>
      <w:r>
        <w:t xml:space="preserve">Use </w:t>
      </w:r>
      <w:r w:rsidR="00197230">
        <w:t xml:space="preserve">cases and </w:t>
      </w:r>
      <w:proofErr w:type="gramStart"/>
      <w:r w:rsidR="00197230">
        <w:t>efficiency</w:t>
      </w:r>
      <w:proofErr w:type="gramEnd"/>
    </w:p>
    <w:p w14:paraId="2A093D32" w14:textId="569D64C0" w:rsidR="00E36C7C" w:rsidDel="00F7464D" w:rsidRDefault="00E36C7C" w:rsidP="00F7464D">
      <w:pPr>
        <w:pStyle w:val="NormalBPBHEB"/>
        <w:rPr>
          <w:del w:id="636" w:author="Prashasti Jakhmola" w:date="2024-02-20T14:45:00Z"/>
        </w:rPr>
        <w:pPrChange w:id="637" w:author="Prashasti Jakhmola" w:date="2024-02-20T14:45:00Z">
          <w:pPr>
            <w:tabs>
              <w:tab w:val="left" w:pos="2835"/>
            </w:tabs>
            <w:spacing w:after="120" w:line="240" w:lineRule="auto"/>
          </w:pPr>
        </w:pPrChange>
      </w:pPr>
      <w:r>
        <w:t xml:space="preserve">Scholarly articles may not specifically target AWS App Runner due to its recent introduction; however, its approach aligns with the broader industry trend </w:t>
      </w:r>
      <w:ins w:id="638" w:author="Prashasti Jakhmola" w:date="2024-02-20T16:38:00Z">
        <w:r w:rsidR="00E82385">
          <w:t>toward</w:t>
        </w:r>
      </w:ins>
      <w:del w:id="639" w:author="Prashasti Jakhmola" w:date="2024-02-20T16:38:00Z">
        <w:r w:rsidDel="00E82385">
          <w:delText>towards</w:delText>
        </w:r>
      </w:del>
      <w:r>
        <w:t xml:space="preserve"> simplifying application deployment and management in the cloud. Research on </w:t>
      </w:r>
      <w:del w:id="640" w:author="Prashasti Jakhmola" w:date="2024-02-20T16:38:00Z">
        <w:r w:rsidDel="00C63F0F">
          <w:delText xml:space="preserve">the </w:delText>
        </w:r>
      </w:del>
      <w:ins w:id="641" w:author="Prashasti Jakhmola" w:date="2024-02-20T16:34:00Z">
        <w:r w:rsidR="00D76282">
          <w:t>application deployment automation</w:t>
        </w:r>
      </w:ins>
      <w:del w:id="642" w:author="Prashasti Jakhmola" w:date="2024-02-20T16:34:00Z">
        <w:r w:rsidDel="00D76282">
          <w:delText>automation of application deployment</w:delText>
        </w:r>
      </w:del>
      <w:r>
        <w:t xml:space="preserve"> emphasizes the importance of reducing the operational burden on developers and accelerating time-to-market</w:t>
      </w:r>
      <w:ins w:id="643" w:author="Prashasti Jakhmola" w:date="2024-02-20T14:46:00Z">
        <w:r w:rsidR="006E7E6A">
          <w:rPr>
            <w:rStyle w:val="FootnoteReference"/>
          </w:rPr>
          <w:footnoteReference w:id="23"/>
        </w:r>
        <w:r w:rsidR="00366120">
          <w:t>.</w:t>
        </w:r>
      </w:ins>
      <w:r>
        <w:t xml:space="preserve"> </w:t>
      </w:r>
      <w:del w:id="647" w:author="Prashasti Jakhmola" w:date="2024-02-20T14:47:00Z">
        <w:r w:rsidDel="00321502">
          <w:delText xml:space="preserve">[2]. </w:delText>
        </w:r>
      </w:del>
      <w:r>
        <w:t xml:space="preserve">AWS's own documentation on App Runner showcases its applicability in scenarios where developers seek a streamlined and efficient deployment process. This includes web applications, APIs, microservices, and other containerized workloads. App Runner's automatic scaling and </w:t>
      </w:r>
      <w:ins w:id="648" w:author="Prashasti Jakhmola" w:date="2024-02-20T16:38:00Z">
        <w:r w:rsidR="001565BC">
          <w:t>load-balancing</w:t>
        </w:r>
      </w:ins>
      <w:del w:id="649" w:author="Prashasti Jakhmola" w:date="2024-02-20T16:38:00Z">
        <w:r w:rsidDel="001565BC">
          <w:delText>load balancing</w:delText>
        </w:r>
      </w:del>
      <w:r>
        <w:t xml:space="preserve"> capabilities ensure that applications remain responsive and cost-effective as traffic fluctuates</w:t>
      </w:r>
      <w:ins w:id="650" w:author="Prashasti Jakhmola" w:date="2024-02-20T14:47:00Z">
        <w:r w:rsidR="00EF79DC">
          <w:rPr>
            <w:rStyle w:val="FootnoteReference"/>
          </w:rPr>
          <w:footnoteReference w:id="24"/>
        </w:r>
        <w:r w:rsidR="006D038E">
          <w:t>.</w:t>
        </w:r>
      </w:ins>
      <w:r>
        <w:t xml:space="preserve"> </w:t>
      </w:r>
      <w:del w:id="652" w:author="Prashasti Jakhmola" w:date="2024-02-20T14:47:00Z">
        <w:r w:rsidDel="00EF79DC">
          <w:delText>[3].</w:delText>
        </w:r>
      </w:del>
    </w:p>
    <w:p w14:paraId="3F7D6F52" w14:textId="77777777" w:rsidR="00E36C7C" w:rsidRDefault="00E36C7C" w:rsidP="00F7464D">
      <w:pPr>
        <w:pStyle w:val="NormalBPBHEB"/>
        <w:pPrChange w:id="653" w:author="Prashasti Jakhmola" w:date="2024-02-20T14:45:00Z">
          <w:pPr>
            <w:tabs>
              <w:tab w:val="left" w:pos="2835"/>
            </w:tabs>
            <w:spacing w:after="120" w:line="240" w:lineRule="auto"/>
          </w:pPr>
        </w:pPrChange>
      </w:pPr>
    </w:p>
    <w:p w14:paraId="4A24738E" w14:textId="77777777" w:rsidR="00E36C7C" w:rsidRDefault="00E36C7C" w:rsidP="00F7464D">
      <w:pPr>
        <w:pStyle w:val="NormalBPBHEB"/>
        <w:pPrChange w:id="654" w:author="Prashasti Jakhmola" w:date="2024-02-20T14:45:00Z">
          <w:pPr>
            <w:tabs>
              <w:tab w:val="left" w:pos="2835"/>
            </w:tabs>
            <w:spacing w:after="120" w:line="240" w:lineRule="auto"/>
          </w:pPr>
        </w:pPrChange>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7371F576" w14:textId="10220EC2" w:rsidR="00E36C7C" w:rsidDel="008B2903" w:rsidRDefault="00E36C7C" w:rsidP="00FB2B8F">
      <w:pPr>
        <w:pStyle w:val="Heading1BPBHEB"/>
        <w:rPr>
          <w:del w:id="655" w:author="Prashasti Jakhmola" w:date="2024-02-20T14:46:00Z"/>
        </w:rPr>
        <w:pPrChange w:id="656" w:author="Prashasti Jakhmola" w:date="2024-02-20T14:48:00Z">
          <w:pPr>
            <w:tabs>
              <w:tab w:val="left" w:pos="2835"/>
            </w:tabs>
            <w:spacing w:after="120" w:line="240" w:lineRule="auto"/>
          </w:pPr>
        </w:pPrChange>
      </w:pPr>
    </w:p>
    <w:p w14:paraId="75E298C4" w14:textId="704133B2" w:rsidR="00E36C7C" w:rsidRPr="005579D3" w:rsidDel="008B2903" w:rsidRDefault="00E36C7C" w:rsidP="00FB2B8F">
      <w:pPr>
        <w:pStyle w:val="Heading1BPBHEB"/>
        <w:rPr>
          <w:del w:id="657" w:author="Prashasti Jakhmola" w:date="2024-02-20T14:46:00Z"/>
          <w:sz w:val="20"/>
          <w:szCs w:val="20"/>
          <w:rPrChange w:id="658" w:author="Prashasti Jakhmola" w:date="2024-02-20T14:46:00Z">
            <w:rPr>
              <w:del w:id="659" w:author="Prashasti Jakhmola" w:date="2024-02-20T14:46:00Z"/>
            </w:rPr>
          </w:rPrChange>
        </w:rPr>
        <w:pPrChange w:id="660" w:author="Prashasti Jakhmola" w:date="2024-02-20T14:48:00Z">
          <w:pPr>
            <w:tabs>
              <w:tab w:val="left" w:pos="2835"/>
            </w:tabs>
            <w:spacing w:after="120" w:line="240" w:lineRule="auto"/>
          </w:pPr>
        </w:pPrChange>
      </w:pPr>
      <w:del w:id="661" w:author="Prashasti Jakhmola" w:date="2024-02-20T14:46:00Z">
        <w:r w:rsidRPr="005579D3" w:rsidDel="008B2903">
          <w:rPr>
            <w:sz w:val="20"/>
            <w:szCs w:val="20"/>
            <w:rPrChange w:id="662" w:author="Prashasti Jakhmola" w:date="2024-02-20T14:46:00Z">
              <w:rPr/>
            </w:rPrChange>
          </w:rPr>
          <w:delText xml:space="preserve">[1] </w:delText>
        </w:r>
        <w:r w:rsidRPr="005579D3" w:rsidDel="00BE4A7D">
          <w:rPr>
            <w:sz w:val="20"/>
            <w:szCs w:val="20"/>
            <w:rPrChange w:id="663" w:author="Prashasti Jakhmola" w:date="2024-02-20T14:46:00Z">
              <w:rPr/>
            </w:rPrChange>
          </w:rPr>
          <w:delText>Source: AWS App Runner (https://aws.amazon.com/apprunner/)</w:delText>
        </w:r>
      </w:del>
    </w:p>
    <w:p w14:paraId="110B7C6F" w14:textId="4859FCB0" w:rsidR="00E36C7C" w:rsidRPr="005579D3" w:rsidDel="006E7E6A" w:rsidRDefault="00E36C7C" w:rsidP="00FB2B8F">
      <w:pPr>
        <w:pStyle w:val="Heading1BPBHEB"/>
        <w:rPr>
          <w:del w:id="664" w:author="Prashasti Jakhmola" w:date="2024-02-20T14:47:00Z"/>
          <w:sz w:val="20"/>
          <w:szCs w:val="20"/>
          <w:rPrChange w:id="665" w:author="Prashasti Jakhmola" w:date="2024-02-20T14:46:00Z">
            <w:rPr>
              <w:del w:id="666" w:author="Prashasti Jakhmola" w:date="2024-02-20T14:47:00Z"/>
            </w:rPr>
          </w:rPrChange>
        </w:rPr>
        <w:pPrChange w:id="667" w:author="Prashasti Jakhmola" w:date="2024-02-20T14:48:00Z">
          <w:pPr>
            <w:tabs>
              <w:tab w:val="left" w:pos="2835"/>
            </w:tabs>
            <w:spacing w:after="120" w:line="240" w:lineRule="auto"/>
          </w:pPr>
        </w:pPrChange>
      </w:pPr>
      <w:del w:id="668" w:author="Prashasti Jakhmola" w:date="2024-02-20T14:47:00Z">
        <w:r w:rsidRPr="005579D3" w:rsidDel="006E7E6A">
          <w:rPr>
            <w:sz w:val="20"/>
            <w:szCs w:val="20"/>
            <w:rPrChange w:id="669" w:author="Prashasti Jakhmola" w:date="2024-02-20T14:46:00Z">
              <w:rPr/>
            </w:rPrChange>
          </w:rPr>
          <w:delText xml:space="preserve">[2] </w:delText>
        </w:r>
      </w:del>
      <w:moveFromRangeStart w:id="670" w:author="Prashasti Jakhmola" w:date="2024-02-20T14:47:00Z" w:name="move159332843"/>
      <w:moveFrom w:id="671" w:author="Prashasti Jakhmola" w:date="2024-02-20T14:47:00Z">
        <w:del w:id="672" w:author="Prashasti Jakhmola" w:date="2024-02-20T14:47:00Z">
          <w:r w:rsidRPr="005579D3" w:rsidDel="006E7E6A">
            <w:rPr>
              <w:sz w:val="20"/>
              <w:szCs w:val="20"/>
              <w:rPrChange w:id="673" w:author="Prashasti Jakhmola" w:date="2024-02-20T14:46:00Z">
                <w:rPr/>
              </w:rPrChange>
            </w:rPr>
            <w:delText>Hashmi, M. S., &amp; Mustafa, S. (2016). A Review on Automation of Application Deployment in Cloud. 2016 IEEE/ACM International Conference on Advances in Social Networks Analysis and Mining (ASONAM), 815-822.</w:delText>
          </w:r>
        </w:del>
      </w:moveFrom>
      <w:moveFromRangeEnd w:id="670"/>
    </w:p>
    <w:p w14:paraId="1B019EC1" w14:textId="2258648F" w:rsidR="00511BFE" w:rsidRPr="005579D3" w:rsidDel="003F7F41" w:rsidRDefault="00E36C7C" w:rsidP="00FB2B8F">
      <w:pPr>
        <w:pStyle w:val="Heading1BPBHEB"/>
        <w:rPr>
          <w:del w:id="674" w:author="Prashasti Jakhmola" w:date="2024-02-20T14:47:00Z"/>
          <w:sz w:val="20"/>
          <w:szCs w:val="20"/>
          <w:rPrChange w:id="675" w:author="Prashasti Jakhmola" w:date="2024-02-20T14:46:00Z">
            <w:rPr>
              <w:del w:id="676" w:author="Prashasti Jakhmola" w:date="2024-02-20T14:47:00Z"/>
            </w:rPr>
          </w:rPrChange>
        </w:rPr>
        <w:pPrChange w:id="677" w:author="Prashasti Jakhmola" w:date="2024-02-20T14:48:00Z">
          <w:pPr>
            <w:tabs>
              <w:tab w:val="left" w:pos="2835"/>
            </w:tabs>
            <w:spacing w:after="120" w:line="240" w:lineRule="auto"/>
          </w:pPr>
        </w:pPrChange>
      </w:pPr>
      <w:del w:id="678" w:author="Prashasti Jakhmola" w:date="2024-02-20T14:47:00Z">
        <w:r w:rsidRPr="005579D3" w:rsidDel="003F7F41">
          <w:rPr>
            <w:sz w:val="20"/>
            <w:szCs w:val="20"/>
            <w:rPrChange w:id="679" w:author="Prashasti Jakhmola" w:date="2024-02-20T14:46:00Z">
              <w:rPr/>
            </w:rPrChange>
          </w:rPr>
          <w:delText xml:space="preserve">[3] </w:delText>
        </w:r>
        <w:r w:rsidRPr="005579D3" w:rsidDel="00EF79DC">
          <w:rPr>
            <w:sz w:val="20"/>
            <w:szCs w:val="20"/>
            <w:rPrChange w:id="680" w:author="Prashasti Jakhmola" w:date="2024-02-20T14:46:00Z">
              <w:rPr/>
            </w:rPrChange>
          </w:rPr>
          <w:delText>Source: AWS App Runner Use Cases (https://aws.amazon.com/apprunner/features/use-cases/)</w:delText>
        </w:r>
      </w:del>
    </w:p>
    <w:p w14:paraId="4E923996" w14:textId="2444F9DF" w:rsidR="00B50A80" w:rsidRPr="005579D3" w:rsidDel="003F7F41" w:rsidRDefault="00B50A80" w:rsidP="00FB2B8F">
      <w:pPr>
        <w:pStyle w:val="Heading1BPBHEB"/>
        <w:rPr>
          <w:del w:id="681" w:author="Prashasti Jakhmola" w:date="2024-02-20T14:47:00Z"/>
          <w:sz w:val="20"/>
          <w:szCs w:val="20"/>
          <w:rPrChange w:id="682" w:author="Prashasti Jakhmola" w:date="2024-02-20T14:46:00Z">
            <w:rPr>
              <w:del w:id="683" w:author="Prashasti Jakhmola" w:date="2024-02-20T14:47:00Z"/>
            </w:rPr>
          </w:rPrChange>
        </w:rPr>
        <w:pPrChange w:id="684" w:author="Prashasti Jakhmola" w:date="2024-02-20T14:48:00Z">
          <w:pPr>
            <w:tabs>
              <w:tab w:val="left" w:pos="2835"/>
            </w:tabs>
            <w:spacing w:after="120" w:line="240" w:lineRule="auto"/>
          </w:pPr>
        </w:pPrChange>
      </w:pPr>
    </w:p>
    <w:p w14:paraId="6790F5EF" w14:textId="26E04F78" w:rsidR="00C64065" w:rsidRPr="00B57C4F" w:rsidDel="00F253F4" w:rsidRDefault="00C64065" w:rsidP="00FB2B8F">
      <w:pPr>
        <w:pStyle w:val="Heading1BPBHEB"/>
        <w:rPr>
          <w:del w:id="685" w:author="Prashasti Jakhmola" w:date="2024-02-20T14:48:00Z"/>
          <w:bCs/>
        </w:rPr>
        <w:pPrChange w:id="686" w:author="Prashasti Jakhmola" w:date="2024-02-20T14:48:00Z">
          <w:pPr>
            <w:pStyle w:val="Heading2"/>
          </w:pPr>
        </w:pPrChange>
      </w:pPr>
      <w:r w:rsidRPr="00B57C4F">
        <w:rPr>
          <w:bCs/>
        </w:rPr>
        <w:t xml:space="preserve">AWS Auto Scaling: Dynamic </w:t>
      </w:r>
      <w:r w:rsidR="00B616B3" w:rsidRPr="00B57C4F">
        <w:rPr>
          <w:bCs/>
        </w:rPr>
        <w:t>resource management</w:t>
      </w:r>
    </w:p>
    <w:p w14:paraId="3F37AF7C" w14:textId="77777777" w:rsidR="00C64065" w:rsidRDefault="00C64065" w:rsidP="00F253F4">
      <w:pPr>
        <w:pStyle w:val="Heading1BPBHEB"/>
        <w:pPrChange w:id="687" w:author="Prashasti Jakhmola" w:date="2024-02-20T14:48:00Z">
          <w:pPr>
            <w:tabs>
              <w:tab w:val="left" w:pos="2835"/>
            </w:tabs>
            <w:spacing w:after="120" w:line="240" w:lineRule="auto"/>
          </w:pPr>
        </w:pPrChange>
      </w:pPr>
    </w:p>
    <w:p w14:paraId="565403D5" w14:textId="0FFD9586" w:rsidR="00C64065" w:rsidDel="0054330D" w:rsidRDefault="00C64065" w:rsidP="00F253F4">
      <w:pPr>
        <w:pStyle w:val="NormalBPBHEB"/>
        <w:rPr>
          <w:del w:id="688" w:author="Prashasti Jakhmola" w:date="2024-02-20T14:49:00Z"/>
        </w:rPr>
        <w:pPrChange w:id="689" w:author="Prashasti Jakhmola" w:date="2024-02-20T14:48:00Z">
          <w:pPr>
            <w:tabs>
              <w:tab w:val="left" w:pos="2835"/>
            </w:tabs>
            <w:spacing w:after="120" w:line="240" w:lineRule="auto"/>
          </w:pPr>
        </w:pPrChange>
      </w:pPr>
      <w:r>
        <w:t xml:space="preserve">In </w:t>
      </w:r>
      <w:del w:id="690" w:author="Prashasti Jakhmola" w:date="2024-02-20T14:48:00Z">
        <w:r w:rsidDel="00F253F4">
          <w:delText xml:space="preserve">the realm of </w:delText>
        </w:r>
      </w:del>
      <w:r>
        <w:t xml:space="preserve">cloud computing, flexibility and efficiency are paramount. AWS Auto Scaling </w:t>
      </w:r>
      <w:ins w:id="691" w:author="Prashasti Jakhmola" w:date="2024-02-20T16:34:00Z">
        <w:r w:rsidR="000D75AA">
          <w:t>is</w:t>
        </w:r>
      </w:ins>
      <w:del w:id="692" w:author="Prashasti Jakhmola" w:date="2024-02-20T16:34:00Z">
        <w:r w:rsidDel="000D75AA">
          <w:delText>serves as</w:delText>
        </w:r>
      </w:del>
      <w:r>
        <w:t xml:space="preserve"> a pivotal solution to automatically adjust computing resources based on workload demands. In this section</w:t>
      </w:r>
      <w:del w:id="693" w:author="Prashasti Jakhmola" w:date="2024-02-20T14:48:00Z">
        <w:r w:rsidDel="00596870">
          <w:delText xml:space="preserve"> of "AWS Cloud Master Class</w:delText>
        </w:r>
      </w:del>
      <w:r>
        <w:t>,</w:t>
      </w:r>
      <w:del w:id="694" w:author="Prashasti Jakhmola" w:date="2024-02-20T14:48:00Z">
        <w:r w:rsidDel="00596870">
          <w:delText>"</w:delText>
        </w:r>
      </w:del>
      <w:r>
        <w:t xml:space="preserve"> we delve into the intricacies of AWS Auto Scaling, exploring its key features, use cases, and real-world applications</w:t>
      </w:r>
      <w:del w:id="695" w:author="Prashasti Jakhmola" w:date="2024-02-20T16:38:00Z">
        <w:r w:rsidDel="001565BC">
          <w:delText>,</w:delText>
        </w:r>
      </w:del>
      <w:r>
        <w:t xml:space="preserve"> supported by scholarly articles and AWS sources.</w:t>
      </w:r>
    </w:p>
    <w:p w14:paraId="7023EFC6" w14:textId="77777777" w:rsidR="00C64065" w:rsidRDefault="00C64065" w:rsidP="0054330D">
      <w:pPr>
        <w:pStyle w:val="NormalBPBHEB"/>
        <w:pPrChange w:id="696" w:author="Prashasti Jakhmola" w:date="2024-02-20T14:49:00Z">
          <w:pPr>
            <w:tabs>
              <w:tab w:val="left" w:pos="2835"/>
            </w:tabs>
            <w:spacing w:after="120" w:line="240" w:lineRule="auto"/>
          </w:pPr>
        </w:pPrChange>
      </w:pPr>
    </w:p>
    <w:p w14:paraId="2DB26043" w14:textId="72BD8BDD" w:rsidR="00C64065" w:rsidRDefault="00C64065" w:rsidP="00F22201">
      <w:pPr>
        <w:pStyle w:val="Heading2BPBHEB"/>
        <w:pPrChange w:id="697" w:author="Prashasti Jakhmola" w:date="2024-02-20T14:49:00Z">
          <w:pPr>
            <w:pStyle w:val="Heading2"/>
          </w:pPr>
        </w:pPrChange>
      </w:pPr>
      <w:r>
        <w:t xml:space="preserve">AWS Auto Scaling: A </w:t>
      </w:r>
      <w:r w:rsidR="00F22201">
        <w:t>closer look</w:t>
      </w:r>
    </w:p>
    <w:p w14:paraId="09E4ED7D" w14:textId="3418F583" w:rsidR="00C64065" w:rsidDel="0016533D" w:rsidRDefault="00C64065" w:rsidP="00186EBD">
      <w:pPr>
        <w:pStyle w:val="NormalBPBHEB"/>
        <w:rPr>
          <w:del w:id="698" w:author="Prashasti Jakhmola" w:date="2024-02-20T14:51:00Z"/>
        </w:rPr>
        <w:pPrChange w:id="699" w:author="Prashasti Jakhmola" w:date="2024-02-20T14:49:00Z">
          <w:pPr>
            <w:tabs>
              <w:tab w:val="left" w:pos="2835"/>
            </w:tabs>
            <w:spacing w:after="120" w:line="240" w:lineRule="auto"/>
          </w:pPr>
        </w:pPrChange>
      </w:pPr>
      <w:r>
        <w:t xml:space="preserve">AWS Auto Scaling is a service that allows organizations to automatically adjust the number and size of their Amazon </w:t>
      </w:r>
      <w:del w:id="700" w:author="Prashasti Jakhmola" w:date="2024-02-20T14:50:00Z">
        <w:r w:rsidDel="000E0E58">
          <w:delText>Elastic Compute Cloud (</w:delText>
        </w:r>
      </w:del>
      <w:r>
        <w:t>EC2</w:t>
      </w:r>
      <w:del w:id="701" w:author="Prashasti Jakhmola" w:date="2024-02-20T14:50:00Z">
        <w:r w:rsidDel="000E0E58">
          <w:delText>)</w:delText>
        </w:r>
      </w:del>
      <w:r>
        <w:t xml:space="preserve"> instances to maintain application availability and accommodate changes in demand. It </w:t>
      </w:r>
      <w:ins w:id="702" w:author="Prashasti Jakhmola" w:date="2024-02-20T16:34:00Z">
        <w:r w:rsidR="00FC02F2">
          <w:t>monitors</w:t>
        </w:r>
      </w:ins>
      <w:del w:id="703" w:author="Prashasti Jakhmola" w:date="2024-02-20T16:34:00Z">
        <w:r w:rsidDel="00FC02F2">
          <w:delText>does so by monitoring</w:delText>
        </w:r>
      </w:del>
      <w:r>
        <w:t xml:space="preserve"> </w:t>
      </w:r>
      <w:del w:id="704" w:author="Prashasti Jakhmola" w:date="2024-02-20T16:34:00Z">
        <w:r w:rsidDel="0053181D">
          <w:delText xml:space="preserve">a set of </w:delText>
        </w:r>
      </w:del>
      <w:r>
        <w:t xml:space="preserve">user-defined metrics and scaling policies, automatically </w:t>
      </w:r>
      <w:proofErr w:type="gramStart"/>
      <w:r>
        <w:t>launching</w:t>
      </w:r>
      <w:proofErr w:type="gramEnd"/>
      <w:r>
        <w:t xml:space="preserve"> or terminating instances as needed. Auto Scaling is not limited to a single instance type; it can dynamically scale across various instance types to optimize performance and cost. This flexibility ensures that applications </w:t>
      </w:r>
      <w:del w:id="705" w:author="Prashasti Jakhmola" w:date="2024-02-20T16:34:00Z">
        <w:r w:rsidDel="00112E4E">
          <w:delText xml:space="preserve">can </w:delText>
        </w:r>
      </w:del>
      <w:r>
        <w:t xml:space="preserve">maintain steady performance while efficiently utilizing resources, </w:t>
      </w:r>
      <w:del w:id="706" w:author="Prashasti Jakhmola" w:date="2024-02-20T16:34:00Z">
        <w:r w:rsidDel="00423D15">
          <w:delText xml:space="preserve">ultimately </w:delText>
        </w:r>
      </w:del>
      <w:r>
        <w:t xml:space="preserve">resulting in cost savings. Auto Scaling also integrates seamlessly with </w:t>
      </w:r>
      <w:r>
        <w:lastRenderedPageBreak/>
        <w:t xml:space="preserve">other AWS services, such as </w:t>
      </w:r>
      <w:del w:id="707" w:author="Prashasti Jakhmola" w:date="2024-02-20T14:50:00Z">
        <w:r w:rsidDel="00E2698D">
          <w:delText>Elastic Load Balancing (</w:delText>
        </w:r>
      </w:del>
      <w:r>
        <w:t>ELB</w:t>
      </w:r>
      <w:del w:id="708" w:author="Prashasti Jakhmola" w:date="2024-02-20T14:50:00Z">
        <w:r w:rsidDel="00E2698D">
          <w:delText>)</w:delText>
        </w:r>
      </w:del>
      <w:r>
        <w:t>, ensuring that applications can distribute traffic evenly across instances and remain highly available even during scaling events</w:t>
      </w:r>
      <w:ins w:id="709" w:author="Prashasti Jakhmola" w:date="2024-02-20T14:56:00Z">
        <w:r w:rsidR="00691787">
          <w:rPr>
            <w:rStyle w:val="FootnoteReference"/>
          </w:rPr>
          <w:footnoteReference w:id="25"/>
        </w:r>
      </w:ins>
      <w:ins w:id="711" w:author="Prashasti Jakhmola" w:date="2024-02-20T14:55:00Z">
        <w:r w:rsidR="003C7923">
          <w:t>.</w:t>
        </w:r>
      </w:ins>
      <w:r>
        <w:t xml:space="preserve"> </w:t>
      </w:r>
      <w:del w:id="712" w:author="Prashasti Jakhmola" w:date="2024-02-20T14:56:00Z">
        <w:r w:rsidDel="00F512C9">
          <w:delText>[1].</w:delText>
        </w:r>
      </w:del>
    </w:p>
    <w:p w14:paraId="2E779D9E" w14:textId="77777777" w:rsidR="00C64065" w:rsidRDefault="00C64065" w:rsidP="0016533D">
      <w:pPr>
        <w:pStyle w:val="NormalBPBHEB"/>
        <w:pPrChange w:id="713" w:author="Prashasti Jakhmola" w:date="2024-02-20T14:51:00Z">
          <w:pPr>
            <w:tabs>
              <w:tab w:val="left" w:pos="2835"/>
            </w:tabs>
            <w:spacing w:after="120" w:line="240" w:lineRule="auto"/>
          </w:pPr>
        </w:pPrChange>
      </w:pPr>
    </w:p>
    <w:p w14:paraId="3DE67BA2" w14:textId="1C1B9549" w:rsidR="00C64065" w:rsidRDefault="00C64065" w:rsidP="0016533D">
      <w:pPr>
        <w:pStyle w:val="Heading2BPBHEB"/>
        <w:pPrChange w:id="714" w:author="Prashasti Jakhmola" w:date="2024-02-20T14:51:00Z">
          <w:pPr>
            <w:pStyle w:val="Heading2"/>
          </w:pPr>
        </w:pPrChange>
      </w:pPr>
      <w:r>
        <w:t xml:space="preserve">Use </w:t>
      </w:r>
      <w:r w:rsidR="0016533D">
        <w:t xml:space="preserve">cases and </w:t>
      </w:r>
      <w:proofErr w:type="gramStart"/>
      <w:r w:rsidR="0016533D">
        <w:t>efficiency</w:t>
      </w:r>
      <w:proofErr w:type="gramEnd"/>
    </w:p>
    <w:p w14:paraId="013815D7" w14:textId="7FCE332D" w:rsidR="00C64065" w:rsidDel="002663E3" w:rsidRDefault="00C64065" w:rsidP="002663E3">
      <w:pPr>
        <w:pStyle w:val="NormalBPBHEB"/>
        <w:rPr>
          <w:del w:id="715" w:author="Prashasti Jakhmola" w:date="2024-02-20T14:51:00Z"/>
        </w:rPr>
        <w:pPrChange w:id="716" w:author="Prashasti Jakhmola" w:date="2024-02-20T14:51:00Z">
          <w:pPr>
            <w:tabs>
              <w:tab w:val="left" w:pos="2835"/>
            </w:tabs>
            <w:spacing w:after="120" w:line="240" w:lineRule="auto"/>
          </w:pPr>
        </w:pPrChange>
      </w:pPr>
      <w:r>
        <w:t xml:space="preserve">Scholarly articles such as </w:t>
      </w:r>
      <w:del w:id="717" w:author="Prashasti Jakhmola" w:date="2024-02-20T14:52:00Z">
        <w:r w:rsidDel="00930053">
          <w:delText>"</w:delText>
        </w:r>
      </w:del>
      <w:r w:rsidRPr="008D0E06">
        <w:rPr>
          <w:i/>
          <w:iCs/>
          <w:rPrChange w:id="718" w:author="Prashasti Jakhmola" w:date="2024-02-20T14:51:00Z">
            <w:rPr/>
          </w:rPrChange>
        </w:rPr>
        <w:t>Effective and Efficient Autoscaling in the Cloud: A Conceptual Framework</w:t>
      </w:r>
      <w:del w:id="719" w:author="Prashasti Jakhmola" w:date="2024-02-20T14:52:00Z">
        <w:r w:rsidDel="00930053">
          <w:delText>"</w:delText>
        </w:r>
      </w:del>
      <w:r>
        <w:t xml:space="preserve"> by </w:t>
      </w:r>
      <w:r w:rsidRPr="008D0E06">
        <w:rPr>
          <w:i/>
          <w:iCs/>
          <w:rPrChange w:id="720" w:author="Prashasti Jakhmola" w:date="2024-02-20T14:51:00Z">
            <w:rPr/>
          </w:rPrChange>
        </w:rPr>
        <w:t>Ahmed Ali-</w:t>
      </w:r>
      <w:proofErr w:type="spellStart"/>
      <w:r w:rsidRPr="008D0E06">
        <w:rPr>
          <w:i/>
          <w:iCs/>
          <w:rPrChange w:id="721" w:author="Prashasti Jakhmola" w:date="2024-02-20T14:51:00Z">
            <w:rPr/>
          </w:rPrChange>
        </w:rPr>
        <w:t>Eldin</w:t>
      </w:r>
      <w:proofErr w:type="spellEnd"/>
      <w:del w:id="722" w:author="Prashasti Jakhmola" w:date="2024-02-20T16:39:00Z">
        <w:r w:rsidDel="00EA6D8D">
          <w:delText>,</w:delText>
        </w:r>
      </w:del>
      <w:r>
        <w:t xml:space="preserve"> et al. (2012)</w:t>
      </w:r>
      <w:del w:id="723" w:author="Prashasti Jakhmola" w:date="2024-02-20T16:39:00Z">
        <w:r w:rsidDel="002C61CF">
          <w:delText>,</w:delText>
        </w:r>
      </w:del>
      <w:r>
        <w:t xml:space="preserve"> delve into the significance of effective and efficient autoscaling in cloud environments. The study underscores the importance of autoscaling mechanisms, </w:t>
      </w:r>
      <w:ins w:id="724" w:author="Prashasti Jakhmola" w:date="2024-02-20T16:34:00Z">
        <w:r w:rsidR="00985EF0">
          <w:t>like</w:t>
        </w:r>
      </w:ins>
      <w:del w:id="725" w:author="Prashasti Jakhmola" w:date="2024-02-20T16:34:00Z">
        <w:r w:rsidDel="00985EF0">
          <w:delText>similar to</w:delText>
        </w:r>
      </w:del>
      <w:r>
        <w:t xml:space="preserve"> AWS Auto Scaling, in managing resources optimally to meet application performance objectives while minimizing operational costs</w:t>
      </w:r>
      <w:ins w:id="726" w:author="Prashasti Jakhmola" w:date="2024-02-20T14:56:00Z">
        <w:r w:rsidR="00CD0B9E">
          <w:rPr>
            <w:rStyle w:val="FootnoteReference"/>
          </w:rPr>
          <w:footnoteReference w:id="26"/>
        </w:r>
      </w:ins>
      <w:ins w:id="730" w:author="Prashasti Jakhmola" w:date="2024-02-20T14:55:00Z">
        <w:r w:rsidR="00F95EC0">
          <w:t>.</w:t>
        </w:r>
      </w:ins>
      <w:ins w:id="731" w:author="Prashasti Jakhmola" w:date="2024-02-20T14:57:00Z">
        <w:r w:rsidR="009D5A2D">
          <w:t xml:space="preserve"> </w:t>
        </w:r>
      </w:ins>
      <w:del w:id="732" w:author="Prashasti Jakhmola" w:date="2024-02-20T14:56:00Z">
        <w:r w:rsidDel="009D5A2D">
          <w:delText xml:space="preserve"> [2]. </w:delText>
        </w:r>
      </w:del>
      <w:r>
        <w:t>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ins w:id="733" w:author="Prashasti Jakhmola" w:date="2024-02-20T14:57:00Z">
        <w:r w:rsidR="0040005F">
          <w:rPr>
            <w:rStyle w:val="FootnoteReference"/>
          </w:rPr>
          <w:footnoteReference w:id="27"/>
        </w:r>
        <w:r w:rsidR="00DC49B6">
          <w:t>.</w:t>
        </w:r>
      </w:ins>
      <w:r>
        <w:t xml:space="preserve"> </w:t>
      </w:r>
      <w:del w:id="736" w:author="Prashasti Jakhmola" w:date="2024-02-20T14:57:00Z">
        <w:r w:rsidDel="00994CFE">
          <w:delText>[3].</w:delText>
        </w:r>
      </w:del>
    </w:p>
    <w:p w14:paraId="5FAA8D07" w14:textId="77777777" w:rsidR="00C64065" w:rsidRDefault="00C64065" w:rsidP="002663E3">
      <w:pPr>
        <w:pStyle w:val="NormalBPBHEB"/>
        <w:pPrChange w:id="737" w:author="Prashasti Jakhmola" w:date="2024-02-20T14:51:00Z">
          <w:pPr>
            <w:tabs>
              <w:tab w:val="left" w:pos="2835"/>
            </w:tabs>
            <w:spacing w:after="120" w:line="240" w:lineRule="auto"/>
          </w:pPr>
        </w:pPrChange>
      </w:pPr>
    </w:p>
    <w:p w14:paraId="2CF14107" w14:textId="404FCCAD" w:rsidR="00C64065" w:rsidDel="007C3A62" w:rsidRDefault="00C64065" w:rsidP="002663E3">
      <w:pPr>
        <w:pStyle w:val="NormalBPBHEB"/>
        <w:rPr>
          <w:del w:id="738" w:author="Prashasti Jakhmola" w:date="2024-02-20T14:57:00Z"/>
        </w:rPr>
        <w:pPrChange w:id="739" w:author="Prashasti Jakhmola" w:date="2024-02-20T14:51:00Z">
          <w:pPr>
            <w:tabs>
              <w:tab w:val="left" w:pos="2835"/>
            </w:tabs>
            <w:spacing w:after="120" w:line="240" w:lineRule="auto"/>
          </w:pPr>
        </w:pPrChange>
      </w:pPr>
      <w:r>
        <w:t xml:space="preserve">As we journey further into this chapter, we will explore AWS Auto Scaling in greater depth, unraveling advanced configurations, best practices, and real-world case studies that illustrate how organizations can harness the power of automatic resource management to meet their </w:t>
      </w:r>
      <w:ins w:id="740" w:author="Prashasti Jakhmola" w:date="2024-02-20T16:39:00Z">
        <w:r w:rsidR="00AB4863">
          <w:t>computing</w:t>
        </w:r>
      </w:ins>
      <w:del w:id="741" w:author="Prashasti Jakhmola" w:date="2024-02-20T16:39:00Z">
        <w:r w:rsidDel="00AB4863">
          <w:delText>compute</w:delText>
        </w:r>
      </w:del>
      <w:r>
        <w:t xml:space="preserve"> needs efficiently in the AWS cloud.</w:t>
      </w:r>
    </w:p>
    <w:p w14:paraId="3E5875AC" w14:textId="3D53F753" w:rsidR="00C64065" w:rsidDel="00247503" w:rsidRDefault="00C64065" w:rsidP="00C64065">
      <w:pPr>
        <w:tabs>
          <w:tab w:val="left" w:pos="2835"/>
        </w:tabs>
        <w:spacing w:after="120" w:line="240" w:lineRule="auto"/>
        <w:rPr>
          <w:del w:id="742" w:author="Prashasti Jakhmola" w:date="2024-02-20T14:56:00Z"/>
        </w:rPr>
      </w:pPr>
    </w:p>
    <w:p w14:paraId="62A70FF0" w14:textId="20DF5D31" w:rsidR="00C64065" w:rsidRPr="00691787" w:rsidDel="00247503" w:rsidRDefault="00C64065" w:rsidP="00691787">
      <w:pPr>
        <w:pStyle w:val="NormalBPBHEB"/>
        <w:rPr>
          <w:del w:id="743" w:author="Prashasti Jakhmola" w:date="2024-02-20T14:56:00Z"/>
          <w:sz w:val="20"/>
          <w:szCs w:val="20"/>
          <w:rPrChange w:id="744" w:author="Prashasti Jakhmola" w:date="2024-02-20T14:56:00Z">
            <w:rPr>
              <w:del w:id="745" w:author="Prashasti Jakhmola" w:date="2024-02-20T14:56:00Z"/>
            </w:rPr>
          </w:rPrChange>
        </w:rPr>
        <w:pPrChange w:id="746" w:author="Prashasti Jakhmola" w:date="2024-02-20T14:56:00Z">
          <w:pPr>
            <w:tabs>
              <w:tab w:val="left" w:pos="2835"/>
            </w:tabs>
            <w:spacing w:after="120" w:line="240" w:lineRule="auto"/>
          </w:pPr>
        </w:pPrChange>
      </w:pPr>
      <w:del w:id="747" w:author="Prashasti Jakhmola" w:date="2024-02-20T14:56:00Z">
        <w:r w:rsidRPr="00691787" w:rsidDel="00247503">
          <w:rPr>
            <w:sz w:val="20"/>
            <w:szCs w:val="20"/>
            <w:rPrChange w:id="748" w:author="Prashasti Jakhmola" w:date="2024-02-20T14:56:00Z">
              <w:rPr/>
            </w:rPrChange>
          </w:rPr>
          <w:delText xml:space="preserve">[1] </w:delText>
        </w:r>
        <w:r w:rsidRPr="00691787" w:rsidDel="003C5269">
          <w:rPr>
            <w:sz w:val="20"/>
            <w:szCs w:val="20"/>
            <w:rPrChange w:id="749" w:author="Prashasti Jakhmola" w:date="2024-02-20T14:56:00Z">
              <w:rPr/>
            </w:rPrChange>
          </w:rPr>
          <w:delText>Source: AWS Auto Scaling (https://aws.amazon.com/autoscaling/)</w:delText>
        </w:r>
      </w:del>
    </w:p>
    <w:p w14:paraId="3E1B5CD4" w14:textId="045131FB" w:rsidR="00C64065" w:rsidRPr="00691787" w:rsidDel="00BD0848" w:rsidRDefault="00C64065" w:rsidP="00691787">
      <w:pPr>
        <w:pStyle w:val="NormalBPBHEB"/>
        <w:rPr>
          <w:del w:id="750" w:author="Prashasti Jakhmola" w:date="2024-02-20T14:56:00Z"/>
          <w:sz w:val="20"/>
          <w:szCs w:val="20"/>
          <w:rPrChange w:id="751" w:author="Prashasti Jakhmola" w:date="2024-02-20T14:56:00Z">
            <w:rPr>
              <w:del w:id="752" w:author="Prashasti Jakhmola" w:date="2024-02-20T14:56:00Z"/>
            </w:rPr>
          </w:rPrChange>
        </w:rPr>
        <w:pPrChange w:id="753" w:author="Prashasti Jakhmola" w:date="2024-02-20T14:56:00Z">
          <w:pPr>
            <w:tabs>
              <w:tab w:val="left" w:pos="2835"/>
            </w:tabs>
            <w:spacing w:after="120" w:line="240" w:lineRule="auto"/>
          </w:pPr>
        </w:pPrChange>
      </w:pPr>
      <w:del w:id="754" w:author="Prashasti Jakhmola" w:date="2024-02-20T14:56:00Z">
        <w:r w:rsidRPr="00691787" w:rsidDel="00BD0848">
          <w:rPr>
            <w:sz w:val="20"/>
            <w:szCs w:val="20"/>
            <w:rPrChange w:id="755" w:author="Prashasti Jakhmola" w:date="2024-02-20T14:56:00Z">
              <w:rPr/>
            </w:rPrChange>
          </w:rPr>
          <w:delText xml:space="preserve">[2] </w:delText>
        </w:r>
      </w:del>
      <w:moveFromRangeStart w:id="756" w:author="Prashasti Jakhmola" w:date="2024-02-20T14:56:00Z" w:name="move159333424"/>
      <w:moveFrom w:id="757" w:author="Prashasti Jakhmola" w:date="2024-02-20T14:56:00Z">
        <w:del w:id="758" w:author="Prashasti Jakhmola" w:date="2024-02-20T14:56:00Z">
          <w:r w:rsidRPr="00691787" w:rsidDel="00BD0848">
            <w:rPr>
              <w:sz w:val="20"/>
              <w:szCs w:val="20"/>
              <w:rPrChange w:id="759" w:author="Prashasti Jakhmola" w:date="2024-02-20T14:56:00Z">
                <w:rPr/>
              </w:rPrChange>
            </w:rPr>
            <w:delText>Ali-Eldin, A., Tordsson, J., &amp; Elmroth, E. (2012). Effective and Efficient Autoscaling in the Cloud: A Conceptual Framework. 2012 IEEE 5th International Conference on Cloud Computing (CLOUD), 500-507.</w:delText>
          </w:r>
        </w:del>
      </w:moveFrom>
      <w:moveFromRangeEnd w:id="756"/>
    </w:p>
    <w:p w14:paraId="3AC50769" w14:textId="32563494" w:rsidR="00C64065" w:rsidRPr="00691787" w:rsidDel="007C3A62" w:rsidRDefault="00C64065" w:rsidP="00691787">
      <w:pPr>
        <w:pStyle w:val="NormalBPBHEB"/>
        <w:rPr>
          <w:del w:id="760" w:author="Prashasti Jakhmola" w:date="2024-02-20T14:57:00Z"/>
          <w:sz w:val="20"/>
          <w:szCs w:val="20"/>
          <w:rPrChange w:id="761" w:author="Prashasti Jakhmola" w:date="2024-02-20T14:56:00Z">
            <w:rPr>
              <w:del w:id="762" w:author="Prashasti Jakhmola" w:date="2024-02-20T14:57:00Z"/>
            </w:rPr>
          </w:rPrChange>
        </w:rPr>
        <w:pPrChange w:id="763" w:author="Prashasti Jakhmola" w:date="2024-02-20T14:56:00Z">
          <w:pPr>
            <w:tabs>
              <w:tab w:val="left" w:pos="2835"/>
            </w:tabs>
            <w:spacing w:after="120" w:line="240" w:lineRule="auto"/>
          </w:pPr>
        </w:pPrChange>
      </w:pPr>
      <w:del w:id="764" w:author="Prashasti Jakhmola" w:date="2024-02-20T14:57:00Z">
        <w:r w:rsidRPr="00691787" w:rsidDel="007C3A62">
          <w:rPr>
            <w:sz w:val="20"/>
            <w:szCs w:val="20"/>
            <w:rPrChange w:id="765" w:author="Prashasti Jakhmola" w:date="2024-02-20T14:56:00Z">
              <w:rPr/>
            </w:rPrChange>
          </w:rPr>
          <w:delText xml:space="preserve">[3] </w:delText>
        </w:r>
        <w:r w:rsidRPr="00691787" w:rsidDel="0040005F">
          <w:rPr>
            <w:sz w:val="20"/>
            <w:szCs w:val="20"/>
            <w:rPrChange w:id="766" w:author="Prashasti Jakhmola" w:date="2024-02-20T14:56:00Z">
              <w:rPr/>
            </w:rPrChange>
          </w:rPr>
          <w:delText>Source: AWS Auto Scaling Use Cases (https://aws.amazon.com/autoscaling/use-cases/)</w:delText>
        </w:r>
      </w:del>
    </w:p>
    <w:p w14:paraId="33BA0B2E" w14:textId="77777777" w:rsidR="00C64065" w:rsidDel="007C3A62" w:rsidRDefault="00C64065" w:rsidP="00C64065">
      <w:pPr>
        <w:tabs>
          <w:tab w:val="left" w:pos="2835"/>
        </w:tabs>
        <w:spacing w:after="120" w:line="240" w:lineRule="auto"/>
        <w:rPr>
          <w:del w:id="767" w:author="Prashasti Jakhmola" w:date="2024-02-20T14:57:00Z"/>
        </w:rPr>
      </w:pPr>
    </w:p>
    <w:p w14:paraId="034BBADB" w14:textId="77777777" w:rsidR="00C64065" w:rsidRDefault="00C64065" w:rsidP="007C3A62">
      <w:pPr>
        <w:pStyle w:val="NormalBPBHEB"/>
        <w:pPrChange w:id="768" w:author="Prashasti Jakhmola" w:date="2024-02-20T14:57:00Z">
          <w:pPr>
            <w:tabs>
              <w:tab w:val="left" w:pos="2835"/>
            </w:tabs>
            <w:spacing w:after="120" w:line="240" w:lineRule="auto"/>
          </w:pPr>
        </w:pPrChange>
      </w:pPr>
    </w:p>
    <w:p w14:paraId="02899586" w14:textId="5BD21B7C" w:rsidR="00C64065" w:rsidDel="007C3A62" w:rsidRDefault="00C64065" w:rsidP="006544A1">
      <w:pPr>
        <w:pStyle w:val="Heading1BPBHEB"/>
        <w:rPr>
          <w:del w:id="769" w:author="Prashasti Jakhmola" w:date="2024-02-20T14:57:00Z"/>
        </w:rPr>
        <w:pPrChange w:id="770" w:author="Prashasti Jakhmola" w:date="2024-02-20T14:57:00Z">
          <w:pPr>
            <w:tabs>
              <w:tab w:val="left" w:pos="2835"/>
            </w:tabs>
            <w:spacing w:after="120" w:line="240" w:lineRule="auto"/>
          </w:pPr>
        </w:pPrChange>
      </w:pPr>
    </w:p>
    <w:p w14:paraId="371E8DF6" w14:textId="0D7DE0CB" w:rsidR="00C64065" w:rsidRPr="00B57C4F" w:rsidDel="002D4083" w:rsidRDefault="00C64065" w:rsidP="006544A1">
      <w:pPr>
        <w:pStyle w:val="Heading1BPBHEB"/>
        <w:rPr>
          <w:del w:id="771" w:author="Prashasti Jakhmola" w:date="2024-02-20T14:58:00Z"/>
          <w:bCs/>
        </w:rPr>
        <w:pPrChange w:id="772" w:author="Prashasti Jakhmola" w:date="2024-02-20T14:57:00Z">
          <w:pPr>
            <w:pStyle w:val="Heading2"/>
          </w:pPr>
        </w:pPrChange>
      </w:pPr>
      <w:r w:rsidRPr="00B57C4F">
        <w:rPr>
          <w:bCs/>
        </w:rPr>
        <w:t xml:space="preserve">AWS Batch: Efficient </w:t>
      </w:r>
      <w:r w:rsidR="006544A1" w:rsidRPr="00B57C4F">
        <w:rPr>
          <w:bCs/>
        </w:rPr>
        <w:t>batch processing at scale</w:t>
      </w:r>
    </w:p>
    <w:p w14:paraId="2A38E0C6" w14:textId="77777777" w:rsidR="00C64065" w:rsidRDefault="00C64065" w:rsidP="002D4083">
      <w:pPr>
        <w:pStyle w:val="Heading1BPBHEB"/>
        <w:pPrChange w:id="773" w:author="Prashasti Jakhmola" w:date="2024-02-20T14:58:00Z">
          <w:pPr>
            <w:tabs>
              <w:tab w:val="left" w:pos="2835"/>
            </w:tabs>
            <w:spacing w:after="120" w:line="240" w:lineRule="auto"/>
          </w:pPr>
        </w:pPrChange>
      </w:pPr>
    </w:p>
    <w:p w14:paraId="6313CD91" w14:textId="51A3B6CB" w:rsidR="00C64065" w:rsidDel="00CC2B39" w:rsidRDefault="00C64065" w:rsidP="005E507B">
      <w:pPr>
        <w:pStyle w:val="NormalBPBHEB"/>
        <w:rPr>
          <w:del w:id="774" w:author="Prashasti Jakhmola" w:date="2024-02-20T14:58:00Z"/>
        </w:rPr>
        <w:pPrChange w:id="775" w:author="Prashasti Jakhmola" w:date="2024-02-20T14:58:00Z">
          <w:pPr>
            <w:tabs>
              <w:tab w:val="left" w:pos="2835"/>
            </w:tabs>
            <w:spacing w:after="120" w:line="240" w:lineRule="auto"/>
          </w:pPr>
        </w:pPrChange>
      </w:pPr>
      <w:r>
        <w:t xml:space="preserve">In the ever-evolving landscape of cloud computing, </w:t>
      </w:r>
      <w:del w:id="776" w:author="Prashasti Jakhmola" w:date="2024-02-20T16:34:00Z">
        <w:r w:rsidDel="0069052E">
          <w:delText xml:space="preserve">the need for </w:delText>
        </w:r>
      </w:del>
      <w:r>
        <w:t xml:space="preserve">efficient </w:t>
      </w:r>
      <w:ins w:id="777" w:author="Prashasti Jakhmola" w:date="2024-02-20T16:39:00Z">
        <w:r w:rsidR="002A78A9">
          <w:t>batch-processing</w:t>
        </w:r>
      </w:ins>
      <w:del w:id="778" w:author="Prashasti Jakhmola" w:date="2024-02-20T16:39:00Z">
        <w:r w:rsidDel="002A78A9">
          <w:delText>batch processing</w:delText>
        </w:r>
      </w:del>
      <w:r>
        <w:t xml:space="preserve"> solutions </w:t>
      </w:r>
      <w:ins w:id="779" w:author="Prashasti Jakhmola" w:date="2024-02-20T16:34:00Z">
        <w:r w:rsidR="0069052E">
          <w:t>are</w:t>
        </w:r>
      </w:ins>
      <w:del w:id="780" w:author="Prashasti Jakhmola" w:date="2024-02-20T16:34:00Z">
        <w:r w:rsidDel="0069052E">
          <w:delText>is</w:delText>
        </w:r>
      </w:del>
      <w:r>
        <w:t xml:space="preserve"> paramount. AWS Batch </w:t>
      </w:r>
      <w:ins w:id="781" w:author="Prashasti Jakhmola" w:date="2024-02-20T16:34:00Z">
        <w:r w:rsidR="00684EAC">
          <w:t>is a pivotal service enabling</w:t>
        </w:r>
      </w:ins>
      <w:del w:id="782" w:author="Prashasti Jakhmola" w:date="2024-02-20T16:34:00Z">
        <w:r w:rsidDel="00684EAC">
          <w:delText>stands as a pivotal service that enables</w:delText>
        </w:r>
      </w:del>
      <w:r>
        <w:t xml:space="preserve"> organizations to manage and scale batch computing workloads effortlessly. In this section</w:t>
      </w:r>
      <w:del w:id="783" w:author="Prashasti Jakhmola" w:date="2024-02-20T14:58:00Z">
        <w:r w:rsidDel="00032FA9">
          <w:delText xml:space="preserve"> of "AWS Cloud Master Class</w:delText>
        </w:r>
      </w:del>
      <w:r>
        <w:t>,</w:t>
      </w:r>
      <w:del w:id="784" w:author="Prashasti Jakhmola" w:date="2024-02-20T14:58:00Z">
        <w:r w:rsidDel="00032FA9">
          <w:delText>"</w:delText>
        </w:r>
      </w:del>
      <w:r>
        <w:t xml:space="preserve"> we delve into the intricacies of AWS Batch, exploring its key features, use cases, and real-world applications</w:t>
      </w:r>
      <w:del w:id="785" w:author="Prashasti Jakhmola" w:date="2024-02-20T16:39:00Z">
        <w:r w:rsidDel="000938AC">
          <w:delText>,</w:delText>
        </w:r>
      </w:del>
      <w:r>
        <w:t xml:space="preserve"> supported by </w:t>
      </w:r>
      <w:del w:id="786" w:author="Prashasti Jakhmola" w:date="2024-02-20T16:35:00Z">
        <w:r w:rsidDel="0032054F">
          <w:delText xml:space="preserve">both </w:delText>
        </w:r>
      </w:del>
      <w:r>
        <w:t>scholarly articles and AWS sources.</w:t>
      </w:r>
    </w:p>
    <w:p w14:paraId="09C21204" w14:textId="77777777" w:rsidR="00C64065" w:rsidRDefault="00C64065" w:rsidP="00CC2B39">
      <w:pPr>
        <w:pStyle w:val="NormalBPBHEB"/>
        <w:pPrChange w:id="787" w:author="Prashasti Jakhmola" w:date="2024-02-20T14:58:00Z">
          <w:pPr>
            <w:tabs>
              <w:tab w:val="left" w:pos="2835"/>
            </w:tabs>
            <w:spacing w:after="120" w:line="240" w:lineRule="auto"/>
          </w:pPr>
        </w:pPrChange>
      </w:pPr>
    </w:p>
    <w:p w14:paraId="7539CADD" w14:textId="3433FC8B" w:rsidR="00C64065" w:rsidRDefault="00C64065" w:rsidP="00813DF2">
      <w:pPr>
        <w:pStyle w:val="Heading2BPBHEB"/>
        <w:pPrChange w:id="788" w:author="Prashasti Jakhmola" w:date="2024-02-20T14:58:00Z">
          <w:pPr>
            <w:pStyle w:val="Heading2"/>
          </w:pPr>
        </w:pPrChange>
      </w:pPr>
      <w:r>
        <w:t>AWS Batch</w:t>
      </w:r>
      <w:del w:id="789" w:author="Prashasti Jakhmola" w:date="2024-02-20T16:27:00Z">
        <w:r w:rsidDel="00DA1D07">
          <w:delText xml:space="preserve">: A </w:delText>
        </w:r>
        <w:r w:rsidR="00813DF2" w:rsidDel="00DA1D07">
          <w:delText>closer look</w:delText>
        </w:r>
      </w:del>
    </w:p>
    <w:p w14:paraId="3B356B6B" w14:textId="100DB144" w:rsidR="00C64065" w:rsidDel="00C401A0" w:rsidRDefault="00C64065" w:rsidP="00C64065">
      <w:pPr>
        <w:tabs>
          <w:tab w:val="left" w:pos="2835"/>
        </w:tabs>
        <w:spacing w:after="120" w:line="240" w:lineRule="auto"/>
        <w:rPr>
          <w:del w:id="790" w:author="Prashasti Jakhmola" w:date="2024-02-20T14:59:00Z"/>
        </w:rPr>
      </w:pPr>
      <w:r w:rsidRPr="00C03B53">
        <w:rPr>
          <w:rStyle w:val="NormalBPBHEBChar"/>
          <w:rPrChange w:id="791" w:author="Prashasti Jakhmola" w:date="2024-02-20T14:58:00Z">
            <w:rPr/>
          </w:rPrChange>
        </w:rPr>
        <w:t xml:space="preserve">AWS Batch is a fully managed service that simplifies the deployment and management of batch computing workloads. It allows organizations to </w:t>
      </w:r>
      <w:del w:id="792" w:author="Prashasti Jakhmola" w:date="2024-02-20T16:39:00Z">
        <w:r w:rsidRPr="00C03B53" w:rsidDel="0034032A">
          <w:rPr>
            <w:rStyle w:val="NormalBPBHEBChar"/>
            <w:rPrChange w:id="793" w:author="Prashasti Jakhmola" w:date="2024-02-20T14:58:00Z">
              <w:rPr/>
            </w:rPrChange>
          </w:rPr>
          <w:delText xml:space="preserve">efficiently </w:delText>
        </w:r>
      </w:del>
      <w:r w:rsidRPr="00C03B53">
        <w:rPr>
          <w:rStyle w:val="NormalBPBHEBChar"/>
          <w:rPrChange w:id="794" w:author="Prashasti Jakhmola" w:date="2024-02-20T14:58:00Z">
            <w:rPr/>
          </w:rPrChange>
        </w:rPr>
        <w:t xml:space="preserve">run batch processing jobs </w:t>
      </w:r>
      <w:ins w:id="795" w:author="Prashasti Jakhmola" w:date="2024-02-20T16:39:00Z">
        <w:r w:rsidR="0034032A">
          <w:rPr>
            <w:rStyle w:val="NormalBPBHEBChar"/>
          </w:rPr>
          <w:t xml:space="preserve">efficiently </w:t>
        </w:r>
      </w:ins>
      <w:r w:rsidRPr="00C03B53">
        <w:rPr>
          <w:rStyle w:val="NormalBPBHEBChar"/>
          <w:rPrChange w:id="796" w:author="Prashasti Jakhmola" w:date="2024-02-20T14:58:00Z">
            <w:rPr/>
          </w:rPrChange>
        </w:rPr>
        <w:t xml:space="preserve">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w:t>
      </w:r>
      <w:r w:rsidRPr="00C03B53">
        <w:rPr>
          <w:rStyle w:val="NormalBPBHEBChar"/>
          <w:rPrChange w:id="797" w:author="Prashasti Jakhmola" w:date="2024-02-20T14:58:00Z">
            <w:rPr/>
          </w:rPrChange>
        </w:rPr>
        <w:lastRenderedPageBreak/>
        <w:t>requirements. AWS Batch is highly integrated with other AWS</w:t>
      </w:r>
      <w:r>
        <w:t xml:space="preserve"> </w:t>
      </w:r>
      <w:r w:rsidRPr="00630010">
        <w:rPr>
          <w:rStyle w:val="NormalBPBHEBChar"/>
          <w:rPrChange w:id="798" w:author="Prashasti Jakhmola" w:date="2024-02-20T14:58:00Z">
            <w:rPr/>
          </w:rPrChange>
        </w:rPr>
        <w:t xml:space="preserve">services, such as Amazon </w:t>
      </w:r>
      <w:del w:id="799" w:author="Prashasti Jakhmola" w:date="2024-02-20T14:59:00Z">
        <w:r w:rsidRPr="00D21DBB" w:rsidDel="00D21DBB">
          <w:rPr>
            <w:rStyle w:val="NormalBPBHEBChar"/>
            <w:rPrChange w:id="800" w:author="Prashasti Jakhmola" w:date="2024-02-20T14:59:00Z">
              <w:rPr/>
            </w:rPrChange>
          </w:rPr>
          <w:delText>Elastic Container Service (</w:delText>
        </w:r>
      </w:del>
      <w:r w:rsidRPr="00D21DBB">
        <w:rPr>
          <w:rStyle w:val="NormalBPBHEBChar"/>
          <w:rPrChange w:id="801" w:author="Prashasti Jakhmola" w:date="2024-02-20T14:59:00Z">
            <w:rPr/>
          </w:rPrChange>
        </w:rPr>
        <w:t>ECS</w:t>
      </w:r>
      <w:del w:id="802" w:author="Prashasti Jakhmola" w:date="2024-02-20T14:59:00Z">
        <w:r w:rsidRPr="00D21DBB" w:rsidDel="00D21DBB">
          <w:rPr>
            <w:rStyle w:val="NormalBPBHEBChar"/>
            <w:rPrChange w:id="803" w:author="Prashasti Jakhmola" w:date="2024-02-20T14:59:00Z">
              <w:rPr/>
            </w:rPrChange>
          </w:rPr>
          <w:delText>)</w:delText>
        </w:r>
      </w:del>
      <w:r w:rsidRPr="00D21DBB">
        <w:rPr>
          <w:rStyle w:val="NormalBPBHEBChar"/>
          <w:rPrChange w:id="804" w:author="Prashasti Jakhmola" w:date="2024-02-20T14:59:00Z">
            <w:rPr/>
          </w:rPrChange>
        </w:rPr>
        <w:t xml:space="preserve"> and Amazon </w:t>
      </w:r>
      <w:del w:id="805" w:author="Prashasti Jakhmola" w:date="2024-02-20T14:23:00Z">
        <w:r w:rsidRPr="00D21DBB" w:rsidDel="00987BC6">
          <w:rPr>
            <w:rStyle w:val="NormalBPBHEBChar"/>
            <w:rPrChange w:id="806" w:author="Prashasti Jakhmola" w:date="2024-02-20T14:59:00Z">
              <w:rPr/>
            </w:rPrChange>
          </w:rPr>
          <w:delText>Elastic Container Registry (</w:delText>
        </w:r>
      </w:del>
      <w:r w:rsidRPr="00D21DBB">
        <w:rPr>
          <w:rStyle w:val="NormalBPBHEBChar"/>
          <w:rPrChange w:id="807" w:author="Prashasti Jakhmola" w:date="2024-02-20T14:59:00Z">
            <w:rPr/>
          </w:rPrChange>
        </w:rPr>
        <w:t>ECR</w:t>
      </w:r>
      <w:del w:id="808" w:author="Prashasti Jakhmola" w:date="2024-02-20T14:23:00Z">
        <w:r w:rsidRPr="00D21DBB" w:rsidDel="00987BC6">
          <w:rPr>
            <w:rStyle w:val="NormalBPBHEBChar"/>
            <w:rPrChange w:id="809" w:author="Prashasti Jakhmola" w:date="2024-02-20T14:59:00Z">
              <w:rPr/>
            </w:rPrChange>
          </w:rPr>
          <w:delText>)</w:delText>
        </w:r>
      </w:del>
      <w:r w:rsidRPr="00D21DBB">
        <w:rPr>
          <w:rStyle w:val="NormalBPBHEBChar"/>
          <w:rPrChange w:id="810" w:author="Prashasti Jakhmola" w:date="2024-02-20T14:59:00Z">
            <w:rPr/>
          </w:rPrChange>
        </w:rPr>
        <w:t>, facilitating seamless containerized batch processing workflows</w:t>
      </w:r>
      <w:ins w:id="811" w:author="Prashasti Jakhmola" w:date="2024-02-20T15:00:00Z">
        <w:r w:rsidR="002221C5">
          <w:rPr>
            <w:rStyle w:val="FootnoteReference"/>
            <w:rFonts w:ascii="Palatino Linotype" w:eastAsia="Palatino Linotype" w:hAnsi="Palatino Linotype" w:cs="Palatino Linotype"/>
            <w:shd w:val="clear" w:color="auto" w:fill="FFFFFF"/>
          </w:rPr>
          <w:footnoteReference w:id="28"/>
        </w:r>
        <w:r w:rsidR="005A17B5">
          <w:rPr>
            <w:rStyle w:val="NormalBPBHEBChar"/>
          </w:rPr>
          <w:t>.</w:t>
        </w:r>
      </w:ins>
      <w:r w:rsidRPr="00D21DBB">
        <w:rPr>
          <w:rStyle w:val="NormalBPBHEBChar"/>
          <w:rPrChange w:id="813" w:author="Prashasti Jakhmola" w:date="2024-02-20T14:59:00Z">
            <w:rPr/>
          </w:rPrChange>
        </w:rPr>
        <w:t xml:space="preserve"> </w:t>
      </w:r>
      <w:del w:id="814" w:author="Prashasti Jakhmola" w:date="2024-02-20T15:00:00Z">
        <w:r w:rsidRPr="00D21DBB" w:rsidDel="002221C5">
          <w:rPr>
            <w:rStyle w:val="NormalBPBHEBChar"/>
            <w:rPrChange w:id="815" w:author="Prashasti Jakhmola" w:date="2024-02-20T14:59:00Z">
              <w:rPr/>
            </w:rPrChange>
          </w:rPr>
          <w:delText>[1].</w:delText>
        </w:r>
      </w:del>
    </w:p>
    <w:p w14:paraId="0B66CD7A" w14:textId="77777777" w:rsidR="00C64065" w:rsidRDefault="00C64065" w:rsidP="00C64065">
      <w:pPr>
        <w:tabs>
          <w:tab w:val="left" w:pos="2835"/>
        </w:tabs>
        <w:spacing w:after="120" w:line="240" w:lineRule="auto"/>
      </w:pPr>
    </w:p>
    <w:p w14:paraId="01E5807D" w14:textId="1BF1343C" w:rsidR="00C64065" w:rsidRDefault="00C64065" w:rsidP="00D8326B">
      <w:pPr>
        <w:pStyle w:val="Heading2BPBHEB"/>
        <w:pPrChange w:id="816" w:author="Prashasti Jakhmola" w:date="2024-02-20T14:59:00Z">
          <w:pPr>
            <w:pStyle w:val="Heading2"/>
          </w:pPr>
        </w:pPrChange>
      </w:pPr>
      <w:r>
        <w:t xml:space="preserve">Use </w:t>
      </w:r>
      <w:r w:rsidR="00D8326B">
        <w:t xml:space="preserve">cases and </w:t>
      </w:r>
      <w:proofErr w:type="gramStart"/>
      <w:r w:rsidR="00D8326B">
        <w:t>efficiency</w:t>
      </w:r>
      <w:proofErr w:type="gramEnd"/>
    </w:p>
    <w:p w14:paraId="0D5463FF" w14:textId="58E83ED0" w:rsidR="00C64065" w:rsidDel="007D2FC0" w:rsidRDefault="00C64065" w:rsidP="000922F7">
      <w:pPr>
        <w:pStyle w:val="NormalBPBHEB"/>
        <w:rPr>
          <w:del w:id="817" w:author="Prashasti Jakhmola" w:date="2024-02-20T14:59:00Z"/>
        </w:rPr>
        <w:pPrChange w:id="818" w:author="Prashasti Jakhmola" w:date="2024-02-20T14:59:00Z">
          <w:pPr>
            <w:tabs>
              <w:tab w:val="left" w:pos="2835"/>
            </w:tabs>
            <w:spacing w:after="120" w:line="240" w:lineRule="auto"/>
          </w:pPr>
        </w:pPrChange>
      </w:pPr>
      <w:r>
        <w:t xml:space="preserve">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w:t>
      </w:r>
      <w:ins w:id="819" w:author="Prashasti Jakhmola" w:date="2024-02-20T16:35:00Z">
        <w:r w:rsidR="00406A91">
          <w:t>for</w:t>
        </w:r>
      </w:ins>
      <w:del w:id="820" w:author="Prashasti Jakhmola" w:date="2024-02-20T16:35:00Z">
        <w:r w:rsidDel="00406A91">
          <w:delText>to achieve</w:delText>
        </w:r>
      </w:del>
      <w:r>
        <w:t xml:space="preserve"> resource optimization and cost-effectiveness</w:t>
      </w:r>
      <w:ins w:id="821" w:author="Prashasti Jakhmola" w:date="2024-02-20T15:00:00Z">
        <w:r w:rsidR="00B15812">
          <w:rPr>
            <w:rStyle w:val="FootnoteReference"/>
          </w:rPr>
          <w:footnoteReference w:id="29"/>
        </w:r>
        <w:r w:rsidR="00501D44">
          <w:t>.</w:t>
        </w:r>
      </w:ins>
      <w:r>
        <w:t xml:space="preserve"> </w:t>
      </w:r>
      <w:del w:id="828" w:author="Prashasti Jakhmola" w:date="2024-02-20T15:01:00Z">
        <w:r w:rsidDel="00EE5297">
          <w:delText xml:space="preserve">[2]. </w:delText>
        </w:r>
      </w:del>
      <w:r>
        <w:t xml:space="preserve">AWS's </w:t>
      </w:r>
      <w:del w:id="829" w:author="Prashasti Jakhmola" w:date="2024-02-20T16:35:00Z">
        <w:r w:rsidDel="003970E4">
          <w:delText xml:space="preserve">own </w:delText>
        </w:r>
      </w:del>
      <w:ins w:id="830" w:author="Prashasti Jakhmola" w:date="2024-02-20T16:35:00Z">
        <w:r w:rsidR="003970E4">
          <w:t xml:space="preserve">own </w:t>
        </w:r>
      </w:ins>
      <w:r>
        <w:t xml:space="preserve">documentation on AWS Batch use cases showcases its applicability in scenarios ranging from data transformation and image processing to genomics analysis and rendering. Batch supports job scheduling, resource management, and scaling, making it a versatile choice for organizations </w:t>
      </w:r>
      <w:ins w:id="831" w:author="Prashasti Jakhmola" w:date="2024-02-20T16:35:00Z">
        <w:r w:rsidR="003970E4">
          <w:t>requiring</w:t>
        </w:r>
      </w:ins>
      <w:del w:id="832" w:author="Prashasti Jakhmola" w:date="2024-02-20T16:35:00Z">
        <w:r w:rsidDel="003970E4">
          <w:delText>that require</w:delText>
        </w:r>
      </w:del>
      <w:r>
        <w:t xml:space="preserve"> batch processing capabilities with </w:t>
      </w:r>
      <w:del w:id="833" w:author="Prashasti Jakhmola" w:date="2024-02-20T16:35:00Z">
        <w:r w:rsidDel="003970E4">
          <w:delText xml:space="preserve">the advantages of </w:delText>
        </w:r>
      </w:del>
      <w:r>
        <w:t>cloud scalability and automation</w:t>
      </w:r>
      <w:ins w:id="834" w:author="Prashasti Jakhmola" w:date="2024-02-20T15:01:00Z">
        <w:r w:rsidR="0026634B">
          <w:rPr>
            <w:rStyle w:val="FootnoteReference"/>
          </w:rPr>
          <w:footnoteReference w:id="30"/>
        </w:r>
      </w:ins>
      <w:ins w:id="836" w:author="Prashasti Jakhmola" w:date="2024-02-20T16:35:00Z">
        <w:r w:rsidR="003970E4">
          <w:t>advantages</w:t>
        </w:r>
      </w:ins>
      <w:ins w:id="837" w:author="Prashasti Jakhmola" w:date="2024-02-20T15:01:00Z">
        <w:r w:rsidR="006F101C">
          <w:t>.</w:t>
        </w:r>
      </w:ins>
      <w:r>
        <w:t xml:space="preserve"> </w:t>
      </w:r>
      <w:del w:id="838" w:author="Prashasti Jakhmola" w:date="2024-02-20T15:01:00Z">
        <w:r w:rsidDel="00ED6E02">
          <w:delText>[3].</w:delText>
        </w:r>
      </w:del>
    </w:p>
    <w:p w14:paraId="798CDA37" w14:textId="77777777" w:rsidR="00C64065" w:rsidRDefault="00C64065" w:rsidP="000922F7">
      <w:pPr>
        <w:pStyle w:val="NormalBPBHEB"/>
        <w:pPrChange w:id="839" w:author="Prashasti Jakhmola" w:date="2024-02-20T14:59:00Z">
          <w:pPr>
            <w:tabs>
              <w:tab w:val="left" w:pos="2835"/>
            </w:tabs>
            <w:spacing w:after="120" w:line="240" w:lineRule="auto"/>
          </w:pPr>
        </w:pPrChange>
      </w:pPr>
    </w:p>
    <w:p w14:paraId="2B9C731B" w14:textId="77777777" w:rsidR="00C64065" w:rsidRDefault="00C64065" w:rsidP="000922F7">
      <w:pPr>
        <w:pStyle w:val="NormalBPBHEB"/>
        <w:pPrChange w:id="840" w:author="Prashasti Jakhmola" w:date="2024-02-20T14:59:00Z">
          <w:pPr>
            <w:tabs>
              <w:tab w:val="left" w:pos="2835"/>
            </w:tabs>
            <w:spacing w:after="120" w:line="240" w:lineRule="auto"/>
          </w:pPr>
        </w:pPrChange>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2BF8A7DB" w14:textId="73F460FD" w:rsidR="00C64065" w:rsidDel="0005608B" w:rsidRDefault="00C64065" w:rsidP="00147FED">
      <w:pPr>
        <w:pStyle w:val="Heading1BPBHEB"/>
        <w:rPr>
          <w:del w:id="841" w:author="Prashasti Jakhmola" w:date="2024-02-20T15:00:00Z"/>
        </w:rPr>
        <w:pPrChange w:id="842" w:author="Prashasti Jakhmola" w:date="2024-02-20T15:01:00Z">
          <w:pPr>
            <w:tabs>
              <w:tab w:val="left" w:pos="2835"/>
            </w:tabs>
            <w:spacing w:after="120" w:line="240" w:lineRule="auto"/>
          </w:pPr>
        </w:pPrChange>
      </w:pPr>
    </w:p>
    <w:p w14:paraId="7D4C3640" w14:textId="0DB3FCC0" w:rsidR="00C64065" w:rsidRPr="0066746C" w:rsidDel="00B15812" w:rsidRDefault="00C64065" w:rsidP="00147FED">
      <w:pPr>
        <w:pStyle w:val="Heading1BPBHEB"/>
        <w:rPr>
          <w:del w:id="843" w:author="Prashasti Jakhmola" w:date="2024-02-20T15:00:00Z"/>
          <w:sz w:val="20"/>
          <w:szCs w:val="20"/>
          <w:rPrChange w:id="844" w:author="Prashasti Jakhmola" w:date="2024-02-20T14:59:00Z">
            <w:rPr>
              <w:del w:id="845" w:author="Prashasti Jakhmola" w:date="2024-02-20T15:00:00Z"/>
            </w:rPr>
          </w:rPrChange>
        </w:rPr>
        <w:pPrChange w:id="846" w:author="Prashasti Jakhmola" w:date="2024-02-20T15:01:00Z">
          <w:pPr>
            <w:tabs>
              <w:tab w:val="left" w:pos="2835"/>
            </w:tabs>
            <w:spacing w:after="120" w:line="240" w:lineRule="auto"/>
          </w:pPr>
        </w:pPrChange>
      </w:pPr>
      <w:del w:id="847" w:author="Prashasti Jakhmola" w:date="2024-02-20T15:00:00Z">
        <w:r w:rsidRPr="0066746C" w:rsidDel="0005608B">
          <w:rPr>
            <w:sz w:val="20"/>
            <w:szCs w:val="20"/>
            <w:rPrChange w:id="848" w:author="Prashasti Jakhmola" w:date="2024-02-20T14:59:00Z">
              <w:rPr/>
            </w:rPrChange>
          </w:rPr>
          <w:delText xml:space="preserve">[1] </w:delText>
        </w:r>
        <w:r w:rsidRPr="0066746C" w:rsidDel="002221C5">
          <w:rPr>
            <w:sz w:val="20"/>
            <w:szCs w:val="20"/>
            <w:rPrChange w:id="849" w:author="Prashasti Jakhmola" w:date="2024-02-20T14:59:00Z">
              <w:rPr/>
            </w:rPrChange>
          </w:rPr>
          <w:delText>Source: AWS Batch (https://aws.amazon.com/batch/)</w:delText>
        </w:r>
      </w:del>
    </w:p>
    <w:p w14:paraId="6FCA3034" w14:textId="5681818E" w:rsidR="00C64065" w:rsidRPr="0066746C" w:rsidDel="00427B6D" w:rsidRDefault="00C64065" w:rsidP="00147FED">
      <w:pPr>
        <w:pStyle w:val="Heading1BPBHEB"/>
        <w:rPr>
          <w:del w:id="850" w:author="Prashasti Jakhmola" w:date="2024-02-20T15:01:00Z"/>
          <w:sz w:val="20"/>
          <w:szCs w:val="20"/>
          <w:rPrChange w:id="851" w:author="Prashasti Jakhmola" w:date="2024-02-20T14:59:00Z">
            <w:rPr>
              <w:del w:id="852" w:author="Prashasti Jakhmola" w:date="2024-02-20T15:01:00Z"/>
            </w:rPr>
          </w:rPrChange>
        </w:rPr>
        <w:pPrChange w:id="853" w:author="Prashasti Jakhmola" w:date="2024-02-20T15:01:00Z">
          <w:pPr>
            <w:tabs>
              <w:tab w:val="left" w:pos="2835"/>
            </w:tabs>
            <w:spacing w:after="120" w:line="240" w:lineRule="auto"/>
          </w:pPr>
        </w:pPrChange>
      </w:pPr>
      <w:del w:id="854" w:author="Prashasti Jakhmola" w:date="2024-02-20T15:00:00Z">
        <w:r w:rsidRPr="0066746C" w:rsidDel="00B15812">
          <w:rPr>
            <w:sz w:val="20"/>
            <w:szCs w:val="20"/>
            <w:rPrChange w:id="855" w:author="Prashasti Jakhmola" w:date="2024-02-20T14:59:00Z">
              <w:rPr/>
            </w:rPrChange>
          </w:rPr>
          <w:delText xml:space="preserve">[2] </w:delText>
        </w:r>
      </w:del>
      <w:moveFromRangeStart w:id="856" w:author="Prashasti Jakhmola" w:date="2024-02-20T15:00:00Z" w:name="move159333668"/>
      <w:moveFrom w:id="857" w:author="Prashasti Jakhmola" w:date="2024-02-20T15:00:00Z">
        <w:del w:id="858" w:author="Prashasti Jakhmola" w:date="2024-02-20T15:00:00Z">
          <w:r w:rsidRPr="0066746C" w:rsidDel="00B15812">
            <w:rPr>
              <w:sz w:val="20"/>
              <w:szCs w:val="20"/>
              <w:rPrChange w:id="859" w:author="Prashasti Jakhmola" w:date="2024-02-20T14:59:00Z">
                <w:rPr/>
              </w:rPrChange>
            </w:rPr>
            <w:delText>Faisal, S. S., &amp; Ady, A. (2018). Cloud Computing for Batch Data Processing: A Survey. 2018 IEEE International Conference on Cloud Computing Technology and Science (CloudCom), 74-82.</w:delText>
          </w:r>
        </w:del>
      </w:moveFrom>
      <w:moveFromRangeEnd w:id="856"/>
    </w:p>
    <w:p w14:paraId="3AA83DF1" w14:textId="6D6EED9C" w:rsidR="00C64065" w:rsidRPr="0066746C" w:rsidDel="00427B6D" w:rsidRDefault="00C64065" w:rsidP="00147FED">
      <w:pPr>
        <w:pStyle w:val="Heading1BPBHEB"/>
        <w:rPr>
          <w:del w:id="860" w:author="Prashasti Jakhmola" w:date="2024-02-20T15:01:00Z"/>
          <w:sz w:val="20"/>
          <w:szCs w:val="20"/>
          <w:rPrChange w:id="861" w:author="Prashasti Jakhmola" w:date="2024-02-20T14:59:00Z">
            <w:rPr>
              <w:del w:id="862" w:author="Prashasti Jakhmola" w:date="2024-02-20T15:01:00Z"/>
            </w:rPr>
          </w:rPrChange>
        </w:rPr>
        <w:pPrChange w:id="863" w:author="Prashasti Jakhmola" w:date="2024-02-20T15:01:00Z">
          <w:pPr>
            <w:tabs>
              <w:tab w:val="left" w:pos="2835"/>
            </w:tabs>
            <w:spacing w:after="120" w:line="240" w:lineRule="auto"/>
          </w:pPr>
        </w:pPrChange>
      </w:pPr>
      <w:del w:id="864" w:author="Prashasti Jakhmola" w:date="2024-02-20T15:01:00Z">
        <w:r w:rsidRPr="0066746C" w:rsidDel="00427B6D">
          <w:rPr>
            <w:sz w:val="20"/>
            <w:szCs w:val="20"/>
            <w:rPrChange w:id="865" w:author="Prashasti Jakhmola" w:date="2024-02-20T14:59:00Z">
              <w:rPr/>
            </w:rPrChange>
          </w:rPr>
          <w:delText xml:space="preserve">[3] </w:delText>
        </w:r>
        <w:r w:rsidRPr="0066746C" w:rsidDel="0026634B">
          <w:rPr>
            <w:sz w:val="20"/>
            <w:szCs w:val="20"/>
            <w:rPrChange w:id="866" w:author="Prashasti Jakhmola" w:date="2024-02-20T14:59:00Z">
              <w:rPr/>
            </w:rPrChange>
          </w:rPr>
          <w:delText>Source: AWS Batch Use Cases (https://aws.amazon.com/batch/features/use-cases/)</w:delText>
        </w:r>
      </w:del>
    </w:p>
    <w:p w14:paraId="635D148D" w14:textId="71F2E93F" w:rsidR="00C64065" w:rsidDel="00427B6D" w:rsidRDefault="00C64065" w:rsidP="00147FED">
      <w:pPr>
        <w:pStyle w:val="Heading1BPBHEB"/>
        <w:rPr>
          <w:del w:id="867" w:author="Prashasti Jakhmola" w:date="2024-02-20T15:01:00Z"/>
        </w:rPr>
        <w:pPrChange w:id="868" w:author="Prashasti Jakhmola" w:date="2024-02-20T15:01:00Z">
          <w:pPr>
            <w:tabs>
              <w:tab w:val="left" w:pos="2835"/>
            </w:tabs>
            <w:spacing w:after="120" w:line="240" w:lineRule="auto"/>
          </w:pPr>
        </w:pPrChange>
      </w:pPr>
    </w:p>
    <w:p w14:paraId="04EA4270" w14:textId="68BD68D6" w:rsidR="00C64065" w:rsidDel="00427B6D" w:rsidRDefault="00C64065" w:rsidP="00147FED">
      <w:pPr>
        <w:pStyle w:val="Heading1BPBHEB"/>
        <w:rPr>
          <w:del w:id="869" w:author="Prashasti Jakhmola" w:date="2024-02-20T15:01:00Z"/>
        </w:rPr>
        <w:pPrChange w:id="870" w:author="Prashasti Jakhmola" w:date="2024-02-20T15:01:00Z">
          <w:pPr>
            <w:tabs>
              <w:tab w:val="left" w:pos="2835"/>
            </w:tabs>
            <w:spacing w:after="120" w:line="240" w:lineRule="auto"/>
          </w:pPr>
        </w:pPrChange>
      </w:pPr>
    </w:p>
    <w:p w14:paraId="1FE5F7D6" w14:textId="3DD9654D" w:rsidR="00C64065" w:rsidRPr="00B57C4F" w:rsidDel="0068638E" w:rsidRDefault="00C64065" w:rsidP="00147FED">
      <w:pPr>
        <w:pStyle w:val="Heading1BPBHEB"/>
        <w:rPr>
          <w:del w:id="871" w:author="Prashasti Jakhmola" w:date="2024-02-20T15:02:00Z"/>
          <w:bCs/>
        </w:rPr>
        <w:pPrChange w:id="872" w:author="Prashasti Jakhmola" w:date="2024-02-20T15:01:00Z">
          <w:pPr>
            <w:pStyle w:val="Heading2"/>
          </w:pPr>
        </w:pPrChange>
      </w:pPr>
      <w:r w:rsidRPr="00B57C4F">
        <w:rPr>
          <w:bCs/>
        </w:rPr>
        <w:t xml:space="preserve">AWS Compute Optimizer: Intelligent </w:t>
      </w:r>
      <w:r w:rsidR="00147FED" w:rsidRPr="00B57C4F">
        <w:rPr>
          <w:bCs/>
        </w:rPr>
        <w:t>resource optimization</w:t>
      </w:r>
    </w:p>
    <w:p w14:paraId="54618F21" w14:textId="77777777" w:rsidR="00C64065" w:rsidRDefault="00C64065" w:rsidP="0068638E">
      <w:pPr>
        <w:pStyle w:val="Heading1BPBHEB"/>
        <w:pPrChange w:id="873" w:author="Prashasti Jakhmola" w:date="2024-02-20T15:02:00Z">
          <w:pPr>
            <w:tabs>
              <w:tab w:val="left" w:pos="2835"/>
            </w:tabs>
            <w:spacing w:after="120" w:line="240" w:lineRule="auto"/>
          </w:pPr>
        </w:pPrChange>
      </w:pPr>
    </w:p>
    <w:p w14:paraId="3DBCBC48" w14:textId="0222FB89" w:rsidR="00C64065" w:rsidDel="0084576C" w:rsidRDefault="00C64065" w:rsidP="00C32D69">
      <w:pPr>
        <w:pStyle w:val="NormalBPBHEB"/>
        <w:rPr>
          <w:del w:id="874" w:author="Prashasti Jakhmola" w:date="2024-02-20T15:02:00Z"/>
        </w:rPr>
        <w:pPrChange w:id="875" w:author="Prashasti Jakhmola" w:date="2024-02-20T15:02:00Z">
          <w:pPr>
            <w:tabs>
              <w:tab w:val="left" w:pos="2835"/>
            </w:tabs>
            <w:spacing w:after="120" w:line="240" w:lineRule="auto"/>
          </w:pPr>
        </w:pPrChange>
      </w:pPr>
      <w:r>
        <w:t xml:space="preserve">In </w:t>
      </w:r>
      <w:del w:id="876" w:author="Prashasti Jakhmola" w:date="2024-02-20T15:02:00Z">
        <w:r w:rsidDel="0068638E">
          <w:delText xml:space="preserve">the dynamic world of </w:delText>
        </w:r>
      </w:del>
      <w:r>
        <w:t>cloud computing, efficient resource management is crucial. AWS Compute Optimizer emerges as a valuable service designed to analyze and optimize compute resources for optimal performance and cost-efficiency. In this section</w:t>
      </w:r>
      <w:del w:id="877" w:author="Prashasti Jakhmola" w:date="2024-02-20T15:02:00Z">
        <w:r w:rsidDel="00D14DE3">
          <w:delText xml:space="preserve"> of "AWS Cloud Master Class</w:delText>
        </w:r>
      </w:del>
      <w:r>
        <w:t>,</w:t>
      </w:r>
      <w:del w:id="878" w:author="Prashasti Jakhmola" w:date="2024-02-20T15:02:00Z">
        <w:r w:rsidDel="00D14DE3">
          <w:delText>"</w:delText>
        </w:r>
      </w:del>
      <w:r>
        <w:t xml:space="preserve"> we delve into the intricacies of AWS Compute Optimizer, exploring its key features, benefits, use cases</w:t>
      </w:r>
      <w:del w:id="879" w:author="Prashasti Jakhmola" w:date="2024-02-20T16:39:00Z">
        <w:r w:rsidDel="0078689C">
          <w:delText>,</w:delText>
        </w:r>
      </w:del>
      <w:r>
        <w:t xml:space="preserve"> and real-world applications</w:t>
      </w:r>
      <w:del w:id="880" w:author="Prashasti Jakhmola" w:date="2024-02-20T16:39:00Z">
        <w:r w:rsidDel="00EB2AB7">
          <w:delText>,</w:delText>
        </w:r>
      </w:del>
      <w:r>
        <w:t xml:space="preserve"> supported by </w:t>
      </w:r>
      <w:del w:id="881" w:author="Prashasti Jakhmola" w:date="2024-02-20T16:35:00Z">
        <w:r w:rsidDel="001A1BE7">
          <w:delText xml:space="preserve">both </w:delText>
        </w:r>
      </w:del>
      <w:r>
        <w:t>scholarly articles and AWS sources.</w:t>
      </w:r>
    </w:p>
    <w:p w14:paraId="0C8FE117" w14:textId="77777777" w:rsidR="00C64065" w:rsidRDefault="00C64065" w:rsidP="0084576C">
      <w:pPr>
        <w:pStyle w:val="NormalBPBHEB"/>
        <w:pPrChange w:id="882" w:author="Prashasti Jakhmola" w:date="2024-02-20T15:02:00Z">
          <w:pPr>
            <w:tabs>
              <w:tab w:val="left" w:pos="2835"/>
            </w:tabs>
            <w:spacing w:after="120" w:line="240" w:lineRule="auto"/>
          </w:pPr>
        </w:pPrChange>
      </w:pPr>
    </w:p>
    <w:p w14:paraId="06BAD50C" w14:textId="7EFAF781" w:rsidR="00C64065" w:rsidRDefault="00C64065" w:rsidP="00BA22F2">
      <w:pPr>
        <w:pStyle w:val="Heading2BPBHEB"/>
        <w:pPrChange w:id="883" w:author="Prashasti Jakhmola" w:date="2024-02-20T15:02:00Z">
          <w:pPr>
            <w:pStyle w:val="Heading2"/>
          </w:pPr>
        </w:pPrChange>
      </w:pPr>
      <w:r>
        <w:t>AWS Compute Optimizer</w:t>
      </w:r>
      <w:del w:id="884" w:author="Prashasti Jakhmola" w:date="2024-02-20T16:27:00Z">
        <w:r w:rsidDel="009D1F69">
          <w:delText xml:space="preserve">: A </w:delText>
        </w:r>
        <w:r w:rsidR="00BA22F2" w:rsidDel="009D1F69">
          <w:delText>closer look</w:delText>
        </w:r>
      </w:del>
    </w:p>
    <w:p w14:paraId="3B56CB3B" w14:textId="7EAC6BF1" w:rsidR="00C64065" w:rsidDel="0050460F" w:rsidRDefault="00C64065" w:rsidP="00C64065">
      <w:pPr>
        <w:tabs>
          <w:tab w:val="left" w:pos="2835"/>
        </w:tabs>
        <w:spacing w:after="120" w:line="240" w:lineRule="auto"/>
        <w:rPr>
          <w:del w:id="885" w:author="Prashasti Jakhmola" w:date="2024-02-20T15:03:00Z"/>
        </w:rPr>
      </w:pPr>
      <w:r w:rsidRPr="00595FB9">
        <w:rPr>
          <w:rStyle w:val="NormalBPBHEBChar"/>
          <w:rPrChange w:id="886" w:author="Prashasti Jakhmola" w:date="2024-02-20T15:03:00Z">
            <w:rPr/>
          </w:rPrChange>
        </w:rPr>
        <w:t xml:space="preserve">AWS Compute Optimizer is a machine learning-powered service that assists organizations in optimizing the configuration of their Amazon </w:t>
      </w:r>
      <w:del w:id="887" w:author="Prashasti Jakhmola" w:date="2024-02-20T15:03:00Z">
        <w:r w:rsidRPr="00595FB9" w:rsidDel="00E2665B">
          <w:rPr>
            <w:rStyle w:val="NormalBPBHEBChar"/>
            <w:rPrChange w:id="888" w:author="Prashasti Jakhmola" w:date="2024-02-20T15:03:00Z">
              <w:rPr/>
            </w:rPrChange>
          </w:rPr>
          <w:delText>Elastic Compute Cloud (</w:delText>
        </w:r>
      </w:del>
      <w:r w:rsidRPr="00595FB9">
        <w:rPr>
          <w:rStyle w:val="NormalBPBHEBChar"/>
          <w:rPrChange w:id="889" w:author="Prashasti Jakhmola" w:date="2024-02-20T15:03:00Z">
            <w:rPr/>
          </w:rPrChange>
        </w:rPr>
        <w:t>EC2</w:t>
      </w:r>
      <w:del w:id="890" w:author="Prashasti Jakhmola" w:date="2024-02-20T15:03:00Z">
        <w:r w:rsidRPr="00595FB9" w:rsidDel="00E2665B">
          <w:rPr>
            <w:rStyle w:val="NormalBPBHEBChar"/>
            <w:rPrChange w:id="891" w:author="Prashasti Jakhmola" w:date="2024-02-20T15:03:00Z">
              <w:rPr/>
            </w:rPrChange>
          </w:rPr>
          <w:delText>)</w:delText>
        </w:r>
      </w:del>
      <w:r w:rsidRPr="00595FB9">
        <w:rPr>
          <w:rStyle w:val="NormalBPBHEBChar"/>
          <w:rPrChange w:id="892" w:author="Prashasti Jakhmola" w:date="2024-02-20T15:03:00Z">
            <w:rPr/>
          </w:rPrChange>
        </w:rPr>
        <w:t xml:space="preserve">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w:t>
      </w:r>
      <w:r w:rsidRPr="00595FB9">
        <w:rPr>
          <w:rStyle w:val="NormalBPBHEBChar"/>
          <w:rPrChange w:id="893" w:author="Prashasti Jakhmola" w:date="2024-02-20T15:03:00Z">
            <w:rPr/>
          </w:rPrChange>
        </w:rPr>
        <w:lastRenderedPageBreak/>
        <w:t>based</w:t>
      </w:r>
      <w:r>
        <w:t xml:space="preserve"> </w:t>
      </w:r>
      <w:r w:rsidRPr="000C0F00">
        <w:rPr>
          <w:rStyle w:val="NormalBPBHEBChar"/>
          <w:rPrChange w:id="894" w:author="Prashasti Jakhmola" w:date="2024-02-20T15:03:00Z">
            <w:rPr/>
          </w:rPrChange>
        </w:rPr>
        <w:t xml:space="preserve">on recommended actions. </w:t>
      </w:r>
      <w:r w:rsidRPr="00371DB4">
        <w:rPr>
          <w:rStyle w:val="NormalBPBHEBChar"/>
          <w:rPrChange w:id="895" w:author="Prashasti Jakhmola" w:date="2024-02-20T15:03:00Z">
            <w:rPr/>
          </w:rPrChange>
        </w:rPr>
        <w:t xml:space="preserve">The service is designed to help organizations </w:t>
      </w:r>
      <w:ins w:id="896" w:author="Prashasti Jakhmola" w:date="2024-02-20T16:35:00Z">
        <w:r w:rsidR="00EB6676">
          <w:rPr>
            <w:rStyle w:val="NormalBPBHEBChar"/>
          </w:rPr>
          <w:t>balance</w:t>
        </w:r>
      </w:ins>
      <w:del w:id="897" w:author="Prashasti Jakhmola" w:date="2024-02-20T16:35:00Z">
        <w:r w:rsidRPr="00371DB4" w:rsidDel="00EB6676">
          <w:rPr>
            <w:rStyle w:val="NormalBPBHEBChar"/>
            <w:rPrChange w:id="898" w:author="Prashasti Jakhmola" w:date="2024-02-20T15:03:00Z">
              <w:rPr/>
            </w:rPrChange>
          </w:rPr>
          <w:delText xml:space="preserve">achieve the </w:delText>
        </w:r>
        <w:r w:rsidRPr="005725A5" w:rsidDel="00EB6676">
          <w:rPr>
            <w:rStyle w:val="NormalBPBHEBChar"/>
            <w:rPrChange w:id="899" w:author="Prashasti Jakhmola" w:date="2024-02-20T15:03:00Z">
              <w:rPr/>
            </w:rPrChange>
          </w:rPr>
          <w:delText>right balance between</w:delText>
        </w:r>
      </w:del>
      <w:r w:rsidRPr="005725A5">
        <w:rPr>
          <w:rStyle w:val="NormalBPBHEBChar"/>
          <w:rPrChange w:id="900" w:author="Prashasti Jakhmola" w:date="2024-02-20T15:03:00Z">
            <w:rPr/>
          </w:rPrChange>
        </w:rPr>
        <w:t xml:space="preserve"> performance and cost, ensuring </w:t>
      </w:r>
      <w:del w:id="901" w:author="Prashasti Jakhmola" w:date="2024-02-20T16:35:00Z">
        <w:r w:rsidRPr="005725A5" w:rsidDel="00EB6676">
          <w:rPr>
            <w:rStyle w:val="NormalBPBHEBChar"/>
            <w:rPrChange w:id="902" w:author="Prashasti Jakhmola" w:date="2024-02-20T15:03:00Z">
              <w:rPr/>
            </w:rPrChange>
          </w:rPr>
          <w:delText xml:space="preserve">that </w:delText>
        </w:r>
      </w:del>
      <w:r w:rsidRPr="005725A5">
        <w:rPr>
          <w:rStyle w:val="NormalBPBHEBChar"/>
          <w:rPrChange w:id="903" w:author="Prashasti Jakhmola" w:date="2024-02-20T15:03:00Z">
            <w:rPr/>
          </w:rPrChange>
        </w:rPr>
        <w:t>they get the most value from their EC2 instances</w:t>
      </w:r>
      <w:ins w:id="904" w:author="Prashasti Jakhmola" w:date="2024-02-20T15:09:00Z">
        <w:r w:rsidR="00307FDF">
          <w:rPr>
            <w:rStyle w:val="FootnoteReference"/>
            <w:rFonts w:ascii="Palatino Linotype" w:eastAsia="Palatino Linotype" w:hAnsi="Palatino Linotype" w:cs="Palatino Linotype"/>
            <w:shd w:val="clear" w:color="auto" w:fill="FFFFFF"/>
          </w:rPr>
          <w:footnoteReference w:id="31"/>
        </w:r>
      </w:ins>
      <w:ins w:id="906" w:author="Prashasti Jakhmola" w:date="2024-02-20T15:08:00Z">
        <w:r w:rsidR="008230F7">
          <w:rPr>
            <w:rStyle w:val="NormalBPBHEBChar"/>
          </w:rPr>
          <w:t>.</w:t>
        </w:r>
      </w:ins>
      <w:r w:rsidRPr="005725A5">
        <w:rPr>
          <w:rStyle w:val="NormalBPBHEBChar"/>
          <w:rPrChange w:id="907" w:author="Prashasti Jakhmola" w:date="2024-02-20T15:03:00Z">
            <w:rPr/>
          </w:rPrChange>
        </w:rPr>
        <w:t xml:space="preserve"> </w:t>
      </w:r>
      <w:del w:id="908" w:author="Prashasti Jakhmola" w:date="2024-02-20T15:09:00Z">
        <w:r w:rsidRPr="005725A5" w:rsidDel="00307FDF">
          <w:rPr>
            <w:rStyle w:val="NormalBPBHEBChar"/>
            <w:rPrChange w:id="909" w:author="Prashasti Jakhmola" w:date="2024-02-20T15:03:00Z">
              <w:rPr/>
            </w:rPrChange>
          </w:rPr>
          <w:delText>[1].</w:delText>
        </w:r>
      </w:del>
    </w:p>
    <w:p w14:paraId="0BBF6C74" w14:textId="77777777" w:rsidR="00C64065" w:rsidRDefault="00C64065" w:rsidP="00C64065">
      <w:pPr>
        <w:tabs>
          <w:tab w:val="left" w:pos="2835"/>
        </w:tabs>
        <w:spacing w:after="120" w:line="240" w:lineRule="auto"/>
      </w:pPr>
    </w:p>
    <w:p w14:paraId="49B065B2" w14:textId="106F34BC" w:rsidR="00C64065" w:rsidRDefault="00C64065" w:rsidP="002F421A">
      <w:pPr>
        <w:pStyle w:val="Heading2BPBHEB"/>
        <w:pPrChange w:id="910" w:author="Prashasti Jakhmola" w:date="2024-02-20T15:03:00Z">
          <w:pPr>
            <w:pStyle w:val="Heading2"/>
          </w:pPr>
        </w:pPrChange>
      </w:pPr>
      <w:r>
        <w:t xml:space="preserve">Use </w:t>
      </w:r>
      <w:r w:rsidR="002F421A">
        <w:t xml:space="preserve">cases and </w:t>
      </w:r>
      <w:proofErr w:type="gramStart"/>
      <w:r w:rsidR="002F421A">
        <w:t>efficiency</w:t>
      </w:r>
      <w:proofErr w:type="gramEnd"/>
    </w:p>
    <w:p w14:paraId="4A1F22A0" w14:textId="589B7576" w:rsidR="00C64065" w:rsidDel="00D73447" w:rsidRDefault="00C64065" w:rsidP="00BB5D18">
      <w:pPr>
        <w:pStyle w:val="NormalBPBHEB"/>
        <w:rPr>
          <w:del w:id="911" w:author="Prashasti Jakhmola" w:date="2024-02-20T15:04:00Z"/>
        </w:rPr>
        <w:pPrChange w:id="912" w:author="Prashasti Jakhmola" w:date="2024-02-20T15:04:00Z">
          <w:pPr>
            <w:tabs>
              <w:tab w:val="left" w:pos="2835"/>
            </w:tabs>
            <w:spacing w:after="120" w:line="240" w:lineRule="auto"/>
          </w:pPr>
        </w:pPrChange>
      </w:pPr>
      <w:r>
        <w:t xml:space="preserve">While scholarly articles may not specifically target AWS Compute Optimizer, its approach aligns with research on resource optimization and performance improvement in cloud environments. Research often emphasizes </w:t>
      </w:r>
      <w:del w:id="913" w:author="Prashasti Jakhmola" w:date="2024-02-20T16:35:00Z">
        <w:r w:rsidDel="004E4A13">
          <w:delText xml:space="preserve">the importance of </w:delText>
        </w:r>
      </w:del>
      <w:r>
        <w:t xml:space="preserve">optimizing resource allocation to reduce costs and enhance application performance. Automated optimization tools, such as Compute Optimizer, </w:t>
      </w:r>
      <w:ins w:id="914" w:author="Prashasti Jakhmola" w:date="2024-02-20T16:35:00Z">
        <w:r w:rsidR="00E36838">
          <w:t>are crucial</w:t>
        </w:r>
      </w:ins>
      <w:del w:id="915" w:author="Prashasti Jakhmola" w:date="2024-02-20T16:35:00Z">
        <w:r w:rsidDel="00E36838">
          <w:delText>play a crucial role</w:delText>
        </w:r>
      </w:del>
      <w:r>
        <w:t xml:space="preserve"> in achieving these objectives</w:t>
      </w:r>
      <w:ins w:id="916" w:author="Prashasti Jakhmola" w:date="2024-02-20T15:10:00Z">
        <w:r w:rsidR="008335CF">
          <w:rPr>
            <w:rStyle w:val="FootnoteReference"/>
          </w:rPr>
          <w:footnoteReference w:id="32"/>
        </w:r>
        <w:r w:rsidR="00EB4C0E">
          <w:t>.</w:t>
        </w:r>
      </w:ins>
      <w:r>
        <w:t xml:space="preserve"> </w:t>
      </w:r>
      <w:del w:id="920" w:author="Prashasti Jakhmola" w:date="2024-02-20T15:11:00Z">
        <w:r w:rsidDel="008335CF">
          <w:delText xml:space="preserve">[2]. </w:delText>
        </w:r>
      </w:del>
      <w:r>
        <w:t xml:space="preserve">AWS's own documentation on Compute Optimizer highlights its applicability in scenarios where organizations seek to improve cost-efficiency and performance across their EC2 instances. Compute Optimizer can </w:t>
      </w:r>
      <w:del w:id="921" w:author="Prashasti Jakhmola" w:date="2024-02-20T16:35:00Z">
        <w:r w:rsidDel="000C1E2D">
          <w:delText xml:space="preserve">be used to </w:delText>
        </w:r>
      </w:del>
      <w:r>
        <w:t>assess and optimize entire fleets of instances, ensuring that resources are allocated optimally and that applications run smoothly</w:t>
      </w:r>
      <w:ins w:id="922" w:author="Prashasti Jakhmola" w:date="2024-02-20T15:12:00Z">
        <w:r w:rsidR="00273300">
          <w:rPr>
            <w:rStyle w:val="FootnoteReference"/>
          </w:rPr>
          <w:footnoteReference w:id="33"/>
        </w:r>
        <w:r w:rsidR="008335CF">
          <w:t>.</w:t>
        </w:r>
      </w:ins>
      <w:r>
        <w:t xml:space="preserve"> </w:t>
      </w:r>
      <w:del w:id="924" w:author="Prashasti Jakhmola" w:date="2024-02-20T15:12:00Z">
        <w:r w:rsidDel="00273300">
          <w:delText>[3].</w:delText>
        </w:r>
      </w:del>
    </w:p>
    <w:p w14:paraId="27803A07" w14:textId="77777777" w:rsidR="00C64065" w:rsidRDefault="00C64065" w:rsidP="00BB5D18">
      <w:pPr>
        <w:pStyle w:val="NormalBPBHEB"/>
        <w:pPrChange w:id="925" w:author="Prashasti Jakhmola" w:date="2024-02-20T15:04:00Z">
          <w:pPr>
            <w:tabs>
              <w:tab w:val="left" w:pos="2835"/>
            </w:tabs>
            <w:spacing w:after="120" w:line="240" w:lineRule="auto"/>
          </w:pPr>
        </w:pPrChange>
      </w:pPr>
    </w:p>
    <w:p w14:paraId="7D3EF994" w14:textId="77777777" w:rsidR="00C64065" w:rsidRDefault="00C64065" w:rsidP="00BB5D18">
      <w:pPr>
        <w:pStyle w:val="NormalBPBHEB"/>
        <w:pPrChange w:id="926" w:author="Prashasti Jakhmola" w:date="2024-02-20T15:04:00Z">
          <w:pPr>
            <w:tabs>
              <w:tab w:val="left" w:pos="2835"/>
            </w:tabs>
            <w:spacing w:after="120" w:line="240" w:lineRule="auto"/>
          </w:pPr>
        </w:pPrChange>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73F99734" w14:textId="7C528A41" w:rsidR="00C64065" w:rsidDel="00EB4C0E" w:rsidRDefault="00C64065" w:rsidP="00C64065">
      <w:pPr>
        <w:tabs>
          <w:tab w:val="left" w:pos="2835"/>
        </w:tabs>
        <w:spacing w:after="120" w:line="240" w:lineRule="auto"/>
        <w:rPr>
          <w:del w:id="927" w:author="Prashasti Jakhmola" w:date="2024-02-20T15:09:00Z"/>
        </w:rPr>
      </w:pPr>
    </w:p>
    <w:p w14:paraId="492A8A38" w14:textId="53333D6F" w:rsidR="00C64065" w:rsidRPr="0083480F" w:rsidDel="00EB4C0E" w:rsidRDefault="00C64065" w:rsidP="0083480F">
      <w:pPr>
        <w:pStyle w:val="NormalBPBHEB"/>
        <w:rPr>
          <w:del w:id="928" w:author="Prashasti Jakhmola" w:date="2024-02-20T15:09:00Z"/>
          <w:sz w:val="20"/>
          <w:szCs w:val="20"/>
          <w:rPrChange w:id="929" w:author="Prashasti Jakhmola" w:date="2024-02-20T15:04:00Z">
            <w:rPr>
              <w:del w:id="930" w:author="Prashasti Jakhmola" w:date="2024-02-20T15:09:00Z"/>
            </w:rPr>
          </w:rPrChange>
        </w:rPr>
        <w:pPrChange w:id="931" w:author="Prashasti Jakhmola" w:date="2024-02-20T15:04:00Z">
          <w:pPr>
            <w:tabs>
              <w:tab w:val="left" w:pos="2835"/>
            </w:tabs>
            <w:spacing w:after="120" w:line="240" w:lineRule="auto"/>
          </w:pPr>
        </w:pPrChange>
      </w:pPr>
      <w:del w:id="932" w:author="Prashasti Jakhmola" w:date="2024-02-20T15:09:00Z">
        <w:r w:rsidRPr="0083480F" w:rsidDel="00EB4C0E">
          <w:rPr>
            <w:sz w:val="20"/>
            <w:szCs w:val="20"/>
            <w:rPrChange w:id="933" w:author="Prashasti Jakhmola" w:date="2024-02-20T15:04:00Z">
              <w:rPr/>
            </w:rPrChange>
          </w:rPr>
          <w:delText xml:space="preserve">[1] </w:delText>
        </w:r>
        <w:r w:rsidRPr="0083480F" w:rsidDel="00307FDF">
          <w:rPr>
            <w:sz w:val="20"/>
            <w:szCs w:val="20"/>
            <w:rPrChange w:id="934" w:author="Prashasti Jakhmola" w:date="2024-02-20T15:04:00Z">
              <w:rPr/>
            </w:rPrChange>
          </w:rPr>
          <w:delText>Source: AWS Compute Optimizer (https://aws.amazon.com/compute-optimizer/)</w:delText>
        </w:r>
      </w:del>
    </w:p>
    <w:p w14:paraId="00056894" w14:textId="2E4ADC7C" w:rsidR="00C64065" w:rsidRPr="0083480F" w:rsidDel="008335CF" w:rsidRDefault="00C64065" w:rsidP="0083480F">
      <w:pPr>
        <w:pStyle w:val="NormalBPBHEB"/>
        <w:rPr>
          <w:del w:id="935" w:author="Prashasti Jakhmola" w:date="2024-02-20T15:11:00Z"/>
          <w:sz w:val="20"/>
          <w:szCs w:val="20"/>
          <w:rPrChange w:id="936" w:author="Prashasti Jakhmola" w:date="2024-02-20T15:04:00Z">
            <w:rPr>
              <w:del w:id="937" w:author="Prashasti Jakhmola" w:date="2024-02-20T15:11:00Z"/>
            </w:rPr>
          </w:rPrChange>
        </w:rPr>
        <w:pPrChange w:id="938" w:author="Prashasti Jakhmola" w:date="2024-02-20T15:04:00Z">
          <w:pPr>
            <w:tabs>
              <w:tab w:val="left" w:pos="2835"/>
            </w:tabs>
            <w:spacing w:after="120" w:line="240" w:lineRule="auto"/>
          </w:pPr>
        </w:pPrChange>
      </w:pPr>
      <w:del w:id="939" w:author="Prashasti Jakhmola" w:date="2024-02-20T15:11:00Z">
        <w:r w:rsidRPr="0083480F" w:rsidDel="008335CF">
          <w:rPr>
            <w:sz w:val="20"/>
            <w:szCs w:val="20"/>
            <w:rPrChange w:id="940" w:author="Prashasti Jakhmola" w:date="2024-02-20T15:04:00Z">
              <w:rPr/>
            </w:rPrChange>
          </w:rPr>
          <w:delText xml:space="preserve">[2] </w:delText>
        </w:r>
      </w:del>
      <w:moveFromRangeStart w:id="941" w:author="Prashasti Jakhmola" w:date="2024-02-20T15:11:00Z" w:name="move159334324"/>
      <w:moveFrom w:id="942" w:author="Prashasti Jakhmola" w:date="2024-02-20T15:11:00Z">
        <w:del w:id="943" w:author="Prashasti Jakhmola" w:date="2024-02-20T15:11:00Z">
          <w:r w:rsidRPr="0083480F" w:rsidDel="008335CF">
            <w:rPr>
              <w:sz w:val="20"/>
              <w:szCs w:val="20"/>
              <w:rPrChange w:id="944" w:author="Prashasti Jakhmola" w:date="2024-02-20T15:04:00Z">
                <w:rPr/>
              </w:rPrChange>
            </w:rPr>
            <w:delText>Shehata, I., &amp; Ghoneimy, A. (2016). Dynamic Resource Management and Optimization for Cloud Computing: A Survey. IEEE Transactions on Cloud Computing, 6(1), 1-1.</w:delText>
          </w:r>
        </w:del>
      </w:moveFrom>
      <w:moveFromRangeEnd w:id="941"/>
    </w:p>
    <w:p w14:paraId="6A89AE42" w14:textId="01C69B68" w:rsidR="00C64065" w:rsidRPr="0083480F" w:rsidDel="00E44B8B" w:rsidRDefault="00C64065" w:rsidP="0083480F">
      <w:pPr>
        <w:pStyle w:val="NormalBPBHEB"/>
        <w:rPr>
          <w:del w:id="945" w:author="Prashasti Jakhmola" w:date="2024-02-20T15:04:00Z"/>
          <w:sz w:val="20"/>
          <w:szCs w:val="20"/>
          <w:rPrChange w:id="946" w:author="Prashasti Jakhmola" w:date="2024-02-20T15:04:00Z">
            <w:rPr>
              <w:del w:id="947" w:author="Prashasti Jakhmola" w:date="2024-02-20T15:04:00Z"/>
            </w:rPr>
          </w:rPrChange>
        </w:rPr>
        <w:pPrChange w:id="948" w:author="Prashasti Jakhmola" w:date="2024-02-20T15:04:00Z">
          <w:pPr>
            <w:tabs>
              <w:tab w:val="left" w:pos="2835"/>
            </w:tabs>
            <w:spacing w:after="120" w:line="240" w:lineRule="auto"/>
          </w:pPr>
        </w:pPrChange>
      </w:pPr>
      <w:del w:id="949" w:author="Prashasti Jakhmola" w:date="2024-02-20T15:12:00Z">
        <w:r w:rsidRPr="0083480F" w:rsidDel="00273300">
          <w:rPr>
            <w:sz w:val="20"/>
            <w:szCs w:val="20"/>
            <w:rPrChange w:id="950" w:author="Prashasti Jakhmola" w:date="2024-02-20T15:04:00Z">
              <w:rPr/>
            </w:rPrChange>
          </w:rPr>
          <w:delText>[3] Source: AWS Compute Optimizer Use Cases (https://aws.amazon.com/compute-optimizer/features/use-cases/)</w:delText>
        </w:r>
      </w:del>
    </w:p>
    <w:p w14:paraId="3EEF1888" w14:textId="77777777" w:rsidR="00C64065" w:rsidDel="00E44B8B" w:rsidRDefault="00C64065" w:rsidP="00C64065">
      <w:pPr>
        <w:tabs>
          <w:tab w:val="left" w:pos="2835"/>
        </w:tabs>
        <w:spacing w:after="120" w:line="240" w:lineRule="auto"/>
        <w:rPr>
          <w:del w:id="951" w:author="Prashasti Jakhmola" w:date="2024-02-20T15:04:00Z"/>
        </w:rPr>
      </w:pPr>
    </w:p>
    <w:p w14:paraId="758CF916" w14:textId="77636072" w:rsidR="00C64065" w:rsidDel="00273300" w:rsidRDefault="00C64065" w:rsidP="00E44B8B">
      <w:pPr>
        <w:pStyle w:val="NormalBPBHEB"/>
        <w:rPr>
          <w:del w:id="952" w:author="Prashasti Jakhmola" w:date="2024-02-20T15:12:00Z"/>
        </w:rPr>
        <w:pPrChange w:id="953" w:author="Prashasti Jakhmola" w:date="2024-02-20T15:04:00Z">
          <w:pPr>
            <w:tabs>
              <w:tab w:val="left" w:pos="2835"/>
            </w:tabs>
            <w:spacing w:after="120" w:line="240" w:lineRule="auto"/>
          </w:pPr>
        </w:pPrChange>
      </w:pPr>
    </w:p>
    <w:p w14:paraId="4200C18F" w14:textId="42A3AABD" w:rsidR="00C64065" w:rsidRPr="00B57C4F" w:rsidDel="00E44B8B" w:rsidRDefault="00C64065" w:rsidP="00E44B8B">
      <w:pPr>
        <w:pStyle w:val="Heading1BPBHEB"/>
        <w:rPr>
          <w:del w:id="954" w:author="Prashasti Jakhmola" w:date="2024-02-20T15:04:00Z"/>
        </w:rPr>
        <w:pPrChange w:id="955" w:author="Prashasti Jakhmola" w:date="2024-02-20T15:04:00Z">
          <w:pPr>
            <w:pStyle w:val="Heading2"/>
          </w:pPr>
        </w:pPrChange>
      </w:pPr>
      <w:r w:rsidRPr="00B57C4F">
        <w:t xml:space="preserve">AWS Elastic Beanstalk: Streamlined </w:t>
      </w:r>
      <w:r w:rsidR="00E44B8B" w:rsidRPr="00B57C4F">
        <w:t>application deployment</w:t>
      </w:r>
    </w:p>
    <w:p w14:paraId="320E50DC" w14:textId="77777777" w:rsidR="00C64065" w:rsidRDefault="00C64065" w:rsidP="00E44B8B">
      <w:pPr>
        <w:pStyle w:val="Heading1BPBHEB"/>
        <w:pPrChange w:id="956" w:author="Prashasti Jakhmola" w:date="2024-02-20T15:04:00Z">
          <w:pPr>
            <w:tabs>
              <w:tab w:val="left" w:pos="2835"/>
            </w:tabs>
            <w:spacing w:after="120" w:line="240" w:lineRule="auto"/>
          </w:pPr>
        </w:pPrChange>
      </w:pPr>
    </w:p>
    <w:p w14:paraId="6A40CD74" w14:textId="59AB3632" w:rsidR="00C64065" w:rsidDel="006A10DD" w:rsidRDefault="00C64065" w:rsidP="006A10DD">
      <w:pPr>
        <w:pStyle w:val="NormalBPBHEB"/>
        <w:rPr>
          <w:del w:id="957" w:author="Prashasti Jakhmola" w:date="2024-02-20T15:04:00Z"/>
        </w:rPr>
        <w:pPrChange w:id="958" w:author="Prashasti Jakhmola" w:date="2024-02-20T15:04:00Z">
          <w:pPr>
            <w:tabs>
              <w:tab w:val="left" w:pos="2835"/>
            </w:tabs>
            <w:spacing w:after="120" w:line="240" w:lineRule="auto"/>
          </w:pPr>
        </w:pPrChange>
      </w:pPr>
      <w:r>
        <w:t xml:space="preserve">Efficiently deploying and managing applications in the cloud is essential for organizations of all sizes. AWS Elastic Beanstalk offers a simplified </w:t>
      </w:r>
      <w:ins w:id="959" w:author="Prashasti Jakhmola" w:date="2024-02-20T15:16:00Z">
        <w:r w:rsidR="004D760E" w:rsidRPr="00561901">
          <w:rPr>
            <w:b/>
            <w:bCs/>
            <w:rPrChange w:id="960" w:author="Prashasti Jakhmola" w:date="2024-02-20T15:16:00Z">
              <w:rPr/>
            </w:rPrChange>
          </w:rPr>
          <w:t>P</w:t>
        </w:r>
      </w:ins>
      <w:del w:id="961" w:author="Prashasti Jakhmola" w:date="2024-02-20T15:16:00Z">
        <w:r w:rsidRPr="00561901" w:rsidDel="004D760E">
          <w:rPr>
            <w:b/>
            <w:bCs/>
            <w:rPrChange w:id="962" w:author="Prashasti Jakhmola" w:date="2024-02-20T15:16:00Z">
              <w:rPr/>
            </w:rPrChange>
          </w:rPr>
          <w:delText>p</w:delText>
        </w:r>
      </w:del>
      <w:r w:rsidRPr="00561901">
        <w:rPr>
          <w:b/>
          <w:bCs/>
          <w:rPrChange w:id="963" w:author="Prashasti Jakhmola" w:date="2024-02-20T15:16:00Z">
            <w:rPr/>
          </w:rPrChange>
        </w:rPr>
        <w:t>latform-as-a-service</w:t>
      </w:r>
      <w:r>
        <w:t xml:space="preserve"> (</w:t>
      </w:r>
      <w:r w:rsidRPr="00561901">
        <w:rPr>
          <w:b/>
          <w:bCs/>
          <w:rPrChange w:id="964" w:author="Prashasti Jakhmola" w:date="2024-02-20T15:16:00Z">
            <w:rPr/>
          </w:rPrChange>
        </w:rPr>
        <w:t>PaaS</w:t>
      </w:r>
      <w:r>
        <w:t xml:space="preserve">) solution </w:t>
      </w:r>
      <w:ins w:id="965" w:author="Prashasti Jakhmola" w:date="2024-02-20T16:35:00Z">
        <w:r w:rsidR="003D2D3E">
          <w:t>for</w:t>
        </w:r>
      </w:ins>
      <w:del w:id="966" w:author="Prashasti Jakhmola" w:date="2024-02-20T16:35:00Z">
        <w:r w:rsidDel="003D2D3E">
          <w:delText>that takes care of</w:delText>
        </w:r>
      </w:del>
      <w:r>
        <w:t xml:space="preserve"> infrastructure management, allowing developers to focus on coding and application logic. In this section</w:t>
      </w:r>
      <w:del w:id="967" w:author="Prashasti Jakhmola" w:date="2024-02-20T15:17:00Z">
        <w:r w:rsidDel="006D2C15">
          <w:delText xml:space="preserve"> of "AWS Cloud Master Class</w:delText>
        </w:r>
      </w:del>
      <w:r>
        <w:t>,</w:t>
      </w:r>
      <w:del w:id="968" w:author="Prashasti Jakhmola" w:date="2024-02-20T15:17:00Z">
        <w:r w:rsidDel="006D2C15">
          <w:delText>"</w:delText>
        </w:r>
      </w:del>
      <w:r>
        <w:t xml:space="preserve"> we delve into the intricacies of AWS Elastic Beanstalk, exploring its key features, benefits, use cases, and real-world applications</w:t>
      </w:r>
      <w:del w:id="969" w:author="Prashasti Jakhmola" w:date="2024-02-20T16:39:00Z">
        <w:r w:rsidDel="005F2014">
          <w:delText>,</w:delText>
        </w:r>
      </w:del>
      <w:r>
        <w:t xml:space="preserve"> supported by both scholarly articles and AWS sources.</w:t>
      </w:r>
    </w:p>
    <w:p w14:paraId="5316CA8F" w14:textId="77777777" w:rsidR="00C64065" w:rsidRDefault="00C64065" w:rsidP="006A10DD">
      <w:pPr>
        <w:pStyle w:val="NormalBPBHEB"/>
        <w:pPrChange w:id="970" w:author="Prashasti Jakhmola" w:date="2024-02-20T15:04:00Z">
          <w:pPr>
            <w:tabs>
              <w:tab w:val="left" w:pos="2835"/>
            </w:tabs>
            <w:spacing w:after="120" w:line="240" w:lineRule="auto"/>
          </w:pPr>
        </w:pPrChange>
      </w:pPr>
    </w:p>
    <w:p w14:paraId="2C65AD9C" w14:textId="6E3045C7" w:rsidR="00C64065" w:rsidRDefault="00C64065" w:rsidP="006A10DD">
      <w:pPr>
        <w:pStyle w:val="Heading2BPBHEB"/>
        <w:pPrChange w:id="971" w:author="Prashasti Jakhmola" w:date="2024-02-20T15:04:00Z">
          <w:pPr>
            <w:pStyle w:val="Heading2"/>
          </w:pPr>
        </w:pPrChange>
      </w:pPr>
      <w:r>
        <w:t>AWS Elastic Beanstalk</w:t>
      </w:r>
      <w:del w:id="972" w:author="Prashasti Jakhmola" w:date="2024-02-20T16:27:00Z">
        <w:r w:rsidDel="005E3DD1">
          <w:delText xml:space="preserve">: A </w:delText>
        </w:r>
        <w:r w:rsidR="00D03911" w:rsidDel="005E3DD1">
          <w:delText>closer look</w:delText>
        </w:r>
      </w:del>
    </w:p>
    <w:p w14:paraId="57BE16E6" w14:textId="138FE355" w:rsidR="00C64065" w:rsidDel="00C04459" w:rsidRDefault="00C64065" w:rsidP="00A57203">
      <w:pPr>
        <w:pStyle w:val="NormalBPBHEB"/>
        <w:rPr>
          <w:del w:id="973" w:author="Prashasti Jakhmola" w:date="2024-02-20T15:35:00Z"/>
        </w:rPr>
        <w:pPrChange w:id="974" w:author="Prashasti Jakhmola" w:date="2024-02-20T15:04:00Z">
          <w:pPr>
            <w:tabs>
              <w:tab w:val="left" w:pos="2835"/>
            </w:tabs>
            <w:spacing w:after="120" w:line="240" w:lineRule="auto"/>
          </w:pPr>
        </w:pPrChange>
      </w:pPr>
      <w:r>
        <w:t xml:space="preserve">AWS Elastic Beanstalk is a </w:t>
      </w:r>
      <w:del w:id="975" w:author="Prashasti Jakhmola" w:date="2024-02-20T15:17:00Z">
        <w:r w:rsidDel="00162FAD">
          <w:delText>Platform-as-a-Service (</w:delText>
        </w:r>
      </w:del>
      <w:r>
        <w:t>PaaS</w:t>
      </w:r>
      <w:del w:id="976" w:author="Prashasti Jakhmola" w:date="2024-02-20T15:17:00Z">
        <w:r w:rsidDel="00162FAD">
          <w:delText>)</w:delText>
        </w:r>
      </w:del>
      <w:r>
        <w:t xml:space="preserve"> offering that abstracts the complexities of infrastructure management, allowing developers to </w:t>
      </w:r>
      <w:ins w:id="977" w:author="Prashasti Jakhmola" w:date="2024-02-20T16:35:00Z">
        <w:r w:rsidR="004E0FB2">
          <w:t>deploy and manage applications</w:t>
        </w:r>
      </w:ins>
      <w:del w:id="978" w:author="Prashasti Jakhmola" w:date="2024-02-20T16:35:00Z">
        <w:r w:rsidDel="004E0FB2">
          <w:delText xml:space="preserve">deploy and manage applications with </w:delText>
        </w:r>
      </w:del>
      <w:ins w:id="979" w:author="Prashasti Jakhmola" w:date="2024-02-20T16:39:00Z">
        <w:r w:rsidR="004E49BE">
          <w:t xml:space="preserve"> easily</w:t>
        </w:r>
      </w:ins>
      <w:del w:id="980" w:author="Prashasti Jakhmola" w:date="2024-02-20T16:35:00Z">
        <w:r w:rsidDel="004E0FB2">
          <w:delText>ease</w:delText>
        </w:r>
      </w:del>
      <w:r>
        <w:t xml:space="preserve">. It supports </w:t>
      </w:r>
      <w:ins w:id="981" w:author="Prashasti Jakhmola" w:date="2024-02-20T16:35:00Z">
        <w:r w:rsidR="0049594B">
          <w:t>various</w:t>
        </w:r>
      </w:ins>
      <w:del w:id="982" w:author="Prashasti Jakhmola" w:date="2024-02-20T16:35:00Z">
        <w:r w:rsidDel="0049594B">
          <w:delText>a variety of</w:delText>
        </w:r>
      </w:del>
      <w:r>
        <w:t xml:space="preserve">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w:t>
      </w:r>
      <w:r>
        <w:lastRenderedPageBreak/>
        <w:t xml:space="preserve">Amazon S3 for object storage. Elastic Beanstalk also supports </w:t>
      </w:r>
      <w:ins w:id="983" w:author="Prashasti Jakhmola" w:date="2024-02-20T16:35:00Z">
        <w:r w:rsidR="004D0361">
          <w:t>web</w:t>
        </w:r>
      </w:ins>
      <w:del w:id="984" w:author="Prashasti Jakhmola" w:date="2024-02-20T16:35:00Z">
        <w:r w:rsidDel="004D0361">
          <w:delText>both web applications</w:delText>
        </w:r>
      </w:del>
      <w:r>
        <w:t xml:space="preserve"> and worker applications, making it a versatile choice for </w:t>
      </w:r>
      <w:ins w:id="985" w:author="Prashasti Jakhmola" w:date="2024-02-20T16:35:00Z">
        <w:r w:rsidR="000D323F">
          <w:t>various</w:t>
        </w:r>
      </w:ins>
      <w:del w:id="986" w:author="Prashasti Jakhmola" w:date="2024-02-20T16:35:00Z">
        <w:r w:rsidDel="000D323F">
          <w:delText>a wide range of</w:delText>
        </w:r>
      </w:del>
      <w:r>
        <w:t xml:space="preserve"> </w:t>
      </w:r>
      <w:ins w:id="987" w:author="Prashasti Jakhmola" w:date="2024-02-20T16:35:00Z">
        <w:r w:rsidR="006535C4">
          <w:t>applications</w:t>
        </w:r>
      </w:ins>
      <w:del w:id="988" w:author="Prashasti Jakhmola" w:date="2024-02-20T16:35:00Z">
        <w:r w:rsidDel="006535C4">
          <w:delText>application types</w:delText>
        </w:r>
      </w:del>
      <w:ins w:id="989" w:author="Prashasti Jakhmola" w:date="2024-02-20T15:58:00Z">
        <w:r w:rsidR="002713A8">
          <w:rPr>
            <w:rStyle w:val="FootnoteReference"/>
          </w:rPr>
          <w:footnoteReference w:id="34"/>
        </w:r>
        <w:r w:rsidR="003079A1">
          <w:t>.</w:t>
        </w:r>
      </w:ins>
      <w:r>
        <w:t xml:space="preserve"> </w:t>
      </w:r>
      <w:del w:id="992" w:author="Prashasti Jakhmola" w:date="2024-02-20T15:59:00Z">
        <w:r w:rsidDel="002713A8">
          <w:delText>[1].</w:delText>
        </w:r>
      </w:del>
    </w:p>
    <w:p w14:paraId="328156E3" w14:textId="77777777" w:rsidR="00C64065" w:rsidRDefault="00C64065" w:rsidP="00C04459">
      <w:pPr>
        <w:pStyle w:val="NormalBPBHEB"/>
        <w:pPrChange w:id="993" w:author="Prashasti Jakhmola" w:date="2024-02-20T15:35:00Z">
          <w:pPr>
            <w:tabs>
              <w:tab w:val="left" w:pos="2835"/>
            </w:tabs>
            <w:spacing w:after="120" w:line="240" w:lineRule="auto"/>
          </w:pPr>
        </w:pPrChange>
      </w:pPr>
    </w:p>
    <w:p w14:paraId="26EF1A6F" w14:textId="62762283" w:rsidR="00C64065" w:rsidDel="00C04459" w:rsidRDefault="00C64065" w:rsidP="00C04459">
      <w:pPr>
        <w:pStyle w:val="Heading2BPBHEB"/>
        <w:rPr>
          <w:del w:id="994" w:author="Prashasti Jakhmola" w:date="2024-02-20T15:35:00Z"/>
        </w:rPr>
        <w:pPrChange w:id="995" w:author="Prashasti Jakhmola" w:date="2024-02-20T15:35:00Z">
          <w:pPr>
            <w:pStyle w:val="Heading2"/>
          </w:pPr>
        </w:pPrChange>
      </w:pPr>
      <w:r>
        <w:t xml:space="preserve">Use </w:t>
      </w:r>
      <w:r w:rsidR="00C04459">
        <w:t>cases and efficiency</w:t>
      </w:r>
    </w:p>
    <w:p w14:paraId="3DD5D13E" w14:textId="77777777" w:rsidR="00C64065" w:rsidRDefault="00C64065" w:rsidP="00C04459">
      <w:pPr>
        <w:pStyle w:val="Heading2BPBHEB"/>
        <w:pPrChange w:id="996" w:author="Prashasti Jakhmola" w:date="2024-02-20T15:35:00Z">
          <w:pPr>
            <w:tabs>
              <w:tab w:val="left" w:pos="2835"/>
            </w:tabs>
            <w:spacing w:after="120" w:line="240" w:lineRule="auto"/>
          </w:pPr>
        </w:pPrChange>
      </w:pPr>
    </w:p>
    <w:p w14:paraId="4EC904D9" w14:textId="281DFF8A" w:rsidR="00C64065" w:rsidDel="008A1ECB" w:rsidRDefault="00C64065" w:rsidP="008A1ECB">
      <w:pPr>
        <w:pStyle w:val="NormalBPBHEB"/>
        <w:rPr>
          <w:del w:id="997" w:author="Prashasti Jakhmola" w:date="2024-02-20T15:36:00Z"/>
        </w:rPr>
        <w:pPrChange w:id="998" w:author="Prashasti Jakhmola" w:date="2024-02-20T15:36:00Z">
          <w:pPr>
            <w:tabs>
              <w:tab w:val="left" w:pos="2835"/>
            </w:tabs>
            <w:spacing w:after="120" w:line="240" w:lineRule="auto"/>
          </w:pPr>
        </w:pPrChange>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w:t>
      </w:r>
      <w:ins w:id="999" w:author="Prashasti Jakhmola" w:date="2024-02-20T15:59:00Z">
        <w:r w:rsidR="005A50A0">
          <w:rPr>
            <w:rStyle w:val="FootnoteReference"/>
          </w:rPr>
          <w:footnoteReference w:id="35"/>
        </w:r>
        <w:r w:rsidR="0014485B">
          <w:t>.</w:t>
        </w:r>
      </w:ins>
      <w:r>
        <w:t xml:space="preserve"> </w:t>
      </w:r>
      <w:del w:id="1003" w:author="Prashasti Jakhmola" w:date="2024-02-20T15:59:00Z">
        <w:r w:rsidDel="005F3D07">
          <w:delText xml:space="preserve">[2]. </w:delText>
        </w:r>
      </w:del>
      <w:r>
        <w:t xml:space="preserve">AWS's own documentation on Elastic Beanstalk highlights its applicability in scenarios where organizations seek to streamline application deployment and management. Elastic Beanstalk offers </w:t>
      </w:r>
      <w:del w:id="1004" w:author="Prashasti Jakhmola" w:date="2024-02-20T16:35:00Z">
        <w:r w:rsidDel="002E33DB">
          <w:delText xml:space="preserve">features such as </w:delText>
        </w:r>
      </w:del>
      <w:r>
        <w:t>easy environment configuration, automatic scaling, and health monitoring, making it suitable for web applications, APIs, and microservices. It also supports blue-green deployments, enabling zero-downtime updates for applications</w:t>
      </w:r>
      <w:ins w:id="1005" w:author="Prashasti Jakhmola" w:date="2024-02-20T16:00:00Z">
        <w:r w:rsidR="00581C78">
          <w:rPr>
            <w:rStyle w:val="FootnoteReference"/>
          </w:rPr>
          <w:footnoteReference w:id="36"/>
        </w:r>
      </w:ins>
      <w:ins w:id="1007" w:author="Prashasti Jakhmola" w:date="2024-02-20T15:59:00Z">
        <w:r w:rsidR="003C473D">
          <w:t>.</w:t>
        </w:r>
      </w:ins>
      <w:r>
        <w:t xml:space="preserve"> </w:t>
      </w:r>
      <w:del w:id="1008" w:author="Prashasti Jakhmola" w:date="2024-02-20T16:00:00Z">
        <w:r w:rsidDel="00B640F5">
          <w:delText>[3].</w:delText>
        </w:r>
      </w:del>
    </w:p>
    <w:p w14:paraId="10CBE40F" w14:textId="77777777" w:rsidR="00C64065" w:rsidRDefault="00C64065" w:rsidP="008A1ECB">
      <w:pPr>
        <w:pStyle w:val="NormalBPBHEB"/>
        <w:pPrChange w:id="1009" w:author="Prashasti Jakhmola" w:date="2024-02-20T15:36:00Z">
          <w:pPr>
            <w:tabs>
              <w:tab w:val="left" w:pos="2835"/>
            </w:tabs>
            <w:spacing w:after="120" w:line="240" w:lineRule="auto"/>
          </w:pPr>
        </w:pPrChange>
      </w:pPr>
    </w:p>
    <w:p w14:paraId="78F8C426" w14:textId="7127F3CB" w:rsidR="00C64065" w:rsidRDefault="00C64065" w:rsidP="008A1ECB">
      <w:pPr>
        <w:pStyle w:val="NormalBPBHEB"/>
        <w:pPrChange w:id="1010" w:author="Prashasti Jakhmola" w:date="2024-02-20T15:36:00Z">
          <w:pPr>
            <w:tabs>
              <w:tab w:val="left" w:pos="2835"/>
            </w:tabs>
            <w:spacing w:after="120" w:line="240" w:lineRule="auto"/>
          </w:pPr>
        </w:pPrChange>
      </w:pPr>
      <w:r>
        <w:t xml:space="preserve">As we progress through this chapter, we will explore AWS Elastic Beanstalk in greater depth, unraveling advanced configurations, best practices, and real-world case studies </w:t>
      </w:r>
      <w:ins w:id="1011" w:author="Prashasti Jakhmola" w:date="2024-02-20T16:35:00Z">
        <w:r w:rsidR="00B05B99">
          <w:t>illustrating</w:t>
        </w:r>
      </w:ins>
      <w:del w:id="1012" w:author="Prashasti Jakhmola" w:date="2024-02-20T16:35:00Z">
        <w:r w:rsidDel="00B05B99">
          <w:delText>that illustrate</w:delText>
        </w:r>
      </w:del>
      <w:r>
        <w:t xml:space="preserve"> how organizations can leverage this service to simplify application deployment and focus on innovation in the AWS cloud.</w:t>
      </w:r>
    </w:p>
    <w:p w14:paraId="7A89E88D" w14:textId="42B4AF37" w:rsidR="00C64065" w:rsidDel="00970B22" w:rsidRDefault="00C64065" w:rsidP="00CD564C">
      <w:pPr>
        <w:pStyle w:val="Heading1BPBHEB"/>
        <w:rPr>
          <w:del w:id="1013" w:author="Prashasti Jakhmola" w:date="2024-02-20T16:00:00Z"/>
        </w:rPr>
        <w:pPrChange w:id="1014" w:author="Prashasti Jakhmola" w:date="2024-02-20T16:00:00Z">
          <w:pPr>
            <w:tabs>
              <w:tab w:val="left" w:pos="2835"/>
            </w:tabs>
            <w:spacing w:after="120" w:line="240" w:lineRule="auto"/>
          </w:pPr>
        </w:pPrChange>
      </w:pPr>
    </w:p>
    <w:p w14:paraId="17AB6814" w14:textId="5397C4EC" w:rsidR="00C64065" w:rsidRPr="00510C3C" w:rsidDel="002713A8" w:rsidRDefault="00C64065" w:rsidP="00CD564C">
      <w:pPr>
        <w:pStyle w:val="Heading1BPBHEB"/>
        <w:rPr>
          <w:del w:id="1015" w:author="Prashasti Jakhmola" w:date="2024-02-20T15:59:00Z"/>
          <w:sz w:val="20"/>
          <w:szCs w:val="20"/>
          <w:rPrChange w:id="1016" w:author="Prashasti Jakhmola" w:date="2024-02-20T15:58:00Z">
            <w:rPr>
              <w:del w:id="1017" w:author="Prashasti Jakhmola" w:date="2024-02-20T15:59:00Z"/>
            </w:rPr>
          </w:rPrChange>
        </w:rPr>
        <w:pPrChange w:id="1018" w:author="Prashasti Jakhmola" w:date="2024-02-20T16:00:00Z">
          <w:pPr>
            <w:tabs>
              <w:tab w:val="left" w:pos="2835"/>
            </w:tabs>
            <w:spacing w:after="120" w:line="240" w:lineRule="auto"/>
          </w:pPr>
        </w:pPrChange>
      </w:pPr>
      <w:del w:id="1019" w:author="Prashasti Jakhmola" w:date="2024-02-20T15:59:00Z">
        <w:r w:rsidRPr="00510C3C" w:rsidDel="002713A8">
          <w:rPr>
            <w:sz w:val="20"/>
            <w:szCs w:val="20"/>
            <w:rPrChange w:id="1020" w:author="Prashasti Jakhmola" w:date="2024-02-20T15:58:00Z">
              <w:rPr/>
            </w:rPrChange>
          </w:rPr>
          <w:delText xml:space="preserve">[1] </w:delText>
        </w:r>
      </w:del>
      <w:del w:id="1021" w:author="Prashasti Jakhmola" w:date="2024-02-20T15:58:00Z">
        <w:r w:rsidRPr="00510C3C" w:rsidDel="002713A8">
          <w:rPr>
            <w:sz w:val="20"/>
            <w:szCs w:val="20"/>
            <w:rPrChange w:id="1022" w:author="Prashasti Jakhmola" w:date="2024-02-20T15:58:00Z">
              <w:rPr/>
            </w:rPrChange>
          </w:rPr>
          <w:delText>Source: AWS Elastic Beanstalk (https://aws.amazon.com/elasticbeanstalk/)</w:delText>
        </w:r>
      </w:del>
    </w:p>
    <w:p w14:paraId="25C48EAD" w14:textId="6E4F17D9" w:rsidR="00C64065" w:rsidRPr="00510C3C" w:rsidDel="00970B22" w:rsidRDefault="00C64065" w:rsidP="00CD564C">
      <w:pPr>
        <w:pStyle w:val="Heading1BPBHEB"/>
        <w:rPr>
          <w:del w:id="1023" w:author="Prashasti Jakhmola" w:date="2024-02-20T16:00:00Z"/>
          <w:sz w:val="20"/>
          <w:szCs w:val="20"/>
          <w:rPrChange w:id="1024" w:author="Prashasti Jakhmola" w:date="2024-02-20T15:58:00Z">
            <w:rPr>
              <w:del w:id="1025" w:author="Prashasti Jakhmola" w:date="2024-02-20T16:00:00Z"/>
            </w:rPr>
          </w:rPrChange>
        </w:rPr>
        <w:pPrChange w:id="1026" w:author="Prashasti Jakhmola" w:date="2024-02-20T16:00:00Z">
          <w:pPr>
            <w:tabs>
              <w:tab w:val="left" w:pos="2835"/>
            </w:tabs>
            <w:spacing w:after="120" w:line="240" w:lineRule="auto"/>
          </w:pPr>
        </w:pPrChange>
      </w:pPr>
      <w:del w:id="1027" w:author="Prashasti Jakhmola" w:date="2024-02-20T16:00:00Z">
        <w:r w:rsidRPr="00510C3C" w:rsidDel="00970B22">
          <w:rPr>
            <w:sz w:val="20"/>
            <w:szCs w:val="20"/>
            <w:rPrChange w:id="1028" w:author="Prashasti Jakhmola" w:date="2024-02-20T15:58:00Z">
              <w:rPr/>
            </w:rPrChange>
          </w:rPr>
          <w:delText xml:space="preserve">[2] </w:delText>
        </w:r>
      </w:del>
      <w:moveFromRangeStart w:id="1029" w:author="Prashasti Jakhmola" w:date="2024-02-20T15:59:00Z" w:name="move159337198"/>
      <w:moveFrom w:id="1030" w:author="Prashasti Jakhmola" w:date="2024-02-20T15:59:00Z">
        <w:del w:id="1031" w:author="Prashasti Jakhmola" w:date="2024-02-20T16:00:00Z">
          <w:r w:rsidRPr="00510C3C" w:rsidDel="00970B22">
            <w:rPr>
              <w:sz w:val="20"/>
              <w:szCs w:val="20"/>
              <w:rPrChange w:id="1032" w:author="Prashasti Jakhmola" w:date="2024-02-20T15:58:00Z">
                <w:rPr/>
              </w:rPrChange>
            </w:rPr>
            <w:delText>Karras, O., Mateos, C., &amp; Schulze, T. (2018). Towards User-Friendly Cloud Management Interfaces: A Review of User-Friendly Cloud Interfaces. 2018 IEEE/ACM International Conference on Utility and Cloud Computing (UCC), 259-265.</w:delText>
          </w:r>
        </w:del>
      </w:moveFrom>
      <w:moveFromRangeEnd w:id="1029"/>
    </w:p>
    <w:p w14:paraId="37953084" w14:textId="16740280" w:rsidR="00C64065" w:rsidRPr="00510C3C" w:rsidDel="00970B22" w:rsidRDefault="00C64065" w:rsidP="00CD564C">
      <w:pPr>
        <w:pStyle w:val="Heading1BPBHEB"/>
        <w:rPr>
          <w:del w:id="1033" w:author="Prashasti Jakhmola" w:date="2024-02-20T16:00:00Z"/>
          <w:sz w:val="20"/>
          <w:szCs w:val="20"/>
          <w:rPrChange w:id="1034" w:author="Prashasti Jakhmola" w:date="2024-02-20T15:58:00Z">
            <w:rPr>
              <w:del w:id="1035" w:author="Prashasti Jakhmola" w:date="2024-02-20T16:00:00Z"/>
            </w:rPr>
          </w:rPrChange>
        </w:rPr>
        <w:pPrChange w:id="1036" w:author="Prashasti Jakhmola" w:date="2024-02-20T16:00:00Z">
          <w:pPr>
            <w:tabs>
              <w:tab w:val="left" w:pos="2835"/>
            </w:tabs>
            <w:spacing w:after="120" w:line="240" w:lineRule="auto"/>
          </w:pPr>
        </w:pPrChange>
      </w:pPr>
      <w:del w:id="1037" w:author="Prashasti Jakhmola" w:date="2024-02-20T16:00:00Z">
        <w:r w:rsidRPr="00510C3C" w:rsidDel="00970B22">
          <w:rPr>
            <w:sz w:val="20"/>
            <w:szCs w:val="20"/>
            <w:rPrChange w:id="1038" w:author="Prashasti Jakhmola" w:date="2024-02-20T15:58:00Z">
              <w:rPr/>
            </w:rPrChange>
          </w:rPr>
          <w:delText xml:space="preserve">[3] </w:delText>
        </w:r>
        <w:r w:rsidRPr="00510C3C" w:rsidDel="00581C78">
          <w:rPr>
            <w:sz w:val="20"/>
            <w:szCs w:val="20"/>
            <w:rPrChange w:id="1039" w:author="Prashasti Jakhmola" w:date="2024-02-20T15:58:00Z">
              <w:rPr/>
            </w:rPrChange>
          </w:rPr>
          <w:delText>Source: AWS Elastic Beanstalk Use Cases (</w:delText>
        </w:r>
        <w:r w:rsidR="00000000" w:rsidRPr="00510C3C" w:rsidDel="00581C78">
          <w:rPr>
            <w:sz w:val="20"/>
            <w:szCs w:val="20"/>
            <w:rPrChange w:id="1040" w:author="Prashasti Jakhmola" w:date="2024-02-20T15:58:00Z">
              <w:rPr/>
            </w:rPrChange>
          </w:rPr>
          <w:fldChar w:fldCharType="begin"/>
        </w:r>
        <w:r w:rsidR="00000000" w:rsidRPr="00510C3C" w:rsidDel="00581C78">
          <w:rPr>
            <w:sz w:val="20"/>
            <w:szCs w:val="20"/>
            <w:rPrChange w:id="1041" w:author="Prashasti Jakhmola" w:date="2024-02-20T15:58:00Z">
              <w:rPr/>
            </w:rPrChange>
          </w:rPr>
          <w:delInstrText>HYPERLINK "https://aws.amazon.com/elasticbeanstalk/features/use-cases/"</w:delInstrText>
        </w:r>
        <w:r w:rsidR="00000000" w:rsidRPr="00510C3C" w:rsidDel="00581C78">
          <w:rPr>
            <w:sz w:val="20"/>
            <w:szCs w:val="20"/>
            <w:rPrChange w:id="1042" w:author="Prashasti Jakhmola" w:date="2024-02-20T15:58:00Z">
              <w:rPr/>
            </w:rPrChange>
          </w:rPr>
        </w:r>
        <w:r w:rsidR="00000000" w:rsidRPr="00510C3C" w:rsidDel="00581C78">
          <w:rPr>
            <w:sz w:val="20"/>
            <w:szCs w:val="20"/>
            <w:rPrChange w:id="1043" w:author="Prashasti Jakhmola" w:date="2024-02-20T15:58:00Z">
              <w:rPr/>
            </w:rPrChange>
          </w:rPr>
          <w:fldChar w:fldCharType="separate"/>
        </w:r>
        <w:r w:rsidR="00C0428F" w:rsidRPr="00510C3C" w:rsidDel="00581C78">
          <w:rPr>
            <w:sz w:val="20"/>
            <w:szCs w:val="20"/>
            <w:rPrChange w:id="1044" w:author="Prashasti Jakhmola" w:date="2024-02-20T15:58:00Z">
              <w:rPr>
                <w:rStyle w:val="Hyperlink"/>
              </w:rPr>
            </w:rPrChange>
          </w:rPr>
          <w:delText>https://aws.amazon.com/elasticbeanstalk/features/use-cases/</w:delText>
        </w:r>
        <w:r w:rsidR="00000000" w:rsidRPr="00510C3C" w:rsidDel="00581C78">
          <w:rPr>
            <w:sz w:val="20"/>
            <w:szCs w:val="20"/>
            <w:rPrChange w:id="1045" w:author="Prashasti Jakhmola" w:date="2024-02-20T15:58:00Z">
              <w:rPr>
                <w:rStyle w:val="Hyperlink"/>
              </w:rPr>
            </w:rPrChange>
          </w:rPr>
          <w:fldChar w:fldCharType="end"/>
        </w:r>
        <w:r w:rsidRPr="00510C3C" w:rsidDel="00581C78">
          <w:rPr>
            <w:sz w:val="20"/>
            <w:szCs w:val="20"/>
            <w:rPrChange w:id="1046" w:author="Prashasti Jakhmola" w:date="2024-02-20T15:58:00Z">
              <w:rPr/>
            </w:rPrChange>
          </w:rPr>
          <w:delText>)</w:delText>
        </w:r>
      </w:del>
    </w:p>
    <w:p w14:paraId="3B4E3E82" w14:textId="300F96C3" w:rsidR="00C0428F" w:rsidDel="00970B22" w:rsidRDefault="00C0428F" w:rsidP="00CD564C">
      <w:pPr>
        <w:pStyle w:val="Heading1BPBHEB"/>
        <w:rPr>
          <w:del w:id="1047" w:author="Prashasti Jakhmola" w:date="2024-02-20T16:00:00Z"/>
        </w:rPr>
        <w:pPrChange w:id="1048" w:author="Prashasti Jakhmola" w:date="2024-02-20T16:00:00Z">
          <w:pPr>
            <w:tabs>
              <w:tab w:val="left" w:pos="2835"/>
            </w:tabs>
            <w:spacing w:after="120" w:line="240" w:lineRule="auto"/>
          </w:pPr>
        </w:pPrChange>
      </w:pPr>
    </w:p>
    <w:p w14:paraId="4D1E44FC" w14:textId="61178FA1" w:rsidR="00C0428F" w:rsidDel="00970B22" w:rsidRDefault="00C0428F" w:rsidP="00CD564C">
      <w:pPr>
        <w:pStyle w:val="Heading1BPBHEB"/>
        <w:rPr>
          <w:del w:id="1049" w:author="Prashasti Jakhmola" w:date="2024-02-20T16:00:00Z"/>
        </w:rPr>
        <w:pPrChange w:id="1050" w:author="Prashasti Jakhmola" w:date="2024-02-20T16:00:00Z">
          <w:pPr>
            <w:tabs>
              <w:tab w:val="left" w:pos="2835"/>
            </w:tabs>
            <w:spacing w:after="120" w:line="240" w:lineRule="auto"/>
          </w:pPr>
        </w:pPrChange>
      </w:pPr>
    </w:p>
    <w:p w14:paraId="3D641E69" w14:textId="76BE1243" w:rsidR="00B57C4F" w:rsidDel="00970B22" w:rsidRDefault="00B57C4F" w:rsidP="00CD564C">
      <w:pPr>
        <w:pStyle w:val="Heading1BPBHEB"/>
        <w:rPr>
          <w:del w:id="1051" w:author="Prashasti Jakhmola" w:date="2024-02-20T16:00:00Z"/>
        </w:rPr>
        <w:pPrChange w:id="1052" w:author="Prashasti Jakhmola" w:date="2024-02-20T16:00:00Z">
          <w:pPr>
            <w:tabs>
              <w:tab w:val="left" w:pos="2835"/>
            </w:tabs>
            <w:spacing w:after="120" w:line="240" w:lineRule="auto"/>
          </w:pPr>
        </w:pPrChange>
      </w:pPr>
    </w:p>
    <w:p w14:paraId="44EF7E15" w14:textId="718F1451" w:rsidR="00B57C4F" w:rsidRPr="00B57C4F" w:rsidDel="00F9118B" w:rsidRDefault="00B57C4F" w:rsidP="00CD564C">
      <w:pPr>
        <w:pStyle w:val="Heading1BPBHEB"/>
        <w:rPr>
          <w:del w:id="1053" w:author="Prashasti Jakhmola" w:date="2024-02-20T16:00:00Z"/>
          <w:bCs/>
        </w:rPr>
        <w:pPrChange w:id="1054" w:author="Prashasti Jakhmola" w:date="2024-02-20T16:00:00Z">
          <w:pPr>
            <w:pStyle w:val="Heading2"/>
          </w:pPr>
        </w:pPrChange>
      </w:pPr>
      <w:r w:rsidRPr="00B57C4F">
        <w:rPr>
          <w:bCs/>
        </w:rPr>
        <w:t xml:space="preserve">AWS </w:t>
      </w:r>
      <w:proofErr w:type="spellStart"/>
      <w:r w:rsidRPr="00B57C4F">
        <w:rPr>
          <w:bCs/>
        </w:rPr>
        <w:t>Fargate</w:t>
      </w:r>
      <w:proofErr w:type="spellEnd"/>
      <w:r w:rsidRPr="00B57C4F">
        <w:rPr>
          <w:bCs/>
        </w:rPr>
        <w:t xml:space="preserve">: Serverless </w:t>
      </w:r>
      <w:r w:rsidR="003676A9" w:rsidRPr="00B57C4F">
        <w:rPr>
          <w:bCs/>
        </w:rPr>
        <w:t>container orchestration</w:t>
      </w:r>
    </w:p>
    <w:p w14:paraId="32C4C099" w14:textId="77777777" w:rsidR="00B57C4F" w:rsidRDefault="00B57C4F" w:rsidP="00F9118B">
      <w:pPr>
        <w:pStyle w:val="Heading1BPBHEB"/>
        <w:pPrChange w:id="1055" w:author="Prashasti Jakhmola" w:date="2024-02-20T16:00:00Z">
          <w:pPr>
            <w:tabs>
              <w:tab w:val="left" w:pos="2835"/>
            </w:tabs>
            <w:spacing w:after="120" w:line="240" w:lineRule="auto"/>
          </w:pPr>
        </w:pPrChange>
      </w:pPr>
    </w:p>
    <w:p w14:paraId="411D86AC" w14:textId="3DDFEA37" w:rsidR="00B57C4F" w:rsidDel="00F36355" w:rsidRDefault="00B57C4F" w:rsidP="000A7299">
      <w:pPr>
        <w:pStyle w:val="NormalBPBHEB"/>
        <w:rPr>
          <w:del w:id="1056" w:author="Prashasti Jakhmola" w:date="2024-02-20T16:01:00Z"/>
        </w:rPr>
        <w:pPrChange w:id="1057" w:author="Prashasti Jakhmola" w:date="2024-02-20T16:00:00Z">
          <w:pPr>
            <w:tabs>
              <w:tab w:val="left" w:pos="2835"/>
            </w:tabs>
            <w:spacing w:after="120" w:line="240" w:lineRule="auto"/>
          </w:pPr>
        </w:pPrChange>
      </w:pPr>
      <w:r>
        <w:t xml:space="preserve">In the evolving landscape of cloud computing, containerization has become a cornerstone of application deployment. AWS </w:t>
      </w:r>
      <w:proofErr w:type="spellStart"/>
      <w:r>
        <w:t>Fargate</w:t>
      </w:r>
      <w:proofErr w:type="spellEnd"/>
      <w:r>
        <w:t>, a serverless container orchestration service, takes container management to the next level by abstracting infrastructure concerns. In this section</w:t>
      </w:r>
      <w:del w:id="1058" w:author="Prashasti Jakhmola" w:date="2024-02-20T16:01:00Z">
        <w:r w:rsidDel="00F4475E">
          <w:delText xml:space="preserve"> of "AWS Cloud Master Class</w:delText>
        </w:r>
      </w:del>
      <w:r>
        <w:t>,</w:t>
      </w:r>
      <w:del w:id="1059" w:author="Prashasti Jakhmola" w:date="2024-02-20T16:01:00Z">
        <w:r w:rsidDel="00F4475E">
          <w:delText>"</w:delText>
        </w:r>
      </w:del>
      <w:r>
        <w:t xml:space="preserve"> we delve into the intricacies of AWS </w:t>
      </w:r>
      <w:proofErr w:type="spellStart"/>
      <w:r>
        <w:t>Fargate</w:t>
      </w:r>
      <w:proofErr w:type="spellEnd"/>
      <w:r>
        <w:t>, exploring its key features, benefits, use cases</w:t>
      </w:r>
      <w:del w:id="1060" w:author="Prashasti Jakhmola" w:date="2024-02-20T16:39:00Z">
        <w:r w:rsidDel="004E3789">
          <w:delText>,</w:delText>
        </w:r>
      </w:del>
      <w:r>
        <w:t xml:space="preserve"> and real-world applications</w:t>
      </w:r>
      <w:del w:id="1061" w:author="Prashasti Jakhmola" w:date="2024-02-20T16:39:00Z">
        <w:r w:rsidDel="00293947">
          <w:delText>,</w:delText>
        </w:r>
      </w:del>
      <w:r>
        <w:t xml:space="preserve"> supported by </w:t>
      </w:r>
      <w:del w:id="1062" w:author="Prashasti Jakhmola" w:date="2024-02-20T16:35:00Z">
        <w:r w:rsidDel="0058243D">
          <w:delText xml:space="preserve">both </w:delText>
        </w:r>
      </w:del>
      <w:r>
        <w:t>scholarly articles and AWS sources.</w:t>
      </w:r>
    </w:p>
    <w:p w14:paraId="24C44D34" w14:textId="77777777" w:rsidR="00B57C4F" w:rsidRDefault="00B57C4F" w:rsidP="00F36355">
      <w:pPr>
        <w:pStyle w:val="NormalBPBHEB"/>
        <w:pPrChange w:id="1063" w:author="Prashasti Jakhmola" w:date="2024-02-20T16:01:00Z">
          <w:pPr>
            <w:tabs>
              <w:tab w:val="left" w:pos="2835"/>
            </w:tabs>
            <w:spacing w:after="120" w:line="240" w:lineRule="auto"/>
          </w:pPr>
        </w:pPrChange>
      </w:pPr>
    </w:p>
    <w:p w14:paraId="19D279C4" w14:textId="666E7CE9" w:rsidR="00B57C4F" w:rsidRDefault="00B57C4F" w:rsidP="00F36355">
      <w:pPr>
        <w:pStyle w:val="Heading2BPBHEB"/>
        <w:pPrChange w:id="1064" w:author="Prashasti Jakhmola" w:date="2024-02-20T16:01:00Z">
          <w:pPr>
            <w:pStyle w:val="Heading2"/>
          </w:pPr>
        </w:pPrChange>
      </w:pPr>
      <w:r>
        <w:t xml:space="preserve">AWS </w:t>
      </w:r>
      <w:proofErr w:type="spellStart"/>
      <w:r>
        <w:t>Fargate</w:t>
      </w:r>
      <w:proofErr w:type="spellEnd"/>
      <w:del w:id="1065" w:author="Prashasti Jakhmola" w:date="2024-02-20T16:27:00Z">
        <w:r w:rsidDel="00FF1D90">
          <w:delText xml:space="preserve">: A </w:delText>
        </w:r>
        <w:r w:rsidR="009D7EB0" w:rsidDel="00FF1D90">
          <w:delText>closer look</w:delText>
        </w:r>
      </w:del>
    </w:p>
    <w:p w14:paraId="2C23E82E" w14:textId="4517D782" w:rsidR="00B57C4F" w:rsidDel="005B7AE7" w:rsidRDefault="00B57C4F" w:rsidP="009D7EB0">
      <w:pPr>
        <w:pStyle w:val="NormalBPBHEB"/>
        <w:rPr>
          <w:del w:id="1066" w:author="Prashasti Jakhmola" w:date="2024-02-20T16:02:00Z"/>
        </w:rPr>
        <w:pPrChange w:id="1067" w:author="Prashasti Jakhmola" w:date="2024-02-20T16:01:00Z">
          <w:pPr>
            <w:tabs>
              <w:tab w:val="left" w:pos="2835"/>
            </w:tabs>
            <w:spacing w:after="120" w:line="240" w:lineRule="auto"/>
          </w:pPr>
        </w:pPrChange>
      </w:pPr>
      <w:r>
        <w:t xml:space="preserve">AWS </w:t>
      </w:r>
      <w:proofErr w:type="spellStart"/>
      <w:r>
        <w:t>Fargate</w:t>
      </w:r>
      <w:proofErr w:type="spellEnd"/>
      <w:r>
        <w:t xml:space="preserve"> is a serverless compute engine for containers that allows users to run containers without the need to manage underlying virtual machines or clusters. </w:t>
      </w:r>
      <w:proofErr w:type="spellStart"/>
      <w:r>
        <w:t>Fargate</w:t>
      </w:r>
      <w:proofErr w:type="spellEnd"/>
      <w:r>
        <w:t xml:space="preserve"> abstracts away infrastructure management tasks, including server provisioning, scaling, and patching, enabling developers to focus solely on building and running containerized applications. It is compatible with both Amazon </w:t>
      </w:r>
      <w:del w:id="1068" w:author="Prashasti Jakhmola" w:date="2024-02-20T16:01:00Z">
        <w:r w:rsidDel="00695062">
          <w:delText>Elastic Container Service (</w:delText>
        </w:r>
      </w:del>
      <w:r>
        <w:t>ECS</w:t>
      </w:r>
      <w:del w:id="1069" w:author="Prashasti Jakhmola" w:date="2024-02-20T16:01:00Z">
        <w:r w:rsidDel="00695062">
          <w:delText>)</w:delText>
        </w:r>
      </w:del>
      <w:r>
        <w:t xml:space="preserve"> and Amazon </w:t>
      </w:r>
      <w:del w:id="1070" w:author="Prashasti Jakhmola" w:date="2024-02-20T16:01:00Z">
        <w:r w:rsidDel="00032D91">
          <w:delText>Elastic Kubernetes Service (</w:delText>
        </w:r>
      </w:del>
      <w:r>
        <w:t>EKS</w:t>
      </w:r>
      <w:del w:id="1071" w:author="Prashasti Jakhmola" w:date="2024-02-20T16:01:00Z">
        <w:r w:rsidDel="00032D91">
          <w:delText>)</w:delText>
        </w:r>
      </w:del>
      <w:r>
        <w:t xml:space="preserve">, providing flexibility for container orchestration. </w:t>
      </w:r>
      <w:proofErr w:type="spellStart"/>
      <w:r>
        <w:t>Fargate</w:t>
      </w:r>
      <w:proofErr w:type="spellEnd"/>
      <w:r>
        <w:t xml:space="preserve"> offers fine-grained resource allocation, ensuring that users only pay for the vCPU and memory resources their containers consume. It also integrates seamlessly with </w:t>
      </w:r>
      <w:r w:rsidRPr="005A04DB">
        <w:lastRenderedPageBreak/>
        <w:t>other AWS services, such as Amazon RDS for databases and Amazon S3 for object storage, enabling end-to-end application deployment and management</w:t>
      </w:r>
      <w:ins w:id="1072" w:author="Prashasti Jakhmola" w:date="2024-02-20T16:02:00Z">
        <w:r w:rsidR="000C6CFA">
          <w:rPr>
            <w:rStyle w:val="FootnoteReference"/>
          </w:rPr>
          <w:footnoteReference w:id="37"/>
        </w:r>
        <w:r w:rsidR="002C6F80">
          <w:t>.</w:t>
        </w:r>
      </w:ins>
      <w:r w:rsidRPr="005A04DB">
        <w:t xml:space="preserve"> </w:t>
      </w:r>
      <w:del w:id="1074" w:author="Prashasti Jakhmola" w:date="2024-02-20T16:02:00Z">
        <w:r w:rsidRPr="005A04DB" w:rsidDel="002A09E8">
          <w:delText>[1].</w:delText>
        </w:r>
      </w:del>
    </w:p>
    <w:p w14:paraId="788F06EC" w14:textId="77777777" w:rsidR="00B57C4F" w:rsidRDefault="00B57C4F" w:rsidP="005B7AE7">
      <w:pPr>
        <w:pStyle w:val="NormalBPBHEB"/>
        <w:pPrChange w:id="1075" w:author="Prashasti Jakhmola" w:date="2024-02-20T16:02:00Z">
          <w:pPr>
            <w:tabs>
              <w:tab w:val="left" w:pos="2835"/>
            </w:tabs>
            <w:spacing w:after="120" w:line="240" w:lineRule="auto"/>
          </w:pPr>
        </w:pPrChange>
      </w:pPr>
    </w:p>
    <w:p w14:paraId="22098040" w14:textId="75FE8735" w:rsidR="00B57C4F" w:rsidRDefault="00B57C4F" w:rsidP="005B7AE7">
      <w:pPr>
        <w:pStyle w:val="Heading2BPBHEB"/>
        <w:pPrChange w:id="1076" w:author="Prashasti Jakhmola" w:date="2024-02-20T16:02:00Z">
          <w:pPr>
            <w:pStyle w:val="Heading2"/>
          </w:pPr>
        </w:pPrChange>
      </w:pPr>
      <w:r>
        <w:t xml:space="preserve">Use </w:t>
      </w:r>
      <w:r w:rsidR="005B7AE7">
        <w:t xml:space="preserve">cases and </w:t>
      </w:r>
      <w:proofErr w:type="gramStart"/>
      <w:r w:rsidR="005B7AE7">
        <w:t>efficiency</w:t>
      </w:r>
      <w:proofErr w:type="gramEnd"/>
    </w:p>
    <w:p w14:paraId="00CDF53E" w14:textId="1A54028B" w:rsidR="00B57C4F" w:rsidDel="005B7AE7" w:rsidRDefault="00B57C4F" w:rsidP="005B7AE7">
      <w:pPr>
        <w:pStyle w:val="NormalBPBHEB"/>
        <w:rPr>
          <w:del w:id="1077" w:author="Prashasti Jakhmola" w:date="2024-02-20T16:02:00Z"/>
        </w:rPr>
        <w:pPrChange w:id="1078" w:author="Prashasti Jakhmola" w:date="2024-02-20T16:02:00Z">
          <w:pPr>
            <w:tabs>
              <w:tab w:val="left" w:pos="2835"/>
            </w:tabs>
            <w:spacing w:after="120" w:line="240" w:lineRule="auto"/>
          </w:pPr>
        </w:pPrChange>
      </w:pPr>
      <w:r>
        <w:t xml:space="preserve">Scholarly articles often emphasize the significance of containerization in modern application deployment practices. While specific articles may not target AWS </w:t>
      </w:r>
      <w:proofErr w:type="spellStart"/>
      <w:r>
        <w:t>Fargate</w:t>
      </w:r>
      <w:proofErr w:type="spellEnd"/>
      <w:r>
        <w:t xml:space="preserve"> directly due to its relatively recent introduction, they highlight the broader trend of containerization and its impact on resource efficiency and scalability in cloud environments. </w:t>
      </w:r>
      <w:ins w:id="1079" w:author="Prashasti Jakhmola" w:date="2024-02-20T16:39:00Z">
        <w:r w:rsidR="00985141">
          <w:t>The research</w:t>
        </w:r>
      </w:ins>
      <w:del w:id="1080" w:author="Prashasti Jakhmola" w:date="2024-02-20T16:39:00Z">
        <w:r w:rsidDel="00985141">
          <w:delText>Research</w:delText>
        </w:r>
      </w:del>
      <w:r>
        <w:t xml:space="preserve"> underscores the importance of container orchestration platforms, like </w:t>
      </w:r>
      <w:proofErr w:type="spellStart"/>
      <w:r>
        <w:t>Fargate</w:t>
      </w:r>
      <w:proofErr w:type="spellEnd"/>
      <w:r>
        <w:t>, in automating the management of containerized workloads</w:t>
      </w:r>
      <w:ins w:id="1081" w:author="Prashasti Jakhmola" w:date="2024-02-20T16:02:00Z">
        <w:r w:rsidR="000D3C6E">
          <w:rPr>
            <w:rStyle w:val="FootnoteReference"/>
          </w:rPr>
          <w:footnoteReference w:id="38"/>
        </w:r>
        <w:r w:rsidR="00040BFD">
          <w:t>.</w:t>
        </w:r>
      </w:ins>
      <w:r>
        <w:t xml:space="preserve"> </w:t>
      </w:r>
      <w:del w:id="1085" w:author="Prashasti Jakhmola" w:date="2024-02-20T16:03:00Z">
        <w:r w:rsidDel="004C253B">
          <w:delText xml:space="preserve">[2]. </w:delText>
        </w:r>
      </w:del>
      <w:r>
        <w:t xml:space="preserve">AWS's own documentation on </w:t>
      </w:r>
      <w:proofErr w:type="spellStart"/>
      <w:r>
        <w:t>Fargate</w:t>
      </w:r>
      <w:proofErr w:type="spellEnd"/>
      <w:r>
        <w:t xml:space="preserve"> highlights its applicability in scenarios where organizations seek to simplify container deployment and management. </w:t>
      </w:r>
      <w:proofErr w:type="spellStart"/>
      <w:r>
        <w:t>Fargate</w:t>
      </w:r>
      <w:proofErr w:type="spellEnd"/>
      <w:r>
        <w:t xml:space="preserve"> </w:t>
      </w:r>
      <w:ins w:id="1086" w:author="Prashasti Jakhmola" w:date="2024-02-20T16:35:00Z">
        <w:r w:rsidR="004F32BF">
          <w:t>suits</w:t>
        </w:r>
      </w:ins>
      <w:del w:id="1087" w:author="Prashasti Jakhmola" w:date="2024-02-20T16:35:00Z">
        <w:r w:rsidDel="004F32BF">
          <w:delText>is suitable for</w:delText>
        </w:r>
      </w:del>
      <w:r>
        <w:t xml:space="preserve"> </w:t>
      </w:r>
      <w:ins w:id="1088" w:author="Prashasti Jakhmola" w:date="2024-02-20T16:35:00Z">
        <w:r w:rsidR="00406F7D">
          <w:t>various</w:t>
        </w:r>
      </w:ins>
      <w:del w:id="1089" w:author="Prashasti Jakhmola" w:date="2024-02-20T16:35:00Z">
        <w:r w:rsidDel="00406F7D">
          <w:delText>a wide range of</w:delText>
        </w:r>
      </w:del>
      <w:r>
        <w:t xml:space="preserve"> containerized applications, including web services, microservices, batch processing, and machine learning workloads. It enables users to run containers at scale while optimizing resource allocation and cost-effectiveness</w:t>
      </w:r>
      <w:ins w:id="1090" w:author="Prashasti Jakhmola" w:date="2024-02-20T16:03:00Z">
        <w:r w:rsidR="00E0274F">
          <w:rPr>
            <w:rStyle w:val="FootnoteReference"/>
          </w:rPr>
          <w:footnoteReference w:id="39"/>
        </w:r>
        <w:r w:rsidR="004F4FC6">
          <w:t>.</w:t>
        </w:r>
      </w:ins>
      <w:r>
        <w:t xml:space="preserve"> </w:t>
      </w:r>
      <w:del w:id="1092" w:author="Prashasti Jakhmola" w:date="2024-02-20T16:03:00Z">
        <w:r w:rsidDel="00F46B6A">
          <w:delText>[3].</w:delText>
        </w:r>
      </w:del>
    </w:p>
    <w:p w14:paraId="7846018B" w14:textId="77777777" w:rsidR="00B57C4F" w:rsidRDefault="00B57C4F" w:rsidP="005B7AE7">
      <w:pPr>
        <w:pStyle w:val="NormalBPBHEB"/>
        <w:pPrChange w:id="1093" w:author="Prashasti Jakhmola" w:date="2024-02-20T16:02:00Z">
          <w:pPr>
            <w:tabs>
              <w:tab w:val="left" w:pos="2835"/>
            </w:tabs>
            <w:spacing w:after="120" w:line="240" w:lineRule="auto"/>
          </w:pPr>
        </w:pPrChange>
      </w:pPr>
    </w:p>
    <w:p w14:paraId="30B63047" w14:textId="77777777" w:rsidR="00B57C4F" w:rsidDel="00EA3BA3" w:rsidRDefault="00B57C4F" w:rsidP="005B7AE7">
      <w:pPr>
        <w:pStyle w:val="NormalBPBHEB"/>
        <w:rPr>
          <w:del w:id="1094" w:author="Prashasti Jakhmola" w:date="2024-02-20T16:03:00Z"/>
        </w:rPr>
        <w:pPrChange w:id="1095" w:author="Prashasti Jakhmola" w:date="2024-02-20T16:02:00Z">
          <w:pPr>
            <w:tabs>
              <w:tab w:val="left" w:pos="2835"/>
            </w:tabs>
            <w:spacing w:after="120" w:line="240" w:lineRule="auto"/>
          </w:pPr>
        </w:pPrChange>
      </w:pPr>
      <w:r>
        <w:t xml:space="preserve">As we journey further into this chapter, we will explore AWS </w:t>
      </w:r>
      <w:proofErr w:type="spellStart"/>
      <w:r>
        <w:t>Fargate</w:t>
      </w:r>
      <w:proofErr w:type="spellEnd"/>
      <w:r>
        <w:t xml:space="preserv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5866DFB2" w14:textId="27749792" w:rsidR="00B57C4F" w:rsidDel="00EA3BA3" w:rsidRDefault="00B57C4F" w:rsidP="00B57C4F">
      <w:pPr>
        <w:tabs>
          <w:tab w:val="left" w:pos="2835"/>
        </w:tabs>
        <w:spacing w:after="120" w:line="240" w:lineRule="auto"/>
        <w:rPr>
          <w:del w:id="1096" w:author="Prashasti Jakhmola" w:date="2024-02-20T16:03:00Z"/>
        </w:rPr>
      </w:pPr>
    </w:p>
    <w:p w14:paraId="7DA08993" w14:textId="50B94099" w:rsidR="00B57C4F" w:rsidRPr="005B7AE7" w:rsidDel="00EA3BA3" w:rsidRDefault="00B57C4F" w:rsidP="005B7AE7">
      <w:pPr>
        <w:pStyle w:val="NormalBPBHEB"/>
        <w:rPr>
          <w:del w:id="1097" w:author="Prashasti Jakhmola" w:date="2024-02-20T16:03:00Z"/>
          <w:sz w:val="20"/>
          <w:szCs w:val="20"/>
          <w:rPrChange w:id="1098" w:author="Prashasti Jakhmola" w:date="2024-02-20T16:02:00Z">
            <w:rPr>
              <w:del w:id="1099" w:author="Prashasti Jakhmola" w:date="2024-02-20T16:03:00Z"/>
            </w:rPr>
          </w:rPrChange>
        </w:rPr>
        <w:pPrChange w:id="1100" w:author="Prashasti Jakhmola" w:date="2024-02-20T16:02:00Z">
          <w:pPr>
            <w:tabs>
              <w:tab w:val="left" w:pos="2835"/>
            </w:tabs>
            <w:spacing w:after="120" w:line="240" w:lineRule="auto"/>
          </w:pPr>
        </w:pPrChange>
      </w:pPr>
      <w:del w:id="1101" w:author="Prashasti Jakhmola" w:date="2024-02-20T16:03:00Z">
        <w:r w:rsidRPr="005B7AE7" w:rsidDel="00EA3BA3">
          <w:rPr>
            <w:sz w:val="20"/>
            <w:szCs w:val="20"/>
            <w:rPrChange w:id="1102" w:author="Prashasti Jakhmola" w:date="2024-02-20T16:02:00Z">
              <w:rPr/>
            </w:rPrChange>
          </w:rPr>
          <w:delText xml:space="preserve">[1] </w:delText>
        </w:r>
      </w:del>
      <w:del w:id="1103" w:author="Prashasti Jakhmola" w:date="2024-02-20T16:02:00Z">
        <w:r w:rsidRPr="005B7AE7" w:rsidDel="000C6CFA">
          <w:rPr>
            <w:sz w:val="20"/>
            <w:szCs w:val="20"/>
            <w:rPrChange w:id="1104" w:author="Prashasti Jakhmola" w:date="2024-02-20T16:02:00Z">
              <w:rPr/>
            </w:rPrChange>
          </w:rPr>
          <w:delText>Source: AWS Fargate (https://aws.amazon.com/fargate/)</w:delText>
        </w:r>
      </w:del>
    </w:p>
    <w:p w14:paraId="12CACB69" w14:textId="6DF00758" w:rsidR="00B57C4F" w:rsidRPr="005B7AE7" w:rsidRDefault="00B57C4F" w:rsidP="005B7AE7">
      <w:pPr>
        <w:pStyle w:val="NormalBPBHEB"/>
        <w:rPr>
          <w:sz w:val="20"/>
          <w:szCs w:val="20"/>
          <w:rPrChange w:id="1105" w:author="Prashasti Jakhmola" w:date="2024-02-20T16:02:00Z">
            <w:rPr/>
          </w:rPrChange>
        </w:rPr>
        <w:pPrChange w:id="1106" w:author="Prashasti Jakhmola" w:date="2024-02-20T16:02:00Z">
          <w:pPr>
            <w:tabs>
              <w:tab w:val="left" w:pos="2835"/>
            </w:tabs>
            <w:spacing w:after="120" w:line="240" w:lineRule="auto"/>
          </w:pPr>
        </w:pPrChange>
      </w:pPr>
      <w:del w:id="1107" w:author="Prashasti Jakhmola" w:date="2024-02-20T16:03:00Z">
        <w:r w:rsidRPr="005B7AE7" w:rsidDel="00EA3BA3">
          <w:rPr>
            <w:sz w:val="20"/>
            <w:szCs w:val="20"/>
            <w:rPrChange w:id="1108" w:author="Prashasti Jakhmola" w:date="2024-02-20T16:02:00Z">
              <w:rPr/>
            </w:rPrChange>
          </w:rPr>
          <w:delText xml:space="preserve">[2] </w:delText>
        </w:r>
      </w:del>
      <w:moveFromRangeStart w:id="1109" w:author="Prashasti Jakhmola" w:date="2024-02-20T16:03:00Z" w:name="move159337404"/>
      <w:moveFrom w:id="1110" w:author="Prashasti Jakhmola" w:date="2024-02-20T16:03:00Z">
        <w:r w:rsidRPr="005B7AE7" w:rsidDel="000D3C6E">
          <w:rPr>
            <w:sz w:val="20"/>
            <w:szCs w:val="20"/>
            <w:rPrChange w:id="1111" w:author="Prashasti Jakhmola" w:date="2024-02-20T16:02:00Z">
              <w:rPr/>
            </w:rPrChange>
          </w:rPr>
          <w:t>Faisal, S. S., &amp; Ady, A. (2018). Cloud Computing for Batch Data Processing: A Survey. 2018 IEEE International Conference on Cloud Computing Technology and Science (CloudCom), 74-82.</w:t>
        </w:r>
      </w:moveFrom>
      <w:moveFromRangeEnd w:id="1109"/>
    </w:p>
    <w:p w14:paraId="22E35C32" w14:textId="605A2B2F" w:rsidR="00C0428F" w:rsidRPr="00115A19" w:rsidDel="002F0173" w:rsidRDefault="00B57C4F" w:rsidP="00115A19">
      <w:pPr>
        <w:pStyle w:val="Heading1BPBHEB"/>
        <w:rPr>
          <w:del w:id="1112" w:author="Prashasti Jakhmola" w:date="2024-02-20T16:03:00Z"/>
        </w:rPr>
        <w:pPrChange w:id="1113" w:author="Prashasti Jakhmola" w:date="2024-02-20T16:04:00Z">
          <w:pPr>
            <w:tabs>
              <w:tab w:val="left" w:pos="2835"/>
            </w:tabs>
            <w:spacing w:after="120" w:line="240" w:lineRule="auto"/>
          </w:pPr>
        </w:pPrChange>
      </w:pPr>
      <w:del w:id="1114" w:author="Prashasti Jakhmola" w:date="2024-02-20T16:03:00Z">
        <w:r w:rsidRPr="00115A19" w:rsidDel="002F0173">
          <w:delText xml:space="preserve">[3] </w:delText>
        </w:r>
        <w:r w:rsidRPr="00115A19" w:rsidDel="00E0274F">
          <w:delText>Source: AWS Fargate Use Cases (https://aws.amazon.com/fargate/features/use-cases/)</w:delText>
        </w:r>
      </w:del>
    </w:p>
    <w:p w14:paraId="39CA66FA" w14:textId="7E3795BE" w:rsidR="00C0428F" w:rsidDel="002F0173" w:rsidRDefault="00C0428F" w:rsidP="00115A19">
      <w:pPr>
        <w:pStyle w:val="Heading1BPBHEB"/>
        <w:rPr>
          <w:del w:id="1115" w:author="Prashasti Jakhmola" w:date="2024-02-20T16:03:00Z"/>
        </w:rPr>
        <w:pPrChange w:id="1116" w:author="Prashasti Jakhmola" w:date="2024-02-20T16:04:00Z">
          <w:pPr>
            <w:tabs>
              <w:tab w:val="left" w:pos="2835"/>
            </w:tabs>
            <w:spacing w:after="120" w:line="240" w:lineRule="auto"/>
          </w:pPr>
        </w:pPrChange>
      </w:pPr>
    </w:p>
    <w:p w14:paraId="4FC7A56F" w14:textId="4B034A7B" w:rsidR="00323FF7" w:rsidRPr="000B16E6" w:rsidDel="00FB3FB8" w:rsidRDefault="00323FF7" w:rsidP="00115A19">
      <w:pPr>
        <w:pStyle w:val="Heading1BPBHEB"/>
        <w:rPr>
          <w:del w:id="1117" w:author="Prashasti Jakhmola" w:date="2024-02-20T16:04:00Z"/>
          <w:bCs/>
        </w:rPr>
        <w:pPrChange w:id="1118" w:author="Prashasti Jakhmola" w:date="2024-02-20T16:04:00Z">
          <w:pPr>
            <w:pStyle w:val="Heading2"/>
          </w:pPr>
        </w:pPrChange>
      </w:pPr>
      <w:r w:rsidRPr="000B16E6">
        <w:rPr>
          <w:bCs/>
        </w:rPr>
        <w:t>AWS Lambda</w:t>
      </w:r>
      <w:del w:id="1119" w:author="Prashasti Jakhmola" w:date="2024-02-20T16:27:00Z">
        <w:r w:rsidRPr="000B16E6" w:rsidDel="002F26F5">
          <w:rPr>
            <w:bCs/>
          </w:rPr>
          <w:delText xml:space="preserve">: A </w:delText>
        </w:r>
        <w:r w:rsidR="006A3C9A" w:rsidRPr="000B16E6" w:rsidDel="002F26F5">
          <w:rPr>
            <w:bCs/>
          </w:rPr>
          <w:delText>closer look</w:delText>
        </w:r>
      </w:del>
    </w:p>
    <w:p w14:paraId="39226B37" w14:textId="77777777" w:rsidR="00323FF7" w:rsidRDefault="00323FF7" w:rsidP="00FB3FB8">
      <w:pPr>
        <w:pStyle w:val="Heading1BPBHEB"/>
        <w:pPrChange w:id="1120" w:author="Prashasti Jakhmola" w:date="2024-02-20T16:04:00Z">
          <w:pPr>
            <w:tabs>
              <w:tab w:val="left" w:pos="2835"/>
            </w:tabs>
            <w:spacing w:after="120" w:line="240" w:lineRule="auto"/>
          </w:pPr>
        </w:pPrChange>
      </w:pPr>
    </w:p>
    <w:p w14:paraId="7877F94A" w14:textId="54BE5FD5" w:rsidR="00323FF7" w:rsidRDefault="00323FF7" w:rsidP="00033304">
      <w:pPr>
        <w:pStyle w:val="NormalBPBHEB"/>
        <w:pPrChange w:id="1121" w:author="Prashasti Jakhmola" w:date="2024-02-20T16:04:00Z">
          <w:pPr>
            <w:tabs>
              <w:tab w:val="left" w:pos="2835"/>
            </w:tabs>
            <w:spacing w:after="120" w:line="240" w:lineRule="auto"/>
          </w:pPr>
        </w:pPrChange>
      </w:pPr>
      <w:r>
        <w:t xml:space="preserve">AWS Lambda is a serverless </w:t>
      </w:r>
      <w:ins w:id="1122" w:author="Prashasti Jakhmola" w:date="2024-02-20T16:40:00Z">
        <w:r w:rsidR="00985141">
          <w:t>computing</w:t>
        </w:r>
      </w:ins>
      <w:del w:id="1123" w:author="Prashasti Jakhmola" w:date="2024-02-20T16:40:00Z">
        <w:r w:rsidDel="00985141">
          <w:delText>compute</w:delText>
        </w:r>
      </w:del>
      <w:r>
        <w:t xml:space="preserv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w:t>
      </w:r>
      <w:del w:id="1124" w:author="Prashasti Jakhmola" w:date="2024-02-20T16:36:00Z">
        <w:r w:rsidDel="00FC4F44">
          <w:delText xml:space="preserve">then </w:delText>
        </w:r>
      </w:del>
      <w:r>
        <w:t xml:space="preserve">associated with event sources, and Lambda automatically takes care of scaling, patching, and high availability. Lambda functions can be used for </w:t>
      </w:r>
      <w:ins w:id="1125" w:author="Prashasti Jakhmola" w:date="2024-02-20T16:36:00Z">
        <w:r w:rsidR="00AC2277">
          <w:t>various</w:t>
        </w:r>
      </w:ins>
      <w:del w:id="1126" w:author="Prashasti Jakhmola" w:date="2024-02-20T16:36:00Z">
        <w:r w:rsidDel="00AC2277">
          <w:delText>a wide range of</w:delText>
        </w:r>
      </w:del>
      <w:r>
        <w:t xml:space="preserve"> applications, from building APIs to processing real-time </w:t>
      </w:r>
      <w:ins w:id="1127" w:author="Prashasti Jakhmola" w:date="2024-02-20T16:36:00Z">
        <w:r w:rsidR="002A4DD8">
          <w:t>data streams</w:t>
        </w:r>
      </w:ins>
      <w:del w:id="1128" w:author="Prashasti Jakhmola" w:date="2024-02-20T16:36:00Z">
        <w:r w:rsidDel="002A4DD8">
          <w:delText>streams of data</w:delText>
        </w:r>
      </w:del>
      <w:r>
        <w:t>. AWS also provides a rich ecosystem of integrations and services that work seamlessly with Lambda, making it a versatile choice for serverless computing</w:t>
      </w:r>
      <w:ins w:id="1129" w:author="Prashasti Jakhmola" w:date="2024-02-20T16:05:00Z">
        <w:r w:rsidR="00731431">
          <w:rPr>
            <w:rStyle w:val="FootnoteReference"/>
          </w:rPr>
          <w:footnoteReference w:id="40"/>
        </w:r>
      </w:ins>
      <w:ins w:id="1131" w:author="Prashasti Jakhmola" w:date="2024-02-20T16:04:00Z">
        <w:r w:rsidR="006334A4">
          <w:t>.</w:t>
        </w:r>
      </w:ins>
      <w:r>
        <w:t xml:space="preserve"> </w:t>
      </w:r>
      <w:del w:id="1132" w:author="Prashasti Jakhmola" w:date="2024-02-20T16:05:00Z">
        <w:r w:rsidDel="009D0D37">
          <w:delText>[1].</w:delText>
        </w:r>
      </w:del>
    </w:p>
    <w:p w14:paraId="75000838" w14:textId="7614A2DB" w:rsidR="00323FF7" w:rsidRDefault="00323FF7" w:rsidP="007C39C7">
      <w:pPr>
        <w:pStyle w:val="Heading2BPBHEB"/>
        <w:pPrChange w:id="1133" w:author="Prashasti Jakhmola" w:date="2024-02-20T16:04:00Z">
          <w:pPr>
            <w:pStyle w:val="Heading2"/>
          </w:pPr>
        </w:pPrChange>
      </w:pPr>
      <w:r>
        <w:t xml:space="preserve">Use </w:t>
      </w:r>
      <w:r w:rsidR="002B1551">
        <w:t xml:space="preserve">cases and </w:t>
      </w:r>
      <w:proofErr w:type="gramStart"/>
      <w:r w:rsidR="002B1551">
        <w:t>efficiency</w:t>
      </w:r>
      <w:proofErr w:type="gramEnd"/>
    </w:p>
    <w:p w14:paraId="7AD57B5B" w14:textId="5259237C" w:rsidR="00323FF7" w:rsidDel="00A45CEB" w:rsidRDefault="00323FF7" w:rsidP="00323FF7">
      <w:pPr>
        <w:tabs>
          <w:tab w:val="left" w:pos="2835"/>
        </w:tabs>
        <w:spacing w:after="120" w:line="240" w:lineRule="auto"/>
        <w:rPr>
          <w:del w:id="1134" w:author="Prashasti Jakhmola" w:date="2024-02-20T16:05:00Z"/>
        </w:rPr>
      </w:pPr>
      <w:r w:rsidRPr="00474A7D">
        <w:rPr>
          <w:rStyle w:val="NormalBPBHEBChar"/>
          <w:rPrChange w:id="1135" w:author="Prashasti Jakhmola" w:date="2024-02-20T16:05:00Z">
            <w:rPr/>
          </w:rPrChange>
        </w:rPr>
        <w:t xml:space="preserve">Scholarly articles often highlight the significance of serverless computing in simplifying application development and management. Research on serverless computing emphasizes </w:t>
      </w:r>
      <w:r w:rsidRPr="00702C0D">
        <w:rPr>
          <w:rStyle w:val="NormalBPBHEBChar"/>
          <w:rPrChange w:id="1136" w:author="Prashasti Jakhmola" w:date="2024-02-20T16:05:00Z">
            <w:rPr/>
          </w:rPrChange>
        </w:rPr>
        <w:t xml:space="preserve">its potential to reduce operational overhead, improve resource utilization, and enhance </w:t>
      </w:r>
      <w:r w:rsidRPr="00702C0D">
        <w:rPr>
          <w:rStyle w:val="NormalBPBHEBChar"/>
          <w:rPrChange w:id="1137" w:author="Prashasti Jakhmola" w:date="2024-02-20T16:05:00Z">
            <w:rPr/>
          </w:rPrChange>
        </w:rPr>
        <w:lastRenderedPageBreak/>
        <w:t>scalability</w:t>
      </w:r>
      <w:ins w:id="1138" w:author="Prashasti Jakhmola" w:date="2024-02-20T16:06:00Z">
        <w:r w:rsidR="001736FF">
          <w:rPr>
            <w:rStyle w:val="FootnoteReference"/>
            <w:rFonts w:ascii="Palatino Linotype" w:eastAsia="Palatino Linotype" w:hAnsi="Palatino Linotype" w:cs="Palatino Linotype"/>
            <w:shd w:val="clear" w:color="auto" w:fill="FFFFFF"/>
          </w:rPr>
          <w:footnoteReference w:id="41"/>
        </w:r>
        <w:r w:rsidR="00174732">
          <w:rPr>
            <w:rStyle w:val="NormalBPBHEBChar"/>
          </w:rPr>
          <w:t>.</w:t>
        </w:r>
      </w:ins>
      <w:r w:rsidRPr="00702C0D">
        <w:rPr>
          <w:rStyle w:val="NormalBPBHEBChar"/>
          <w:rPrChange w:id="1142" w:author="Prashasti Jakhmola" w:date="2024-02-20T16:05:00Z">
            <w:rPr/>
          </w:rPrChange>
        </w:rPr>
        <w:t xml:space="preserve"> </w:t>
      </w:r>
      <w:del w:id="1143" w:author="Prashasti Jakhmola" w:date="2024-02-20T16:06:00Z">
        <w:r w:rsidRPr="00702C0D" w:rsidDel="00203D3D">
          <w:rPr>
            <w:rStyle w:val="NormalBPBHEBChar"/>
            <w:rPrChange w:id="1144" w:author="Prashasti Jakhmola" w:date="2024-02-20T16:05:00Z">
              <w:rPr/>
            </w:rPrChange>
          </w:rPr>
          <w:delText xml:space="preserve">[2]. </w:delText>
        </w:r>
      </w:del>
      <w:r w:rsidRPr="00702C0D">
        <w:rPr>
          <w:rStyle w:val="NormalBPBHEBChar"/>
          <w:rPrChange w:id="1145" w:author="Prashasti Jakhmola" w:date="2024-02-20T16:05:00Z">
            <w:rPr/>
          </w:rPrChange>
        </w:rPr>
        <w:t xml:space="preserve">While specific scholarly articles may not target AWS Lambda directly, they contribute to the broader understanding of </w:t>
      </w:r>
      <w:ins w:id="1146" w:author="Prashasti Jakhmola" w:date="2024-02-20T16:40:00Z">
        <w:r w:rsidR="008C2AF4">
          <w:rPr>
            <w:rStyle w:val="NormalBPBHEBChar"/>
          </w:rPr>
          <w:t xml:space="preserve">the benefits of </w:t>
        </w:r>
      </w:ins>
      <w:r w:rsidRPr="00702C0D">
        <w:rPr>
          <w:rStyle w:val="NormalBPBHEBChar"/>
          <w:rPrChange w:id="1147" w:author="Prashasti Jakhmola" w:date="2024-02-20T16:05:00Z">
            <w:rPr/>
          </w:rPrChange>
        </w:rPr>
        <w:t xml:space="preserve">serverless </w:t>
      </w:r>
      <w:ins w:id="1148" w:author="Prashasti Jakhmola" w:date="2024-02-20T16:40:00Z">
        <w:r w:rsidR="008C2AF4">
          <w:rPr>
            <w:rStyle w:val="NormalBPBHEBChar"/>
          </w:rPr>
          <w:t>computing</w:t>
        </w:r>
      </w:ins>
      <w:del w:id="1149" w:author="Prashasti Jakhmola" w:date="2024-02-20T16:40:00Z">
        <w:r w:rsidRPr="00702C0D" w:rsidDel="008C2AF4">
          <w:rPr>
            <w:rStyle w:val="NormalBPBHEBChar"/>
            <w:rPrChange w:id="1150" w:author="Prashasti Jakhmola" w:date="2024-02-20T16:05:00Z">
              <w:rPr/>
            </w:rPrChange>
          </w:rPr>
          <w:delText>computing's benefits</w:delText>
        </w:r>
      </w:del>
      <w:r w:rsidRPr="00702C0D">
        <w:rPr>
          <w:rStyle w:val="NormalBPBHEBChar"/>
          <w:rPrChange w:id="1151" w:author="Prashasti Jakhmola" w:date="2024-02-20T16:05:00Z">
            <w:rPr/>
          </w:rPrChange>
        </w:rPr>
        <w:t xml:space="preserve">. AWS's </w:t>
      </w:r>
      <w:del w:id="1152" w:author="Prashasti Jakhmola" w:date="2024-02-20T16:36:00Z">
        <w:r w:rsidRPr="00702C0D" w:rsidDel="00AB2095">
          <w:rPr>
            <w:rStyle w:val="NormalBPBHEBChar"/>
            <w:rPrChange w:id="1153" w:author="Prashasti Jakhmola" w:date="2024-02-20T16:05:00Z">
              <w:rPr/>
            </w:rPrChange>
          </w:rPr>
          <w:delText xml:space="preserve">own </w:delText>
        </w:r>
      </w:del>
      <w:r w:rsidRPr="00702C0D">
        <w:rPr>
          <w:rStyle w:val="NormalBPBHEBChar"/>
          <w:rPrChange w:id="1154" w:author="Prashasti Jakhmola" w:date="2024-02-20T16:05:00Z">
            <w:rPr/>
          </w:rPrChange>
        </w:rPr>
        <w:t xml:space="preserve">documentation on Lambda showcases its </w:t>
      </w:r>
      <w:r w:rsidRPr="00A45CEB">
        <w:rPr>
          <w:rStyle w:val="NormalBPBHEBChar"/>
          <w:rPrChange w:id="1155" w:author="Prashasti Jakhmola" w:date="2024-02-20T16:05:00Z">
            <w:rPr/>
          </w:rPrChange>
        </w:rPr>
        <w:t>applicability i</w:t>
      </w:r>
      <w:r w:rsidRPr="00702C0D">
        <w:rPr>
          <w:rStyle w:val="NormalBPBHEBChar"/>
          <w:rPrChange w:id="1156" w:author="Prashasti Jakhmola" w:date="2024-02-20T16:05:00Z">
            <w:rPr/>
          </w:rPrChange>
        </w:rPr>
        <w:t>n various scenarios, including web applications, data processing, IoT applications, and real-time analytics. Lambda functions are designed to be highly efficient, wit</w:t>
      </w:r>
      <w:r w:rsidRPr="00A356B4">
        <w:rPr>
          <w:rStyle w:val="NormalBPBHEBChar"/>
          <w:rPrChange w:id="1157" w:author="Prashasti Jakhmola" w:date="2024-02-20T16:07:00Z">
            <w:rPr/>
          </w:rPrChange>
        </w:rPr>
        <w:t>h automatic</w:t>
      </w:r>
      <w:r w:rsidRPr="00702C0D">
        <w:rPr>
          <w:rStyle w:val="NormalBPBHEBChar"/>
          <w:rPrChange w:id="1158" w:author="Prashasti Jakhmola" w:date="2024-02-20T16:05:00Z">
            <w:rPr/>
          </w:rPrChange>
        </w:rPr>
        <w:t xml:space="preserve"> scaling and resource allocation based on incoming event traffic. This ensures that organizations can achieve optimal cost-efficiency while maintaining excellent application performance</w:t>
      </w:r>
      <w:ins w:id="1159" w:author="Prashasti Jakhmola" w:date="2024-02-20T16:07:00Z">
        <w:r w:rsidR="0030307A">
          <w:rPr>
            <w:rStyle w:val="FootnoteReference"/>
            <w:rFonts w:ascii="Palatino Linotype" w:eastAsia="Palatino Linotype" w:hAnsi="Palatino Linotype" w:cs="Palatino Linotype"/>
            <w:shd w:val="clear" w:color="auto" w:fill="FFFFFF"/>
          </w:rPr>
          <w:footnoteReference w:id="42"/>
        </w:r>
        <w:r w:rsidR="008B3A82">
          <w:rPr>
            <w:rStyle w:val="NormalBPBHEBChar"/>
          </w:rPr>
          <w:t>.</w:t>
        </w:r>
      </w:ins>
      <w:r w:rsidRPr="00702C0D">
        <w:rPr>
          <w:rStyle w:val="NormalBPBHEBChar"/>
          <w:rPrChange w:id="1161" w:author="Prashasti Jakhmola" w:date="2024-02-20T16:05:00Z">
            <w:rPr/>
          </w:rPrChange>
        </w:rPr>
        <w:t xml:space="preserve"> </w:t>
      </w:r>
      <w:del w:id="1162" w:author="Prashasti Jakhmola" w:date="2024-02-20T16:07:00Z">
        <w:r w:rsidRPr="00702C0D" w:rsidDel="00FC01C6">
          <w:rPr>
            <w:rStyle w:val="NormalBPBHEBChar"/>
            <w:rPrChange w:id="1163" w:author="Prashasti Jakhmola" w:date="2024-02-20T16:05:00Z">
              <w:rPr/>
            </w:rPrChange>
          </w:rPr>
          <w:delText>[3].</w:delText>
        </w:r>
      </w:del>
    </w:p>
    <w:p w14:paraId="6AEA5D46" w14:textId="77777777" w:rsidR="00323FF7" w:rsidRDefault="00323FF7" w:rsidP="00323FF7">
      <w:pPr>
        <w:tabs>
          <w:tab w:val="left" w:pos="2835"/>
        </w:tabs>
        <w:spacing w:after="120" w:line="240" w:lineRule="auto"/>
      </w:pPr>
    </w:p>
    <w:p w14:paraId="3C093327" w14:textId="4E092156" w:rsidR="00323FF7" w:rsidRDefault="00323FF7" w:rsidP="00A45CEB">
      <w:pPr>
        <w:pStyle w:val="NormalBPBHEB"/>
        <w:pPrChange w:id="1164" w:author="Prashasti Jakhmola" w:date="2024-02-20T16:06:00Z">
          <w:pPr>
            <w:tabs>
              <w:tab w:val="left" w:pos="2835"/>
            </w:tabs>
            <w:spacing w:after="120" w:line="240" w:lineRule="auto"/>
          </w:pPr>
        </w:pPrChange>
      </w:pPr>
      <w:r>
        <w:t xml:space="preserve">As we continue </w:t>
      </w:r>
      <w:del w:id="1165" w:author="Prashasti Jakhmola" w:date="2024-02-20T16:36:00Z">
        <w:r w:rsidDel="009F5DA8">
          <w:delText xml:space="preserve">through </w:delText>
        </w:r>
      </w:del>
      <w:r>
        <w:t>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7FC2839" w14:textId="1A9BD8BB" w:rsidR="00323FF7" w:rsidDel="00174732" w:rsidRDefault="00323FF7" w:rsidP="00A45F93">
      <w:pPr>
        <w:pStyle w:val="Heading1BPBHEB"/>
        <w:rPr>
          <w:del w:id="1166" w:author="Prashasti Jakhmola" w:date="2024-02-20T16:06:00Z"/>
        </w:rPr>
        <w:pPrChange w:id="1167" w:author="Prashasti Jakhmola" w:date="2024-02-20T16:07:00Z">
          <w:pPr>
            <w:tabs>
              <w:tab w:val="left" w:pos="2835"/>
            </w:tabs>
            <w:spacing w:after="120" w:line="240" w:lineRule="auto"/>
          </w:pPr>
        </w:pPrChange>
      </w:pPr>
    </w:p>
    <w:p w14:paraId="2F9FF05E" w14:textId="221239B6" w:rsidR="00323FF7" w:rsidRPr="00160248" w:rsidDel="00174732" w:rsidRDefault="00323FF7" w:rsidP="00A45F93">
      <w:pPr>
        <w:pStyle w:val="Heading1BPBHEB"/>
        <w:rPr>
          <w:del w:id="1168" w:author="Prashasti Jakhmola" w:date="2024-02-20T16:06:00Z"/>
          <w:sz w:val="20"/>
          <w:szCs w:val="20"/>
          <w:rPrChange w:id="1169" w:author="Prashasti Jakhmola" w:date="2024-02-20T16:05:00Z">
            <w:rPr>
              <w:del w:id="1170" w:author="Prashasti Jakhmola" w:date="2024-02-20T16:06:00Z"/>
            </w:rPr>
          </w:rPrChange>
        </w:rPr>
        <w:pPrChange w:id="1171" w:author="Prashasti Jakhmola" w:date="2024-02-20T16:07:00Z">
          <w:pPr>
            <w:tabs>
              <w:tab w:val="left" w:pos="2835"/>
            </w:tabs>
            <w:spacing w:after="120" w:line="240" w:lineRule="auto"/>
          </w:pPr>
        </w:pPrChange>
      </w:pPr>
      <w:del w:id="1172" w:author="Prashasti Jakhmola" w:date="2024-02-20T16:06:00Z">
        <w:r w:rsidRPr="00160248" w:rsidDel="00174732">
          <w:rPr>
            <w:sz w:val="20"/>
            <w:szCs w:val="20"/>
            <w:rPrChange w:id="1173" w:author="Prashasti Jakhmola" w:date="2024-02-20T16:05:00Z">
              <w:rPr/>
            </w:rPrChange>
          </w:rPr>
          <w:delText xml:space="preserve">[1] </w:delText>
        </w:r>
      </w:del>
      <w:del w:id="1174" w:author="Prashasti Jakhmola" w:date="2024-02-20T16:05:00Z">
        <w:r w:rsidRPr="00160248" w:rsidDel="00731431">
          <w:rPr>
            <w:sz w:val="20"/>
            <w:szCs w:val="20"/>
            <w:rPrChange w:id="1175" w:author="Prashasti Jakhmola" w:date="2024-02-20T16:05:00Z">
              <w:rPr/>
            </w:rPrChange>
          </w:rPr>
          <w:delText>Source: AWS Lambda (https://aws.amazon.com/lambda/)</w:delText>
        </w:r>
      </w:del>
    </w:p>
    <w:p w14:paraId="25D521F0" w14:textId="1AD07F13" w:rsidR="00323FF7" w:rsidRPr="00160248" w:rsidDel="00203D3D" w:rsidRDefault="00323FF7" w:rsidP="00A45F93">
      <w:pPr>
        <w:pStyle w:val="Heading1BPBHEB"/>
        <w:rPr>
          <w:del w:id="1176" w:author="Prashasti Jakhmola" w:date="2024-02-20T16:06:00Z"/>
          <w:sz w:val="20"/>
          <w:szCs w:val="20"/>
          <w:rPrChange w:id="1177" w:author="Prashasti Jakhmola" w:date="2024-02-20T16:05:00Z">
            <w:rPr>
              <w:del w:id="1178" w:author="Prashasti Jakhmola" w:date="2024-02-20T16:06:00Z"/>
            </w:rPr>
          </w:rPrChange>
        </w:rPr>
        <w:pPrChange w:id="1179" w:author="Prashasti Jakhmola" w:date="2024-02-20T16:07:00Z">
          <w:pPr>
            <w:tabs>
              <w:tab w:val="left" w:pos="2835"/>
            </w:tabs>
            <w:spacing w:after="120" w:line="240" w:lineRule="auto"/>
          </w:pPr>
        </w:pPrChange>
      </w:pPr>
      <w:del w:id="1180" w:author="Prashasti Jakhmola" w:date="2024-02-20T16:06:00Z">
        <w:r w:rsidRPr="00160248" w:rsidDel="00203D3D">
          <w:rPr>
            <w:sz w:val="20"/>
            <w:szCs w:val="20"/>
            <w:rPrChange w:id="1181" w:author="Prashasti Jakhmola" w:date="2024-02-20T16:05:00Z">
              <w:rPr/>
            </w:rPrChange>
          </w:rPr>
          <w:delText xml:space="preserve">[2] </w:delText>
        </w:r>
      </w:del>
      <w:moveFromRangeStart w:id="1182" w:author="Prashasti Jakhmola" w:date="2024-02-20T16:06:00Z" w:name="move159337622"/>
      <w:moveFrom w:id="1183" w:author="Prashasti Jakhmola" w:date="2024-02-20T16:06:00Z">
        <w:del w:id="1184" w:author="Prashasti Jakhmola" w:date="2024-02-20T16:06:00Z">
          <w:r w:rsidRPr="00160248" w:rsidDel="00203D3D">
            <w:rPr>
              <w:sz w:val="20"/>
              <w:szCs w:val="20"/>
              <w:rPrChange w:id="1185" w:author="Prashasti Jakhmola" w:date="2024-02-20T16:05:00Z">
                <w:rPr/>
              </w:rPrChange>
            </w:rPr>
            <w:delText>Manner, J., &amp; Hermann, M. (2018). Serverless Computing: Current Trends and Open Problems. arXiv preprint arXiv:1803.09550.</w:delText>
          </w:r>
        </w:del>
      </w:moveFrom>
      <w:moveFromRangeEnd w:id="1182"/>
    </w:p>
    <w:p w14:paraId="7C83BB37" w14:textId="4BEFFAA5" w:rsidR="00323FF7" w:rsidDel="00FC01C6" w:rsidRDefault="00323FF7" w:rsidP="00A45F93">
      <w:pPr>
        <w:pStyle w:val="Heading1BPBHEB"/>
        <w:rPr>
          <w:del w:id="1186" w:author="Prashasti Jakhmola" w:date="2024-02-20T16:07:00Z"/>
        </w:rPr>
        <w:pPrChange w:id="1187" w:author="Prashasti Jakhmola" w:date="2024-02-20T16:07:00Z">
          <w:pPr>
            <w:tabs>
              <w:tab w:val="left" w:pos="2835"/>
            </w:tabs>
            <w:spacing w:after="120" w:line="240" w:lineRule="auto"/>
          </w:pPr>
        </w:pPrChange>
      </w:pPr>
      <w:del w:id="1188" w:author="Prashasti Jakhmola" w:date="2024-02-20T16:07:00Z">
        <w:r w:rsidRPr="00160248" w:rsidDel="00FC01C6">
          <w:rPr>
            <w:sz w:val="20"/>
            <w:szCs w:val="20"/>
            <w:rPrChange w:id="1189" w:author="Prashasti Jakhmola" w:date="2024-02-20T16:05:00Z">
              <w:rPr/>
            </w:rPrChange>
          </w:rPr>
          <w:delText xml:space="preserve">[3] </w:delText>
        </w:r>
        <w:r w:rsidRPr="00160248" w:rsidDel="0030307A">
          <w:rPr>
            <w:sz w:val="20"/>
            <w:szCs w:val="20"/>
            <w:rPrChange w:id="1190" w:author="Prashasti Jakhmola" w:date="2024-02-20T16:05:00Z">
              <w:rPr/>
            </w:rPrChange>
          </w:rPr>
          <w:delText>Source: AWS Lambda Use Cases (</w:delText>
        </w:r>
        <w:r w:rsidR="00000000" w:rsidRPr="00160248" w:rsidDel="0030307A">
          <w:rPr>
            <w:sz w:val="20"/>
            <w:szCs w:val="20"/>
            <w:rPrChange w:id="1191" w:author="Prashasti Jakhmola" w:date="2024-02-20T16:05:00Z">
              <w:rPr/>
            </w:rPrChange>
          </w:rPr>
          <w:fldChar w:fldCharType="begin"/>
        </w:r>
        <w:r w:rsidR="00000000" w:rsidRPr="00160248" w:rsidDel="0030307A">
          <w:rPr>
            <w:sz w:val="20"/>
            <w:szCs w:val="20"/>
            <w:rPrChange w:id="1192" w:author="Prashasti Jakhmola" w:date="2024-02-20T16:05:00Z">
              <w:rPr/>
            </w:rPrChange>
          </w:rPr>
          <w:delInstrText>HYPERLINK "https://aws.amazon.com/lambda/features/use-cases/"</w:delInstrText>
        </w:r>
        <w:r w:rsidR="00000000" w:rsidRPr="00160248" w:rsidDel="0030307A">
          <w:rPr>
            <w:sz w:val="20"/>
            <w:szCs w:val="20"/>
            <w:rPrChange w:id="1193" w:author="Prashasti Jakhmola" w:date="2024-02-20T16:05:00Z">
              <w:rPr/>
            </w:rPrChange>
          </w:rPr>
        </w:r>
        <w:r w:rsidR="00000000" w:rsidRPr="00160248" w:rsidDel="0030307A">
          <w:rPr>
            <w:sz w:val="20"/>
            <w:szCs w:val="20"/>
            <w:rPrChange w:id="1194" w:author="Prashasti Jakhmola" w:date="2024-02-20T16:05:00Z">
              <w:rPr/>
            </w:rPrChange>
          </w:rPr>
          <w:fldChar w:fldCharType="separate"/>
        </w:r>
        <w:r w:rsidR="00B52727" w:rsidRPr="00160248" w:rsidDel="0030307A">
          <w:rPr>
            <w:sz w:val="20"/>
            <w:szCs w:val="20"/>
            <w:rPrChange w:id="1195" w:author="Prashasti Jakhmola" w:date="2024-02-20T16:05:00Z">
              <w:rPr>
                <w:rStyle w:val="Hyperlink"/>
              </w:rPr>
            </w:rPrChange>
          </w:rPr>
          <w:delText>https://aws.amazon.com/lambda/features/use-cases/</w:delText>
        </w:r>
        <w:r w:rsidR="00000000" w:rsidRPr="00160248" w:rsidDel="0030307A">
          <w:rPr>
            <w:sz w:val="20"/>
            <w:szCs w:val="20"/>
            <w:rPrChange w:id="1196" w:author="Prashasti Jakhmola" w:date="2024-02-20T16:05:00Z">
              <w:rPr>
                <w:rStyle w:val="Hyperlink"/>
              </w:rPr>
            </w:rPrChange>
          </w:rPr>
          <w:fldChar w:fldCharType="end"/>
        </w:r>
        <w:r w:rsidDel="0030307A">
          <w:delText>)</w:delText>
        </w:r>
      </w:del>
    </w:p>
    <w:p w14:paraId="6E4E844B" w14:textId="7099523B" w:rsidR="00B52727" w:rsidDel="00FC01C6" w:rsidRDefault="00B52727" w:rsidP="00A45F93">
      <w:pPr>
        <w:pStyle w:val="Heading1BPBHEB"/>
        <w:rPr>
          <w:del w:id="1197" w:author="Prashasti Jakhmola" w:date="2024-02-20T16:07:00Z"/>
        </w:rPr>
        <w:pPrChange w:id="1198" w:author="Prashasti Jakhmola" w:date="2024-02-20T16:07:00Z">
          <w:pPr>
            <w:tabs>
              <w:tab w:val="left" w:pos="2835"/>
            </w:tabs>
            <w:spacing w:after="120" w:line="240" w:lineRule="auto"/>
          </w:pPr>
        </w:pPrChange>
      </w:pPr>
    </w:p>
    <w:p w14:paraId="2D13E5B8" w14:textId="6C29EEA4" w:rsidR="00B52727" w:rsidDel="00FC01C6" w:rsidRDefault="00B52727" w:rsidP="00A45F93">
      <w:pPr>
        <w:pStyle w:val="Heading1BPBHEB"/>
        <w:rPr>
          <w:del w:id="1199" w:author="Prashasti Jakhmola" w:date="2024-02-20T16:07:00Z"/>
        </w:rPr>
        <w:pPrChange w:id="1200" w:author="Prashasti Jakhmola" w:date="2024-02-20T16:07:00Z">
          <w:pPr>
            <w:tabs>
              <w:tab w:val="left" w:pos="2835"/>
            </w:tabs>
            <w:spacing w:after="120" w:line="240" w:lineRule="auto"/>
          </w:pPr>
        </w:pPrChange>
      </w:pPr>
    </w:p>
    <w:p w14:paraId="0433AFBB" w14:textId="73B5EF1C" w:rsidR="00323FF7" w:rsidRPr="00CD0904" w:rsidDel="00A45F93" w:rsidRDefault="00323FF7" w:rsidP="00A45F93">
      <w:pPr>
        <w:pStyle w:val="Heading1BPBHEB"/>
        <w:rPr>
          <w:del w:id="1201" w:author="Prashasti Jakhmola" w:date="2024-02-20T16:07:00Z"/>
          <w:bCs/>
        </w:rPr>
        <w:pPrChange w:id="1202" w:author="Prashasti Jakhmola" w:date="2024-02-20T16:07:00Z">
          <w:pPr>
            <w:pStyle w:val="Heading2"/>
          </w:pPr>
        </w:pPrChange>
      </w:pPr>
      <w:r w:rsidRPr="00CD0904">
        <w:rPr>
          <w:bCs/>
        </w:rPr>
        <w:t xml:space="preserve">AWS Local Zones: Expanding </w:t>
      </w:r>
      <w:r w:rsidR="008A5082" w:rsidRPr="00CD0904">
        <w:rPr>
          <w:bCs/>
        </w:rPr>
        <w:t>cloud resources locally</w:t>
      </w:r>
    </w:p>
    <w:p w14:paraId="4DE947B0" w14:textId="77777777" w:rsidR="00323FF7" w:rsidRDefault="00323FF7" w:rsidP="00A45F93">
      <w:pPr>
        <w:pStyle w:val="Heading1BPBHEB"/>
        <w:pPrChange w:id="1203" w:author="Prashasti Jakhmola" w:date="2024-02-20T16:07:00Z">
          <w:pPr>
            <w:tabs>
              <w:tab w:val="left" w:pos="2835"/>
            </w:tabs>
            <w:spacing w:after="120" w:line="240" w:lineRule="auto"/>
          </w:pPr>
        </w:pPrChange>
      </w:pPr>
    </w:p>
    <w:p w14:paraId="097011F8" w14:textId="172A4D80" w:rsidR="00323FF7" w:rsidRDefault="00323FF7" w:rsidP="00BE2EA7">
      <w:pPr>
        <w:pStyle w:val="NormalBPBHEB"/>
        <w:pPrChange w:id="1204" w:author="Prashasti Jakhmola" w:date="2024-02-20T16:12:00Z">
          <w:pPr>
            <w:tabs>
              <w:tab w:val="left" w:pos="2835"/>
            </w:tabs>
            <w:spacing w:after="120" w:line="240" w:lineRule="auto"/>
          </w:pPr>
        </w:pPrChange>
      </w:pPr>
      <w:r>
        <w:t xml:space="preserve">In </w:t>
      </w:r>
      <w:del w:id="1205" w:author="Prashasti Jakhmola" w:date="2024-02-20T16:13:00Z">
        <w:r w:rsidDel="0012451E">
          <w:delText xml:space="preserve">the dynamic landscape of </w:delText>
        </w:r>
      </w:del>
      <w:r>
        <w:t xml:space="preserve">cloud computing, organizations often require cloud resources </w:t>
      </w:r>
      <w:ins w:id="1206" w:author="Prashasti Jakhmola" w:date="2024-02-20T16:36:00Z">
        <w:r w:rsidR="00A661D7">
          <w:t>close to</w:t>
        </w:r>
      </w:ins>
      <w:del w:id="1207" w:author="Prashasti Jakhmola" w:date="2024-02-20T16:36:00Z">
        <w:r w:rsidDel="00A661D7">
          <w:delText>in close proximity to</w:delText>
        </w:r>
      </w:del>
      <w:r>
        <w:t xml:space="preserve"> their on-premises data centers and end-users. AWS Local Zones </w:t>
      </w:r>
      <w:ins w:id="1208" w:author="Prashasti Jakhmola" w:date="2024-02-20T16:36:00Z">
        <w:r w:rsidR="003069BD">
          <w:t>are</w:t>
        </w:r>
      </w:ins>
      <w:del w:id="1209" w:author="Prashasti Jakhmola" w:date="2024-02-20T16:36:00Z">
        <w:r w:rsidDel="003069BD">
          <w:delText>serve as</w:delText>
        </w:r>
      </w:del>
      <w:r>
        <w:t xml:space="preserve"> a strategic solution, offering low-latency access to a subset of AWS services in geographically distributed locations. In this section</w:t>
      </w:r>
      <w:del w:id="1210" w:author="Prashasti Jakhmola" w:date="2024-02-20T16:13:00Z">
        <w:r w:rsidDel="005B39DC">
          <w:delText xml:space="preserve"> of "AWS Cloud Master Class</w:delText>
        </w:r>
      </w:del>
      <w:r>
        <w:t>,</w:t>
      </w:r>
      <w:del w:id="1211" w:author="Prashasti Jakhmola" w:date="2024-02-20T16:13:00Z">
        <w:r w:rsidDel="005B39DC">
          <w:delText>"</w:delText>
        </w:r>
      </w:del>
      <w:r>
        <w:t xml:space="preserve"> we delve into the intricacies of AWS Local Zones, exploring their key features, benefits, use cases, and real-world applications</w:t>
      </w:r>
      <w:del w:id="1212" w:author="Prashasti Jakhmola" w:date="2024-02-20T16:40:00Z">
        <w:r w:rsidDel="008C2AF4">
          <w:delText>,</w:delText>
        </w:r>
      </w:del>
      <w:r>
        <w:t xml:space="preserve"> supported by both scholarly articles and AWS sources.</w:t>
      </w:r>
    </w:p>
    <w:p w14:paraId="2B6E0134" w14:textId="68B79287" w:rsidR="00323FF7" w:rsidDel="00BE2EA7" w:rsidRDefault="00323FF7" w:rsidP="00323FF7">
      <w:pPr>
        <w:tabs>
          <w:tab w:val="left" w:pos="2835"/>
        </w:tabs>
        <w:spacing w:after="120" w:line="240" w:lineRule="auto"/>
        <w:rPr>
          <w:del w:id="1213" w:author="Prashasti Jakhmola" w:date="2024-02-20T16:12:00Z"/>
        </w:rPr>
      </w:pPr>
    </w:p>
    <w:p w14:paraId="363104E1" w14:textId="44616E73" w:rsidR="00323FF7" w:rsidRDefault="00323FF7" w:rsidP="00304B3F">
      <w:pPr>
        <w:pStyle w:val="Heading2BPBHEB"/>
        <w:pPrChange w:id="1214" w:author="Prashasti Jakhmola" w:date="2024-02-20T16:12:00Z">
          <w:pPr>
            <w:pStyle w:val="Heading2"/>
          </w:pPr>
        </w:pPrChange>
      </w:pPr>
      <w:r>
        <w:t>AWS Local Zones</w:t>
      </w:r>
      <w:del w:id="1215" w:author="Prashasti Jakhmola" w:date="2024-02-20T16:28:00Z">
        <w:r w:rsidDel="000A7A30">
          <w:delText xml:space="preserve">: A </w:delText>
        </w:r>
        <w:r w:rsidR="00304B3F" w:rsidDel="000A7A30">
          <w:delText>closer look</w:delText>
        </w:r>
      </w:del>
    </w:p>
    <w:p w14:paraId="19A8571C" w14:textId="5A44A3EC" w:rsidR="00323FF7" w:rsidDel="00304B3F" w:rsidRDefault="00323FF7" w:rsidP="00304B3F">
      <w:pPr>
        <w:pStyle w:val="NormalBPBHEB"/>
        <w:rPr>
          <w:del w:id="1216" w:author="Prashasti Jakhmola" w:date="2024-02-20T16:12:00Z"/>
        </w:rPr>
        <w:pPrChange w:id="1217" w:author="Prashasti Jakhmola" w:date="2024-02-20T16:12:00Z">
          <w:pPr>
            <w:tabs>
              <w:tab w:val="left" w:pos="2835"/>
            </w:tabs>
            <w:spacing w:after="120" w:line="240" w:lineRule="auto"/>
          </w:pPr>
        </w:pPrChange>
      </w:pPr>
      <w:r>
        <w:t>AWS Local Zones are geographically distributed extensions of an AWS Region</w:t>
      </w:r>
      <w:del w:id="1218" w:author="Prashasti Jakhmola" w:date="2024-02-20T16:40:00Z">
        <w:r w:rsidDel="007F4D6F">
          <w:delText>,</w:delText>
        </w:r>
      </w:del>
      <w:r>
        <w:t xml:space="preserve">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w:t>
      </w:r>
      <w:ins w:id="1219" w:author="Prashasti Jakhmola" w:date="2024-02-20T16:13:00Z">
        <w:r w:rsidR="00801D8F">
          <w:rPr>
            <w:rStyle w:val="FootnoteReference"/>
          </w:rPr>
          <w:footnoteReference w:id="43"/>
        </w:r>
        <w:r w:rsidR="00801D8F">
          <w:t>.</w:t>
        </w:r>
      </w:ins>
      <w:r>
        <w:t xml:space="preserve"> </w:t>
      </w:r>
      <w:del w:id="1221" w:author="Prashasti Jakhmola" w:date="2024-02-20T16:13:00Z">
        <w:r w:rsidDel="00801D8F">
          <w:delText>[1].</w:delText>
        </w:r>
      </w:del>
    </w:p>
    <w:p w14:paraId="6A2284C4" w14:textId="77777777" w:rsidR="00323FF7" w:rsidRDefault="00323FF7" w:rsidP="00304B3F">
      <w:pPr>
        <w:pStyle w:val="NormalBPBHEB"/>
        <w:pPrChange w:id="1222" w:author="Prashasti Jakhmola" w:date="2024-02-20T16:12:00Z">
          <w:pPr>
            <w:tabs>
              <w:tab w:val="left" w:pos="2835"/>
            </w:tabs>
            <w:spacing w:after="120" w:line="240" w:lineRule="auto"/>
          </w:pPr>
        </w:pPrChange>
      </w:pPr>
    </w:p>
    <w:p w14:paraId="494C4ADD" w14:textId="686B929B" w:rsidR="00323FF7" w:rsidRDefault="00323FF7" w:rsidP="008E5D68">
      <w:pPr>
        <w:pStyle w:val="Heading2BPBHEB"/>
        <w:pPrChange w:id="1223" w:author="Prashasti Jakhmola" w:date="2024-02-20T16:12:00Z">
          <w:pPr>
            <w:pStyle w:val="Heading2"/>
          </w:pPr>
        </w:pPrChange>
      </w:pPr>
      <w:r>
        <w:t xml:space="preserve">Use </w:t>
      </w:r>
      <w:r w:rsidR="008E5D68">
        <w:t xml:space="preserve">cases and </w:t>
      </w:r>
      <w:proofErr w:type="gramStart"/>
      <w:r w:rsidR="008E5D68">
        <w:t>efficiency</w:t>
      </w:r>
      <w:proofErr w:type="gramEnd"/>
    </w:p>
    <w:p w14:paraId="6392A9FE" w14:textId="6E10DF5D" w:rsidR="00323FF7" w:rsidRDefault="00323FF7" w:rsidP="007C0221">
      <w:pPr>
        <w:pStyle w:val="NormalBPBHEB"/>
        <w:pPrChange w:id="1224" w:author="Prashasti Jakhmola" w:date="2024-02-20T16:12:00Z">
          <w:pPr>
            <w:tabs>
              <w:tab w:val="left" w:pos="2835"/>
            </w:tabs>
            <w:spacing w:after="120" w:line="240" w:lineRule="auto"/>
          </w:pPr>
        </w:pPrChange>
      </w:pPr>
      <w:r>
        <w:t xml:space="preserve">Scholarly articles may not specifically target AWS Local Zones, given their specific regional deployment nature; however, research on cloud computing often emphasizes the importance of low-latency access and geographical distribution of resources. Studies on edge computing </w:t>
      </w:r>
      <w:r>
        <w:lastRenderedPageBreak/>
        <w:t xml:space="preserve">and the reduction of data transfer latency underscore the significance of deploying resources closer to </w:t>
      </w:r>
      <w:ins w:id="1225" w:author="Prashasti Jakhmola" w:date="2024-02-20T16:40:00Z">
        <w:r w:rsidR="00F75768">
          <w:t>end users</w:t>
        </w:r>
      </w:ins>
      <w:del w:id="1226" w:author="Prashasti Jakhmola" w:date="2024-02-20T16:40:00Z">
        <w:r w:rsidDel="00F75768">
          <w:delText>end-users</w:delText>
        </w:r>
      </w:del>
      <w:ins w:id="1227" w:author="Prashasti Jakhmola" w:date="2024-02-20T16:14:00Z">
        <w:r w:rsidR="00D0630B">
          <w:rPr>
            <w:rStyle w:val="FootnoteReference"/>
          </w:rPr>
          <w:footnoteReference w:id="44"/>
        </w:r>
        <w:r w:rsidR="00801D8F">
          <w:t>.</w:t>
        </w:r>
      </w:ins>
      <w:r>
        <w:t xml:space="preserve"> </w:t>
      </w:r>
      <w:del w:id="1231" w:author="Prashasti Jakhmola" w:date="2024-02-20T16:14:00Z">
        <w:r w:rsidDel="00D0630B">
          <w:delText xml:space="preserve">[2]. </w:delText>
        </w:r>
      </w:del>
      <w:r>
        <w:t>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ins w:id="1232" w:author="Prashasti Jakhmola" w:date="2024-02-20T16:14:00Z">
        <w:r w:rsidR="00253B96">
          <w:rPr>
            <w:rStyle w:val="FootnoteReference"/>
          </w:rPr>
          <w:footnoteReference w:id="45"/>
        </w:r>
        <w:r w:rsidR="00E65433">
          <w:t>.</w:t>
        </w:r>
      </w:ins>
      <w:r>
        <w:t xml:space="preserve"> </w:t>
      </w:r>
      <w:del w:id="1234" w:author="Prashasti Jakhmola" w:date="2024-02-20T16:14:00Z">
        <w:r w:rsidDel="00253B96">
          <w:delText>[3].</w:delText>
        </w:r>
      </w:del>
    </w:p>
    <w:p w14:paraId="0C906585" w14:textId="252D1F77" w:rsidR="00323FF7" w:rsidDel="00F27F9B" w:rsidRDefault="00323FF7" w:rsidP="007C0221">
      <w:pPr>
        <w:pStyle w:val="NormalBPBHEB"/>
        <w:rPr>
          <w:del w:id="1235" w:author="Prashasti Jakhmola" w:date="2024-02-20T16:12:00Z"/>
        </w:rPr>
        <w:pPrChange w:id="1236" w:author="Prashasti Jakhmola" w:date="2024-02-20T16:12:00Z">
          <w:pPr>
            <w:tabs>
              <w:tab w:val="left" w:pos="2835"/>
            </w:tabs>
            <w:spacing w:after="120" w:line="240" w:lineRule="auto"/>
          </w:pPr>
        </w:pPrChange>
      </w:pPr>
    </w:p>
    <w:p w14:paraId="1A93568B" w14:textId="77777777" w:rsidR="00323FF7" w:rsidRDefault="00323FF7" w:rsidP="007C0221">
      <w:pPr>
        <w:pStyle w:val="NormalBPBHEB"/>
        <w:pPrChange w:id="1237" w:author="Prashasti Jakhmola" w:date="2024-02-20T16:12:00Z">
          <w:pPr>
            <w:tabs>
              <w:tab w:val="left" w:pos="2835"/>
            </w:tabs>
            <w:spacing w:after="120" w:line="240" w:lineRule="auto"/>
          </w:pPr>
        </w:pPrChange>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216BC0F4" w14:textId="5943A6FC" w:rsidR="00323FF7" w:rsidDel="00D0630B" w:rsidRDefault="00323FF7" w:rsidP="00323FF7">
      <w:pPr>
        <w:tabs>
          <w:tab w:val="left" w:pos="2835"/>
        </w:tabs>
        <w:spacing w:after="120" w:line="240" w:lineRule="auto"/>
        <w:rPr>
          <w:del w:id="1238" w:author="Prashasti Jakhmola" w:date="2024-02-20T16:14:00Z"/>
        </w:rPr>
      </w:pPr>
      <w:commentRangeStart w:id="1239"/>
    </w:p>
    <w:p w14:paraId="3DD61BCB" w14:textId="655D79C2" w:rsidR="00323FF7" w:rsidRPr="00133A43" w:rsidDel="00D0630B" w:rsidRDefault="00323FF7" w:rsidP="00133A43">
      <w:pPr>
        <w:pStyle w:val="NormalBPBHEB"/>
        <w:rPr>
          <w:del w:id="1240" w:author="Prashasti Jakhmola" w:date="2024-02-20T16:14:00Z"/>
          <w:sz w:val="20"/>
          <w:szCs w:val="20"/>
          <w:rPrChange w:id="1241" w:author="Prashasti Jakhmola" w:date="2024-02-20T16:12:00Z">
            <w:rPr>
              <w:del w:id="1242" w:author="Prashasti Jakhmola" w:date="2024-02-20T16:14:00Z"/>
            </w:rPr>
          </w:rPrChange>
        </w:rPr>
        <w:pPrChange w:id="1243" w:author="Prashasti Jakhmola" w:date="2024-02-20T16:12:00Z">
          <w:pPr>
            <w:tabs>
              <w:tab w:val="left" w:pos="2835"/>
            </w:tabs>
            <w:spacing w:after="120" w:line="240" w:lineRule="auto"/>
          </w:pPr>
        </w:pPrChange>
      </w:pPr>
      <w:del w:id="1244" w:author="Prashasti Jakhmola" w:date="2024-02-20T16:14:00Z">
        <w:r w:rsidRPr="00133A43" w:rsidDel="00D0630B">
          <w:rPr>
            <w:sz w:val="20"/>
            <w:szCs w:val="20"/>
            <w:rPrChange w:id="1245" w:author="Prashasti Jakhmola" w:date="2024-02-20T16:12:00Z">
              <w:rPr/>
            </w:rPrChange>
          </w:rPr>
          <w:delText xml:space="preserve">[1] </w:delText>
        </w:r>
      </w:del>
      <w:del w:id="1246" w:author="Prashasti Jakhmola" w:date="2024-02-20T16:13:00Z">
        <w:r w:rsidRPr="00133A43" w:rsidDel="00801D8F">
          <w:rPr>
            <w:sz w:val="20"/>
            <w:szCs w:val="20"/>
            <w:rPrChange w:id="1247" w:author="Prashasti Jakhmola" w:date="2024-02-20T16:12:00Z">
              <w:rPr/>
            </w:rPrChange>
          </w:rPr>
          <w:delText>Source: AWS Local Zones (https://aws.amazon.com/local-zones/)</w:delText>
        </w:r>
      </w:del>
    </w:p>
    <w:p w14:paraId="59F51BB4" w14:textId="4EE1BEC3" w:rsidR="00323FF7" w:rsidRPr="00133A43" w:rsidDel="00AA2C9A" w:rsidRDefault="00323FF7" w:rsidP="00AA2C9A">
      <w:pPr>
        <w:pStyle w:val="NormalBPBHEB"/>
        <w:rPr>
          <w:del w:id="1248" w:author="Prashasti Jakhmola" w:date="2024-02-20T16:14:00Z"/>
          <w:sz w:val="20"/>
          <w:szCs w:val="20"/>
          <w:rPrChange w:id="1249" w:author="Prashasti Jakhmola" w:date="2024-02-20T16:12:00Z">
            <w:rPr>
              <w:del w:id="1250" w:author="Prashasti Jakhmola" w:date="2024-02-20T16:14:00Z"/>
            </w:rPr>
          </w:rPrChange>
        </w:rPr>
        <w:pPrChange w:id="1251" w:author="Prashasti Jakhmola" w:date="2024-02-20T16:14:00Z">
          <w:pPr>
            <w:tabs>
              <w:tab w:val="left" w:pos="2835"/>
            </w:tabs>
            <w:spacing w:after="120" w:line="240" w:lineRule="auto"/>
          </w:pPr>
        </w:pPrChange>
      </w:pPr>
      <w:del w:id="1252" w:author="Prashasti Jakhmola" w:date="2024-02-20T16:14:00Z">
        <w:r w:rsidRPr="00133A43" w:rsidDel="00D0630B">
          <w:rPr>
            <w:sz w:val="20"/>
            <w:szCs w:val="20"/>
            <w:rPrChange w:id="1253" w:author="Prashasti Jakhmola" w:date="2024-02-20T16:12:00Z">
              <w:rPr/>
            </w:rPrChange>
          </w:rPr>
          <w:delText xml:space="preserve">[2] </w:delText>
        </w:r>
      </w:del>
      <w:moveFromRangeStart w:id="1254" w:author="Prashasti Jakhmola" w:date="2024-02-20T16:14:00Z" w:name="move159338081"/>
      <w:moveFrom w:id="1255" w:author="Prashasti Jakhmola" w:date="2024-02-20T16:14:00Z">
        <w:r w:rsidRPr="00133A43" w:rsidDel="00D0630B">
          <w:rPr>
            <w:sz w:val="20"/>
            <w:szCs w:val="20"/>
            <w:rPrChange w:id="1256" w:author="Prashasti Jakhmola" w:date="2024-02-20T16:12:00Z">
              <w:rPr/>
            </w:rPrChange>
          </w:rPr>
          <w:t>Shi, W., Cao, J., Zhang, Q., Li, Y., &amp; Xu, L. (2016). Edge Computing: Vision and Challenges. IEEE Internet of Things Journal, 3(5), 637-646</w:t>
        </w:r>
        <w:del w:id="1257" w:author="Prashasti Jakhmola" w:date="2024-02-20T16:14:00Z">
          <w:r w:rsidRPr="00133A43" w:rsidDel="00AA2C9A">
            <w:rPr>
              <w:sz w:val="20"/>
              <w:szCs w:val="20"/>
              <w:rPrChange w:id="1258" w:author="Prashasti Jakhmola" w:date="2024-02-20T16:12:00Z">
                <w:rPr/>
              </w:rPrChange>
            </w:rPr>
            <w:delText>.</w:delText>
          </w:r>
        </w:del>
      </w:moveFrom>
      <w:moveFromRangeEnd w:id="1254"/>
    </w:p>
    <w:p w14:paraId="2B34A3E1" w14:textId="00E31729" w:rsidR="00323FF7" w:rsidRPr="00133A43" w:rsidDel="00AA2C9A" w:rsidRDefault="00323FF7" w:rsidP="00AA2C9A">
      <w:pPr>
        <w:pStyle w:val="NormalBPBHEB"/>
        <w:rPr>
          <w:del w:id="1259" w:author="Prashasti Jakhmola" w:date="2024-02-20T16:14:00Z"/>
          <w:sz w:val="20"/>
          <w:szCs w:val="20"/>
          <w:rPrChange w:id="1260" w:author="Prashasti Jakhmola" w:date="2024-02-20T16:12:00Z">
            <w:rPr>
              <w:del w:id="1261" w:author="Prashasti Jakhmola" w:date="2024-02-20T16:14:00Z"/>
            </w:rPr>
          </w:rPrChange>
        </w:rPr>
        <w:pPrChange w:id="1262" w:author="Prashasti Jakhmola" w:date="2024-02-20T16:14:00Z">
          <w:pPr>
            <w:tabs>
              <w:tab w:val="left" w:pos="2835"/>
            </w:tabs>
            <w:spacing w:after="120" w:line="240" w:lineRule="auto"/>
          </w:pPr>
        </w:pPrChange>
      </w:pPr>
      <w:del w:id="1263" w:author="Prashasti Jakhmola" w:date="2024-02-20T16:14:00Z">
        <w:r w:rsidRPr="00133A43" w:rsidDel="00AA2C9A">
          <w:rPr>
            <w:sz w:val="20"/>
            <w:szCs w:val="20"/>
            <w:rPrChange w:id="1264" w:author="Prashasti Jakhmola" w:date="2024-02-20T16:12:00Z">
              <w:rPr/>
            </w:rPrChange>
          </w:rPr>
          <w:delText xml:space="preserve">[3] </w:delText>
        </w:r>
        <w:r w:rsidRPr="00133A43" w:rsidDel="00253B96">
          <w:rPr>
            <w:sz w:val="20"/>
            <w:szCs w:val="20"/>
            <w:rPrChange w:id="1265" w:author="Prashasti Jakhmola" w:date="2024-02-20T16:12:00Z">
              <w:rPr/>
            </w:rPrChange>
          </w:rPr>
          <w:delText>Source: AWS Local Zones Use Cases (https://aws.amazon.com/local-zones/use-cases/)</w:delText>
        </w:r>
      </w:del>
    </w:p>
    <w:p w14:paraId="1D7FC043" w14:textId="75E2F9D8" w:rsidR="00323FF7" w:rsidDel="001179E4" w:rsidRDefault="00323FF7" w:rsidP="00323FF7">
      <w:pPr>
        <w:tabs>
          <w:tab w:val="left" w:pos="2835"/>
        </w:tabs>
        <w:spacing w:after="120" w:line="240" w:lineRule="auto"/>
        <w:rPr>
          <w:del w:id="1266" w:author="Prashasti Jakhmola" w:date="2024-02-20T16:12:00Z"/>
        </w:rPr>
      </w:pPr>
    </w:p>
    <w:p w14:paraId="48FF95CB" w14:textId="3C0399CD" w:rsidR="00323FF7" w:rsidDel="001179E4" w:rsidRDefault="00323FF7" w:rsidP="00323FF7">
      <w:pPr>
        <w:tabs>
          <w:tab w:val="left" w:pos="2835"/>
        </w:tabs>
        <w:spacing w:after="120" w:line="240" w:lineRule="auto"/>
        <w:rPr>
          <w:del w:id="1267" w:author="Prashasti Jakhmola" w:date="2024-02-20T16:12:00Z"/>
        </w:rPr>
      </w:pPr>
    </w:p>
    <w:p w14:paraId="268832F4" w14:textId="4C24C1E7" w:rsidR="00323FF7" w:rsidRPr="00CD0904" w:rsidDel="00F1768A" w:rsidRDefault="00323FF7" w:rsidP="00F1768A">
      <w:pPr>
        <w:pStyle w:val="Heading1BPBHEB"/>
        <w:rPr>
          <w:del w:id="1268" w:author="Prashasti Jakhmola" w:date="2024-02-20T16:11:00Z"/>
        </w:rPr>
        <w:pPrChange w:id="1269" w:author="Prashasti Jakhmola" w:date="2024-02-20T16:12:00Z">
          <w:pPr>
            <w:pStyle w:val="Heading2"/>
          </w:pPr>
        </w:pPrChange>
      </w:pPr>
      <w:r w:rsidRPr="00CD0904">
        <w:t xml:space="preserve">AWS Outposts: Bridging the </w:t>
      </w:r>
      <w:r w:rsidR="00751972" w:rsidRPr="00CD0904">
        <w:t>on-premises and cloud divide</w:t>
      </w:r>
      <w:commentRangeEnd w:id="1239"/>
      <w:r w:rsidR="00DE7B3E">
        <w:rPr>
          <w:rStyle w:val="CommentReference"/>
          <w:rFonts w:asciiTheme="minorHAnsi" w:eastAsiaTheme="minorHAnsi" w:hAnsiTheme="minorHAnsi" w:cstheme="minorBidi"/>
          <w:b w:val="0"/>
        </w:rPr>
        <w:commentReference w:id="1239"/>
      </w:r>
    </w:p>
    <w:p w14:paraId="52178FD5" w14:textId="77777777" w:rsidR="00323FF7" w:rsidRDefault="00323FF7" w:rsidP="00F1768A">
      <w:pPr>
        <w:pStyle w:val="Heading1BPBHEB"/>
        <w:pPrChange w:id="1270" w:author="Prashasti Jakhmola" w:date="2024-02-20T16:12:00Z">
          <w:pPr>
            <w:tabs>
              <w:tab w:val="left" w:pos="2835"/>
            </w:tabs>
            <w:spacing w:after="120" w:line="240" w:lineRule="auto"/>
          </w:pPr>
        </w:pPrChange>
      </w:pPr>
    </w:p>
    <w:p w14:paraId="6CF5CC5F" w14:textId="3E987137" w:rsidR="00323FF7" w:rsidDel="00F1768A" w:rsidRDefault="00323FF7" w:rsidP="00F1768A">
      <w:pPr>
        <w:pStyle w:val="NormalBPBHEB"/>
        <w:rPr>
          <w:del w:id="1271" w:author="Prashasti Jakhmola" w:date="2024-02-20T16:11:00Z"/>
        </w:rPr>
        <w:pPrChange w:id="1272" w:author="Prashasti Jakhmola" w:date="2024-02-20T16:11:00Z">
          <w:pPr>
            <w:tabs>
              <w:tab w:val="left" w:pos="2835"/>
            </w:tabs>
            <w:spacing w:after="120" w:line="240" w:lineRule="auto"/>
          </w:pPr>
        </w:pPrChange>
      </w:pPr>
      <w:r>
        <w:t xml:space="preserve">In </w:t>
      </w:r>
      <w:del w:id="1273" w:author="Prashasti Jakhmola" w:date="2024-02-20T16:15:00Z">
        <w:r w:rsidDel="00EF1D9F">
          <w:delText xml:space="preserve">the ever-evolving landscape of </w:delText>
        </w:r>
      </w:del>
      <w:r>
        <w:t>cloud computing, organizations often seek to bridge the gap between their on-premises data centers and the cloud. AWS Outposts offers a compelling solution, enabling the deployment of AWS infrastructure and services on-premises. In this section</w:t>
      </w:r>
      <w:del w:id="1274" w:author="Prashasti Jakhmola" w:date="2024-02-20T16:15:00Z">
        <w:r w:rsidDel="007C4607">
          <w:delText xml:space="preserve"> of "AWS Cloud Master Class</w:delText>
        </w:r>
      </w:del>
      <w:r>
        <w:t>,</w:t>
      </w:r>
      <w:del w:id="1275" w:author="Prashasti Jakhmola" w:date="2024-02-20T16:15:00Z">
        <w:r w:rsidDel="007C4607">
          <w:delText>"</w:delText>
        </w:r>
      </w:del>
      <w:r>
        <w:t xml:space="preserve"> we delve into the intricacies of AWS Outposts, exploring its key features, benefits, use cases</w:t>
      </w:r>
      <w:del w:id="1276" w:author="Prashasti Jakhmola" w:date="2024-02-20T16:40:00Z">
        <w:r w:rsidDel="006C0613">
          <w:delText>,</w:delText>
        </w:r>
      </w:del>
      <w:r>
        <w:t xml:space="preserve"> and real-world applications</w:t>
      </w:r>
      <w:del w:id="1277" w:author="Prashasti Jakhmola" w:date="2024-02-20T16:40:00Z">
        <w:r w:rsidDel="00E835A4">
          <w:delText>,</w:delText>
        </w:r>
      </w:del>
      <w:r>
        <w:t xml:space="preserve"> supported by </w:t>
      </w:r>
      <w:del w:id="1278" w:author="Prashasti Jakhmola" w:date="2024-02-20T16:36:00Z">
        <w:r w:rsidDel="00FA5235">
          <w:delText xml:space="preserve">both </w:delText>
        </w:r>
      </w:del>
      <w:r>
        <w:t>scholarly articles and AWS sources.</w:t>
      </w:r>
    </w:p>
    <w:p w14:paraId="2CAE4B3A" w14:textId="77777777" w:rsidR="00323FF7" w:rsidRDefault="00323FF7" w:rsidP="00F1768A">
      <w:pPr>
        <w:pStyle w:val="NormalBPBHEB"/>
        <w:pPrChange w:id="1279" w:author="Prashasti Jakhmola" w:date="2024-02-20T16:11:00Z">
          <w:pPr>
            <w:tabs>
              <w:tab w:val="left" w:pos="2835"/>
            </w:tabs>
            <w:spacing w:after="120" w:line="240" w:lineRule="auto"/>
          </w:pPr>
        </w:pPrChange>
      </w:pPr>
    </w:p>
    <w:p w14:paraId="3588CD82" w14:textId="2FC3DA16" w:rsidR="00323FF7" w:rsidRDefault="00323FF7" w:rsidP="00AE28BF">
      <w:pPr>
        <w:pStyle w:val="Heading2BPBHEB"/>
        <w:pPrChange w:id="1280" w:author="Prashasti Jakhmola" w:date="2024-02-20T16:11:00Z">
          <w:pPr>
            <w:pStyle w:val="Heading2"/>
          </w:pPr>
        </w:pPrChange>
      </w:pPr>
      <w:r>
        <w:t>AWS Outposts</w:t>
      </w:r>
      <w:del w:id="1281" w:author="Prashasti Jakhmola" w:date="2024-02-20T16:28:00Z">
        <w:r w:rsidDel="0086386F">
          <w:delText xml:space="preserve">: A </w:delText>
        </w:r>
        <w:r w:rsidR="00AE28BF" w:rsidDel="0086386F">
          <w:delText>closer look</w:delText>
        </w:r>
      </w:del>
    </w:p>
    <w:p w14:paraId="3A56F491" w14:textId="15D609B8" w:rsidR="00323FF7" w:rsidDel="00AE28BF" w:rsidRDefault="00323FF7" w:rsidP="00AE28BF">
      <w:pPr>
        <w:pStyle w:val="NormalBPBHEB"/>
        <w:rPr>
          <w:del w:id="1282" w:author="Prashasti Jakhmola" w:date="2024-02-20T16:11:00Z"/>
        </w:rPr>
        <w:pPrChange w:id="1283" w:author="Prashasti Jakhmola" w:date="2024-02-20T16:11:00Z">
          <w:pPr>
            <w:tabs>
              <w:tab w:val="left" w:pos="2835"/>
            </w:tabs>
            <w:spacing w:after="120" w:line="240" w:lineRule="auto"/>
          </w:pPr>
        </w:pPrChange>
      </w:pPr>
      <w:r>
        <w:t xml:space="preserve">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w:t>
      </w:r>
      <w:ins w:id="1284" w:author="Prashasti Jakhmola" w:date="2024-02-20T16:36:00Z">
        <w:r w:rsidR="008F6576">
          <w:t>various</w:t>
        </w:r>
      </w:ins>
      <w:del w:id="1285" w:author="Prashasti Jakhmola" w:date="2024-02-20T16:36:00Z">
        <w:r w:rsidDel="008F6576">
          <w:delText>a range of</w:delText>
        </w:r>
      </w:del>
      <w:r>
        <w:t xml:space="preserve"> </w:t>
      </w:r>
      <w:ins w:id="1286" w:author="Prashasti Jakhmola" w:date="2024-02-20T16:40:00Z">
        <w:r w:rsidR="00130F05">
          <w:t>computing</w:t>
        </w:r>
      </w:ins>
      <w:del w:id="1287" w:author="Prashasti Jakhmola" w:date="2024-02-20T16:40:00Z">
        <w:r w:rsidDel="00130F05">
          <w:delText>compute</w:delText>
        </w:r>
      </w:del>
      <w:r>
        <w:t xml:space="preserv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w:t>
      </w:r>
      <w:ins w:id="1288" w:author="Prashasti Jakhmola" w:date="2024-02-20T16:15:00Z">
        <w:r w:rsidR="00C61D08">
          <w:rPr>
            <w:rStyle w:val="FootnoteReference"/>
          </w:rPr>
          <w:footnoteReference w:id="46"/>
        </w:r>
        <w:r w:rsidR="00983408">
          <w:t>.</w:t>
        </w:r>
      </w:ins>
      <w:r>
        <w:t xml:space="preserve"> </w:t>
      </w:r>
      <w:del w:id="1291" w:author="Prashasti Jakhmola" w:date="2024-02-20T16:16:00Z">
        <w:r w:rsidDel="00C61D08">
          <w:delText>[1].</w:delText>
        </w:r>
      </w:del>
    </w:p>
    <w:p w14:paraId="34F13EE2" w14:textId="77777777" w:rsidR="00323FF7" w:rsidRDefault="00323FF7" w:rsidP="00AE28BF">
      <w:pPr>
        <w:pStyle w:val="NormalBPBHEB"/>
        <w:pPrChange w:id="1292" w:author="Prashasti Jakhmola" w:date="2024-02-20T16:11:00Z">
          <w:pPr>
            <w:tabs>
              <w:tab w:val="left" w:pos="2835"/>
            </w:tabs>
            <w:spacing w:after="120" w:line="240" w:lineRule="auto"/>
          </w:pPr>
        </w:pPrChange>
      </w:pPr>
    </w:p>
    <w:p w14:paraId="260646A2" w14:textId="3C293478" w:rsidR="00323FF7" w:rsidRDefault="00323FF7" w:rsidP="00D47A08">
      <w:pPr>
        <w:pStyle w:val="Heading2BPBHEB"/>
        <w:pPrChange w:id="1293" w:author="Prashasti Jakhmola" w:date="2024-02-20T16:11:00Z">
          <w:pPr>
            <w:pStyle w:val="Heading2"/>
          </w:pPr>
        </w:pPrChange>
      </w:pPr>
      <w:r>
        <w:t xml:space="preserve">Use </w:t>
      </w:r>
      <w:r w:rsidR="00D47A08">
        <w:t xml:space="preserve">cases and </w:t>
      </w:r>
      <w:proofErr w:type="gramStart"/>
      <w:r w:rsidR="00D47A08">
        <w:t>efficiency</w:t>
      </w:r>
      <w:proofErr w:type="gramEnd"/>
    </w:p>
    <w:p w14:paraId="302D176A" w14:textId="4C4AFEA3" w:rsidR="00323FF7" w:rsidDel="00D47A08" w:rsidRDefault="00323FF7" w:rsidP="00D47A08">
      <w:pPr>
        <w:pStyle w:val="NormalBPBHEB"/>
        <w:rPr>
          <w:del w:id="1294" w:author="Prashasti Jakhmola" w:date="2024-02-20T16:11:00Z"/>
        </w:rPr>
        <w:pPrChange w:id="1295" w:author="Prashasti Jakhmola" w:date="2024-02-20T16:11:00Z">
          <w:pPr>
            <w:tabs>
              <w:tab w:val="left" w:pos="2835"/>
            </w:tabs>
            <w:spacing w:after="120" w:line="240" w:lineRule="auto"/>
          </w:pPr>
        </w:pPrChange>
      </w:pPr>
      <w:r>
        <w:t xml:space="preserve">Scholarly articles may not specifically target AWS Outposts, given </w:t>
      </w:r>
      <w:ins w:id="1296" w:author="Prashasti Jakhmola" w:date="2024-02-20T16:40:00Z">
        <w:r w:rsidR="005115F0">
          <w:t>the</w:t>
        </w:r>
      </w:ins>
      <w:del w:id="1297" w:author="Prashasti Jakhmola" w:date="2024-02-20T16:40:00Z">
        <w:r w:rsidDel="005115F0">
          <w:delText>its</w:delText>
        </w:r>
      </w:del>
      <w:r>
        <w:t xml:space="preserve"> unique hybrid cloud nature; however, research on hybrid cloud adoption and data center extension highlights the </w:t>
      </w:r>
      <w:r>
        <w:lastRenderedPageBreak/>
        <w:t>significance of solutions like Outposts in achieving a unified and consistent infrastructure. Studies often emphasize the need for flexible hybrid cloud architectures that allow organizations to choose the best deployment model for their workloads</w:t>
      </w:r>
      <w:ins w:id="1298" w:author="Prashasti Jakhmola" w:date="2024-02-20T16:16:00Z">
        <w:r w:rsidR="00E933F9">
          <w:rPr>
            <w:rStyle w:val="FootnoteReference"/>
          </w:rPr>
          <w:footnoteReference w:id="47"/>
        </w:r>
        <w:r w:rsidR="00313F16">
          <w:t>.</w:t>
        </w:r>
      </w:ins>
      <w:r>
        <w:t xml:space="preserve"> </w:t>
      </w:r>
      <w:del w:id="1302" w:author="Prashasti Jakhmola" w:date="2024-02-20T16:16:00Z">
        <w:r w:rsidDel="00E933F9">
          <w:delText xml:space="preserve">[2]. </w:delText>
        </w:r>
      </w:del>
      <w:r>
        <w:t>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ins w:id="1303" w:author="Prashasti Jakhmola" w:date="2024-02-20T16:16:00Z">
        <w:r w:rsidR="00AD23C1">
          <w:rPr>
            <w:rStyle w:val="FootnoteReference"/>
          </w:rPr>
          <w:footnoteReference w:id="48"/>
        </w:r>
        <w:r w:rsidR="006F1A17">
          <w:t>.</w:t>
        </w:r>
      </w:ins>
      <w:r>
        <w:t xml:space="preserve"> </w:t>
      </w:r>
      <w:del w:id="1305" w:author="Prashasti Jakhmola" w:date="2024-02-20T16:16:00Z">
        <w:r w:rsidDel="00AD23C1">
          <w:delText>[3].</w:delText>
        </w:r>
      </w:del>
    </w:p>
    <w:p w14:paraId="4CE810D4" w14:textId="77777777" w:rsidR="00323FF7" w:rsidRDefault="00323FF7" w:rsidP="00D47A08">
      <w:pPr>
        <w:pStyle w:val="NormalBPBHEB"/>
        <w:pPrChange w:id="1306" w:author="Prashasti Jakhmola" w:date="2024-02-20T16:11:00Z">
          <w:pPr>
            <w:tabs>
              <w:tab w:val="left" w:pos="2835"/>
            </w:tabs>
            <w:spacing w:after="120" w:line="240" w:lineRule="auto"/>
          </w:pPr>
        </w:pPrChange>
      </w:pPr>
    </w:p>
    <w:p w14:paraId="7DDA6E40" w14:textId="35F47595" w:rsidR="00323FF7" w:rsidRDefault="00323FF7" w:rsidP="00D47A08">
      <w:pPr>
        <w:pStyle w:val="NormalBPBHEB"/>
        <w:pPrChange w:id="1307" w:author="Prashasti Jakhmola" w:date="2024-02-20T16:11:00Z">
          <w:pPr>
            <w:tabs>
              <w:tab w:val="left" w:pos="2835"/>
            </w:tabs>
            <w:spacing w:after="120" w:line="240" w:lineRule="auto"/>
          </w:pPr>
        </w:pPrChange>
      </w:pPr>
      <w:r>
        <w:t xml:space="preserve">As we continue </w:t>
      </w:r>
      <w:del w:id="1308" w:author="Prashasti Jakhmola" w:date="2024-02-20T16:36:00Z">
        <w:r w:rsidDel="00FE2212">
          <w:delText xml:space="preserve">through </w:delText>
        </w:r>
      </w:del>
      <w:r>
        <w:t>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3FC49A44" w14:textId="708D8FD6" w:rsidR="00323FF7" w:rsidDel="00C61D08" w:rsidRDefault="00323FF7" w:rsidP="00323FF7">
      <w:pPr>
        <w:tabs>
          <w:tab w:val="left" w:pos="2835"/>
        </w:tabs>
        <w:spacing w:after="120" w:line="240" w:lineRule="auto"/>
        <w:rPr>
          <w:del w:id="1309" w:author="Prashasti Jakhmola" w:date="2024-02-20T16:16:00Z"/>
        </w:rPr>
      </w:pPr>
      <w:commentRangeStart w:id="1310"/>
    </w:p>
    <w:p w14:paraId="745EF6D8" w14:textId="3CFCB307" w:rsidR="00323FF7" w:rsidRPr="00B33392" w:rsidDel="00C61D08" w:rsidRDefault="00323FF7" w:rsidP="00B33392">
      <w:pPr>
        <w:pStyle w:val="NormalBPBHEB"/>
        <w:rPr>
          <w:del w:id="1311" w:author="Prashasti Jakhmola" w:date="2024-02-20T16:16:00Z"/>
          <w:sz w:val="20"/>
          <w:szCs w:val="20"/>
          <w:rPrChange w:id="1312" w:author="Prashasti Jakhmola" w:date="2024-02-20T16:11:00Z">
            <w:rPr>
              <w:del w:id="1313" w:author="Prashasti Jakhmola" w:date="2024-02-20T16:16:00Z"/>
            </w:rPr>
          </w:rPrChange>
        </w:rPr>
        <w:pPrChange w:id="1314" w:author="Prashasti Jakhmola" w:date="2024-02-20T16:11:00Z">
          <w:pPr>
            <w:tabs>
              <w:tab w:val="left" w:pos="2835"/>
            </w:tabs>
            <w:spacing w:after="120" w:line="240" w:lineRule="auto"/>
          </w:pPr>
        </w:pPrChange>
      </w:pPr>
      <w:del w:id="1315" w:author="Prashasti Jakhmola" w:date="2024-02-20T16:16:00Z">
        <w:r w:rsidRPr="00B33392" w:rsidDel="00C61D08">
          <w:rPr>
            <w:sz w:val="20"/>
            <w:szCs w:val="20"/>
            <w:rPrChange w:id="1316" w:author="Prashasti Jakhmola" w:date="2024-02-20T16:11:00Z">
              <w:rPr/>
            </w:rPrChange>
          </w:rPr>
          <w:delText xml:space="preserve">[1] </w:delText>
        </w:r>
      </w:del>
      <w:del w:id="1317" w:author="Prashasti Jakhmola" w:date="2024-02-20T16:15:00Z">
        <w:r w:rsidRPr="00B33392" w:rsidDel="00C61D08">
          <w:rPr>
            <w:sz w:val="20"/>
            <w:szCs w:val="20"/>
            <w:rPrChange w:id="1318" w:author="Prashasti Jakhmola" w:date="2024-02-20T16:11:00Z">
              <w:rPr/>
            </w:rPrChange>
          </w:rPr>
          <w:delText>Source: AWS Outposts (https://aws.amazon.com/outposts/)</w:delText>
        </w:r>
      </w:del>
    </w:p>
    <w:p w14:paraId="7A30BBFE" w14:textId="6FD6E63C" w:rsidR="00323FF7" w:rsidRPr="00B33392" w:rsidDel="00DA20BE" w:rsidRDefault="00323FF7" w:rsidP="00B33392">
      <w:pPr>
        <w:pStyle w:val="NormalBPBHEB"/>
        <w:rPr>
          <w:del w:id="1319" w:author="Prashasti Jakhmola" w:date="2024-02-20T16:16:00Z"/>
          <w:sz w:val="20"/>
          <w:szCs w:val="20"/>
          <w:rPrChange w:id="1320" w:author="Prashasti Jakhmola" w:date="2024-02-20T16:11:00Z">
            <w:rPr>
              <w:del w:id="1321" w:author="Prashasti Jakhmola" w:date="2024-02-20T16:16:00Z"/>
            </w:rPr>
          </w:rPrChange>
        </w:rPr>
        <w:pPrChange w:id="1322" w:author="Prashasti Jakhmola" w:date="2024-02-20T16:11:00Z">
          <w:pPr>
            <w:tabs>
              <w:tab w:val="left" w:pos="2835"/>
            </w:tabs>
            <w:spacing w:after="120" w:line="240" w:lineRule="auto"/>
          </w:pPr>
        </w:pPrChange>
      </w:pPr>
      <w:del w:id="1323" w:author="Prashasti Jakhmola" w:date="2024-02-20T16:16:00Z">
        <w:r w:rsidRPr="00B33392" w:rsidDel="00DA20BE">
          <w:rPr>
            <w:sz w:val="20"/>
            <w:szCs w:val="20"/>
            <w:rPrChange w:id="1324" w:author="Prashasti Jakhmola" w:date="2024-02-20T16:11:00Z">
              <w:rPr/>
            </w:rPrChange>
          </w:rPr>
          <w:delText xml:space="preserve">[2] </w:delText>
        </w:r>
      </w:del>
      <w:moveFromRangeStart w:id="1325" w:author="Prashasti Jakhmola" w:date="2024-02-20T16:16:00Z" w:name="move159338201"/>
      <w:moveFrom w:id="1326" w:author="Prashasti Jakhmola" w:date="2024-02-20T16:16:00Z">
        <w:del w:id="1327" w:author="Prashasti Jakhmola" w:date="2024-02-20T16:16:00Z">
          <w:r w:rsidRPr="00B33392" w:rsidDel="00DA20BE">
            <w:rPr>
              <w:sz w:val="20"/>
              <w:szCs w:val="20"/>
              <w:rPrChange w:id="1328" w:author="Prashasti Jakhmola" w:date="2024-02-20T16:11:00Z">
                <w:rPr/>
              </w:rPrChange>
            </w:rPr>
            <w:delText>Armbrust, M., &amp; Fox, A. (2010). Above the Clouds: A Berkeley View of Cloud Computing. Technical Report No. UCB/EECS-2010-28.</w:delText>
          </w:r>
        </w:del>
      </w:moveFrom>
      <w:moveFromRangeEnd w:id="1325"/>
    </w:p>
    <w:p w14:paraId="3AA90578" w14:textId="479FC9AA" w:rsidR="00323FF7" w:rsidRPr="00B33392" w:rsidDel="00DA20BE" w:rsidRDefault="00323FF7" w:rsidP="00B33392">
      <w:pPr>
        <w:pStyle w:val="NormalBPBHEB"/>
        <w:rPr>
          <w:del w:id="1329" w:author="Prashasti Jakhmola" w:date="2024-02-20T16:16:00Z"/>
          <w:sz w:val="20"/>
          <w:szCs w:val="20"/>
          <w:rPrChange w:id="1330" w:author="Prashasti Jakhmola" w:date="2024-02-20T16:11:00Z">
            <w:rPr>
              <w:del w:id="1331" w:author="Prashasti Jakhmola" w:date="2024-02-20T16:16:00Z"/>
            </w:rPr>
          </w:rPrChange>
        </w:rPr>
        <w:pPrChange w:id="1332" w:author="Prashasti Jakhmola" w:date="2024-02-20T16:11:00Z">
          <w:pPr>
            <w:tabs>
              <w:tab w:val="left" w:pos="2835"/>
            </w:tabs>
            <w:spacing w:after="120" w:line="240" w:lineRule="auto"/>
          </w:pPr>
        </w:pPrChange>
      </w:pPr>
      <w:del w:id="1333" w:author="Prashasti Jakhmola" w:date="2024-02-20T16:16:00Z">
        <w:r w:rsidRPr="00B33392" w:rsidDel="00DA20BE">
          <w:rPr>
            <w:sz w:val="20"/>
            <w:szCs w:val="20"/>
            <w:rPrChange w:id="1334" w:author="Prashasti Jakhmola" w:date="2024-02-20T16:11:00Z">
              <w:rPr/>
            </w:rPrChange>
          </w:rPr>
          <w:delText xml:space="preserve">[3] </w:delText>
        </w:r>
        <w:r w:rsidRPr="00B33392" w:rsidDel="00AD23C1">
          <w:rPr>
            <w:sz w:val="20"/>
            <w:szCs w:val="20"/>
            <w:rPrChange w:id="1335" w:author="Prashasti Jakhmola" w:date="2024-02-20T16:11:00Z">
              <w:rPr/>
            </w:rPrChange>
          </w:rPr>
          <w:delText>Source: AWS Outposts Use Cases (https://aws.amazon.com/outposts/use-cases/)</w:delText>
        </w:r>
      </w:del>
    </w:p>
    <w:p w14:paraId="0143B2BA" w14:textId="58084B7C" w:rsidR="00323FF7" w:rsidDel="00DA20BE" w:rsidRDefault="00323FF7" w:rsidP="00323FF7">
      <w:pPr>
        <w:tabs>
          <w:tab w:val="left" w:pos="2835"/>
        </w:tabs>
        <w:spacing w:after="120" w:line="240" w:lineRule="auto"/>
        <w:rPr>
          <w:del w:id="1336" w:author="Prashasti Jakhmola" w:date="2024-02-20T16:16:00Z"/>
        </w:rPr>
      </w:pPr>
    </w:p>
    <w:p w14:paraId="1D2C2CCA" w14:textId="6CBEFD3E" w:rsidR="00323FF7" w:rsidDel="00DA20BE" w:rsidRDefault="00323FF7" w:rsidP="00323FF7">
      <w:pPr>
        <w:tabs>
          <w:tab w:val="left" w:pos="2835"/>
        </w:tabs>
        <w:spacing w:after="120" w:line="240" w:lineRule="auto"/>
        <w:rPr>
          <w:del w:id="1337" w:author="Prashasti Jakhmola" w:date="2024-02-20T16:16:00Z"/>
        </w:rPr>
      </w:pPr>
    </w:p>
    <w:p w14:paraId="212ED7F1" w14:textId="033CDD81" w:rsidR="00323FF7" w:rsidRPr="00CD0904" w:rsidDel="007142E0" w:rsidRDefault="00323FF7" w:rsidP="007142E0">
      <w:pPr>
        <w:pStyle w:val="Heading1BPBHEB"/>
        <w:rPr>
          <w:del w:id="1338" w:author="Prashasti Jakhmola" w:date="2024-02-20T16:11:00Z"/>
        </w:rPr>
        <w:pPrChange w:id="1339" w:author="Prashasti Jakhmola" w:date="2024-02-20T16:11:00Z">
          <w:pPr>
            <w:pStyle w:val="Heading2"/>
          </w:pPr>
        </w:pPrChange>
      </w:pPr>
      <w:r w:rsidRPr="00CD0904">
        <w:t xml:space="preserve">AWS Serverless Application Repository: Building </w:t>
      </w:r>
      <w:r w:rsidR="00570E60" w:rsidRPr="00CD0904">
        <w:t>with ready-made components</w:t>
      </w:r>
      <w:commentRangeEnd w:id="1310"/>
      <w:r w:rsidR="007D0102">
        <w:rPr>
          <w:rStyle w:val="CommentReference"/>
          <w:rFonts w:asciiTheme="minorHAnsi" w:eastAsiaTheme="minorHAnsi" w:hAnsiTheme="minorHAnsi" w:cstheme="minorBidi"/>
          <w:b w:val="0"/>
        </w:rPr>
        <w:commentReference w:id="1310"/>
      </w:r>
    </w:p>
    <w:p w14:paraId="1D1F0189" w14:textId="77777777" w:rsidR="00323FF7" w:rsidRDefault="00323FF7" w:rsidP="007142E0">
      <w:pPr>
        <w:pStyle w:val="Heading1BPBHEB"/>
        <w:pPrChange w:id="1340" w:author="Prashasti Jakhmola" w:date="2024-02-20T16:11:00Z">
          <w:pPr>
            <w:tabs>
              <w:tab w:val="left" w:pos="2835"/>
            </w:tabs>
            <w:spacing w:after="120" w:line="240" w:lineRule="auto"/>
          </w:pPr>
        </w:pPrChange>
      </w:pPr>
    </w:p>
    <w:p w14:paraId="498A9519" w14:textId="0DC0D97E" w:rsidR="00323FF7" w:rsidDel="007142E0" w:rsidRDefault="00323FF7" w:rsidP="007142E0">
      <w:pPr>
        <w:pStyle w:val="NormalBPBHEB"/>
        <w:rPr>
          <w:del w:id="1341" w:author="Prashasti Jakhmola" w:date="2024-02-20T16:11:00Z"/>
        </w:rPr>
        <w:pPrChange w:id="1342" w:author="Prashasti Jakhmola" w:date="2024-02-20T16:11:00Z">
          <w:pPr>
            <w:tabs>
              <w:tab w:val="left" w:pos="2835"/>
            </w:tabs>
            <w:spacing w:after="120" w:line="240" w:lineRule="auto"/>
          </w:pPr>
        </w:pPrChange>
      </w:pPr>
      <w:r>
        <w:t xml:space="preserve">In the era of serverless computing, the ability to quickly assemble applications from reusable components is a game-changer. AWS Serverless Application Repository </w:t>
      </w:r>
      <w:ins w:id="1343" w:author="Prashasti Jakhmola" w:date="2024-02-20T16:36:00Z">
        <w:r w:rsidR="00F10B3E">
          <w:t>offers</w:t>
        </w:r>
      </w:ins>
      <w:del w:id="1344" w:author="Prashasti Jakhmola" w:date="2024-02-20T16:36:00Z">
        <w:r w:rsidDel="00F10B3E">
          <w:delText>is a valuable resource</w:delText>
        </w:r>
        <w:r w:rsidDel="00134A8F">
          <w:delText xml:space="preserve"> in this regard</w:delText>
        </w:r>
        <w:r w:rsidDel="00F10B3E">
          <w:delText>, offering</w:delText>
        </w:r>
      </w:del>
      <w:r>
        <w:t xml:space="preserve"> a curated collection of serverless applications and components that can be easily deployed and customized. In this section</w:t>
      </w:r>
      <w:del w:id="1345" w:author="Prashasti Jakhmola" w:date="2024-02-20T16:17:00Z">
        <w:r w:rsidDel="00E93FA6">
          <w:delText xml:space="preserve"> of "AWS Cloud Master Class</w:delText>
        </w:r>
      </w:del>
      <w:r>
        <w:t>,</w:t>
      </w:r>
      <w:del w:id="1346" w:author="Prashasti Jakhmola" w:date="2024-02-20T16:17:00Z">
        <w:r w:rsidDel="00E93FA6">
          <w:delText>"</w:delText>
        </w:r>
      </w:del>
      <w:r>
        <w:t xml:space="preserve"> we dive into the intricacies of AWS Serverless Application Repository, exploring its key features, benefits, use cases, and real-world applications, supported by both scholarly articles and AWS sources.</w:t>
      </w:r>
    </w:p>
    <w:p w14:paraId="6486BFFD" w14:textId="77777777" w:rsidR="00323FF7" w:rsidRDefault="00323FF7" w:rsidP="007142E0">
      <w:pPr>
        <w:pStyle w:val="NormalBPBHEB"/>
        <w:pPrChange w:id="1347" w:author="Prashasti Jakhmola" w:date="2024-02-20T16:11:00Z">
          <w:pPr>
            <w:tabs>
              <w:tab w:val="left" w:pos="2835"/>
            </w:tabs>
            <w:spacing w:after="120" w:line="240" w:lineRule="auto"/>
          </w:pPr>
        </w:pPrChange>
      </w:pPr>
    </w:p>
    <w:p w14:paraId="208039EF" w14:textId="30CE0786" w:rsidR="00323FF7" w:rsidRDefault="00323FF7" w:rsidP="00664309">
      <w:pPr>
        <w:pStyle w:val="Heading2BPBHEB"/>
        <w:pPrChange w:id="1348" w:author="Prashasti Jakhmola" w:date="2024-02-20T16:10:00Z">
          <w:pPr>
            <w:pStyle w:val="Heading2"/>
          </w:pPr>
        </w:pPrChange>
      </w:pPr>
      <w:r>
        <w:t>AWS Serverless Application Repository</w:t>
      </w:r>
      <w:del w:id="1349" w:author="Prashasti Jakhmola" w:date="2024-02-20T16:28:00Z">
        <w:r w:rsidDel="007D0102">
          <w:delText xml:space="preserve">: A </w:delText>
        </w:r>
        <w:r w:rsidR="00664309" w:rsidDel="007D0102">
          <w:delText>closer look</w:delText>
        </w:r>
      </w:del>
    </w:p>
    <w:p w14:paraId="66B89DA2" w14:textId="144CEAAA" w:rsidR="00323FF7" w:rsidDel="00664309" w:rsidRDefault="00323FF7" w:rsidP="00664309">
      <w:pPr>
        <w:pStyle w:val="NormalBPBHEB"/>
        <w:rPr>
          <w:del w:id="1350" w:author="Prashasti Jakhmola" w:date="2024-02-20T16:10:00Z"/>
        </w:rPr>
        <w:pPrChange w:id="1351" w:author="Prashasti Jakhmola" w:date="2024-02-20T16:10:00Z">
          <w:pPr>
            <w:tabs>
              <w:tab w:val="left" w:pos="2835"/>
            </w:tabs>
            <w:spacing w:after="120" w:line="240" w:lineRule="auto"/>
          </w:pPr>
        </w:pPrChange>
      </w:pPr>
      <w:r>
        <w:t xml:space="preserve">AWS Serverless Application Repository, often </w:t>
      </w:r>
      <w:ins w:id="1352" w:author="Prashasti Jakhmola" w:date="2024-02-20T16:36:00Z">
        <w:r w:rsidR="002B0955">
          <w:t>called</w:t>
        </w:r>
      </w:ins>
      <w:del w:id="1353" w:author="Prashasti Jakhmola" w:date="2024-02-20T16:36:00Z">
        <w:r w:rsidDel="002B0955">
          <w:delText>referred to as</w:delText>
        </w:r>
      </w:del>
      <w:r>
        <w:t xml:space="preserve"> SAR, is a platform for discovering, deploying, and sharing serverless applications and components. It provides a library of pre-built serverless applications and application components</w:t>
      </w:r>
      <w:ins w:id="1354" w:author="Prashasti Jakhmola" w:date="2024-02-20T16:36:00Z">
        <w:r w:rsidR="00B33FDE">
          <w:t xml:space="preserve"> called</w:t>
        </w:r>
      </w:ins>
      <w:del w:id="1355" w:author="Prashasti Jakhmola" w:date="2024-02-20T16:36:00Z">
        <w:r w:rsidDel="00B33FDE">
          <w:delText>, known as</w:delText>
        </w:r>
      </w:del>
      <w:r>
        <w:t xml:space="preserve">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w:t>
      </w:r>
      <w:del w:id="1356" w:author="Prashasti Jakhmola" w:date="2024-02-20T16:17:00Z">
        <w:r w:rsidDel="00A748C1">
          <w:delText xml:space="preserve">Additionally, </w:delText>
        </w:r>
      </w:del>
      <w:r>
        <w:t>SAR allows developers to publish their own serverless applications and share them with the AWS community, fostering collaboration and accelerating development</w:t>
      </w:r>
      <w:ins w:id="1357" w:author="Prashasti Jakhmola" w:date="2024-02-20T16:17:00Z">
        <w:r w:rsidR="00FA62A6">
          <w:rPr>
            <w:rStyle w:val="FootnoteReference"/>
          </w:rPr>
          <w:footnoteReference w:id="49"/>
        </w:r>
        <w:r w:rsidR="00EB352E">
          <w:t>.</w:t>
        </w:r>
      </w:ins>
      <w:r>
        <w:t xml:space="preserve"> </w:t>
      </w:r>
      <w:del w:id="1359" w:author="Prashasti Jakhmola" w:date="2024-02-20T16:18:00Z">
        <w:r w:rsidDel="00595752">
          <w:delText>[1].</w:delText>
        </w:r>
      </w:del>
    </w:p>
    <w:p w14:paraId="53843155" w14:textId="77777777" w:rsidR="00323FF7" w:rsidRDefault="00323FF7" w:rsidP="00664309">
      <w:pPr>
        <w:pStyle w:val="NormalBPBHEB"/>
        <w:pPrChange w:id="1360" w:author="Prashasti Jakhmola" w:date="2024-02-20T16:10:00Z">
          <w:pPr>
            <w:tabs>
              <w:tab w:val="left" w:pos="2835"/>
            </w:tabs>
            <w:spacing w:after="120" w:line="240" w:lineRule="auto"/>
          </w:pPr>
        </w:pPrChange>
      </w:pPr>
    </w:p>
    <w:p w14:paraId="11656FC9" w14:textId="3CBA86F2" w:rsidR="00323FF7" w:rsidRDefault="00323FF7" w:rsidP="006D09E2">
      <w:pPr>
        <w:pStyle w:val="Heading2BPBHEB"/>
        <w:pPrChange w:id="1361" w:author="Prashasti Jakhmola" w:date="2024-02-20T16:10:00Z">
          <w:pPr>
            <w:pStyle w:val="Heading2"/>
          </w:pPr>
        </w:pPrChange>
      </w:pPr>
      <w:r>
        <w:lastRenderedPageBreak/>
        <w:t xml:space="preserve">Use </w:t>
      </w:r>
      <w:r w:rsidR="006D09E2">
        <w:t xml:space="preserve">cases and </w:t>
      </w:r>
      <w:proofErr w:type="gramStart"/>
      <w:r w:rsidR="006D09E2">
        <w:t>efficiency</w:t>
      </w:r>
      <w:proofErr w:type="gramEnd"/>
    </w:p>
    <w:p w14:paraId="319F48BE" w14:textId="184F8BD7" w:rsidR="00323FF7" w:rsidDel="006D09E2" w:rsidRDefault="00323FF7" w:rsidP="006D09E2">
      <w:pPr>
        <w:pStyle w:val="NormalBPBHEB"/>
        <w:rPr>
          <w:del w:id="1362" w:author="Prashasti Jakhmola" w:date="2024-02-20T16:10:00Z"/>
        </w:rPr>
        <w:pPrChange w:id="1363" w:author="Prashasti Jakhmola" w:date="2024-02-20T16:10:00Z">
          <w:pPr>
            <w:tabs>
              <w:tab w:val="left" w:pos="2835"/>
            </w:tabs>
            <w:spacing w:after="120" w:line="240" w:lineRule="auto"/>
          </w:pPr>
        </w:pPrChange>
      </w:pPr>
      <w:r>
        <w:t xml:space="preserve">Scholarly articles may not specifically target </w:t>
      </w:r>
      <w:ins w:id="1364" w:author="Prashasti Jakhmola" w:date="2024-02-20T16:40:00Z">
        <w:r w:rsidR="00DB10CC">
          <w:t xml:space="preserve">the </w:t>
        </w:r>
      </w:ins>
      <w:r>
        <w:t>AWS Serverless Application Repository, as it</w:t>
      </w:r>
      <w:ins w:id="1365" w:author="Prashasti Jakhmola" w:date="2024-02-20T16:18:00Z">
        <w:r w:rsidR="009043D2">
          <w:t xml:space="preserve"> i</w:t>
        </w:r>
      </w:ins>
      <w:del w:id="1366" w:author="Prashasti Jakhmola" w:date="2024-02-20T16:18:00Z">
        <w:r w:rsidDel="009043D2">
          <w:delText>'</w:delText>
        </w:r>
      </w:del>
      <w:r>
        <w:t xml:space="preserve">s a unique offering in the serverless ecosystem; however, research often emphasizes the importance of reusable components and code sharing in software development. </w:t>
      </w:r>
      <w:ins w:id="1367" w:author="Prashasti Jakhmola" w:date="2024-02-20T16:36:00Z">
        <w:r w:rsidR="00BF5D85">
          <w:t>Code</w:t>
        </w:r>
      </w:ins>
      <w:del w:id="1368" w:author="Prashasti Jakhmola" w:date="2024-02-20T16:36:00Z">
        <w:r w:rsidDel="00BF5D85">
          <w:delText>The concept of code</w:delText>
        </w:r>
      </w:del>
      <w:r>
        <w:t xml:space="preserve"> reuse and componentization </w:t>
      </w:r>
      <w:ins w:id="1369" w:author="Prashasti Jakhmola" w:date="2024-02-20T16:36:00Z">
        <w:r w:rsidR="00BF5D85">
          <w:t>have</w:t>
        </w:r>
      </w:ins>
      <w:del w:id="1370" w:author="Prashasti Jakhmola" w:date="2024-02-20T16:36:00Z">
        <w:r w:rsidDel="00BF5D85">
          <w:delText>has</w:delText>
        </w:r>
      </w:del>
      <w:r>
        <w:t xml:space="preserve"> long been recognized as a best practice in software engineering</w:t>
      </w:r>
      <w:ins w:id="1371" w:author="Prashasti Jakhmola" w:date="2024-02-20T16:18:00Z">
        <w:r w:rsidR="00AD4468">
          <w:rPr>
            <w:rStyle w:val="FootnoteReference"/>
          </w:rPr>
          <w:footnoteReference w:id="50"/>
        </w:r>
        <w:r w:rsidR="00005E76">
          <w:t>.</w:t>
        </w:r>
      </w:ins>
      <w:r>
        <w:t xml:space="preserve"> </w:t>
      </w:r>
      <w:del w:id="1375" w:author="Prashasti Jakhmola" w:date="2024-02-20T16:18:00Z">
        <w:r w:rsidDel="00AD4468">
          <w:delText xml:space="preserve">[2]. </w:delText>
        </w:r>
      </w:del>
      <w:r>
        <w:t xml:space="preserve">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w:t>
      </w:r>
      <w:del w:id="1376" w:author="Prashasti Jakhmola" w:date="2024-02-20T16:37:00Z">
        <w:r w:rsidDel="00036C74">
          <w:delText xml:space="preserve">thereby </w:delText>
        </w:r>
      </w:del>
      <w:r>
        <w:t>reducing development time and effor</w:t>
      </w:r>
      <w:ins w:id="1377" w:author="Prashasti Jakhmola" w:date="2024-02-20T16:19:00Z">
        <w:r w:rsidR="00900504">
          <w:t>t.</w:t>
        </w:r>
      </w:ins>
      <w:ins w:id="1378" w:author="Prashasti Jakhmola" w:date="2024-02-20T16:18:00Z">
        <w:r w:rsidR="00413105">
          <w:rPr>
            <w:rStyle w:val="FootnoteReference"/>
          </w:rPr>
          <w:footnoteReference w:id="51"/>
        </w:r>
      </w:ins>
      <w:del w:id="1380" w:author="Prashasti Jakhmola" w:date="2024-02-20T16:19:00Z">
        <w:r w:rsidDel="00900504">
          <w:delText>t [3].</w:delText>
        </w:r>
      </w:del>
    </w:p>
    <w:p w14:paraId="46B65EFD" w14:textId="77777777" w:rsidR="00323FF7" w:rsidRDefault="00323FF7" w:rsidP="006D09E2">
      <w:pPr>
        <w:pStyle w:val="NormalBPBHEB"/>
        <w:pPrChange w:id="1381" w:author="Prashasti Jakhmola" w:date="2024-02-20T16:10:00Z">
          <w:pPr>
            <w:tabs>
              <w:tab w:val="left" w:pos="2835"/>
            </w:tabs>
            <w:spacing w:after="120" w:line="240" w:lineRule="auto"/>
          </w:pPr>
        </w:pPrChange>
      </w:pPr>
    </w:p>
    <w:p w14:paraId="5D66F211" w14:textId="2105BE04" w:rsidR="00323FF7" w:rsidRDefault="00323FF7" w:rsidP="006D09E2">
      <w:pPr>
        <w:pStyle w:val="NormalBPBHEB"/>
        <w:pPrChange w:id="1382" w:author="Prashasti Jakhmola" w:date="2024-02-20T16:10:00Z">
          <w:pPr>
            <w:tabs>
              <w:tab w:val="left" w:pos="2835"/>
            </w:tabs>
            <w:spacing w:after="120" w:line="240" w:lineRule="auto"/>
          </w:pPr>
        </w:pPrChange>
      </w:pPr>
      <w:r>
        <w:t xml:space="preserve">As we continue </w:t>
      </w:r>
      <w:del w:id="1383" w:author="Prashasti Jakhmola" w:date="2024-02-20T16:37:00Z">
        <w:r w:rsidDel="00423AC9">
          <w:delText xml:space="preserve">through </w:delText>
        </w:r>
      </w:del>
      <w:r>
        <w:t xml:space="preserve">this chapter, we will explore </w:t>
      </w:r>
      <w:ins w:id="1384" w:author="Prashasti Jakhmola" w:date="2024-02-20T16:40:00Z">
        <w:r w:rsidR="002671C0">
          <w:t xml:space="preserve">the </w:t>
        </w:r>
      </w:ins>
      <w:r>
        <w:t>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51614E11" w14:textId="7FEE1C97" w:rsidR="00323FF7" w:rsidDel="002540D5" w:rsidRDefault="00323FF7" w:rsidP="00323FF7">
      <w:pPr>
        <w:tabs>
          <w:tab w:val="left" w:pos="2835"/>
        </w:tabs>
        <w:spacing w:after="120" w:line="240" w:lineRule="auto"/>
        <w:rPr>
          <w:del w:id="1385" w:author="Prashasti Jakhmola" w:date="2024-02-20T16:18:00Z"/>
        </w:rPr>
      </w:pPr>
      <w:commentRangeStart w:id="1386"/>
    </w:p>
    <w:p w14:paraId="1CFCBE7D" w14:textId="604D3837" w:rsidR="00323FF7" w:rsidRPr="007F5F1E" w:rsidDel="002540D5" w:rsidRDefault="00323FF7" w:rsidP="007F5F1E">
      <w:pPr>
        <w:pStyle w:val="NormalBPBHEB"/>
        <w:rPr>
          <w:del w:id="1387" w:author="Prashasti Jakhmola" w:date="2024-02-20T16:18:00Z"/>
          <w:sz w:val="20"/>
          <w:szCs w:val="20"/>
          <w:rPrChange w:id="1388" w:author="Prashasti Jakhmola" w:date="2024-02-20T16:10:00Z">
            <w:rPr>
              <w:del w:id="1389" w:author="Prashasti Jakhmola" w:date="2024-02-20T16:18:00Z"/>
            </w:rPr>
          </w:rPrChange>
        </w:rPr>
        <w:pPrChange w:id="1390" w:author="Prashasti Jakhmola" w:date="2024-02-20T16:10:00Z">
          <w:pPr>
            <w:tabs>
              <w:tab w:val="left" w:pos="2835"/>
            </w:tabs>
            <w:spacing w:after="120" w:line="240" w:lineRule="auto"/>
          </w:pPr>
        </w:pPrChange>
      </w:pPr>
      <w:del w:id="1391" w:author="Prashasti Jakhmola" w:date="2024-02-20T16:18:00Z">
        <w:r w:rsidRPr="007F5F1E" w:rsidDel="002540D5">
          <w:rPr>
            <w:sz w:val="20"/>
            <w:szCs w:val="20"/>
            <w:rPrChange w:id="1392" w:author="Prashasti Jakhmola" w:date="2024-02-20T16:10:00Z">
              <w:rPr/>
            </w:rPrChange>
          </w:rPr>
          <w:delText xml:space="preserve">[1] </w:delText>
        </w:r>
      </w:del>
      <w:del w:id="1393" w:author="Prashasti Jakhmola" w:date="2024-02-20T16:17:00Z">
        <w:r w:rsidRPr="007F5F1E" w:rsidDel="00FA62A6">
          <w:rPr>
            <w:sz w:val="20"/>
            <w:szCs w:val="20"/>
            <w:rPrChange w:id="1394" w:author="Prashasti Jakhmola" w:date="2024-02-20T16:10:00Z">
              <w:rPr/>
            </w:rPrChange>
          </w:rPr>
          <w:delText>Source: AWS Serverless Application Repository (https://aws.amazon.com/serverless/serverlessrepo/)</w:delText>
        </w:r>
      </w:del>
    </w:p>
    <w:p w14:paraId="272492DC" w14:textId="684C691C" w:rsidR="00323FF7" w:rsidRPr="007F5F1E" w:rsidDel="00900504" w:rsidRDefault="00323FF7" w:rsidP="007F5F1E">
      <w:pPr>
        <w:pStyle w:val="NormalBPBHEB"/>
        <w:rPr>
          <w:del w:id="1395" w:author="Prashasti Jakhmola" w:date="2024-02-20T16:19:00Z"/>
          <w:sz w:val="20"/>
          <w:szCs w:val="20"/>
          <w:rPrChange w:id="1396" w:author="Prashasti Jakhmola" w:date="2024-02-20T16:10:00Z">
            <w:rPr>
              <w:del w:id="1397" w:author="Prashasti Jakhmola" w:date="2024-02-20T16:19:00Z"/>
            </w:rPr>
          </w:rPrChange>
        </w:rPr>
        <w:pPrChange w:id="1398" w:author="Prashasti Jakhmola" w:date="2024-02-20T16:10:00Z">
          <w:pPr>
            <w:tabs>
              <w:tab w:val="left" w:pos="2835"/>
            </w:tabs>
            <w:spacing w:after="120" w:line="240" w:lineRule="auto"/>
          </w:pPr>
        </w:pPrChange>
      </w:pPr>
      <w:del w:id="1399" w:author="Prashasti Jakhmola" w:date="2024-02-20T16:19:00Z">
        <w:r w:rsidRPr="007F5F1E" w:rsidDel="00900504">
          <w:rPr>
            <w:sz w:val="20"/>
            <w:szCs w:val="20"/>
            <w:rPrChange w:id="1400" w:author="Prashasti Jakhmola" w:date="2024-02-20T16:10:00Z">
              <w:rPr/>
            </w:rPrChange>
          </w:rPr>
          <w:delText xml:space="preserve">[2] </w:delText>
        </w:r>
      </w:del>
      <w:moveFromRangeStart w:id="1401" w:author="Prashasti Jakhmola" w:date="2024-02-20T16:18:00Z" w:name="move159338327"/>
      <w:moveFrom w:id="1402" w:author="Prashasti Jakhmola" w:date="2024-02-20T16:18:00Z">
        <w:del w:id="1403" w:author="Prashasti Jakhmola" w:date="2024-02-20T16:19:00Z">
          <w:r w:rsidRPr="007F5F1E" w:rsidDel="00900504">
            <w:rPr>
              <w:sz w:val="20"/>
              <w:szCs w:val="20"/>
              <w:rPrChange w:id="1404" w:author="Prashasti Jakhmola" w:date="2024-02-20T16:10:00Z">
                <w:rPr/>
              </w:rPrChange>
            </w:rPr>
            <w:delText>Schmidt, D. C. (2006). Model-Driven Engineering. IEEE Computer, 39(2), 25-31.</w:delText>
          </w:r>
        </w:del>
      </w:moveFrom>
      <w:moveFromRangeEnd w:id="1401"/>
    </w:p>
    <w:p w14:paraId="4122C668" w14:textId="216F5961" w:rsidR="00323FF7" w:rsidRPr="007F5F1E" w:rsidDel="00900504" w:rsidRDefault="00323FF7" w:rsidP="007F5F1E">
      <w:pPr>
        <w:pStyle w:val="NormalBPBHEB"/>
        <w:rPr>
          <w:del w:id="1405" w:author="Prashasti Jakhmola" w:date="2024-02-20T16:19:00Z"/>
          <w:sz w:val="20"/>
          <w:szCs w:val="20"/>
          <w:rPrChange w:id="1406" w:author="Prashasti Jakhmola" w:date="2024-02-20T16:10:00Z">
            <w:rPr>
              <w:del w:id="1407" w:author="Prashasti Jakhmola" w:date="2024-02-20T16:19:00Z"/>
            </w:rPr>
          </w:rPrChange>
        </w:rPr>
        <w:pPrChange w:id="1408" w:author="Prashasti Jakhmola" w:date="2024-02-20T16:10:00Z">
          <w:pPr>
            <w:tabs>
              <w:tab w:val="left" w:pos="2835"/>
            </w:tabs>
            <w:spacing w:after="120" w:line="240" w:lineRule="auto"/>
          </w:pPr>
        </w:pPrChange>
      </w:pPr>
      <w:del w:id="1409" w:author="Prashasti Jakhmola" w:date="2024-02-20T16:19:00Z">
        <w:r w:rsidRPr="007F5F1E" w:rsidDel="00900504">
          <w:rPr>
            <w:sz w:val="20"/>
            <w:szCs w:val="20"/>
            <w:rPrChange w:id="1410" w:author="Prashasti Jakhmola" w:date="2024-02-20T16:10:00Z">
              <w:rPr/>
            </w:rPrChange>
          </w:rPr>
          <w:delText xml:space="preserve">[3] </w:delText>
        </w:r>
      </w:del>
      <w:del w:id="1411" w:author="Prashasti Jakhmola" w:date="2024-02-20T16:18:00Z">
        <w:r w:rsidRPr="007F5F1E" w:rsidDel="00413105">
          <w:rPr>
            <w:sz w:val="20"/>
            <w:szCs w:val="20"/>
            <w:rPrChange w:id="1412" w:author="Prashasti Jakhmola" w:date="2024-02-20T16:10:00Z">
              <w:rPr/>
            </w:rPrChange>
          </w:rPr>
          <w:delText>Source: AWS Serverless Application Repository Use Cases (https://aws.amazon.com/serverless/serverlessrepo/use-cases/)</w:delText>
        </w:r>
      </w:del>
    </w:p>
    <w:p w14:paraId="6E225E5E" w14:textId="47C4978F" w:rsidR="00323FF7" w:rsidDel="00900504" w:rsidRDefault="00323FF7" w:rsidP="00323FF7">
      <w:pPr>
        <w:tabs>
          <w:tab w:val="left" w:pos="2835"/>
        </w:tabs>
        <w:spacing w:after="120" w:line="240" w:lineRule="auto"/>
        <w:rPr>
          <w:del w:id="1413" w:author="Prashasti Jakhmola" w:date="2024-02-20T16:19:00Z"/>
        </w:rPr>
      </w:pPr>
    </w:p>
    <w:p w14:paraId="378B2D24" w14:textId="7A5BCAC2" w:rsidR="00323FF7" w:rsidDel="00210382" w:rsidRDefault="00323FF7" w:rsidP="00323FF7">
      <w:pPr>
        <w:tabs>
          <w:tab w:val="left" w:pos="2835"/>
        </w:tabs>
        <w:spacing w:after="120" w:line="240" w:lineRule="auto"/>
        <w:rPr>
          <w:del w:id="1414" w:author="Prashasti Jakhmola" w:date="2024-02-20T16:19:00Z"/>
        </w:rPr>
      </w:pPr>
    </w:p>
    <w:p w14:paraId="3C1DFEFB" w14:textId="1050262F" w:rsidR="000E16E4" w:rsidRPr="004C50C8" w:rsidDel="00210382" w:rsidRDefault="004C50C8" w:rsidP="00323FF7">
      <w:pPr>
        <w:tabs>
          <w:tab w:val="left" w:pos="2835"/>
        </w:tabs>
        <w:spacing w:after="120" w:line="240" w:lineRule="auto"/>
        <w:rPr>
          <w:del w:id="1415" w:author="Prashasti Jakhmola" w:date="2024-02-20T16:19:00Z"/>
          <w:highlight w:val="yellow"/>
          <w:u w:val="single"/>
        </w:rPr>
      </w:pPr>
      <w:del w:id="1416" w:author="Prashasti Jakhmola" w:date="2024-02-20T16:19:00Z">
        <w:r w:rsidDel="00210382">
          <w:rPr>
            <w:highlight w:val="yellow"/>
            <w:u w:val="single"/>
          </w:rPr>
          <w:delText xml:space="preserve">AWS </w:delText>
        </w:r>
        <w:r w:rsidR="00323FF7" w:rsidRPr="004C50C8" w:rsidDel="00210382">
          <w:rPr>
            <w:highlight w:val="yellow"/>
            <w:u w:val="single"/>
          </w:rPr>
          <w:delText>September 2021</w:delText>
        </w:r>
        <w:r w:rsidR="000E16E4" w:rsidRPr="004C50C8" w:rsidDel="00210382">
          <w:rPr>
            <w:highlight w:val="yellow"/>
            <w:u w:val="single"/>
          </w:rPr>
          <w:delText xml:space="preserve"> update</w:delText>
        </w:r>
      </w:del>
    </w:p>
    <w:p w14:paraId="314512C0" w14:textId="43924B06" w:rsidR="00B75083" w:rsidDel="00210382" w:rsidRDefault="00323FF7" w:rsidP="00323FF7">
      <w:pPr>
        <w:tabs>
          <w:tab w:val="left" w:pos="2835"/>
        </w:tabs>
        <w:spacing w:after="120" w:line="240" w:lineRule="auto"/>
        <w:rPr>
          <w:del w:id="1417" w:author="Prashasti Jakhmola" w:date="2024-02-20T16:19:00Z"/>
          <w:highlight w:val="yellow"/>
        </w:rPr>
      </w:pPr>
      <w:del w:id="1418" w:author="Prashasti Jakhmola" w:date="2024-02-20T16:19:00Z">
        <w:r w:rsidRPr="004C50C8" w:rsidDel="00210382">
          <w:rPr>
            <w:b/>
            <w:bCs/>
            <w:highlight w:val="yellow"/>
          </w:rPr>
          <w:delText>AWS SimSpace Weaver</w:delText>
        </w:r>
        <w:r w:rsidRPr="00D51F86" w:rsidDel="00210382">
          <w:rPr>
            <w:highlight w:val="yellow"/>
          </w:rPr>
          <w:delText xml:space="preserve"> is not a service or product that was included in AWS's offerings. </w:delText>
        </w:r>
      </w:del>
    </w:p>
    <w:p w14:paraId="4011322B" w14:textId="672E652A" w:rsidR="00B75083" w:rsidDel="00210382" w:rsidRDefault="00323FF7" w:rsidP="00323FF7">
      <w:pPr>
        <w:tabs>
          <w:tab w:val="left" w:pos="2835"/>
        </w:tabs>
        <w:spacing w:after="120" w:line="240" w:lineRule="auto"/>
        <w:rPr>
          <w:del w:id="1419" w:author="Prashasti Jakhmola" w:date="2024-02-20T16:19:00Z"/>
          <w:highlight w:val="yellow"/>
        </w:rPr>
      </w:pPr>
      <w:del w:id="1420" w:author="Prashasti Jakhmola" w:date="2024-02-20T16:19:00Z">
        <w:r w:rsidRPr="00D51F86" w:rsidDel="00210382">
          <w:rPr>
            <w:highlight w:val="yellow"/>
          </w:rPr>
          <w:delText>It's</w:delText>
        </w:r>
        <w:r w:rsidR="00B75083" w:rsidDel="00210382">
          <w:rPr>
            <w:highlight w:val="yellow"/>
          </w:rPr>
          <w:delText xml:space="preserve"> not clear whether </w:delText>
        </w:r>
        <w:r w:rsidRPr="00D51F86" w:rsidDel="00210382">
          <w:rPr>
            <w:highlight w:val="yellow"/>
          </w:rPr>
          <w:delText xml:space="preserve">this service may have been introduced after that date or that it's not widely recognized. </w:delText>
        </w:r>
      </w:del>
    </w:p>
    <w:p w14:paraId="77F3F5E0" w14:textId="593DC460" w:rsidR="00323FF7" w:rsidDel="00210382" w:rsidRDefault="00323FF7" w:rsidP="00323FF7">
      <w:pPr>
        <w:tabs>
          <w:tab w:val="left" w:pos="2835"/>
        </w:tabs>
        <w:spacing w:after="120" w:line="240" w:lineRule="auto"/>
        <w:rPr>
          <w:del w:id="1421" w:author="Prashasti Jakhmola" w:date="2024-02-20T16:19:00Z"/>
        </w:rPr>
      </w:pPr>
      <w:del w:id="1422" w:author="Prashasti Jakhmola" w:date="2024-02-20T16:19:00Z">
        <w:r w:rsidRPr="00D51F86" w:rsidDel="00210382">
          <w:rPr>
            <w:highlight w:val="yellow"/>
          </w:rPr>
          <w:delText xml:space="preserve">I </w:delText>
        </w:r>
        <w:r w:rsidR="004C50C8" w:rsidDel="00210382">
          <w:rPr>
            <w:highlight w:val="yellow"/>
          </w:rPr>
          <w:delText>am still due to research appropriately</w:delText>
        </w:r>
        <w:r w:rsidRPr="00D51F86" w:rsidDel="00210382">
          <w:rPr>
            <w:highlight w:val="yellow"/>
          </w:rPr>
          <w:delText>.</w:delText>
        </w:r>
      </w:del>
    </w:p>
    <w:p w14:paraId="652C9892" w14:textId="674E112A" w:rsidR="00323FF7" w:rsidDel="00210382" w:rsidRDefault="00323FF7" w:rsidP="00323FF7">
      <w:pPr>
        <w:tabs>
          <w:tab w:val="left" w:pos="2835"/>
        </w:tabs>
        <w:spacing w:after="120" w:line="240" w:lineRule="auto"/>
        <w:rPr>
          <w:del w:id="1423" w:author="Prashasti Jakhmola" w:date="2024-02-20T16:20:00Z"/>
        </w:rPr>
      </w:pPr>
    </w:p>
    <w:p w14:paraId="63105849" w14:textId="28A978D7" w:rsidR="00323FF7" w:rsidRPr="00CD0904" w:rsidDel="00016002" w:rsidRDefault="00323FF7" w:rsidP="00016002">
      <w:pPr>
        <w:pStyle w:val="Heading1BPBHEB"/>
        <w:rPr>
          <w:del w:id="1424" w:author="Prashasti Jakhmola" w:date="2024-02-20T16:10:00Z"/>
        </w:rPr>
        <w:pPrChange w:id="1425" w:author="Prashasti Jakhmola" w:date="2024-02-20T16:10:00Z">
          <w:pPr>
            <w:pStyle w:val="Heading2"/>
          </w:pPr>
        </w:pPrChange>
      </w:pPr>
      <w:r w:rsidRPr="00CD0904">
        <w:t xml:space="preserve">AWS Wavelength: Bringing the </w:t>
      </w:r>
      <w:r w:rsidR="00AB1F6B" w:rsidRPr="00CD0904">
        <w:t xml:space="preserve">cloud closer </w:t>
      </w:r>
      <w:r w:rsidRPr="00CD0904">
        <w:t>to 5G</w:t>
      </w:r>
      <w:commentRangeEnd w:id="1386"/>
      <w:r w:rsidR="007133E2">
        <w:rPr>
          <w:rStyle w:val="CommentReference"/>
          <w:rFonts w:asciiTheme="minorHAnsi" w:eastAsiaTheme="minorHAnsi" w:hAnsiTheme="minorHAnsi" w:cstheme="minorBidi"/>
          <w:b w:val="0"/>
        </w:rPr>
        <w:commentReference w:id="1386"/>
      </w:r>
    </w:p>
    <w:p w14:paraId="0517D612" w14:textId="77777777" w:rsidR="00323FF7" w:rsidRDefault="00323FF7" w:rsidP="00016002">
      <w:pPr>
        <w:pStyle w:val="Heading1BPBHEB"/>
        <w:pPrChange w:id="1426" w:author="Prashasti Jakhmola" w:date="2024-02-20T16:10:00Z">
          <w:pPr>
            <w:tabs>
              <w:tab w:val="left" w:pos="2835"/>
            </w:tabs>
            <w:spacing w:after="120" w:line="240" w:lineRule="auto"/>
          </w:pPr>
        </w:pPrChange>
      </w:pPr>
    </w:p>
    <w:p w14:paraId="7E7C1314" w14:textId="6E96581D" w:rsidR="00323FF7" w:rsidDel="00016002" w:rsidRDefault="00323FF7" w:rsidP="00016002">
      <w:pPr>
        <w:pStyle w:val="NormalBPBHEB"/>
        <w:rPr>
          <w:del w:id="1427" w:author="Prashasti Jakhmola" w:date="2024-02-20T16:10:00Z"/>
        </w:rPr>
        <w:pPrChange w:id="1428" w:author="Prashasti Jakhmola" w:date="2024-02-20T16:10:00Z">
          <w:pPr>
            <w:tabs>
              <w:tab w:val="left" w:pos="2835"/>
            </w:tabs>
            <w:spacing w:after="120" w:line="240" w:lineRule="auto"/>
          </w:pPr>
        </w:pPrChange>
      </w:pPr>
      <w:r>
        <w:t>In the age of 5G connectivity, reducing latency is paramount for applications demanding real-time responsiveness. AWS Wavelength addresses this need by providing AWS infrastructure at the edge of 5G networks. In this section</w:t>
      </w:r>
      <w:del w:id="1429" w:author="Prashasti Jakhmola" w:date="2024-02-20T16:20:00Z">
        <w:r w:rsidDel="004A38B5">
          <w:delText xml:space="preserve"> of "AWS Cloud Master Class</w:delText>
        </w:r>
      </w:del>
      <w:r>
        <w:t>,</w:t>
      </w:r>
      <w:del w:id="1430" w:author="Prashasti Jakhmola" w:date="2024-02-20T16:20:00Z">
        <w:r w:rsidDel="004A38B5">
          <w:delText>"</w:delText>
        </w:r>
      </w:del>
      <w:r>
        <w:t xml:space="preserve"> we</w:t>
      </w:r>
      <w:ins w:id="1431" w:author="Prashasti Jakhmola" w:date="2024-02-20T16:20:00Z">
        <w:r w:rsidR="004A38B5">
          <w:t xml:space="preserve"> wi</w:t>
        </w:r>
      </w:ins>
      <w:del w:id="1432" w:author="Prashasti Jakhmola" w:date="2024-02-20T16:20:00Z">
        <w:r w:rsidDel="004A38B5">
          <w:delText>'</w:delText>
        </w:r>
      </w:del>
      <w:r>
        <w:t>ll delve into the intricacies of AWS Wavelength, exploring its key features, benefits, use cases, and real-world applications</w:t>
      </w:r>
      <w:del w:id="1433" w:author="Prashasti Jakhmola" w:date="2024-02-20T16:40:00Z">
        <w:r w:rsidDel="00EC0888">
          <w:delText>,</w:delText>
        </w:r>
      </w:del>
      <w:r>
        <w:t xml:space="preserve"> supported by </w:t>
      </w:r>
      <w:del w:id="1434" w:author="Prashasti Jakhmola" w:date="2024-02-20T16:37:00Z">
        <w:r w:rsidDel="000A318C">
          <w:delText xml:space="preserve">both </w:delText>
        </w:r>
      </w:del>
      <w:r>
        <w:t>scholarly articles and AWS sources.</w:t>
      </w:r>
    </w:p>
    <w:p w14:paraId="78F4DC59" w14:textId="77777777" w:rsidR="00323FF7" w:rsidRDefault="00323FF7" w:rsidP="00016002">
      <w:pPr>
        <w:pStyle w:val="NormalBPBHEB"/>
        <w:pPrChange w:id="1435" w:author="Prashasti Jakhmola" w:date="2024-02-20T16:10:00Z">
          <w:pPr>
            <w:tabs>
              <w:tab w:val="left" w:pos="2835"/>
            </w:tabs>
            <w:spacing w:after="120" w:line="240" w:lineRule="auto"/>
          </w:pPr>
        </w:pPrChange>
      </w:pPr>
    </w:p>
    <w:p w14:paraId="64B64CB9" w14:textId="5F17284D" w:rsidR="00323FF7" w:rsidDel="006F22D2" w:rsidRDefault="00323FF7" w:rsidP="006F22D2">
      <w:pPr>
        <w:pStyle w:val="Heading2BPBHEB"/>
        <w:rPr>
          <w:del w:id="1436" w:author="Prashasti Jakhmola" w:date="2024-02-20T16:10:00Z"/>
        </w:rPr>
        <w:pPrChange w:id="1437" w:author="Prashasti Jakhmola" w:date="2024-02-20T16:10:00Z">
          <w:pPr>
            <w:pStyle w:val="Heading2"/>
          </w:pPr>
        </w:pPrChange>
      </w:pPr>
      <w:r>
        <w:t>AWS Wavelength</w:t>
      </w:r>
      <w:del w:id="1438" w:author="Prashasti Jakhmola" w:date="2024-02-20T16:28:00Z">
        <w:r w:rsidDel="007133E2">
          <w:delText xml:space="preserve">: A </w:delText>
        </w:r>
        <w:r w:rsidR="006F22D2" w:rsidDel="007133E2">
          <w:delText>closer look</w:delText>
        </w:r>
      </w:del>
    </w:p>
    <w:p w14:paraId="40AA41EE" w14:textId="77777777" w:rsidR="00323FF7" w:rsidRDefault="00323FF7" w:rsidP="006F22D2">
      <w:pPr>
        <w:pStyle w:val="Heading2BPBHEB"/>
        <w:pPrChange w:id="1439" w:author="Prashasti Jakhmola" w:date="2024-02-20T16:10:00Z">
          <w:pPr>
            <w:tabs>
              <w:tab w:val="left" w:pos="2835"/>
            </w:tabs>
            <w:spacing w:after="120" w:line="240" w:lineRule="auto"/>
          </w:pPr>
        </w:pPrChange>
      </w:pPr>
    </w:p>
    <w:p w14:paraId="5EB01071" w14:textId="34F8B1F1" w:rsidR="00323FF7" w:rsidDel="006F22D2" w:rsidRDefault="00323FF7" w:rsidP="006F22D2">
      <w:pPr>
        <w:pStyle w:val="NormalBPBHEB"/>
        <w:rPr>
          <w:del w:id="1440" w:author="Prashasti Jakhmola" w:date="2024-02-20T16:10:00Z"/>
        </w:rPr>
        <w:pPrChange w:id="1441" w:author="Prashasti Jakhmola" w:date="2024-02-20T16:10:00Z">
          <w:pPr>
            <w:tabs>
              <w:tab w:val="left" w:pos="2835"/>
            </w:tabs>
            <w:spacing w:after="120" w:line="240" w:lineRule="auto"/>
          </w:pPr>
        </w:pPrChange>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6C3AC1">
        <w:rPr>
          <w:b/>
          <w:bCs/>
          <w:rPrChange w:id="1442" w:author="Prashasti Jakhmola" w:date="2024-02-20T16:20:00Z">
            <w:rPr/>
          </w:rPrChange>
        </w:rPr>
        <w:t>augmented and virtual reality</w:t>
      </w:r>
      <w:r>
        <w:t xml:space="preserve"> (</w:t>
      </w:r>
      <w:r w:rsidRPr="006C3AC1">
        <w:rPr>
          <w:b/>
          <w:bCs/>
          <w:rPrChange w:id="1443" w:author="Prashasti Jakhmola" w:date="2024-02-20T16:20:00Z">
            <w:rPr/>
          </w:rPrChange>
        </w:rPr>
        <w:t>AR/VR</w:t>
      </w:r>
      <w:r>
        <w:t xml:space="preserve">), online gaming, real-time analytics, and more. With Wavelength, developers can seamlessly extend their AWS environments to the edge, </w:t>
      </w:r>
      <w:ins w:id="1444" w:author="Prashasti Jakhmola" w:date="2024-02-20T16:37:00Z">
        <w:r w:rsidR="00F60917">
          <w:t>using</w:t>
        </w:r>
      </w:ins>
      <w:del w:id="1445" w:author="Prashasti Jakhmola" w:date="2024-02-20T16:37:00Z">
        <w:r w:rsidDel="00F60917">
          <w:delText>taking advantage of</w:delText>
        </w:r>
      </w:del>
      <w:r>
        <w:t xml:space="preserve"> familiar AWS services like EC2 and Lambda while running them closer to the end-users</w:t>
      </w:r>
      <w:ins w:id="1446" w:author="Prashasti Jakhmola" w:date="2024-02-20T16:21:00Z">
        <w:r w:rsidR="00587EFF">
          <w:rPr>
            <w:rStyle w:val="FootnoteReference"/>
          </w:rPr>
          <w:footnoteReference w:id="52"/>
        </w:r>
        <w:r w:rsidR="00916029">
          <w:t>.</w:t>
        </w:r>
      </w:ins>
      <w:r>
        <w:t xml:space="preserve"> </w:t>
      </w:r>
      <w:del w:id="1448" w:author="Prashasti Jakhmola" w:date="2024-02-20T16:21:00Z">
        <w:r w:rsidDel="00C67805">
          <w:delText>[1].</w:delText>
        </w:r>
      </w:del>
    </w:p>
    <w:p w14:paraId="237395BF" w14:textId="77777777" w:rsidR="00323FF7" w:rsidRDefault="00323FF7" w:rsidP="006F22D2">
      <w:pPr>
        <w:pStyle w:val="NormalBPBHEB"/>
        <w:pPrChange w:id="1449" w:author="Prashasti Jakhmola" w:date="2024-02-20T16:10:00Z">
          <w:pPr>
            <w:tabs>
              <w:tab w:val="left" w:pos="2835"/>
            </w:tabs>
            <w:spacing w:after="120" w:line="240" w:lineRule="auto"/>
          </w:pPr>
        </w:pPrChange>
      </w:pPr>
    </w:p>
    <w:p w14:paraId="244479EF" w14:textId="7C17BB7E" w:rsidR="00323FF7" w:rsidRDefault="00323FF7" w:rsidP="006E094C">
      <w:pPr>
        <w:pStyle w:val="Heading2BPBHEB"/>
        <w:pPrChange w:id="1450" w:author="Prashasti Jakhmola" w:date="2024-02-20T16:09:00Z">
          <w:pPr>
            <w:pStyle w:val="Heading2"/>
          </w:pPr>
        </w:pPrChange>
      </w:pPr>
      <w:r>
        <w:lastRenderedPageBreak/>
        <w:t xml:space="preserve">Use </w:t>
      </w:r>
      <w:r w:rsidR="006E094C">
        <w:t xml:space="preserve">cases and </w:t>
      </w:r>
      <w:proofErr w:type="gramStart"/>
      <w:r w:rsidR="006E094C">
        <w:t>efficiency</w:t>
      </w:r>
      <w:proofErr w:type="gramEnd"/>
    </w:p>
    <w:p w14:paraId="00482F8B" w14:textId="4F46D0BB" w:rsidR="00323FF7" w:rsidDel="006E094C" w:rsidRDefault="00323FF7" w:rsidP="006E094C">
      <w:pPr>
        <w:pStyle w:val="NormalBPBHEB"/>
        <w:rPr>
          <w:del w:id="1451" w:author="Prashasti Jakhmola" w:date="2024-02-20T16:09:00Z"/>
        </w:rPr>
        <w:pPrChange w:id="1452" w:author="Prashasti Jakhmola" w:date="2024-02-20T16:09:00Z">
          <w:pPr>
            <w:tabs>
              <w:tab w:val="left" w:pos="2835"/>
            </w:tabs>
            <w:spacing w:after="120" w:line="240" w:lineRule="auto"/>
          </w:pPr>
        </w:pPrChange>
      </w:pPr>
      <w:r>
        <w:t xml:space="preserve">While scholarly articles may not specifically target AWS Wavelength due to its specialized nature, research in </w:t>
      </w:r>
      <w:del w:id="1453" w:author="Prashasti Jakhmola" w:date="2024-02-20T16:37:00Z">
        <w:r w:rsidDel="0023230A">
          <w:delText xml:space="preserve">the area of </w:delText>
        </w:r>
      </w:del>
      <w:r>
        <w:t>edge computing and low-latency applications underscores its significance. Edge computing is recognized for its potential to enhance the performance of latency-sensitive applications by reducing the distance data needs to travel</w:t>
      </w:r>
      <w:ins w:id="1454" w:author="Prashasti Jakhmola" w:date="2024-02-20T16:22:00Z">
        <w:r w:rsidR="007E6F91">
          <w:rPr>
            <w:rStyle w:val="FootnoteReference"/>
          </w:rPr>
          <w:footnoteReference w:id="53"/>
        </w:r>
        <w:r w:rsidR="00566D7B">
          <w:t>.</w:t>
        </w:r>
      </w:ins>
      <w:r>
        <w:t xml:space="preserve"> </w:t>
      </w:r>
      <w:del w:id="1458" w:author="Prashasti Jakhmola" w:date="2024-02-20T16:22:00Z">
        <w:r w:rsidDel="00A01666">
          <w:delText xml:space="preserve">[2]. </w:delText>
        </w:r>
      </w:del>
      <w:r>
        <w:t xml:space="preserve">AWS's documentation on Wavelength highlights its applicability in scenarios where organizations </w:t>
      </w:r>
      <w:ins w:id="1459" w:author="Prashasti Jakhmola" w:date="2024-02-20T16:37:00Z">
        <w:r w:rsidR="00526926">
          <w:t>must</w:t>
        </w:r>
      </w:ins>
      <w:del w:id="1460" w:author="Prashasti Jakhmola" w:date="2024-02-20T16:37:00Z">
        <w:r w:rsidDel="00526926">
          <w:delText>need to</w:delText>
        </w:r>
      </w:del>
      <w:r>
        <w:t xml:space="preserve">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w:t>
      </w:r>
      <w:ins w:id="1461" w:author="Prashasti Jakhmola" w:date="2024-02-20T16:40:00Z">
        <w:r w:rsidR="00682E31">
          <w:t>low-latency</w:t>
        </w:r>
      </w:ins>
      <w:del w:id="1462" w:author="Prashasti Jakhmola" w:date="2024-02-20T16:40:00Z">
        <w:r w:rsidDel="00682E31">
          <w:delText>low latency</w:delText>
        </w:r>
      </w:del>
      <w:r>
        <w:t xml:space="preserve"> experiences to users in metropolitan areas</w:t>
      </w:r>
      <w:ins w:id="1463" w:author="Prashasti Jakhmola" w:date="2024-02-20T16:22:00Z">
        <w:r w:rsidR="004F51C6">
          <w:rPr>
            <w:rStyle w:val="FootnoteReference"/>
          </w:rPr>
          <w:footnoteReference w:id="54"/>
        </w:r>
        <w:r w:rsidR="00F772BA">
          <w:t>.</w:t>
        </w:r>
      </w:ins>
      <w:r>
        <w:t xml:space="preserve"> </w:t>
      </w:r>
      <w:del w:id="1465" w:author="Prashasti Jakhmola" w:date="2024-02-20T16:23:00Z">
        <w:r w:rsidDel="00675545">
          <w:delText>[3].</w:delText>
        </w:r>
      </w:del>
    </w:p>
    <w:p w14:paraId="6C54877D" w14:textId="77777777" w:rsidR="00323FF7" w:rsidRDefault="00323FF7" w:rsidP="006E094C">
      <w:pPr>
        <w:pStyle w:val="NormalBPBHEB"/>
        <w:pPrChange w:id="1466" w:author="Prashasti Jakhmola" w:date="2024-02-20T16:09:00Z">
          <w:pPr>
            <w:tabs>
              <w:tab w:val="left" w:pos="2835"/>
            </w:tabs>
            <w:spacing w:after="120" w:line="240" w:lineRule="auto"/>
          </w:pPr>
        </w:pPrChange>
      </w:pPr>
    </w:p>
    <w:p w14:paraId="01DEB5C2" w14:textId="1EA34B02" w:rsidR="00323FF7" w:rsidRDefault="00323FF7" w:rsidP="006E094C">
      <w:pPr>
        <w:pStyle w:val="NormalBPBHEB"/>
        <w:pPrChange w:id="1467" w:author="Prashasti Jakhmola" w:date="2024-02-20T16:09:00Z">
          <w:pPr>
            <w:tabs>
              <w:tab w:val="left" w:pos="2835"/>
            </w:tabs>
            <w:spacing w:after="120" w:line="240" w:lineRule="auto"/>
          </w:pPr>
        </w:pPrChange>
      </w:pPr>
      <w:r>
        <w:t xml:space="preserve">As we continue </w:t>
      </w:r>
      <w:del w:id="1468" w:author="Prashasti Jakhmola" w:date="2024-02-20T16:37:00Z">
        <w:r w:rsidDel="003B2A2C">
          <w:delText xml:space="preserve">through </w:delText>
        </w:r>
      </w:del>
      <w:r>
        <w:t>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57EF9231" w14:textId="501E1487" w:rsidR="00323FF7" w:rsidDel="00587EFF" w:rsidRDefault="00323FF7" w:rsidP="00323FF7">
      <w:pPr>
        <w:tabs>
          <w:tab w:val="left" w:pos="2835"/>
        </w:tabs>
        <w:spacing w:after="120" w:line="240" w:lineRule="auto"/>
        <w:rPr>
          <w:del w:id="1469" w:author="Prashasti Jakhmola" w:date="2024-02-20T16:21:00Z"/>
        </w:rPr>
      </w:pPr>
    </w:p>
    <w:p w14:paraId="1CC83CEB" w14:textId="685E7E55" w:rsidR="00323FF7" w:rsidDel="00587EFF" w:rsidRDefault="00323FF7" w:rsidP="006E094C">
      <w:pPr>
        <w:pStyle w:val="NormalBPBHEB"/>
        <w:rPr>
          <w:del w:id="1470" w:author="Prashasti Jakhmola" w:date="2024-02-20T16:21:00Z"/>
        </w:rPr>
        <w:pPrChange w:id="1471" w:author="Prashasti Jakhmola" w:date="2024-02-20T16:09:00Z">
          <w:pPr>
            <w:tabs>
              <w:tab w:val="left" w:pos="2835"/>
            </w:tabs>
            <w:spacing w:after="120" w:line="240" w:lineRule="auto"/>
          </w:pPr>
        </w:pPrChange>
      </w:pPr>
      <w:del w:id="1472" w:author="Prashasti Jakhmola" w:date="2024-02-20T16:21:00Z">
        <w:r w:rsidDel="00587EFF">
          <w:delText>[1] Source: AWS Wavelength (https://aws.amazon.com/wavelength/)</w:delText>
        </w:r>
      </w:del>
    </w:p>
    <w:p w14:paraId="48D5C90E" w14:textId="30D6D805" w:rsidR="00323FF7" w:rsidDel="00F772BA" w:rsidRDefault="00323FF7" w:rsidP="006E094C">
      <w:pPr>
        <w:pStyle w:val="NormalBPBHEB"/>
        <w:rPr>
          <w:del w:id="1473" w:author="Prashasti Jakhmola" w:date="2024-02-20T16:22:00Z"/>
        </w:rPr>
        <w:pPrChange w:id="1474" w:author="Prashasti Jakhmola" w:date="2024-02-20T16:09:00Z">
          <w:pPr>
            <w:tabs>
              <w:tab w:val="left" w:pos="2835"/>
            </w:tabs>
            <w:spacing w:after="120" w:line="240" w:lineRule="auto"/>
          </w:pPr>
        </w:pPrChange>
      </w:pPr>
      <w:del w:id="1475" w:author="Prashasti Jakhmola" w:date="2024-02-20T16:22:00Z">
        <w:r w:rsidDel="00F772BA">
          <w:delText xml:space="preserve">[2] </w:delText>
        </w:r>
      </w:del>
      <w:moveFromRangeStart w:id="1476" w:author="Prashasti Jakhmola" w:date="2024-02-20T16:22:00Z" w:name="move159338554"/>
      <w:moveFrom w:id="1477" w:author="Prashasti Jakhmola" w:date="2024-02-20T16:22:00Z">
        <w:del w:id="1478" w:author="Prashasti Jakhmola" w:date="2024-02-20T16:22:00Z">
          <w:r w:rsidDel="00F772BA">
            <w:delText>Shi, W., Cao, J., Zhang, Q., Li, Y., &amp; Xu, L. (2016). Edge Computing: Vision and Challenges. IEEE Internet of Things Journal, 3(5), 637-646.</w:delText>
          </w:r>
        </w:del>
      </w:moveFrom>
      <w:moveFromRangeEnd w:id="1476"/>
    </w:p>
    <w:p w14:paraId="4C8EF514" w14:textId="0EB29DD0" w:rsidR="00323FF7" w:rsidDel="00E70561" w:rsidRDefault="00323FF7" w:rsidP="006E094C">
      <w:pPr>
        <w:pStyle w:val="NormalBPBHEB"/>
        <w:rPr>
          <w:del w:id="1479" w:author="Prashasti Jakhmola" w:date="2024-02-20T16:23:00Z"/>
        </w:rPr>
        <w:pPrChange w:id="1480" w:author="Prashasti Jakhmola" w:date="2024-02-20T16:09:00Z">
          <w:pPr>
            <w:tabs>
              <w:tab w:val="left" w:pos="2835"/>
            </w:tabs>
            <w:spacing w:after="120" w:line="240" w:lineRule="auto"/>
          </w:pPr>
        </w:pPrChange>
      </w:pPr>
      <w:del w:id="1481" w:author="Prashasti Jakhmola" w:date="2024-02-20T16:23:00Z">
        <w:r w:rsidDel="00E70561">
          <w:delText xml:space="preserve">[3] </w:delText>
        </w:r>
      </w:del>
      <w:del w:id="1482" w:author="Prashasti Jakhmola" w:date="2024-02-20T16:22:00Z">
        <w:r w:rsidDel="004F51C6">
          <w:delText>Source: AWS Wavelength Use Cases (https://aws.amazon.com/wavelength/use-cases/)</w:delText>
        </w:r>
      </w:del>
    </w:p>
    <w:p w14:paraId="235CD5B0" w14:textId="42A4D481" w:rsidR="00323FF7" w:rsidDel="006E094C" w:rsidRDefault="00323FF7" w:rsidP="00323FF7">
      <w:pPr>
        <w:tabs>
          <w:tab w:val="left" w:pos="2835"/>
        </w:tabs>
        <w:spacing w:after="120" w:line="240" w:lineRule="auto"/>
        <w:rPr>
          <w:del w:id="1483" w:author="Prashasti Jakhmola" w:date="2024-02-20T16:09:00Z"/>
        </w:rPr>
      </w:pPr>
      <w:commentRangeStart w:id="1484"/>
    </w:p>
    <w:p w14:paraId="3B7E771C" w14:textId="48792E5B" w:rsidR="00323FF7" w:rsidDel="006E094C" w:rsidRDefault="00323FF7" w:rsidP="00323FF7">
      <w:pPr>
        <w:tabs>
          <w:tab w:val="left" w:pos="2835"/>
        </w:tabs>
        <w:spacing w:after="120" w:line="240" w:lineRule="auto"/>
        <w:rPr>
          <w:del w:id="1485" w:author="Prashasti Jakhmola" w:date="2024-02-20T16:09:00Z"/>
        </w:rPr>
      </w:pPr>
    </w:p>
    <w:p w14:paraId="7F0BDC5B" w14:textId="7C41DC18" w:rsidR="00323FF7" w:rsidRPr="00CD0904" w:rsidDel="006E094C" w:rsidRDefault="00323FF7" w:rsidP="006E094C">
      <w:pPr>
        <w:pStyle w:val="Heading1BPBHEB"/>
        <w:rPr>
          <w:del w:id="1486" w:author="Prashasti Jakhmola" w:date="2024-02-20T16:09:00Z"/>
        </w:rPr>
        <w:pPrChange w:id="1487" w:author="Prashasti Jakhmola" w:date="2024-02-20T16:09:00Z">
          <w:pPr>
            <w:pStyle w:val="Heading2"/>
          </w:pPr>
        </w:pPrChange>
      </w:pPr>
      <w:r w:rsidRPr="00CD0904">
        <w:t xml:space="preserve">VMware Cloud on AWS: Bridging the </w:t>
      </w:r>
      <w:r w:rsidR="00E5003D" w:rsidRPr="00CD0904">
        <w:t>gap between on-premises and cloud</w:t>
      </w:r>
      <w:commentRangeEnd w:id="1484"/>
      <w:r w:rsidR="006E094C">
        <w:rPr>
          <w:rStyle w:val="CommentReference"/>
          <w:rFonts w:asciiTheme="minorHAnsi" w:eastAsiaTheme="minorHAnsi" w:hAnsiTheme="minorHAnsi" w:cstheme="minorBidi"/>
          <w:b w:val="0"/>
        </w:rPr>
        <w:commentReference w:id="1484"/>
      </w:r>
    </w:p>
    <w:p w14:paraId="051198DB" w14:textId="77777777" w:rsidR="00323FF7" w:rsidRDefault="00323FF7" w:rsidP="006E094C">
      <w:pPr>
        <w:pStyle w:val="Heading1BPBHEB"/>
        <w:pPrChange w:id="1488" w:author="Prashasti Jakhmola" w:date="2024-02-20T16:09:00Z">
          <w:pPr>
            <w:tabs>
              <w:tab w:val="left" w:pos="2835"/>
            </w:tabs>
            <w:spacing w:after="120" w:line="240" w:lineRule="auto"/>
          </w:pPr>
        </w:pPrChange>
      </w:pPr>
    </w:p>
    <w:p w14:paraId="0F21BE89" w14:textId="50766E92" w:rsidR="00323FF7" w:rsidDel="00F736CA" w:rsidRDefault="00323FF7" w:rsidP="00F736CA">
      <w:pPr>
        <w:pStyle w:val="NormalBPBHEB"/>
        <w:rPr>
          <w:del w:id="1489" w:author="Prashasti Jakhmola" w:date="2024-02-20T16:08:00Z"/>
        </w:rPr>
        <w:pPrChange w:id="1490" w:author="Prashasti Jakhmola" w:date="2024-02-20T16:08:00Z">
          <w:pPr>
            <w:tabs>
              <w:tab w:val="left" w:pos="2835"/>
            </w:tabs>
            <w:spacing w:after="120" w:line="240" w:lineRule="auto"/>
          </w:pPr>
        </w:pPrChange>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w:t>
      </w:r>
      <w:del w:id="1491" w:author="Prashasti Jakhmola" w:date="2024-02-20T16:23:00Z">
        <w:r w:rsidDel="008E1ED8">
          <w:delText xml:space="preserve"> of "AWS Cloud Master Class</w:delText>
        </w:r>
      </w:del>
      <w:r>
        <w:t>,</w:t>
      </w:r>
      <w:del w:id="1492" w:author="Prashasti Jakhmola" w:date="2024-02-20T16:23:00Z">
        <w:r w:rsidDel="008E1ED8">
          <w:delText>"</w:delText>
        </w:r>
      </w:del>
      <w:r>
        <w:t xml:space="preserve"> we</w:t>
      </w:r>
      <w:ins w:id="1493" w:author="Prashasti Jakhmola" w:date="2024-02-20T16:23:00Z">
        <w:r w:rsidR="00D119C8">
          <w:t xml:space="preserve"> wi</w:t>
        </w:r>
      </w:ins>
      <w:del w:id="1494" w:author="Prashasti Jakhmola" w:date="2024-02-20T16:23:00Z">
        <w:r w:rsidDel="00D119C8">
          <w:delText>'</w:delText>
        </w:r>
      </w:del>
      <w:r>
        <w:t>ll delve into the intricacies of VMware Cloud on AWS, exploring its key features, benefits, use cases, and real-world applications</w:t>
      </w:r>
      <w:del w:id="1495" w:author="Prashasti Jakhmola" w:date="2024-02-20T16:40:00Z">
        <w:r w:rsidDel="00A72800">
          <w:delText>,</w:delText>
        </w:r>
      </w:del>
      <w:r>
        <w:t xml:space="preserve"> supported by </w:t>
      </w:r>
      <w:del w:id="1496" w:author="Prashasti Jakhmola" w:date="2024-02-20T16:37:00Z">
        <w:r w:rsidDel="00E26A46">
          <w:delText xml:space="preserve">both </w:delText>
        </w:r>
      </w:del>
      <w:r>
        <w:t>scholarly articles and AWS sources.</w:t>
      </w:r>
    </w:p>
    <w:p w14:paraId="1C97515B" w14:textId="77777777" w:rsidR="00323FF7" w:rsidRDefault="00323FF7" w:rsidP="00F736CA">
      <w:pPr>
        <w:pStyle w:val="NormalBPBHEB"/>
        <w:pPrChange w:id="1497" w:author="Prashasti Jakhmola" w:date="2024-02-20T16:08:00Z">
          <w:pPr>
            <w:tabs>
              <w:tab w:val="left" w:pos="2835"/>
            </w:tabs>
            <w:spacing w:after="120" w:line="240" w:lineRule="auto"/>
          </w:pPr>
        </w:pPrChange>
      </w:pPr>
    </w:p>
    <w:p w14:paraId="7418E3C0" w14:textId="1488C71B" w:rsidR="00323FF7" w:rsidRDefault="00323FF7" w:rsidP="00234CBD">
      <w:pPr>
        <w:pStyle w:val="Heading2BPBHEB"/>
        <w:pPrChange w:id="1498" w:author="Prashasti Jakhmola" w:date="2024-02-20T16:08:00Z">
          <w:pPr>
            <w:pStyle w:val="Heading2"/>
          </w:pPr>
        </w:pPrChange>
      </w:pPr>
      <w:r>
        <w:t>VMware Cloud on AWS</w:t>
      </w:r>
      <w:del w:id="1499" w:author="Prashasti Jakhmola" w:date="2024-02-20T16:29:00Z">
        <w:r w:rsidDel="002B5EE9">
          <w:delText xml:space="preserve">: A </w:delText>
        </w:r>
        <w:r w:rsidR="00234CBD" w:rsidDel="002B5EE9">
          <w:delText>closer look</w:delText>
        </w:r>
      </w:del>
    </w:p>
    <w:p w14:paraId="101F156E" w14:textId="3793F23E" w:rsidR="00323FF7" w:rsidDel="00234CBD" w:rsidRDefault="00323FF7" w:rsidP="00234CBD">
      <w:pPr>
        <w:pStyle w:val="NormalBPBHEB"/>
        <w:rPr>
          <w:del w:id="1500" w:author="Prashasti Jakhmola" w:date="2024-02-20T16:08:00Z"/>
        </w:rPr>
        <w:pPrChange w:id="1501" w:author="Prashasti Jakhmola" w:date="2024-02-20T16:08:00Z">
          <w:pPr>
            <w:tabs>
              <w:tab w:val="left" w:pos="2835"/>
            </w:tabs>
            <w:spacing w:after="120" w:line="240" w:lineRule="auto"/>
          </w:pPr>
        </w:pPrChange>
      </w:pPr>
      <w:r>
        <w:t xml:space="preserve">VMware Cloud on AWS is a jointly engineered hybrid cloud solution that combines the capabilities of VMware's </w:t>
      </w:r>
      <w:r w:rsidRPr="00D7459C">
        <w:rPr>
          <w:b/>
          <w:bCs/>
          <w:rPrChange w:id="1502" w:author="Prashasti Jakhmola" w:date="2024-02-20T16:23:00Z">
            <w:rPr/>
          </w:rPrChange>
        </w:rPr>
        <w:t>software-defined data center</w:t>
      </w:r>
      <w:r>
        <w:t xml:space="preserve"> (</w:t>
      </w:r>
      <w:r w:rsidRPr="00D7459C">
        <w:rPr>
          <w:b/>
          <w:bCs/>
          <w:rPrChange w:id="1503" w:author="Prashasti Jakhmola" w:date="2024-02-20T16:23:00Z">
            <w:rPr/>
          </w:rPrChange>
        </w:rPr>
        <w:t>SDDC</w:t>
      </w:r>
      <w:r>
        <w:t xml:space="preserve">) with </w:t>
      </w:r>
      <w:ins w:id="1504" w:author="Prashasti Jakhmola" w:date="2024-02-20T16:37:00Z">
        <w:r w:rsidR="00D6582E">
          <w:t>AWS's</w:t>
        </w:r>
      </w:ins>
      <w:del w:id="1505" w:author="Prashasti Jakhmola" w:date="2024-02-20T16:37:00Z">
        <w:r w:rsidDel="00D6582E">
          <w:delText>the</w:delText>
        </w:r>
      </w:del>
      <w:r>
        <w:t xml:space="preserve"> flexibility, scalability, and global reach</w:t>
      </w:r>
      <w:del w:id="1506" w:author="Prashasti Jakhmola" w:date="2024-02-20T16:37:00Z">
        <w:r w:rsidDel="00D6582E">
          <w:delText xml:space="preserve"> of AWS</w:delText>
        </w:r>
      </w:del>
      <w:r>
        <w:t>. This service enables organizations to seamlessly migrate, extend, or run their VMware workloads on AWS infrastructure</w:t>
      </w:r>
      <w:del w:id="1507" w:author="Prashasti Jakhmola" w:date="2024-02-20T16:40:00Z">
        <w:r w:rsidDel="00E73440">
          <w:delText>,</w:delText>
        </w:r>
      </w:del>
      <w:r>
        <w:t xml:space="preserve"> without </w:t>
      </w:r>
      <w:del w:id="1508" w:author="Prashasti Jakhmola" w:date="2024-02-20T16:37:00Z">
        <w:r w:rsidDel="00DA5067">
          <w:delText xml:space="preserve">the need for </w:delText>
        </w:r>
      </w:del>
      <w:r>
        <w:t>costly and time-consuming conversions. VMware Cloud on AWS provides a consistent operational experience by leveraging familiar VMware tools</w:t>
      </w:r>
      <w:ins w:id="1509" w:author="Prashasti Jakhmola" w:date="2024-02-20T16:37:00Z">
        <w:r w:rsidR="007E7CFE">
          <w:t xml:space="preserve"> like</w:t>
        </w:r>
      </w:ins>
      <w:del w:id="1510" w:author="Prashasti Jakhmola" w:date="2024-02-20T16:37:00Z">
        <w:r w:rsidDel="007E7CFE">
          <w:delText>, such as</w:delText>
        </w:r>
      </w:del>
      <w:r>
        <w:t xml:space="preserve"> vCenter, </w:t>
      </w:r>
      <w:proofErr w:type="spellStart"/>
      <w:r>
        <w:t>vSAN</w:t>
      </w:r>
      <w:proofErr w:type="spellEnd"/>
      <w:r>
        <w:t xml:space="preserve">, and NSX. It also offers </w:t>
      </w:r>
      <w:del w:id="1511" w:author="Prashasti Jakhmola" w:date="2024-02-20T16:37:00Z">
        <w:r w:rsidDel="00F7761B">
          <w:delText xml:space="preserve">features like </w:delText>
        </w:r>
      </w:del>
      <w:r>
        <w:t xml:space="preserve">automated cluster scaling, direct AWS services access, and robust disaster recovery capabilities. </w:t>
      </w:r>
      <w:r>
        <w:lastRenderedPageBreak/>
        <w:t>Customers can leverage the AWS global infrastructure while maintaining compatibility with their existing VMware environments, simplifying hybrid cloud adoption</w:t>
      </w:r>
      <w:ins w:id="1512" w:author="Prashasti Jakhmola" w:date="2024-02-20T16:23:00Z">
        <w:r w:rsidR="006B36B6">
          <w:rPr>
            <w:rStyle w:val="FootnoteReference"/>
          </w:rPr>
          <w:footnoteReference w:id="55"/>
        </w:r>
        <w:r w:rsidR="00447451">
          <w:t>.</w:t>
        </w:r>
      </w:ins>
      <w:r>
        <w:t xml:space="preserve"> </w:t>
      </w:r>
      <w:del w:id="1514" w:author="Prashasti Jakhmola" w:date="2024-02-20T16:24:00Z">
        <w:r w:rsidDel="00737616">
          <w:delText>[1].</w:delText>
        </w:r>
      </w:del>
    </w:p>
    <w:p w14:paraId="1385CC8B" w14:textId="77777777" w:rsidR="00323FF7" w:rsidRDefault="00323FF7" w:rsidP="00234CBD">
      <w:pPr>
        <w:pStyle w:val="NormalBPBHEB"/>
        <w:pPrChange w:id="1515" w:author="Prashasti Jakhmola" w:date="2024-02-20T16:08:00Z">
          <w:pPr>
            <w:tabs>
              <w:tab w:val="left" w:pos="2835"/>
            </w:tabs>
            <w:spacing w:after="120" w:line="240" w:lineRule="auto"/>
          </w:pPr>
        </w:pPrChange>
      </w:pPr>
    </w:p>
    <w:p w14:paraId="0F04B116" w14:textId="429C7066" w:rsidR="00323FF7" w:rsidRDefault="00323FF7" w:rsidP="00F556BC">
      <w:pPr>
        <w:pStyle w:val="Heading2BPBHEB"/>
        <w:pPrChange w:id="1516" w:author="Prashasti Jakhmola" w:date="2024-02-20T16:08:00Z">
          <w:pPr>
            <w:pStyle w:val="Heading2"/>
          </w:pPr>
        </w:pPrChange>
      </w:pPr>
      <w:r>
        <w:t xml:space="preserve">Use </w:t>
      </w:r>
      <w:r w:rsidR="00F556BC">
        <w:t xml:space="preserve">cases and </w:t>
      </w:r>
      <w:proofErr w:type="gramStart"/>
      <w:r w:rsidR="00F556BC">
        <w:t>efficiency</w:t>
      </w:r>
      <w:proofErr w:type="gramEnd"/>
    </w:p>
    <w:p w14:paraId="2371833F" w14:textId="52AAC8A2" w:rsidR="00323FF7" w:rsidDel="00D25ED8" w:rsidRDefault="00323FF7" w:rsidP="00D25ED8">
      <w:pPr>
        <w:pStyle w:val="NormalBPBHEB"/>
        <w:rPr>
          <w:del w:id="1517" w:author="Prashasti Jakhmola" w:date="2024-02-20T16:08:00Z"/>
        </w:rPr>
        <w:pPrChange w:id="1518" w:author="Prashasti Jakhmola" w:date="2024-02-20T16:08:00Z">
          <w:pPr>
            <w:tabs>
              <w:tab w:val="left" w:pos="2835"/>
            </w:tabs>
            <w:spacing w:after="120" w:line="240" w:lineRule="auto"/>
          </w:pPr>
        </w:pPrChange>
      </w:pPr>
      <w:r>
        <w:t xml:space="preserve">Scholarly articles often emphasize the importance of hybrid cloud solutions like VMware Cloud on AWS in </w:t>
      </w:r>
      <w:ins w:id="1519" w:author="Prashasti Jakhmola" w:date="2024-02-20T16:37:00Z">
        <w:r w:rsidR="00C367C4">
          <w:t>balancing</w:t>
        </w:r>
      </w:ins>
      <w:del w:id="1520" w:author="Prashasti Jakhmola" w:date="2024-02-20T16:37:00Z">
        <w:r w:rsidDel="00C367C4">
          <w:delText>achieving a balance between</w:delText>
        </w:r>
      </w:del>
      <w:r>
        <w:t xml:space="preserve"> on-premises and cloud resources. Research highlights the need for flexibility, scalability, and compatibility when extending on-premises infrastructure into the cloud</w:t>
      </w:r>
      <w:ins w:id="1521" w:author="Prashasti Jakhmola" w:date="2024-02-20T16:24:00Z">
        <w:r w:rsidR="00CE0C31">
          <w:t>.</w:t>
        </w:r>
        <w:r w:rsidR="0099090F">
          <w:rPr>
            <w:rStyle w:val="FootnoteReference"/>
          </w:rPr>
          <w:footnoteReference w:id="56"/>
        </w:r>
      </w:ins>
      <w:r>
        <w:t xml:space="preserve"> </w:t>
      </w:r>
      <w:del w:id="1525" w:author="Prashasti Jakhmola" w:date="2024-02-20T16:24:00Z">
        <w:r w:rsidDel="00CE0C31">
          <w:delText xml:space="preserve">[2]. </w:delText>
        </w:r>
      </w:del>
      <w:r>
        <w:t>AWS's own documentation on VMware Cloud on AWS showcases its applicability in various scenarios, such as data center extension, disaster recovery, and cloud migration. It allows organizations to seamlessly integrate their on-premises VMware environments with AWS services, enabling efficient resource utilization and cost optimization while maintaining enterprise-grade security and compliance</w:t>
      </w:r>
      <w:ins w:id="1526" w:author="Prashasti Jakhmola" w:date="2024-02-20T16:24:00Z">
        <w:r w:rsidR="005B3A1D">
          <w:rPr>
            <w:rStyle w:val="FootnoteReference"/>
          </w:rPr>
          <w:footnoteReference w:id="57"/>
        </w:r>
        <w:r w:rsidR="005B3A1D">
          <w:t>.</w:t>
        </w:r>
      </w:ins>
      <w:r>
        <w:t xml:space="preserve"> </w:t>
      </w:r>
      <w:del w:id="1528" w:author="Prashasti Jakhmola" w:date="2024-02-20T16:24:00Z">
        <w:r w:rsidDel="00F436EB">
          <w:delText>[3].</w:delText>
        </w:r>
      </w:del>
    </w:p>
    <w:p w14:paraId="54C4CAF2" w14:textId="77777777" w:rsidR="00323FF7" w:rsidRDefault="00323FF7" w:rsidP="00D25ED8">
      <w:pPr>
        <w:pStyle w:val="NormalBPBHEB"/>
        <w:pPrChange w:id="1529" w:author="Prashasti Jakhmola" w:date="2024-02-20T16:08:00Z">
          <w:pPr>
            <w:tabs>
              <w:tab w:val="left" w:pos="2835"/>
            </w:tabs>
            <w:spacing w:after="120" w:line="240" w:lineRule="auto"/>
          </w:pPr>
        </w:pPrChange>
      </w:pPr>
    </w:p>
    <w:p w14:paraId="1CAA958F" w14:textId="639AA9D3" w:rsidR="00323FF7" w:rsidRDefault="00323FF7" w:rsidP="00D25ED8">
      <w:pPr>
        <w:pStyle w:val="NormalBPBHEB"/>
        <w:rPr>
          <w:ins w:id="1530" w:author="Prashasti Jakhmola" w:date="2024-02-20T16:29:00Z"/>
        </w:rPr>
      </w:pPr>
      <w:r>
        <w:t xml:space="preserve">As we continue </w:t>
      </w:r>
      <w:del w:id="1531" w:author="Prashasti Jakhmola" w:date="2024-02-20T16:37:00Z">
        <w:r w:rsidDel="00637CBE">
          <w:delText xml:space="preserve">through </w:delText>
        </w:r>
      </w:del>
      <w:r>
        <w:t>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3D7E0684" w14:textId="77777777" w:rsidR="00287C87" w:rsidRDefault="00287C87" w:rsidP="00287C87">
      <w:pPr>
        <w:pStyle w:val="Heading1BPBHEB"/>
        <w:rPr>
          <w:ins w:id="1532" w:author="Prashasti Jakhmola" w:date="2024-02-20T16:30:00Z"/>
        </w:rPr>
      </w:pPr>
      <w:commentRangeStart w:id="1533"/>
      <w:ins w:id="1534" w:author="Prashasti Jakhmola" w:date="2024-02-20T16:30:00Z">
        <w:r>
          <w:t>Conclusion</w:t>
        </w:r>
        <w:commentRangeEnd w:id="1533"/>
        <w:r>
          <w:rPr>
            <w:rStyle w:val="CommentReference"/>
            <w:rFonts w:asciiTheme="minorHAnsi" w:eastAsiaTheme="minorHAnsi" w:hAnsiTheme="minorHAnsi" w:cstheme="minorBidi"/>
            <w:b w:val="0"/>
          </w:rPr>
          <w:commentReference w:id="1533"/>
        </w:r>
      </w:ins>
    </w:p>
    <w:p w14:paraId="279D3DA5" w14:textId="35EC18BE" w:rsidR="00924E74" w:rsidDel="00287C87" w:rsidRDefault="00924E74" w:rsidP="00287C87">
      <w:pPr>
        <w:pStyle w:val="NormalBPBHEB"/>
        <w:rPr>
          <w:del w:id="1535" w:author="Prashasti Jakhmola" w:date="2024-02-20T16:30:00Z"/>
        </w:rPr>
        <w:pPrChange w:id="1536" w:author="Prashasti Jakhmola" w:date="2024-02-20T16:30:00Z">
          <w:pPr>
            <w:tabs>
              <w:tab w:val="left" w:pos="2835"/>
            </w:tabs>
            <w:spacing w:after="120" w:line="240" w:lineRule="auto"/>
          </w:pPr>
        </w:pPrChange>
      </w:pPr>
    </w:p>
    <w:p w14:paraId="57385B26" w14:textId="1C58F74A" w:rsidR="00323FF7" w:rsidDel="00667321" w:rsidRDefault="00323FF7" w:rsidP="00287C87">
      <w:pPr>
        <w:pStyle w:val="NormalBPBHEB"/>
        <w:rPr>
          <w:del w:id="1537" w:author="Prashasti Jakhmola" w:date="2024-02-20T16:24:00Z"/>
        </w:rPr>
        <w:pPrChange w:id="1538" w:author="Prashasti Jakhmola" w:date="2024-02-20T16:30:00Z">
          <w:pPr>
            <w:tabs>
              <w:tab w:val="left" w:pos="2835"/>
            </w:tabs>
            <w:spacing w:after="120" w:line="240" w:lineRule="auto"/>
          </w:pPr>
        </w:pPrChange>
      </w:pPr>
    </w:p>
    <w:p w14:paraId="280DB698" w14:textId="34012B52" w:rsidR="00323FF7" w:rsidRPr="00D25ED8" w:rsidDel="00667321" w:rsidRDefault="00323FF7" w:rsidP="00287C87">
      <w:pPr>
        <w:pStyle w:val="NormalBPBHEB"/>
        <w:rPr>
          <w:del w:id="1539" w:author="Prashasti Jakhmola" w:date="2024-02-20T16:24:00Z"/>
          <w:sz w:val="20"/>
          <w:szCs w:val="20"/>
          <w:rPrChange w:id="1540" w:author="Prashasti Jakhmola" w:date="2024-02-20T16:08:00Z">
            <w:rPr>
              <w:del w:id="1541" w:author="Prashasti Jakhmola" w:date="2024-02-20T16:24:00Z"/>
            </w:rPr>
          </w:rPrChange>
        </w:rPr>
        <w:pPrChange w:id="1542" w:author="Prashasti Jakhmola" w:date="2024-02-20T16:30:00Z">
          <w:pPr>
            <w:tabs>
              <w:tab w:val="left" w:pos="2835"/>
            </w:tabs>
            <w:spacing w:after="120" w:line="240" w:lineRule="auto"/>
          </w:pPr>
        </w:pPrChange>
      </w:pPr>
      <w:del w:id="1543" w:author="Prashasti Jakhmola" w:date="2024-02-20T16:24:00Z">
        <w:r w:rsidRPr="00D25ED8" w:rsidDel="00667321">
          <w:rPr>
            <w:sz w:val="20"/>
            <w:szCs w:val="20"/>
            <w:rPrChange w:id="1544" w:author="Prashasti Jakhmola" w:date="2024-02-20T16:08:00Z">
              <w:rPr/>
            </w:rPrChange>
          </w:rPr>
          <w:delText xml:space="preserve">[1] </w:delText>
        </w:r>
      </w:del>
      <w:del w:id="1545" w:author="Prashasti Jakhmola" w:date="2024-02-20T16:23:00Z">
        <w:r w:rsidRPr="00D25ED8" w:rsidDel="006B36B6">
          <w:rPr>
            <w:sz w:val="20"/>
            <w:szCs w:val="20"/>
            <w:rPrChange w:id="1546" w:author="Prashasti Jakhmola" w:date="2024-02-20T16:08:00Z">
              <w:rPr/>
            </w:rPrChange>
          </w:rPr>
          <w:delText>Source: VMware Cloud on AWS (https://cloud.vmware.com/vmc-on-aws)</w:delText>
        </w:r>
      </w:del>
    </w:p>
    <w:p w14:paraId="3122AD60" w14:textId="4855F962" w:rsidR="00323FF7" w:rsidRPr="00D25ED8" w:rsidDel="00667321" w:rsidRDefault="00323FF7" w:rsidP="00287C87">
      <w:pPr>
        <w:pStyle w:val="NormalBPBHEB"/>
        <w:rPr>
          <w:del w:id="1547" w:author="Prashasti Jakhmola" w:date="2024-02-20T16:24:00Z"/>
          <w:sz w:val="20"/>
          <w:szCs w:val="20"/>
          <w:rPrChange w:id="1548" w:author="Prashasti Jakhmola" w:date="2024-02-20T16:08:00Z">
            <w:rPr>
              <w:del w:id="1549" w:author="Prashasti Jakhmola" w:date="2024-02-20T16:24:00Z"/>
            </w:rPr>
          </w:rPrChange>
        </w:rPr>
        <w:pPrChange w:id="1550" w:author="Prashasti Jakhmola" w:date="2024-02-20T16:30:00Z">
          <w:pPr>
            <w:tabs>
              <w:tab w:val="left" w:pos="2835"/>
            </w:tabs>
            <w:spacing w:after="120" w:line="240" w:lineRule="auto"/>
          </w:pPr>
        </w:pPrChange>
      </w:pPr>
      <w:del w:id="1551" w:author="Prashasti Jakhmola" w:date="2024-02-20T16:24:00Z">
        <w:r w:rsidRPr="00D25ED8" w:rsidDel="00667321">
          <w:rPr>
            <w:sz w:val="20"/>
            <w:szCs w:val="20"/>
            <w:rPrChange w:id="1552" w:author="Prashasti Jakhmola" w:date="2024-02-20T16:08:00Z">
              <w:rPr/>
            </w:rPrChange>
          </w:rPr>
          <w:delText xml:space="preserve">[2] </w:delText>
        </w:r>
      </w:del>
      <w:moveFromRangeStart w:id="1553" w:author="Prashasti Jakhmola" w:date="2024-02-20T16:24:00Z" w:name="move159338671"/>
      <w:moveFrom w:id="1554" w:author="Prashasti Jakhmola" w:date="2024-02-20T16:24:00Z">
        <w:del w:id="1555" w:author="Prashasti Jakhmola" w:date="2024-02-20T16:24:00Z">
          <w:r w:rsidRPr="00D25ED8" w:rsidDel="00667321">
            <w:rPr>
              <w:sz w:val="20"/>
              <w:szCs w:val="20"/>
              <w:rPrChange w:id="1556" w:author="Prashasti Jakhmola" w:date="2024-02-20T16:08:00Z">
                <w:rPr/>
              </w:rPrChange>
            </w:rPr>
            <w:delText>Buyya, R., Broberg, J., &amp; Goscinski, A. M. (2011). Cloud Computing: Principles and Paradigms. Wiley.</w:delText>
          </w:r>
        </w:del>
      </w:moveFrom>
      <w:moveFromRangeEnd w:id="1553"/>
    </w:p>
    <w:p w14:paraId="337B6E9C" w14:textId="69513A3F" w:rsidR="00C0428F" w:rsidRPr="00D25ED8" w:rsidDel="00924E74" w:rsidRDefault="00323FF7" w:rsidP="00287C87">
      <w:pPr>
        <w:pStyle w:val="NormalBPBHEB"/>
        <w:rPr>
          <w:del w:id="1557" w:author="Prashasti Jakhmola" w:date="2024-02-20T16:29:00Z"/>
          <w:sz w:val="20"/>
          <w:szCs w:val="20"/>
          <w:rPrChange w:id="1558" w:author="Prashasti Jakhmola" w:date="2024-02-20T16:08:00Z">
            <w:rPr>
              <w:del w:id="1559" w:author="Prashasti Jakhmola" w:date="2024-02-20T16:29:00Z"/>
            </w:rPr>
          </w:rPrChange>
        </w:rPr>
        <w:pPrChange w:id="1560" w:author="Prashasti Jakhmola" w:date="2024-02-20T16:30:00Z">
          <w:pPr>
            <w:tabs>
              <w:tab w:val="left" w:pos="2835"/>
            </w:tabs>
            <w:spacing w:after="120" w:line="240" w:lineRule="auto"/>
          </w:pPr>
        </w:pPrChange>
      </w:pPr>
      <w:del w:id="1561" w:author="Prashasti Jakhmola" w:date="2024-02-20T16:24:00Z">
        <w:r w:rsidRPr="00D25ED8" w:rsidDel="00667321">
          <w:rPr>
            <w:sz w:val="20"/>
            <w:szCs w:val="20"/>
            <w:rPrChange w:id="1562" w:author="Prashasti Jakhmola" w:date="2024-02-20T16:08:00Z">
              <w:rPr/>
            </w:rPrChange>
          </w:rPr>
          <w:delText xml:space="preserve">[3] </w:delText>
        </w:r>
        <w:r w:rsidRPr="00D25ED8" w:rsidDel="005B3A1D">
          <w:rPr>
            <w:sz w:val="20"/>
            <w:szCs w:val="20"/>
            <w:rPrChange w:id="1563" w:author="Prashasti Jakhmola" w:date="2024-02-20T16:08:00Z">
              <w:rPr/>
            </w:rPrChange>
          </w:rPr>
          <w:delText>Source: VMware Cloud on AWS Use Cases (https://aws.amazon.com/vmware/use-cases/)</w:delText>
        </w:r>
      </w:del>
    </w:p>
    <w:p w14:paraId="7638A0EE" w14:textId="77777777" w:rsidR="00C0428F" w:rsidRDefault="00C0428F" w:rsidP="00287C87">
      <w:pPr>
        <w:pStyle w:val="NormalBPBHEB"/>
        <w:pPrChange w:id="1564" w:author="Prashasti Jakhmola" w:date="2024-02-20T16:30:00Z">
          <w:pPr>
            <w:tabs>
              <w:tab w:val="left" w:pos="2835"/>
            </w:tabs>
            <w:spacing w:after="120" w:line="240" w:lineRule="auto"/>
          </w:pPr>
        </w:pPrChange>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602945">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Prashasti Jakhmola" w:date="2024-02-20T13:06:00Z" w:initials="PJ">
    <w:p w14:paraId="015AAA6A" w14:textId="77777777" w:rsidR="0011423F" w:rsidRDefault="0011423F" w:rsidP="0011423F">
      <w:r>
        <w:rPr>
          <w:rStyle w:val="CommentReference"/>
        </w:rPr>
        <w:annotationRef/>
      </w:r>
      <w:r>
        <w:rPr>
          <w:color w:val="000000"/>
          <w:sz w:val="20"/>
          <w:szCs w:val="20"/>
        </w:rPr>
        <w:t>Kindly mention all the main headings of the chapter in this section.</w:t>
      </w:r>
    </w:p>
  </w:comment>
  <w:comment w:id="33" w:author="Prashasti Jakhmola" w:date="2024-02-20T13:06:00Z" w:initials="PJ">
    <w:p w14:paraId="153723AA" w14:textId="77777777"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138" w:author="Prashasti Jakhmola" w:date="2024-02-20T16:25:00Z" w:initials="PJ">
    <w:p w14:paraId="4F833A9F" w14:textId="77777777" w:rsidR="00AF1050" w:rsidRDefault="00AF1050" w:rsidP="00AF1050">
      <w:r>
        <w:rPr>
          <w:rStyle w:val="CommentReference"/>
        </w:rPr>
        <w:annotationRef/>
      </w:r>
      <w:r>
        <w:rPr>
          <w:sz w:val="20"/>
          <w:szCs w:val="20"/>
        </w:rPr>
        <w:t>The heading is too long, kindly shorten it (7 words max.).</w:t>
      </w:r>
    </w:p>
  </w:comment>
  <w:comment w:id="1239" w:author="Prashasti Jakhmola" w:date="2024-02-20T16:28:00Z" w:initials="PJ">
    <w:p w14:paraId="517F043F" w14:textId="77777777" w:rsidR="00DE7B3E" w:rsidRDefault="00DE7B3E" w:rsidP="00DE7B3E">
      <w:r>
        <w:rPr>
          <w:rStyle w:val="CommentReference"/>
        </w:rPr>
        <w:annotationRef/>
      </w:r>
      <w:r>
        <w:rPr>
          <w:sz w:val="20"/>
          <w:szCs w:val="20"/>
        </w:rPr>
        <w:t>The heading is too long, kindly shorten it (7 words max.).</w:t>
      </w:r>
    </w:p>
  </w:comment>
  <w:comment w:id="1310" w:author="Prashasti Jakhmola" w:date="2024-02-20T16:28:00Z" w:initials="PJ">
    <w:p w14:paraId="0C6E6538" w14:textId="77777777" w:rsidR="007D0102" w:rsidRDefault="007D0102" w:rsidP="007D0102">
      <w:r>
        <w:rPr>
          <w:rStyle w:val="CommentReference"/>
        </w:rPr>
        <w:annotationRef/>
      </w:r>
      <w:r>
        <w:rPr>
          <w:sz w:val="20"/>
          <w:szCs w:val="20"/>
        </w:rPr>
        <w:t>The heading is too long, kindly shorten it (7 words max.).</w:t>
      </w:r>
    </w:p>
  </w:comment>
  <w:comment w:id="1386" w:author="Prashasti Jakhmola" w:date="2024-02-20T16:28:00Z" w:initials="PJ">
    <w:p w14:paraId="0DC6A50C" w14:textId="77777777" w:rsidR="007133E2" w:rsidRDefault="007133E2" w:rsidP="007133E2">
      <w:r>
        <w:rPr>
          <w:rStyle w:val="CommentReference"/>
        </w:rPr>
        <w:annotationRef/>
      </w:r>
      <w:r>
        <w:rPr>
          <w:sz w:val="20"/>
          <w:szCs w:val="20"/>
        </w:rPr>
        <w:t>The heading is too long, kindly shorten it (7 words max.).</w:t>
      </w:r>
    </w:p>
  </w:comment>
  <w:comment w:id="1484" w:author="Prashasti Jakhmola" w:date="2024-02-20T16:09:00Z" w:initials="PJ">
    <w:p w14:paraId="65BB60BA" w14:textId="1C374DE3" w:rsidR="006E094C" w:rsidRDefault="006E094C" w:rsidP="006E094C">
      <w:r>
        <w:rPr>
          <w:rStyle w:val="CommentReference"/>
        </w:rPr>
        <w:annotationRef/>
      </w:r>
      <w:r>
        <w:rPr>
          <w:color w:val="000000"/>
          <w:sz w:val="20"/>
          <w:szCs w:val="20"/>
        </w:rPr>
        <w:t>The heading is too long, kindly shorten it (7 words max.).</w:t>
      </w:r>
    </w:p>
  </w:comment>
  <w:comment w:id="1533" w:author="Prashasti Jakhmola" w:date="2023-06-15T11:25:00Z" w:initials="PJ">
    <w:p w14:paraId="26CCD976" w14:textId="77777777" w:rsidR="00287C87" w:rsidRDefault="00287C87" w:rsidP="00287C87">
      <w:r>
        <w:rPr>
          <w:rStyle w:val="CommentReference"/>
        </w:rPr>
        <w:annotationRef/>
      </w:r>
      <w:r>
        <w:rPr>
          <w:sz w:val="20"/>
          <w:szCs w:val="20"/>
        </w:rPr>
        <w:t xml:space="preserve">Please add a section </w:t>
      </w:r>
      <w:r>
        <w:rPr>
          <w:i/>
          <w:iCs/>
          <w:sz w:val="20"/>
          <w:szCs w:val="20"/>
        </w:rPr>
        <w:t>Conclusion</w:t>
      </w:r>
      <w:r>
        <w:rPr>
          <w:sz w:val="20"/>
          <w:szCs w:val="20"/>
        </w:rPr>
        <w:t xml:space="preserve"> to the chapter. It will briefly explain what the reader has learned through the chapter and it will also introduce the next chapter in a line or tw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5AAA6A" w15:done="0"/>
  <w15:commentEx w15:paraId="153723AA" w15:done="0"/>
  <w15:commentEx w15:paraId="4F833A9F" w15:done="0"/>
  <w15:commentEx w15:paraId="517F043F" w15:done="0"/>
  <w15:commentEx w15:paraId="0C6E6538" w15:done="0"/>
  <w15:commentEx w15:paraId="0DC6A50C" w15:done="0"/>
  <w15:commentEx w15:paraId="65BB60BA" w15:done="0"/>
  <w15:commentEx w15:paraId="26CCD9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590E61" w16cex:dateUtc="2024-02-20T07:36:00Z"/>
  <w16cex:commentExtensible w16cex:durableId="534A5F1F" w16cex:dateUtc="2024-02-20T07:36:00Z"/>
  <w16cex:commentExtensible w16cex:durableId="04319AC7" w16cex:dateUtc="2024-02-20T10:55:00Z"/>
  <w16cex:commentExtensible w16cex:durableId="640ED19B" w16cex:dateUtc="2024-02-20T10:58:00Z"/>
  <w16cex:commentExtensible w16cex:durableId="3141575E" w16cex:dateUtc="2024-02-20T10:58:00Z"/>
  <w16cex:commentExtensible w16cex:durableId="07BBE592" w16cex:dateUtc="2024-02-20T10:58:00Z"/>
  <w16cex:commentExtensible w16cex:durableId="69C68A6A" w16cex:dateUtc="2024-02-20T10:39:00Z"/>
  <w16cex:commentExtensible w16cex:durableId="28357392" w16cex:dateUtc="2023-06-15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5AAA6A" w16cid:durableId="79590E61"/>
  <w16cid:commentId w16cid:paraId="153723AA" w16cid:durableId="534A5F1F"/>
  <w16cid:commentId w16cid:paraId="4F833A9F" w16cid:durableId="04319AC7"/>
  <w16cid:commentId w16cid:paraId="517F043F" w16cid:durableId="640ED19B"/>
  <w16cid:commentId w16cid:paraId="0C6E6538" w16cid:durableId="3141575E"/>
  <w16cid:commentId w16cid:paraId="0DC6A50C" w16cid:durableId="07BBE592"/>
  <w16cid:commentId w16cid:paraId="65BB60BA" w16cid:durableId="69C68A6A"/>
  <w16cid:commentId w16cid:paraId="26CCD976" w16cid:durableId="283573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635BA" w14:textId="77777777" w:rsidR="00602945" w:rsidRDefault="00602945" w:rsidP="005935FF">
      <w:pPr>
        <w:spacing w:after="0" w:line="240" w:lineRule="auto"/>
      </w:pPr>
      <w:r>
        <w:separator/>
      </w:r>
    </w:p>
  </w:endnote>
  <w:endnote w:type="continuationSeparator" w:id="0">
    <w:p w14:paraId="75DB7CF0" w14:textId="77777777" w:rsidR="00602945" w:rsidRDefault="0060294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3D9AB" w14:textId="77777777" w:rsidR="00602945" w:rsidRDefault="00602945" w:rsidP="005935FF">
      <w:pPr>
        <w:spacing w:after="0" w:line="240" w:lineRule="auto"/>
      </w:pPr>
      <w:r>
        <w:separator/>
      </w:r>
    </w:p>
  </w:footnote>
  <w:footnote w:type="continuationSeparator" w:id="0">
    <w:p w14:paraId="34FDABD7" w14:textId="77777777" w:rsidR="00602945" w:rsidRDefault="00602945" w:rsidP="005935FF">
      <w:pPr>
        <w:spacing w:after="0" w:line="240" w:lineRule="auto"/>
      </w:pPr>
      <w:r>
        <w:continuationSeparator/>
      </w:r>
    </w:p>
  </w:footnote>
  <w:footnote w:id="1">
    <w:p w14:paraId="4E365CF3" w14:textId="662AF3C5" w:rsidR="00EE2302" w:rsidRDefault="00EE2302">
      <w:pPr>
        <w:pStyle w:val="FootnoteText"/>
      </w:pPr>
      <w:ins w:id="65" w:author="Prashasti Jakhmola" w:date="2024-02-20T13:07:00Z">
        <w:r>
          <w:rPr>
            <w:rStyle w:val="FootnoteReference"/>
          </w:rPr>
          <w:footnoteRef/>
        </w:r>
        <w:r>
          <w:t xml:space="preserve"> </w:t>
        </w:r>
        <w:r w:rsidRPr="00EE2302">
          <w:rPr>
            <w:rStyle w:val="NormalBPBHEBChar"/>
            <w:i/>
            <w:iCs/>
            <w:rPrChange w:id="66" w:author="Prashasti Jakhmola" w:date="2024-02-20T13:07:00Z">
              <w:rPr>
                <w:rStyle w:val="NormalBPBHEBChar"/>
              </w:rPr>
            </w:rPrChange>
          </w:rPr>
          <w:t>Source</w:t>
        </w:r>
        <w:r w:rsidRPr="00ED3C5F">
          <w:rPr>
            <w:rStyle w:val="NormalBPBHEBChar"/>
          </w:rPr>
          <w:t>: AWS EC2 (</w:t>
        </w:r>
        <w:r w:rsidRPr="00ED3C5F">
          <w:rPr>
            <w:rStyle w:val="NormalBPBHEBChar"/>
          </w:rPr>
          <w:fldChar w:fldCharType="begin"/>
        </w:r>
        <w:r w:rsidRPr="00ED3C5F">
          <w:rPr>
            <w:rStyle w:val="NormalBPBHEBChar"/>
          </w:rPr>
          <w:instrText>HYPERLINK "https://aws.amazon.com/ec2/" \t "_new"</w:instrText>
        </w:r>
        <w:r w:rsidRPr="00ED3C5F">
          <w:rPr>
            <w:rStyle w:val="NormalBPBHEBChar"/>
          </w:rPr>
        </w:r>
        <w:r w:rsidRPr="00ED3C5F">
          <w:rPr>
            <w:rStyle w:val="NormalBPBHEBChar"/>
          </w:rPr>
          <w:fldChar w:fldCharType="separate"/>
        </w:r>
        <w:r w:rsidRPr="00ED3C5F">
          <w:rPr>
            <w:rStyle w:val="NormalBPBHEBChar"/>
          </w:rPr>
          <w:t>https://aws.am</w:t>
        </w:r>
        <w:r w:rsidRPr="00ED3C5F">
          <w:rPr>
            <w:rStyle w:val="NormalBPBHEBChar"/>
          </w:rPr>
          <w:t>a</w:t>
        </w:r>
        <w:r w:rsidRPr="00ED3C5F">
          <w:rPr>
            <w:rStyle w:val="NormalBPBHEBChar"/>
          </w:rPr>
          <w:t>zon.com/ec2/</w:t>
        </w:r>
        <w:r w:rsidRPr="00ED3C5F">
          <w:rPr>
            <w:rStyle w:val="NormalBPBHEBChar"/>
          </w:rPr>
          <w:fldChar w:fldCharType="end"/>
        </w:r>
        <w:r w:rsidRPr="00ED3C5F">
          <w:rPr>
            <w:rStyle w:val="NormalBPBHEBChar"/>
          </w:rPr>
          <w:t>)</w:t>
        </w:r>
      </w:ins>
    </w:p>
  </w:footnote>
  <w:footnote w:id="2">
    <w:p w14:paraId="44B5760F" w14:textId="2BA838B5" w:rsidR="00A44233" w:rsidRDefault="00A44233">
      <w:pPr>
        <w:pStyle w:val="FootnoteText"/>
      </w:pPr>
      <w:ins w:id="78" w:author="Prashasti Jakhmola" w:date="2024-02-20T13:09:00Z">
        <w:r>
          <w:rPr>
            <w:rStyle w:val="FootnoteReference"/>
          </w:rPr>
          <w:footnoteRef/>
        </w:r>
        <w:r>
          <w:t xml:space="preserve"> </w:t>
        </w:r>
      </w:ins>
      <w:proofErr w:type="spellStart"/>
      <w:ins w:id="79" w:author="Prashasti Jakhmola" w:date="2024-02-20T13:10:00Z">
        <w:r w:rsidRPr="00A44233">
          <w:rPr>
            <w:rStyle w:val="NormalBPBHEBChar"/>
            <w:rPrChange w:id="80" w:author="Prashasti Jakhmola" w:date="2024-02-20T13:10:00Z">
              <w:rPr/>
            </w:rPrChange>
          </w:rPr>
          <w:t>Mastin</w:t>
        </w:r>
        <w:proofErr w:type="spellEnd"/>
        <w:r w:rsidRPr="00A44233">
          <w:rPr>
            <w:rStyle w:val="NormalBPBHEBChar"/>
            <w:rPrChange w:id="81" w:author="Prashasti Jakhmola" w:date="2024-02-20T13:10:00Z">
              <w:rPr/>
            </w:rPrChange>
          </w:rPr>
          <w:t>, G. A., Chandrasekaran, S., &amp; Zhang, J. (2019). Performance Analysis of Amazon Elastic Compute Cloud (EC2) for NASA Hubble Space Telescope Data Processing. In 2019 IEEE International Conference on Cloud Engineering (IC2E) (pp. 227-232). IEEE.</w:t>
        </w:r>
      </w:ins>
    </w:p>
  </w:footnote>
  <w:footnote w:id="3">
    <w:p w14:paraId="397919D5" w14:textId="04DA585A" w:rsidR="00A44233" w:rsidRDefault="00A44233">
      <w:pPr>
        <w:pStyle w:val="FootnoteText"/>
      </w:pPr>
      <w:ins w:id="85" w:author="Prashasti Jakhmola" w:date="2024-02-20T13:10:00Z">
        <w:r>
          <w:rPr>
            <w:rStyle w:val="FootnoteReference"/>
          </w:rPr>
          <w:footnoteRef/>
        </w:r>
        <w:r>
          <w:t xml:space="preserve"> </w:t>
        </w:r>
      </w:ins>
      <w:ins w:id="86" w:author="Prashasti Jakhmola" w:date="2024-02-20T13:11:00Z">
        <w:r w:rsidRPr="00A44233">
          <w:rPr>
            <w:rStyle w:val="NormalBPBHEBChar"/>
            <w:rPrChange w:id="87" w:author="Prashasti Jakhmola" w:date="2024-02-20T13:11:00Z">
              <w:rPr>
                <w:i/>
                <w:iCs/>
              </w:rPr>
            </w:rPrChange>
          </w:rPr>
          <w:t>Source</w:t>
        </w:r>
        <w:r w:rsidRPr="00A44233">
          <w:rPr>
            <w:rStyle w:val="NormalBPBHEBChar"/>
            <w:rPrChange w:id="88" w:author="Prashasti Jakhmola" w:date="2024-02-20T13:11:00Z">
              <w:rPr/>
            </w:rPrChange>
          </w:rPr>
          <w:t>: AWS EC2 Use Cases (</w:t>
        </w:r>
        <w:r w:rsidRPr="00A44233">
          <w:rPr>
            <w:rStyle w:val="NormalBPBHEBChar"/>
            <w:rPrChange w:id="89" w:author="Prashasti Jakhmola" w:date="2024-02-20T13:11:00Z">
              <w:rPr/>
            </w:rPrChange>
          </w:rPr>
          <w:fldChar w:fldCharType="begin"/>
        </w:r>
        <w:r w:rsidRPr="00A44233">
          <w:rPr>
            <w:rStyle w:val="NormalBPBHEBChar"/>
            <w:rPrChange w:id="90" w:author="Prashasti Jakhmola" w:date="2024-02-20T13:11:00Z">
              <w:rPr/>
            </w:rPrChange>
          </w:rPr>
          <w:instrText>HYPERLINK "https://aws.amazon.com/ec2/use-cases/" \t "_new"</w:instrText>
        </w:r>
        <w:r w:rsidRPr="00A44233">
          <w:rPr>
            <w:rStyle w:val="NormalBPBHEBChar"/>
            <w:rPrChange w:id="91" w:author="Prashasti Jakhmola" w:date="2024-02-20T13:11:00Z">
              <w:rPr/>
            </w:rPrChange>
          </w:rPr>
        </w:r>
        <w:r w:rsidRPr="00A44233">
          <w:rPr>
            <w:rStyle w:val="NormalBPBHEBChar"/>
            <w:rPrChange w:id="92" w:author="Prashasti Jakhmola" w:date="2024-02-20T13:11:00Z">
              <w:rPr/>
            </w:rPrChange>
          </w:rPr>
          <w:fldChar w:fldCharType="separate"/>
        </w:r>
        <w:r w:rsidRPr="00A44233">
          <w:rPr>
            <w:rStyle w:val="NormalBPBHEBChar"/>
            <w:rPrChange w:id="93" w:author="Prashasti Jakhmola" w:date="2024-02-20T13:11:00Z">
              <w:rPr/>
            </w:rPrChange>
          </w:rPr>
          <w:t>https://aws.amazon.com/ec2/use-cases/</w:t>
        </w:r>
        <w:r w:rsidRPr="00A44233">
          <w:rPr>
            <w:rStyle w:val="NormalBPBHEBChar"/>
            <w:rPrChange w:id="94" w:author="Prashasti Jakhmola" w:date="2024-02-20T13:11:00Z">
              <w:rPr/>
            </w:rPrChange>
          </w:rPr>
          <w:fldChar w:fldCharType="end"/>
        </w:r>
        <w:r w:rsidRPr="00A44233">
          <w:rPr>
            <w:rStyle w:val="NormalBPBHEBChar"/>
            <w:rPrChange w:id="95" w:author="Prashasti Jakhmola" w:date="2024-02-20T13:11:00Z">
              <w:rPr/>
            </w:rPrChange>
          </w:rPr>
          <w:t>)</w:t>
        </w:r>
      </w:ins>
    </w:p>
  </w:footnote>
  <w:footnote w:id="4">
    <w:p w14:paraId="79F547DB" w14:textId="423D1C46" w:rsidR="0097496F" w:rsidRDefault="0097496F">
      <w:pPr>
        <w:pStyle w:val="FootnoteText"/>
      </w:pPr>
      <w:ins w:id="100" w:author="Prashasti Jakhmola" w:date="2024-02-20T13:11:00Z">
        <w:r>
          <w:rPr>
            <w:rStyle w:val="FootnoteReference"/>
          </w:rPr>
          <w:footnoteRef/>
        </w:r>
        <w:r>
          <w:t xml:space="preserve"> </w:t>
        </w:r>
      </w:ins>
      <w:ins w:id="101" w:author="Prashasti Jakhmola" w:date="2024-02-20T13:12:00Z">
        <w:r w:rsidRPr="00D76A93">
          <w:rPr>
            <w:rFonts w:ascii="Palatino Linotype" w:hAnsi="Palatino Linotype"/>
            <w:rPrChange w:id="102" w:author="Prashasti Jakhmola" w:date="2024-02-20T13:12:00Z">
              <w:rPr/>
            </w:rPrChange>
          </w:rPr>
          <w:t>Source: AWS Auto Scaling (</w:t>
        </w:r>
        <w:r w:rsidRPr="00D76A93">
          <w:rPr>
            <w:rFonts w:ascii="Palatino Linotype" w:hAnsi="Palatino Linotype"/>
            <w:rPrChange w:id="103" w:author="Prashasti Jakhmola" w:date="2024-02-20T13:12:00Z">
              <w:rPr/>
            </w:rPrChange>
          </w:rPr>
          <w:fldChar w:fldCharType="begin"/>
        </w:r>
        <w:r w:rsidRPr="00D76A93">
          <w:rPr>
            <w:rFonts w:ascii="Palatino Linotype" w:hAnsi="Palatino Linotype"/>
            <w:rPrChange w:id="104" w:author="Prashasti Jakhmola" w:date="2024-02-20T13:12:00Z">
              <w:rPr/>
            </w:rPrChange>
          </w:rPr>
          <w:instrText>HYPERLINK "https://aws.amazon.com/autoscaling/" \t "_new"</w:instrText>
        </w:r>
        <w:r w:rsidRPr="00D76A93">
          <w:rPr>
            <w:rFonts w:ascii="Palatino Linotype" w:hAnsi="Palatino Linotype"/>
            <w:rPrChange w:id="105" w:author="Prashasti Jakhmola" w:date="2024-02-20T13:12:00Z">
              <w:rPr/>
            </w:rPrChange>
          </w:rPr>
        </w:r>
        <w:r w:rsidRPr="00D76A93">
          <w:rPr>
            <w:rFonts w:ascii="Palatino Linotype" w:hAnsi="Palatino Linotype"/>
            <w:rPrChange w:id="106" w:author="Prashasti Jakhmola" w:date="2024-02-20T13:12:00Z">
              <w:rPr/>
            </w:rPrChange>
          </w:rPr>
          <w:fldChar w:fldCharType="separate"/>
        </w:r>
        <w:r w:rsidRPr="00D76A93">
          <w:rPr>
            <w:rFonts w:ascii="Palatino Linotype" w:hAnsi="Palatino Linotype"/>
            <w:rPrChange w:id="107" w:author="Prashasti Jakhmola" w:date="2024-02-20T13:12:00Z">
              <w:rPr/>
            </w:rPrChange>
          </w:rPr>
          <w:t>https://aws.amazon.com/autoscaling/</w:t>
        </w:r>
        <w:r w:rsidRPr="00D76A93">
          <w:rPr>
            <w:rFonts w:ascii="Palatino Linotype" w:hAnsi="Palatino Linotype"/>
            <w:rPrChange w:id="108" w:author="Prashasti Jakhmola" w:date="2024-02-20T13:12:00Z">
              <w:rPr/>
            </w:rPrChange>
          </w:rPr>
          <w:fldChar w:fldCharType="end"/>
        </w:r>
        <w:r w:rsidRPr="00D76A93">
          <w:rPr>
            <w:rFonts w:ascii="Palatino Linotype" w:hAnsi="Palatino Linotype"/>
            <w:rPrChange w:id="109" w:author="Prashasti Jakhmola" w:date="2024-02-20T13:12:00Z">
              <w:rPr/>
            </w:rPrChange>
          </w:rPr>
          <w:t>)</w:t>
        </w:r>
      </w:ins>
    </w:p>
  </w:footnote>
  <w:footnote w:id="5">
    <w:p w14:paraId="097E23F2" w14:textId="6980A8FD" w:rsidR="00490F5E" w:rsidRPr="00AE6217" w:rsidRDefault="00490F5E" w:rsidP="00AE6217">
      <w:pPr>
        <w:tabs>
          <w:tab w:val="left" w:pos="2835"/>
        </w:tabs>
        <w:spacing w:after="120" w:line="240" w:lineRule="auto"/>
        <w:rPr>
          <w:rFonts w:ascii="Palatino Linotype" w:eastAsia="Palatino Linotype" w:hAnsi="Palatino Linotype" w:cs="Palatino Linotype"/>
          <w:shd w:val="clear" w:color="auto" w:fill="FFFFFF"/>
          <w:rPrChange w:id="158" w:author="Prashasti Jakhmola" w:date="2024-02-20T13:23:00Z">
            <w:rPr/>
          </w:rPrChange>
        </w:rPr>
        <w:pPrChange w:id="159" w:author="Prashasti Jakhmola" w:date="2024-02-20T13:23:00Z">
          <w:pPr>
            <w:pStyle w:val="FootnoteText"/>
          </w:pPr>
        </w:pPrChange>
      </w:pPr>
      <w:ins w:id="160" w:author="Prashasti Jakhmola" w:date="2024-02-20T13:21:00Z">
        <w:r>
          <w:rPr>
            <w:rStyle w:val="FootnoteReference"/>
          </w:rPr>
          <w:footnoteRef/>
        </w:r>
        <w:r>
          <w:t xml:space="preserve"> </w:t>
        </w:r>
        <w:r w:rsidRPr="00AE6217">
          <w:rPr>
            <w:rStyle w:val="NormalBPBHEBChar"/>
            <w:sz w:val="20"/>
            <w:szCs w:val="20"/>
            <w:rPrChange w:id="161" w:author="Prashasti Jakhmola" w:date="2024-02-20T13:23:00Z">
              <w:rPr>
                <w:rStyle w:val="NormalBPBHEBChar"/>
              </w:rPr>
            </w:rPrChange>
          </w:rPr>
          <w:t>Source: AWS EC2 Auto Scaling (https://aws.amazon.com/ec2/autoscaling/)</w:t>
        </w:r>
      </w:ins>
    </w:p>
  </w:footnote>
  <w:footnote w:id="6">
    <w:p w14:paraId="6E274DAD" w14:textId="77777777" w:rsidR="00AE6217" w:rsidRPr="00ED3C5F" w:rsidDel="006F353B" w:rsidRDefault="00AE6217" w:rsidP="00AE6217">
      <w:pPr>
        <w:tabs>
          <w:tab w:val="left" w:pos="2835"/>
        </w:tabs>
        <w:spacing w:after="120" w:line="240" w:lineRule="auto"/>
        <w:rPr>
          <w:del w:id="174" w:author="Prashasti Jakhmola" w:date="2024-02-20T13:24:00Z"/>
          <w:moveTo w:id="175" w:author="Prashasti Jakhmola" w:date="2024-02-20T13:23:00Z"/>
          <w:rStyle w:val="NormalBPBHEBChar"/>
        </w:rPr>
      </w:pPr>
      <w:ins w:id="176" w:author="Prashasti Jakhmola" w:date="2024-02-20T13:22:00Z">
        <w:r>
          <w:rPr>
            <w:rStyle w:val="FootnoteReference"/>
          </w:rPr>
          <w:footnoteRef/>
        </w:r>
        <w:r>
          <w:t xml:space="preserve"> </w:t>
        </w:r>
      </w:ins>
      <w:moveToRangeStart w:id="177" w:author="Prashasti Jakhmola" w:date="2024-02-20T13:23:00Z" w:name="move159327802"/>
      <w:moveTo w:id="178" w:author="Prashasti Jakhmola" w:date="2024-02-20T13:23:00Z">
        <w:r w:rsidRPr="00AE6217">
          <w:rPr>
            <w:rStyle w:val="NormalBPBHEBChar"/>
            <w:sz w:val="20"/>
            <w:szCs w:val="20"/>
            <w:rPrChange w:id="179" w:author="Prashasti Jakhmola" w:date="2024-02-20T13:23:00Z">
              <w:rPr>
                <w:rStyle w:val="NormalBPBHEBChar"/>
              </w:rPr>
            </w:rPrChange>
          </w:rPr>
          <w:t xml:space="preserve">Subbiah, A., </w:t>
        </w:r>
        <w:proofErr w:type="spellStart"/>
        <w:r w:rsidRPr="00AE6217">
          <w:rPr>
            <w:rStyle w:val="NormalBPBHEBChar"/>
            <w:sz w:val="20"/>
            <w:szCs w:val="20"/>
            <w:rPrChange w:id="180" w:author="Prashasti Jakhmola" w:date="2024-02-20T13:23:00Z">
              <w:rPr>
                <w:rStyle w:val="NormalBPBHEBChar"/>
              </w:rPr>
            </w:rPrChange>
          </w:rPr>
          <w:t>Santone</w:t>
        </w:r>
        <w:proofErr w:type="spellEnd"/>
        <w:r w:rsidRPr="00AE6217">
          <w:rPr>
            <w:rStyle w:val="NormalBPBHEBChar"/>
            <w:sz w:val="20"/>
            <w:szCs w:val="20"/>
            <w:rPrChange w:id="181" w:author="Prashasti Jakhmola" w:date="2024-02-20T13:23:00Z">
              <w:rPr>
                <w:rStyle w:val="NormalBPBHEBChar"/>
              </w:rPr>
            </w:rPrChange>
          </w:rPr>
          <w:t>, A., &amp; Matthews, J. (2019). Efficient Cloud Elasticity Management Through Predictive Scaling. In 2019 IEEE International Conference on Cloud Computing (CLOUD) (pp. 167-176). IEEE.</w:t>
        </w:r>
      </w:moveTo>
    </w:p>
    <w:moveToRangeEnd w:id="177"/>
    <w:p w14:paraId="534D72C1" w14:textId="74DBE393" w:rsidR="00AE6217" w:rsidRDefault="00AE6217" w:rsidP="006F353B">
      <w:pPr>
        <w:tabs>
          <w:tab w:val="left" w:pos="2835"/>
        </w:tabs>
        <w:spacing w:after="120" w:line="240" w:lineRule="auto"/>
        <w:pPrChange w:id="182" w:author="Prashasti Jakhmola" w:date="2024-02-20T13:24:00Z">
          <w:pPr>
            <w:pStyle w:val="FootnoteText"/>
          </w:pPr>
        </w:pPrChange>
      </w:pPr>
    </w:p>
  </w:footnote>
  <w:footnote w:id="7">
    <w:p w14:paraId="2DFC4A6D" w14:textId="7108DC3C" w:rsidR="006F353B" w:rsidRDefault="006F353B" w:rsidP="00661460">
      <w:pPr>
        <w:pStyle w:val="NormalBPBHEB"/>
        <w:pPrChange w:id="189" w:author="Prashasti Jakhmola" w:date="2024-02-20T13:24:00Z">
          <w:pPr>
            <w:pStyle w:val="FootnoteText"/>
          </w:pPr>
        </w:pPrChange>
      </w:pPr>
      <w:ins w:id="190" w:author="Prashasti Jakhmola" w:date="2024-02-20T13:24:00Z">
        <w:r>
          <w:rPr>
            <w:rStyle w:val="FootnoteReference"/>
          </w:rPr>
          <w:footnoteRef/>
        </w:r>
        <w:r>
          <w:t xml:space="preserve"> </w:t>
        </w:r>
        <w:r w:rsidRPr="006F353B">
          <w:rPr>
            <w:sz w:val="20"/>
            <w:szCs w:val="20"/>
            <w:rPrChange w:id="191" w:author="Prashasti Jakhmola" w:date="2024-02-20T13:24:00Z">
              <w:rPr/>
            </w:rPrChange>
          </w:rPr>
          <w:t>Source: AWS EC2 Auto Scaling Use Cases (https://aws.amazon.com/ec2/autoscaling/use-cases/)</w:t>
        </w:r>
      </w:ins>
    </w:p>
  </w:footnote>
  <w:footnote w:id="8">
    <w:p w14:paraId="0C2910F6" w14:textId="034814EB" w:rsidR="00661460" w:rsidRDefault="00661460">
      <w:pPr>
        <w:pStyle w:val="FootnoteText"/>
      </w:pPr>
      <w:ins w:id="197" w:author="Prashasti Jakhmola" w:date="2024-02-20T13:24:00Z">
        <w:r>
          <w:rPr>
            <w:rStyle w:val="FootnoteReference"/>
          </w:rPr>
          <w:footnoteRef/>
        </w:r>
        <w:r>
          <w:t xml:space="preserve"> </w:t>
        </w:r>
      </w:ins>
      <w:ins w:id="198" w:author="Prashasti Jakhmola" w:date="2024-02-20T13:25:00Z">
        <w:r w:rsidR="00D45DBD" w:rsidRPr="00ED3C5F">
          <w:rPr>
            <w:rStyle w:val="NormalBPBHEBChar"/>
          </w:rPr>
          <w:t>Source: AWS CloudWatch (https://aws.amazon.com/cloudwatch/)</w:t>
        </w:r>
      </w:ins>
    </w:p>
  </w:footnote>
  <w:footnote w:id="9">
    <w:p w14:paraId="78831F2F" w14:textId="4CF1EDB9" w:rsidR="00715511" w:rsidRPr="007A1D3D" w:rsidRDefault="00715511" w:rsidP="007A1D3D">
      <w:pPr>
        <w:pStyle w:val="NormalBPBHEB"/>
        <w:rPr>
          <w:sz w:val="20"/>
          <w:szCs w:val="20"/>
          <w:rPrChange w:id="248" w:author="Prashasti Jakhmola" w:date="2024-02-20T14:09:00Z">
            <w:rPr/>
          </w:rPrChange>
        </w:rPr>
        <w:pPrChange w:id="249" w:author="Prashasti Jakhmola" w:date="2024-02-20T14:09:00Z">
          <w:pPr>
            <w:pStyle w:val="FootnoteText"/>
          </w:pPr>
        </w:pPrChange>
      </w:pPr>
      <w:ins w:id="250" w:author="Prashasti Jakhmola" w:date="2024-02-20T13:30:00Z">
        <w:r>
          <w:rPr>
            <w:rStyle w:val="FootnoteReference"/>
          </w:rPr>
          <w:footnoteRef/>
        </w:r>
        <w:r>
          <w:t xml:space="preserve"> </w:t>
        </w:r>
        <w:r w:rsidRPr="00ED3C5F">
          <w:rPr>
            <w:sz w:val="20"/>
            <w:szCs w:val="20"/>
          </w:rPr>
          <w:t>Source: AWS EC2 Spot Instances (https://aws.amazon.com/ec2/spot/)</w:t>
        </w:r>
      </w:ins>
    </w:p>
  </w:footnote>
  <w:footnote w:id="10">
    <w:p w14:paraId="469C2A52" w14:textId="77777777" w:rsidR="00221AB4" w:rsidRPr="00ED3C5F" w:rsidRDefault="007A1D3D" w:rsidP="00221AB4">
      <w:pPr>
        <w:tabs>
          <w:tab w:val="left" w:pos="2835"/>
        </w:tabs>
        <w:spacing w:after="120" w:line="240" w:lineRule="auto"/>
        <w:rPr>
          <w:moveTo w:id="264" w:author="Prashasti Jakhmola" w:date="2024-02-20T14:09:00Z"/>
          <w:rStyle w:val="NormalBPBHEBChar"/>
          <w:sz w:val="20"/>
          <w:szCs w:val="20"/>
        </w:rPr>
      </w:pPr>
      <w:ins w:id="265" w:author="Prashasti Jakhmola" w:date="2024-02-20T14:09:00Z">
        <w:r>
          <w:rPr>
            <w:rStyle w:val="FootnoteReference"/>
          </w:rPr>
          <w:footnoteRef/>
        </w:r>
        <w:r>
          <w:t xml:space="preserve"> </w:t>
        </w:r>
      </w:ins>
      <w:moveToRangeStart w:id="266" w:author="Prashasti Jakhmola" w:date="2024-02-20T14:09:00Z" w:name="move159330587"/>
      <w:proofErr w:type="spellStart"/>
      <w:moveTo w:id="267" w:author="Prashasti Jakhmola" w:date="2024-02-20T14:09:00Z">
        <w:r w:rsidR="00221AB4" w:rsidRPr="00ED3C5F">
          <w:rPr>
            <w:rStyle w:val="NormalBPBHEBChar"/>
            <w:sz w:val="20"/>
            <w:szCs w:val="20"/>
          </w:rPr>
          <w:t>Subei</w:t>
        </w:r>
        <w:proofErr w:type="spellEnd"/>
        <w:r w:rsidR="00221AB4" w:rsidRPr="00ED3C5F">
          <w:rPr>
            <w:rStyle w:val="NormalBPBHEBChar"/>
            <w:sz w:val="20"/>
            <w:szCs w:val="20"/>
          </w:rPr>
          <w:t xml:space="preserve">, B., </w:t>
        </w:r>
        <w:proofErr w:type="spellStart"/>
        <w:r w:rsidR="00221AB4" w:rsidRPr="00ED3C5F">
          <w:rPr>
            <w:rStyle w:val="NormalBPBHEBChar"/>
            <w:sz w:val="20"/>
            <w:szCs w:val="20"/>
          </w:rPr>
          <w:t>Abdurraziq</w:t>
        </w:r>
        <w:proofErr w:type="spellEnd"/>
        <w:r w:rsidR="00221AB4" w:rsidRPr="00ED3C5F">
          <w:rPr>
            <w:rStyle w:val="NormalBPBHEBChar"/>
            <w:sz w:val="20"/>
            <w:szCs w:val="20"/>
          </w:rPr>
          <w:t xml:space="preserve">, M., Zhang, Y., &amp; </w:t>
        </w:r>
        <w:proofErr w:type="spellStart"/>
        <w:r w:rsidR="00221AB4" w:rsidRPr="00ED3C5F">
          <w:rPr>
            <w:rStyle w:val="NormalBPBHEBChar"/>
            <w:sz w:val="20"/>
            <w:szCs w:val="20"/>
          </w:rPr>
          <w:t>Boley</w:t>
        </w:r>
        <w:proofErr w:type="spellEnd"/>
        <w:r w:rsidR="00221AB4" w:rsidRPr="00ED3C5F">
          <w:rPr>
            <w:rStyle w:val="NormalBPBHEBChar"/>
            <w:sz w:val="20"/>
            <w:szCs w:val="20"/>
          </w:rPr>
          <w:t>, D. (2019). Evaluating Amazon EC2 Spot Instances for Resource-Intensive Scientific Workloads. In Proceedings of the 12th ACM International Conference on Utility and Cloud Computing (pp. 213-220).</w:t>
        </w:r>
      </w:moveTo>
    </w:p>
    <w:moveToRangeEnd w:id="266"/>
    <w:p w14:paraId="6E2CB40C" w14:textId="70107210" w:rsidR="007A1D3D" w:rsidRDefault="007A1D3D">
      <w:pPr>
        <w:pStyle w:val="FootnoteText"/>
      </w:pPr>
    </w:p>
  </w:footnote>
  <w:footnote w:id="11">
    <w:p w14:paraId="3356C158" w14:textId="23356CF0" w:rsidR="00707F24" w:rsidRPr="00767C6F" w:rsidRDefault="00707F24" w:rsidP="00767C6F">
      <w:pPr>
        <w:tabs>
          <w:tab w:val="left" w:pos="2835"/>
        </w:tabs>
        <w:spacing w:after="120" w:line="240" w:lineRule="auto"/>
        <w:rPr>
          <w:rFonts w:ascii="Palatino Linotype" w:eastAsia="Palatino Linotype" w:hAnsi="Palatino Linotype" w:cs="Palatino Linotype"/>
          <w:sz w:val="20"/>
          <w:szCs w:val="20"/>
          <w:shd w:val="clear" w:color="auto" w:fill="FFFFFF"/>
          <w:rPrChange w:id="274" w:author="Prashasti Jakhmola" w:date="2024-02-20T14:17:00Z">
            <w:rPr/>
          </w:rPrChange>
        </w:rPr>
        <w:pPrChange w:id="275" w:author="Prashasti Jakhmola" w:date="2024-02-20T14:17:00Z">
          <w:pPr>
            <w:pStyle w:val="FootnoteText"/>
          </w:pPr>
        </w:pPrChange>
      </w:pPr>
      <w:ins w:id="276" w:author="Prashasti Jakhmola" w:date="2024-02-20T14:10:00Z">
        <w:r>
          <w:rPr>
            <w:rStyle w:val="FootnoteReference"/>
          </w:rPr>
          <w:footnoteRef/>
        </w:r>
        <w:r>
          <w:t xml:space="preserve"> </w:t>
        </w:r>
        <w:r w:rsidRPr="00ED3C5F">
          <w:rPr>
            <w:rStyle w:val="NormalBPBHEBChar"/>
            <w:sz w:val="20"/>
            <w:szCs w:val="20"/>
          </w:rPr>
          <w:t>Source: AWS EC2 Spot Instances Use Cases (https://aws.amazon.com/ec2/spot/use-cases/)</w:t>
        </w:r>
      </w:ins>
    </w:p>
  </w:footnote>
  <w:footnote w:id="12">
    <w:p w14:paraId="5FB79764" w14:textId="3CE2DDBE" w:rsidR="008E3505" w:rsidRDefault="008E3505">
      <w:pPr>
        <w:pStyle w:val="FootnoteText"/>
      </w:pPr>
      <w:ins w:id="280" w:author="Prashasti Jakhmola" w:date="2024-02-20T14:17:00Z">
        <w:r>
          <w:rPr>
            <w:rStyle w:val="FootnoteReference"/>
          </w:rPr>
          <w:footnoteRef/>
        </w:r>
        <w:r>
          <w:t xml:space="preserve"> </w:t>
        </w:r>
        <w:r w:rsidR="00767C6F" w:rsidRPr="00ED3C5F">
          <w:rPr>
            <w:rStyle w:val="NormalBPBHEBChar"/>
          </w:rPr>
          <w:t>Source: AWS EC2 Auto Scaling (https://aws.amazon.com/ec2/autoscaling/)</w:t>
        </w:r>
      </w:ins>
    </w:p>
  </w:footnote>
  <w:footnote w:id="13">
    <w:p w14:paraId="682D2D60" w14:textId="1470CA81" w:rsidR="001F6252" w:rsidRDefault="001F6252">
      <w:pPr>
        <w:pStyle w:val="FootnoteText"/>
      </w:pPr>
      <w:ins w:id="346" w:author="Prashasti Jakhmola" w:date="2024-02-20T14:20:00Z">
        <w:r>
          <w:rPr>
            <w:rStyle w:val="FootnoteReference"/>
          </w:rPr>
          <w:footnoteRef/>
        </w:r>
        <w:r>
          <w:t xml:space="preserve"> </w:t>
        </w:r>
      </w:ins>
      <w:ins w:id="347" w:author="Prashasti Jakhmola" w:date="2024-02-20T14:21:00Z">
        <w:r w:rsidR="00EF50AC" w:rsidRPr="00ED3C5F">
          <w:rPr>
            <w:rStyle w:val="NormalBPBHEBChar"/>
          </w:rPr>
          <w:t>Source: AWS ECS (https://aws.amazon.com/ecs/)</w:t>
        </w:r>
      </w:ins>
    </w:p>
  </w:footnote>
  <w:footnote w:id="14">
    <w:p w14:paraId="152929EF" w14:textId="5BC08A2A" w:rsidR="00706534" w:rsidRDefault="00706534">
      <w:pPr>
        <w:pStyle w:val="FootnoteText"/>
      </w:pPr>
      <w:ins w:id="369" w:author="Prashasti Jakhmola" w:date="2024-02-20T14:22:00Z">
        <w:r>
          <w:rPr>
            <w:rStyle w:val="FootnoteReference"/>
          </w:rPr>
          <w:footnoteRef/>
        </w:r>
        <w:r>
          <w:t xml:space="preserve"> </w:t>
        </w:r>
      </w:ins>
      <w:moveToRangeStart w:id="370" w:author="Prashasti Jakhmola" w:date="2024-02-20T14:22:00Z" w:name="move159331390"/>
      <w:moveTo w:id="371" w:author="Prashasti Jakhmola" w:date="2024-02-20T14:22:00Z">
        <w:r w:rsidR="003E13E4" w:rsidRPr="00ED3C5F">
          <w:t>Zhu, X., Wan, J., Tang, S., Li, D., He, X., Luan, H., &amp; Tang, S. (2017). Efficient Resource Allocation and Scheduling for Elastic Containers in Cloud Data Centers. IEEE Transactions on Parallel and Distributed Systems, 29(7), 1504-1517.</w:t>
        </w:r>
      </w:moveTo>
      <w:moveToRangeEnd w:id="370"/>
    </w:p>
  </w:footnote>
  <w:footnote w:id="15">
    <w:p w14:paraId="7634B4B2" w14:textId="030E3B05" w:rsidR="004953CE" w:rsidRPr="009A6737" w:rsidRDefault="004953CE" w:rsidP="009A6737">
      <w:pPr>
        <w:pStyle w:val="NormalBPBHEB"/>
        <w:rPr>
          <w:sz w:val="20"/>
          <w:szCs w:val="20"/>
          <w:rPrChange w:id="379" w:author="Prashasti Jakhmola" w:date="2024-02-20T14:27:00Z">
            <w:rPr/>
          </w:rPrChange>
        </w:rPr>
        <w:pPrChange w:id="380" w:author="Prashasti Jakhmola" w:date="2024-02-20T14:27:00Z">
          <w:pPr>
            <w:pStyle w:val="FootnoteText"/>
          </w:pPr>
        </w:pPrChange>
      </w:pPr>
      <w:ins w:id="381" w:author="Prashasti Jakhmola" w:date="2024-02-20T14:24:00Z">
        <w:r>
          <w:rPr>
            <w:rStyle w:val="FootnoteReference"/>
          </w:rPr>
          <w:footnoteRef/>
        </w:r>
        <w:r>
          <w:t xml:space="preserve"> </w:t>
        </w:r>
        <w:r w:rsidRPr="00ED3C5F">
          <w:rPr>
            <w:sz w:val="20"/>
            <w:szCs w:val="20"/>
          </w:rPr>
          <w:t>Source: AWS ECS Use Cases (https://aws.amazon.com/ecs/use-cases/)</w:t>
        </w:r>
      </w:ins>
    </w:p>
  </w:footnote>
  <w:footnote w:id="16">
    <w:p w14:paraId="590B4DDB" w14:textId="595FE2AB" w:rsidR="009A6737" w:rsidRDefault="009A6737">
      <w:pPr>
        <w:pStyle w:val="FootnoteText"/>
      </w:pPr>
      <w:ins w:id="453" w:author="Prashasti Jakhmola" w:date="2024-02-20T14:27:00Z">
        <w:r>
          <w:rPr>
            <w:rStyle w:val="FootnoteReference"/>
          </w:rPr>
          <w:footnoteRef/>
        </w:r>
        <w:r>
          <w:t xml:space="preserve"> </w:t>
        </w:r>
        <w:r w:rsidRPr="00DD13E4">
          <w:rPr>
            <w:rStyle w:val="NormalBPBHEBChar"/>
            <w:rPrChange w:id="454" w:author="Prashasti Jakhmola" w:date="2024-02-20T14:28:00Z">
              <w:rPr/>
            </w:rPrChange>
          </w:rPr>
          <w:t>Source: AWS EKS (https://aws.amazon.com/eks/)</w:t>
        </w:r>
      </w:ins>
    </w:p>
  </w:footnote>
  <w:footnote w:id="17">
    <w:p w14:paraId="246E6488" w14:textId="7FC1546C" w:rsidR="006D666A" w:rsidRDefault="006D666A">
      <w:pPr>
        <w:pStyle w:val="FootnoteText"/>
      </w:pPr>
      <w:ins w:id="477" w:author="Prashasti Jakhmola" w:date="2024-02-20T14:29:00Z">
        <w:r>
          <w:rPr>
            <w:rStyle w:val="FootnoteReference"/>
          </w:rPr>
          <w:footnoteRef/>
        </w:r>
        <w:r>
          <w:t xml:space="preserve"> </w:t>
        </w:r>
      </w:ins>
      <w:moveToRangeStart w:id="478" w:author="Prashasti Jakhmola" w:date="2024-02-20T14:29:00Z" w:name="move159331805"/>
      <w:proofErr w:type="spellStart"/>
      <w:moveTo w:id="479" w:author="Prashasti Jakhmola" w:date="2024-02-20T14:29:00Z">
        <w:r w:rsidRPr="006D666A">
          <w:rPr>
            <w:rStyle w:val="NormalBPBHEBChar"/>
            <w:rPrChange w:id="480" w:author="Prashasti Jakhmola" w:date="2024-02-20T14:29:00Z">
              <w:rPr/>
            </w:rPrChange>
          </w:rPr>
          <w:t>Collaris</w:t>
        </w:r>
        <w:proofErr w:type="spellEnd"/>
        <w:r w:rsidRPr="006D666A">
          <w:rPr>
            <w:rStyle w:val="NormalBPBHEBChar"/>
            <w:rPrChange w:id="481" w:author="Prashasti Jakhmola" w:date="2024-02-20T14:29:00Z">
              <w:rPr/>
            </w:rPrChange>
          </w:rPr>
          <w:t xml:space="preserve">, D., Bertrand, D., Dhillon, D., Hardy, M., &amp; </w:t>
        </w:r>
        <w:proofErr w:type="spellStart"/>
        <w:r w:rsidRPr="006D666A">
          <w:rPr>
            <w:rStyle w:val="NormalBPBHEBChar"/>
            <w:rPrChange w:id="482" w:author="Prashasti Jakhmola" w:date="2024-02-20T14:29:00Z">
              <w:rPr/>
            </w:rPrChange>
          </w:rPr>
          <w:t>Sensen</w:t>
        </w:r>
        <w:proofErr w:type="spellEnd"/>
        <w:r w:rsidRPr="006D666A">
          <w:rPr>
            <w:rStyle w:val="NormalBPBHEBChar"/>
            <w:rPrChange w:id="483" w:author="Prashasti Jakhmola" w:date="2024-02-20T14:29:00Z">
              <w:rPr/>
            </w:rPrChange>
          </w:rPr>
          <w:t>, C. W. (2020). Kubernetes Cluster Resource Optimization in the Cloud. IEEE Cloud Computing, 7(1), 70-77.</w:t>
        </w:r>
      </w:moveTo>
      <w:moveToRangeEnd w:id="478"/>
    </w:p>
  </w:footnote>
  <w:footnote w:id="18">
    <w:p w14:paraId="036FA794" w14:textId="6E050BD3" w:rsidR="00F1409C" w:rsidRDefault="00F1409C">
      <w:pPr>
        <w:pStyle w:val="FootnoteText"/>
      </w:pPr>
      <w:ins w:id="495" w:author="Prashasti Jakhmola" w:date="2024-02-20T14:30:00Z">
        <w:r>
          <w:rPr>
            <w:rStyle w:val="FootnoteReference"/>
          </w:rPr>
          <w:footnoteRef/>
        </w:r>
        <w:r>
          <w:t xml:space="preserve"> </w:t>
        </w:r>
        <w:r w:rsidRPr="00F1409C">
          <w:rPr>
            <w:rStyle w:val="NormalBPBHEBChar"/>
            <w:rPrChange w:id="496" w:author="Prashasti Jakhmola" w:date="2024-02-20T14:30:00Z">
              <w:rPr/>
            </w:rPrChange>
          </w:rPr>
          <w:t>Source: AWS EKS Use Cases (https://aws.amazon.com/eks/use-cases/)</w:t>
        </w:r>
      </w:ins>
    </w:p>
  </w:footnote>
  <w:footnote w:id="19">
    <w:p w14:paraId="370502CC" w14:textId="56DBC30B" w:rsidR="001134DE" w:rsidRDefault="001134DE">
      <w:pPr>
        <w:pStyle w:val="FootnoteText"/>
      </w:pPr>
      <w:ins w:id="565" w:author="Prashasti Jakhmola" w:date="2024-02-20T14:41:00Z">
        <w:r>
          <w:rPr>
            <w:rStyle w:val="FootnoteReference"/>
          </w:rPr>
          <w:footnoteRef/>
        </w:r>
        <w:r>
          <w:t xml:space="preserve"> </w:t>
        </w:r>
        <w:r w:rsidRPr="001134DE">
          <w:t xml:space="preserve">Source: AWS </w:t>
        </w:r>
        <w:proofErr w:type="spellStart"/>
        <w:r w:rsidRPr="001134DE">
          <w:t>Lightsail</w:t>
        </w:r>
        <w:proofErr w:type="spellEnd"/>
        <w:r w:rsidRPr="001134DE">
          <w:t xml:space="preserve"> (https://aws.amazon.com/lightsail/)</w:t>
        </w:r>
      </w:ins>
    </w:p>
  </w:footnote>
  <w:footnote w:id="20">
    <w:p w14:paraId="6EE26310" w14:textId="66E1D421" w:rsidR="007C164E" w:rsidRDefault="007C164E">
      <w:pPr>
        <w:pStyle w:val="FootnoteText"/>
      </w:pPr>
      <w:ins w:id="572" w:author="Prashasti Jakhmola" w:date="2024-02-20T14:42:00Z">
        <w:r>
          <w:rPr>
            <w:rStyle w:val="FootnoteReference"/>
          </w:rPr>
          <w:footnoteRef/>
        </w:r>
        <w:r>
          <w:t xml:space="preserve"> </w:t>
        </w:r>
      </w:ins>
      <w:moveToRangeStart w:id="573" w:author="Prashasti Jakhmola" w:date="2024-02-20T14:42:00Z" w:name="move159332588"/>
      <w:proofErr w:type="spellStart"/>
      <w:moveTo w:id="574" w:author="Prashasti Jakhmola" w:date="2024-02-20T14:42:00Z">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moveTo>
      <w:moveToRangeEnd w:id="573"/>
    </w:p>
  </w:footnote>
  <w:footnote w:id="21">
    <w:p w14:paraId="6CD25F8A" w14:textId="186CDEF0" w:rsidR="00E7520B" w:rsidRDefault="00E7520B">
      <w:pPr>
        <w:pStyle w:val="FootnoteText"/>
      </w:pPr>
      <w:ins w:id="579" w:author="Prashasti Jakhmola" w:date="2024-02-20T14:43:00Z">
        <w:r>
          <w:rPr>
            <w:rStyle w:val="FootnoteReference"/>
          </w:rPr>
          <w:footnoteRef/>
        </w:r>
        <w:r>
          <w:t xml:space="preserve"> </w:t>
        </w:r>
        <w:r w:rsidRPr="00ED3C5F">
          <w:t xml:space="preserve">Source: AWS </w:t>
        </w:r>
        <w:proofErr w:type="spellStart"/>
        <w:r w:rsidRPr="00ED3C5F">
          <w:t>Lightsail</w:t>
        </w:r>
        <w:proofErr w:type="spellEnd"/>
        <w:r w:rsidRPr="00ED3C5F">
          <w:t xml:space="preserve"> Use Cases (https://aws.amazon.com/lightsail/features/use-cases/)</w:t>
        </w:r>
      </w:ins>
    </w:p>
  </w:footnote>
  <w:footnote w:id="22">
    <w:p w14:paraId="78C450B4" w14:textId="1FE3B658" w:rsidR="00BE4A7D" w:rsidRPr="006E7E6A" w:rsidRDefault="00BE4A7D" w:rsidP="006E7E6A">
      <w:pPr>
        <w:pStyle w:val="NormalBPBHEB"/>
        <w:rPr>
          <w:sz w:val="20"/>
          <w:szCs w:val="20"/>
          <w:rPrChange w:id="630" w:author="Prashasti Jakhmola" w:date="2024-02-20T14:47:00Z">
            <w:rPr/>
          </w:rPrChange>
        </w:rPr>
        <w:pPrChange w:id="631" w:author="Prashasti Jakhmola" w:date="2024-02-20T14:47:00Z">
          <w:pPr>
            <w:pStyle w:val="FootnoteText"/>
          </w:pPr>
        </w:pPrChange>
      </w:pPr>
      <w:ins w:id="632" w:author="Prashasti Jakhmola" w:date="2024-02-20T14:46:00Z">
        <w:r>
          <w:rPr>
            <w:rStyle w:val="FootnoteReference"/>
          </w:rPr>
          <w:footnoteRef/>
        </w:r>
        <w:r>
          <w:t xml:space="preserve"> </w:t>
        </w:r>
        <w:r w:rsidRPr="00ED3C5F">
          <w:rPr>
            <w:sz w:val="20"/>
            <w:szCs w:val="20"/>
          </w:rPr>
          <w:t>Source: AWS App Runner (https://aws.amazon.com/apprunner/)</w:t>
        </w:r>
      </w:ins>
    </w:p>
  </w:footnote>
  <w:footnote w:id="23">
    <w:p w14:paraId="32BE475D" w14:textId="15A3FEE7" w:rsidR="006E7E6A" w:rsidRDefault="006E7E6A">
      <w:pPr>
        <w:pStyle w:val="FootnoteText"/>
      </w:pPr>
      <w:ins w:id="644" w:author="Prashasti Jakhmola" w:date="2024-02-20T14:46:00Z">
        <w:r>
          <w:rPr>
            <w:rStyle w:val="FootnoteReference"/>
          </w:rPr>
          <w:footnoteRef/>
        </w:r>
        <w:r>
          <w:t xml:space="preserve"> </w:t>
        </w:r>
      </w:ins>
      <w:moveToRangeStart w:id="645" w:author="Prashasti Jakhmola" w:date="2024-02-20T14:47:00Z" w:name="move159332843"/>
      <w:moveTo w:id="646" w:author="Prashasti Jakhmola" w:date="2024-02-20T14:47:00Z">
        <w:r w:rsidRPr="00ED3C5F">
          <w:t>Hashmi, M. S., &amp; Mustafa, S. (2016). A Review on Automation of Application Deployment in Cloud. 2016 IEEE/ACM International Conference on Advances in Social Networks Analysis and Mining (ASONAM), 815-822.</w:t>
        </w:r>
      </w:moveTo>
      <w:moveToRangeEnd w:id="645"/>
    </w:p>
  </w:footnote>
  <w:footnote w:id="24">
    <w:p w14:paraId="243269A1" w14:textId="63E5EBDF" w:rsidR="00EF79DC" w:rsidRDefault="00EF79DC">
      <w:pPr>
        <w:pStyle w:val="FootnoteText"/>
      </w:pPr>
      <w:ins w:id="651" w:author="Prashasti Jakhmola" w:date="2024-02-20T14:47:00Z">
        <w:r>
          <w:rPr>
            <w:rStyle w:val="FootnoteReference"/>
          </w:rPr>
          <w:footnoteRef/>
        </w:r>
        <w:r>
          <w:t xml:space="preserve"> </w:t>
        </w:r>
        <w:r w:rsidRPr="00ED3C5F">
          <w:t>Source: AWS App Runner Use Cases (https://aws.amazon.com/apprunner/features/use-cases/)</w:t>
        </w:r>
      </w:ins>
    </w:p>
  </w:footnote>
  <w:footnote w:id="25">
    <w:p w14:paraId="002D166E" w14:textId="4BFA7AF8" w:rsidR="00691787" w:rsidRDefault="00691787">
      <w:pPr>
        <w:pStyle w:val="FootnoteText"/>
      </w:pPr>
      <w:ins w:id="710" w:author="Prashasti Jakhmola" w:date="2024-02-20T14:56:00Z">
        <w:r>
          <w:rPr>
            <w:rStyle w:val="FootnoteReference"/>
          </w:rPr>
          <w:footnoteRef/>
        </w:r>
        <w:r>
          <w:t xml:space="preserve"> </w:t>
        </w:r>
        <w:r w:rsidR="003C5269" w:rsidRPr="00ED3C5F">
          <w:t>Source: AWS Auto Scaling (https://aws.amazon.com/autoscaling/)</w:t>
        </w:r>
      </w:ins>
    </w:p>
  </w:footnote>
  <w:footnote w:id="26">
    <w:p w14:paraId="59513075" w14:textId="337840C3" w:rsidR="00CD0B9E" w:rsidRDefault="00CD0B9E">
      <w:pPr>
        <w:pStyle w:val="FootnoteText"/>
      </w:pPr>
      <w:ins w:id="727" w:author="Prashasti Jakhmola" w:date="2024-02-20T14:56:00Z">
        <w:r>
          <w:rPr>
            <w:rStyle w:val="FootnoteReference"/>
          </w:rPr>
          <w:footnoteRef/>
        </w:r>
        <w:r>
          <w:t xml:space="preserve"> </w:t>
        </w:r>
      </w:ins>
      <w:moveToRangeStart w:id="728" w:author="Prashasti Jakhmola" w:date="2024-02-20T14:56:00Z" w:name="move159333424"/>
      <w:moveTo w:id="729" w:author="Prashasti Jakhmola" w:date="2024-02-20T14:56:00Z">
        <w:r w:rsidRPr="00ED3C5F">
          <w:t>Ali-</w:t>
        </w:r>
        <w:proofErr w:type="spellStart"/>
        <w:r w:rsidRPr="00ED3C5F">
          <w:t>Eldin</w:t>
        </w:r>
        <w:proofErr w:type="spellEnd"/>
        <w:r w:rsidRPr="00ED3C5F">
          <w:t xml:space="preserve">, A., </w:t>
        </w:r>
        <w:proofErr w:type="spellStart"/>
        <w:r w:rsidRPr="00ED3C5F">
          <w:t>Tordsson</w:t>
        </w:r>
        <w:proofErr w:type="spellEnd"/>
        <w:r w:rsidRPr="00ED3C5F">
          <w:t xml:space="preserve">, J., &amp; </w:t>
        </w:r>
        <w:proofErr w:type="spellStart"/>
        <w:r w:rsidRPr="00ED3C5F">
          <w:t>Elmroth</w:t>
        </w:r>
        <w:proofErr w:type="spellEnd"/>
        <w:r w:rsidRPr="00ED3C5F">
          <w:t>, E. (2012). Effective and Efficient Autoscaling in the Cloud: A Conceptual Framework. 2012 IEEE 5th International Conference on Cloud Computing (CLOUD), 500-507.</w:t>
        </w:r>
      </w:moveTo>
      <w:moveToRangeEnd w:id="728"/>
    </w:p>
  </w:footnote>
  <w:footnote w:id="27">
    <w:p w14:paraId="16B3EF62" w14:textId="77777777" w:rsidR="0040005F" w:rsidRPr="00ED3C5F" w:rsidRDefault="0040005F" w:rsidP="0040005F">
      <w:pPr>
        <w:pStyle w:val="NormalBPBHEB"/>
        <w:rPr>
          <w:ins w:id="734" w:author="Prashasti Jakhmola" w:date="2024-02-20T14:57:00Z"/>
          <w:sz w:val="20"/>
          <w:szCs w:val="20"/>
        </w:rPr>
      </w:pPr>
      <w:ins w:id="735" w:author="Prashasti Jakhmola" w:date="2024-02-20T14:57:00Z">
        <w:r>
          <w:rPr>
            <w:rStyle w:val="FootnoteReference"/>
          </w:rPr>
          <w:footnoteRef/>
        </w:r>
        <w:r>
          <w:t xml:space="preserve"> </w:t>
        </w:r>
        <w:r w:rsidRPr="00ED3C5F">
          <w:rPr>
            <w:sz w:val="20"/>
            <w:szCs w:val="20"/>
          </w:rPr>
          <w:t>Source: AWS Auto Scaling Use Cases (https://aws.amazon.com/autoscaling/use-cases/)</w:t>
        </w:r>
      </w:ins>
    </w:p>
    <w:p w14:paraId="49A488AC" w14:textId="0FF33089" w:rsidR="0040005F" w:rsidRDefault="0040005F">
      <w:pPr>
        <w:pStyle w:val="FootnoteText"/>
      </w:pPr>
    </w:p>
  </w:footnote>
  <w:footnote w:id="28">
    <w:p w14:paraId="5F0BE0AE" w14:textId="4F1255F5" w:rsidR="002221C5" w:rsidRDefault="002221C5">
      <w:pPr>
        <w:pStyle w:val="FootnoteText"/>
      </w:pPr>
      <w:ins w:id="812" w:author="Prashasti Jakhmola" w:date="2024-02-20T15:00:00Z">
        <w:r>
          <w:rPr>
            <w:rStyle w:val="FootnoteReference"/>
          </w:rPr>
          <w:footnoteRef/>
        </w:r>
        <w:r>
          <w:t xml:space="preserve"> </w:t>
        </w:r>
        <w:r w:rsidRPr="00ED3C5F">
          <w:t>Source: AWS Batch (https://aws.amazon.com/batch/)</w:t>
        </w:r>
      </w:ins>
    </w:p>
  </w:footnote>
  <w:footnote w:id="29">
    <w:p w14:paraId="31ECC73F" w14:textId="77777777" w:rsidR="00B15812" w:rsidRPr="00ED3C5F" w:rsidDel="0026634B" w:rsidRDefault="00B15812" w:rsidP="00B15812">
      <w:pPr>
        <w:pStyle w:val="NormalBPBHEB"/>
        <w:rPr>
          <w:del w:id="822" w:author="Prashasti Jakhmola" w:date="2024-02-20T15:01:00Z"/>
          <w:moveTo w:id="823" w:author="Prashasti Jakhmola" w:date="2024-02-20T15:00:00Z"/>
          <w:sz w:val="20"/>
          <w:szCs w:val="20"/>
        </w:rPr>
      </w:pPr>
      <w:ins w:id="824" w:author="Prashasti Jakhmola" w:date="2024-02-20T15:00:00Z">
        <w:r>
          <w:rPr>
            <w:rStyle w:val="FootnoteReference"/>
          </w:rPr>
          <w:footnoteRef/>
        </w:r>
        <w:r>
          <w:t xml:space="preserve"> </w:t>
        </w:r>
      </w:ins>
      <w:moveToRangeStart w:id="825" w:author="Prashasti Jakhmola" w:date="2024-02-20T15:00:00Z" w:name="move159333668"/>
      <w:moveTo w:id="826" w:author="Prashasti Jakhmola" w:date="2024-02-20T15:00:00Z">
        <w:r w:rsidRPr="00ED3C5F">
          <w:rPr>
            <w:sz w:val="20"/>
            <w:szCs w:val="20"/>
          </w:rPr>
          <w:t xml:space="preserve">Faisal, S. S., &amp; </w:t>
        </w:r>
        <w:proofErr w:type="spellStart"/>
        <w:r w:rsidRPr="00ED3C5F">
          <w:rPr>
            <w:sz w:val="20"/>
            <w:szCs w:val="20"/>
          </w:rPr>
          <w:t>Ady</w:t>
        </w:r>
        <w:proofErr w:type="spellEnd"/>
        <w:r w:rsidRPr="00ED3C5F">
          <w:rPr>
            <w:sz w:val="20"/>
            <w:szCs w:val="20"/>
          </w:rPr>
          <w:t>, A. (2018). Cloud Computing for Batch Data Processing: A Survey. 2018 IEEE International Conference on Cloud Computing Technology and Science (</w:t>
        </w:r>
        <w:proofErr w:type="spellStart"/>
        <w:r w:rsidRPr="00ED3C5F">
          <w:rPr>
            <w:sz w:val="20"/>
            <w:szCs w:val="20"/>
          </w:rPr>
          <w:t>CloudCom</w:t>
        </w:r>
        <w:proofErr w:type="spellEnd"/>
        <w:r w:rsidRPr="00ED3C5F">
          <w:rPr>
            <w:sz w:val="20"/>
            <w:szCs w:val="20"/>
          </w:rPr>
          <w:t>), 74-82.</w:t>
        </w:r>
      </w:moveTo>
    </w:p>
    <w:moveToRangeEnd w:id="825"/>
    <w:p w14:paraId="165920EE" w14:textId="63A496CF" w:rsidR="00B15812" w:rsidRDefault="00B15812" w:rsidP="0026634B">
      <w:pPr>
        <w:pStyle w:val="NormalBPBHEB"/>
        <w:pPrChange w:id="827" w:author="Prashasti Jakhmola" w:date="2024-02-20T15:01:00Z">
          <w:pPr>
            <w:pStyle w:val="FootnoteText"/>
          </w:pPr>
        </w:pPrChange>
      </w:pPr>
    </w:p>
  </w:footnote>
  <w:footnote w:id="30">
    <w:p w14:paraId="4CA3FA5A" w14:textId="770D4319" w:rsidR="0026634B" w:rsidRDefault="0026634B">
      <w:pPr>
        <w:pStyle w:val="FootnoteText"/>
      </w:pPr>
      <w:ins w:id="835" w:author="Prashasti Jakhmola" w:date="2024-02-20T15:01:00Z">
        <w:r>
          <w:rPr>
            <w:rStyle w:val="FootnoteReference"/>
          </w:rPr>
          <w:footnoteRef/>
        </w:r>
        <w:r>
          <w:t xml:space="preserve"> </w:t>
        </w:r>
        <w:r w:rsidRPr="00ED3C5F">
          <w:t>Source: AWS Batch Use Cases (https://aws.amazon.com/batch/features/use-cases/)</w:t>
        </w:r>
      </w:ins>
    </w:p>
  </w:footnote>
  <w:footnote w:id="31">
    <w:p w14:paraId="756C81C8" w14:textId="536EFF26" w:rsidR="00307FDF" w:rsidRDefault="00307FDF">
      <w:pPr>
        <w:pStyle w:val="FootnoteText"/>
      </w:pPr>
      <w:ins w:id="905" w:author="Prashasti Jakhmola" w:date="2024-02-20T15:09:00Z">
        <w:r>
          <w:rPr>
            <w:rStyle w:val="FootnoteReference"/>
          </w:rPr>
          <w:footnoteRef/>
        </w:r>
        <w:r>
          <w:t xml:space="preserve"> </w:t>
        </w:r>
        <w:r w:rsidRPr="00ED3C5F">
          <w:t>Source: AWS Compute Optimizer (https://aws.amazon.com/compute-optimizer/)</w:t>
        </w:r>
      </w:ins>
    </w:p>
  </w:footnote>
  <w:footnote w:id="32">
    <w:p w14:paraId="65856EDA" w14:textId="256E7540" w:rsidR="008335CF" w:rsidRDefault="008335CF">
      <w:pPr>
        <w:pStyle w:val="FootnoteText"/>
      </w:pPr>
      <w:ins w:id="917" w:author="Prashasti Jakhmola" w:date="2024-02-20T15:10:00Z">
        <w:r>
          <w:rPr>
            <w:rStyle w:val="FootnoteReference"/>
          </w:rPr>
          <w:footnoteRef/>
        </w:r>
        <w:r>
          <w:t xml:space="preserve"> </w:t>
        </w:r>
      </w:ins>
      <w:moveToRangeStart w:id="918" w:author="Prashasti Jakhmola" w:date="2024-02-20T15:11:00Z" w:name="move159334324"/>
      <w:moveTo w:id="919" w:author="Prashasti Jakhmola" w:date="2024-02-20T15:11:00Z">
        <w:r w:rsidRPr="00ED3C5F">
          <w:t xml:space="preserve">Shehata, I., &amp; </w:t>
        </w:r>
        <w:proofErr w:type="spellStart"/>
        <w:r w:rsidRPr="00ED3C5F">
          <w:t>Ghoneimy</w:t>
        </w:r>
        <w:proofErr w:type="spellEnd"/>
        <w:r w:rsidRPr="00ED3C5F">
          <w:t>, A. (2016). Dynamic Resource Management and Optimization for Cloud Computing: A Survey. IEEE Transactions on Cloud Computing, 6(1), 1-1.</w:t>
        </w:r>
      </w:moveTo>
      <w:moveToRangeEnd w:id="918"/>
    </w:p>
  </w:footnote>
  <w:footnote w:id="33">
    <w:p w14:paraId="55CAD9C5" w14:textId="021A121D" w:rsidR="00273300" w:rsidRDefault="00273300">
      <w:pPr>
        <w:pStyle w:val="FootnoteText"/>
      </w:pPr>
      <w:ins w:id="923" w:author="Prashasti Jakhmola" w:date="2024-02-20T15:12:00Z">
        <w:r>
          <w:rPr>
            <w:rStyle w:val="FootnoteReference"/>
          </w:rPr>
          <w:footnoteRef/>
        </w:r>
        <w:r>
          <w:t xml:space="preserve"> </w:t>
        </w:r>
        <w:r w:rsidRPr="00ED3C5F">
          <w:t>Source: AWS Compute Optimizer Use Cases (https://aws.amazon.com/compute-optimizer/features/use-cases/)</w:t>
        </w:r>
      </w:ins>
    </w:p>
  </w:footnote>
  <w:footnote w:id="34">
    <w:p w14:paraId="76A7A4B3" w14:textId="1589459C" w:rsidR="002713A8" w:rsidRDefault="002713A8">
      <w:pPr>
        <w:pStyle w:val="FootnoteText"/>
      </w:pPr>
      <w:ins w:id="990" w:author="Prashasti Jakhmola" w:date="2024-02-20T15:58:00Z">
        <w:r>
          <w:rPr>
            <w:rStyle w:val="FootnoteReference"/>
          </w:rPr>
          <w:footnoteRef/>
        </w:r>
        <w:r>
          <w:t xml:space="preserve"> </w:t>
        </w:r>
      </w:ins>
      <w:ins w:id="991" w:author="Prashasti Jakhmola" w:date="2024-02-20T15:59:00Z">
        <w:r w:rsidRPr="00ED3C5F">
          <w:t>Source: AWS Elastic Beanstalk (https://aws.amazon.com/elasticbeanstalk/)</w:t>
        </w:r>
      </w:ins>
    </w:p>
  </w:footnote>
  <w:footnote w:id="35">
    <w:p w14:paraId="3E32867F" w14:textId="715C4357" w:rsidR="005A50A0" w:rsidRDefault="005A50A0">
      <w:pPr>
        <w:pStyle w:val="FootnoteText"/>
      </w:pPr>
      <w:ins w:id="1000" w:author="Prashasti Jakhmola" w:date="2024-02-20T15:59:00Z">
        <w:r>
          <w:rPr>
            <w:rStyle w:val="FootnoteReference"/>
          </w:rPr>
          <w:footnoteRef/>
        </w:r>
        <w:r>
          <w:t xml:space="preserve"> </w:t>
        </w:r>
      </w:ins>
      <w:moveToRangeStart w:id="1001" w:author="Prashasti Jakhmola" w:date="2024-02-20T15:59:00Z" w:name="move159337198"/>
      <w:proofErr w:type="spellStart"/>
      <w:moveTo w:id="1002" w:author="Prashasti Jakhmola" w:date="2024-02-20T15:59:00Z">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moveTo>
      <w:moveToRangeEnd w:id="1001"/>
    </w:p>
  </w:footnote>
  <w:footnote w:id="36">
    <w:p w14:paraId="61893426" w14:textId="42F65A24" w:rsidR="00581C78" w:rsidRDefault="00581C78">
      <w:pPr>
        <w:pStyle w:val="FootnoteText"/>
      </w:pPr>
      <w:ins w:id="1006" w:author="Prashasti Jakhmola" w:date="2024-02-20T16:00:00Z">
        <w:r>
          <w:rPr>
            <w:rStyle w:val="FootnoteReference"/>
          </w:rPr>
          <w:footnoteRef/>
        </w:r>
        <w:r>
          <w:t xml:space="preserve"> </w:t>
        </w:r>
        <w:r w:rsidRPr="00ED3C5F">
          <w:t>Source: AWS Elastic Beanstalk Use Cases (</w:t>
        </w:r>
        <w:r w:rsidRPr="00ED3C5F">
          <w:fldChar w:fldCharType="begin"/>
        </w:r>
        <w:r w:rsidRPr="00ED3C5F">
          <w:instrText>HYPERLINK "https://aws.amazon.com/elasticbeanstalk/features/use-cases/"</w:instrText>
        </w:r>
        <w:r w:rsidRPr="00ED3C5F">
          <w:fldChar w:fldCharType="separate"/>
        </w:r>
        <w:r w:rsidRPr="00ED3C5F">
          <w:t>https://aws.amazon.com/elasticbeanstalk/features/use-cases/</w:t>
        </w:r>
        <w:r w:rsidRPr="00ED3C5F">
          <w:fldChar w:fldCharType="end"/>
        </w:r>
        <w:r w:rsidRPr="00ED3C5F">
          <w:t>)</w:t>
        </w:r>
      </w:ins>
    </w:p>
  </w:footnote>
  <w:footnote w:id="37">
    <w:p w14:paraId="1B620A95" w14:textId="3848C9D8" w:rsidR="000C6CFA" w:rsidRDefault="000C6CFA">
      <w:pPr>
        <w:pStyle w:val="FootnoteText"/>
      </w:pPr>
      <w:ins w:id="1073" w:author="Prashasti Jakhmola" w:date="2024-02-20T16:02:00Z">
        <w:r>
          <w:rPr>
            <w:rStyle w:val="FootnoteReference"/>
          </w:rPr>
          <w:footnoteRef/>
        </w:r>
        <w:r>
          <w:t xml:space="preserve"> </w:t>
        </w:r>
        <w:r w:rsidRPr="00ED3C5F">
          <w:t xml:space="preserve">Source: AWS </w:t>
        </w:r>
        <w:proofErr w:type="spellStart"/>
        <w:r w:rsidRPr="00ED3C5F">
          <w:t>Fargate</w:t>
        </w:r>
        <w:proofErr w:type="spellEnd"/>
        <w:r w:rsidRPr="00ED3C5F">
          <w:t xml:space="preserve"> (https://aws.amazon.com/fargate/)</w:t>
        </w:r>
      </w:ins>
    </w:p>
  </w:footnote>
  <w:footnote w:id="38">
    <w:p w14:paraId="498E7C62" w14:textId="7643C7E4" w:rsidR="000D3C6E" w:rsidRDefault="000D3C6E">
      <w:pPr>
        <w:pStyle w:val="FootnoteText"/>
      </w:pPr>
      <w:ins w:id="1082" w:author="Prashasti Jakhmola" w:date="2024-02-20T16:02:00Z">
        <w:r>
          <w:rPr>
            <w:rStyle w:val="FootnoteReference"/>
          </w:rPr>
          <w:footnoteRef/>
        </w:r>
        <w:r>
          <w:t xml:space="preserve"> </w:t>
        </w:r>
      </w:ins>
      <w:moveToRangeStart w:id="1083" w:author="Prashasti Jakhmola" w:date="2024-02-20T16:03:00Z" w:name="move159337404"/>
      <w:moveTo w:id="1084" w:author="Prashasti Jakhmola" w:date="2024-02-20T16:03:00Z">
        <w:r w:rsidRPr="00ED3C5F">
          <w:t xml:space="preserve">Faisal, S. S., &amp; </w:t>
        </w:r>
        <w:proofErr w:type="spellStart"/>
        <w:r w:rsidRPr="00ED3C5F">
          <w:t>Ady</w:t>
        </w:r>
        <w:proofErr w:type="spellEnd"/>
        <w:r w:rsidRPr="00ED3C5F">
          <w:t>, A. (2018). Cloud Computing for Batch Data Processing: A Survey. 2018 IEEE International Conference on Cloud Computing Technology and Science (</w:t>
        </w:r>
        <w:proofErr w:type="spellStart"/>
        <w:r w:rsidRPr="00ED3C5F">
          <w:t>CloudCom</w:t>
        </w:r>
        <w:proofErr w:type="spellEnd"/>
        <w:r w:rsidRPr="00ED3C5F">
          <w:t>), 74-82.</w:t>
        </w:r>
      </w:moveTo>
      <w:moveToRangeEnd w:id="1083"/>
    </w:p>
  </w:footnote>
  <w:footnote w:id="39">
    <w:p w14:paraId="7F80634A" w14:textId="49BD7A8F" w:rsidR="00E0274F" w:rsidRDefault="00E0274F">
      <w:pPr>
        <w:pStyle w:val="FootnoteText"/>
      </w:pPr>
      <w:ins w:id="1091" w:author="Prashasti Jakhmola" w:date="2024-02-20T16:03:00Z">
        <w:r>
          <w:rPr>
            <w:rStyle w:val="FootnoteReference"/>
          </w:rPr>
          <w:footnoteRef/>
        </w:r>
        <w:r>
          <w:t xml:space="preserve"> </w:t>
        </w:r>
        <w:r w:rsidRPr="00ED3C5F">
          <w:t xml:space="preserve">Source: AWS </w:t>
        </w:r>
        <w:proofErr w:type="spellStart"/>
        <w:r w:rsidRPr="00ED3C5F">
          <w:t>Fargate</w:t>
        </w:r>
        <w:proofErr w:type="spellEnd"/>
        <w:r w:rsidRPr="00ED3C5F">
          <w:t xml:space="preserve"> Use Cases (https://aws.amazon.com/fargate/features/use-cases/)</w:t>
        </w:r>
      </w:ins>
    </w:p>
  </w:footnote>
  <w:footnote w:id="40">
    <w:p w14:paraId="781EAC67" w14:textId="2C3510DB" w:rsidR="00731431" w:rsidRDefault="00731431">
      <w:pPr>
        <w:pStyle w:val="FootnoteText"/>
      </w:pPr>
      <w:ins w:id="1130" w:author="Prashasti Jakhmola" w:date="2024-02-20T16:05:00Z">
        <w:r>
          <w:rPr>
            <w:rStyle w:val="FootnoteReference"/>
          </w:rPr>
          <w:footnoteRef/>
        </w:r>
        <w:r>
          <w:t xml:space="preserve"> </w:t>
        </w:r>
        <w:r w:rsidRPr="00ED3C5F">
          <w:t>Source: AWS Lambda (https://aws.amazon.com/lambda/)</w:t>
        </w:r>
      </w:ins>
    </w:p>
  </w:footnote>
  <w:footnote w:id="41">
    <w:p w14:paraId="0B3EF48D" w14:textId="302B0CF7" w:rsidR="001736FF" w:rsidRDefault="001736FF">
      <w:pPr>
        <w:pStyle w:val="FootnoteText"/>
      </w:pPr>
      <w:ins w:id="1139" w:author="Prashasti Jakhmola" w:date="2024-02-20T16:06:00Z">
        <w:r>
          <w:rPr>
            <w:rStyle w:val="FootnoteReference"/>
          </w:rPr>
          <w:footnoteRef/>
        </w:r>
        <w:r>
          <w:t xml:space="preserve"> </w:t>
        </w:r>
      </w:ins>
      <w:moveToRangeStart w:id="1140" w:author="Prashasti Jakhmola" w:date="2024-02-20T16:06:00Z" w:name="move159337622"/>
      <w:moveTo w:id="1141" w:author="Prashasti Jakhmola" w:date="2024-02-20T16:06:00Z">
        <w:r w:rsidRPr="00ED3C5F">
          <w:t xml:space="preserve">Manner, J., &amp; Hermann, M. (2018). Serverless Computing: Current Trends and Open Problems. </w:t>
        </w:r>
        <w:proofErr w:type="spellStart"/>
        <w:r w:rsidRPr="00ED3C5F">
          <w:t>arXiv</w:t>
        </w:r>
        <w:proofErr w:type="spellEnd"/>
        <w:r w:rsidRPr="00ED3C5F">
          <w:t xml:space="preserve"> preprint arXiv:1803.09550.</w:t>
        </w:r>
      </w:moveTo>
      <w:moveToRangeEnd w:id="1140"/>
    </w:p>
  </w:footnote>
  <w:footnote w:id="42">
    <w:p w14:paraId="2E42C6DC" w14:textId="2CA986DF" w:rsidR="0030307A" w:rsidRDefault="0030307A">
      <w:pPr>
        <w:pStyle w:val="FootnoteText"/>
      </w:pPr>
      <w:ins w:id="1160" w:author="Prashasti Jakhmola" w:date="2024-02-20T16:07:00Z">
        <w:r>
          <w:rPr>
            <w:rStyle w:val="FootnoteReference"/>
          </w:rPr>
          <w:footnoteRef/>
        </w:r>
        <w:r>
          <w:t xml:space="preserve"> </w:t>
        </w:r>
        <w:r w:rsidRPr="00ED3C5F">
          <w:t>Source: AWS Lambda Use Cases (</w:t>
        </w:r>
        <w:r w:rsidRPr="00ED3C5F">
          <w:fldChar w:fldCharType="begin"/>
        </w:r>
        <w:r w:rsidRPr="00ED3C5F">
          <w:instrText>HYPERLINK "https://aws.amazon.com/lambda/features/use-cases/"</w:instrText>
        </w:r>
        <w:r w:rsidRPr="00ED3C5F">
          <w:fldChar w:fldCharType="separate"/>
        </w:r>
        <w:r w:rsidRPr="00ED3C5F">
          <w:t>https://aws.amazon.com/lambda/features/use-cases/</w:t>
        </w:r>
        <w:r w:rsidRPr="00ED3C5F">
          <w:fldChar w:fldCharType="end"/>
        </w:r>
        <w:r>
          <w:t>)</w:t>
        </w:r>
      </w:ins>
    </w:p>
  </w:footnote>
  <w:footnote w:id="43">
    <w:p w14:paraId="1231CE96" w14:textId="06FF6ECD" w:rsidR="00801D8F" w:rsidRDefault="00801D8F">
      <w:pPr>
        <w:pStyle w:val="FootnoteText"/>
      </w:pPr>
      <w:ins w:id="1220" w:author="Prashasti Jakhmola" w:date="2024-02-20T16:13:00Z">
        <w:r>
          <w:rPr>
            <w:rStyle w:val="FootnoteReference"/>
          </w:rPr>
          <w:footnoteRef/>
        </w:r>
        <w:r>
          <w:t xml:space="preserve"> </w:t>
        </w:r>
        <w:r w:rsidRPr="00ED3C5F">
          <w:t>Source: AWS Local Zones (https://aws.amazon.com/local-zones/)</w:t>
        </w:r>
      </w:ins>
    </w:p>
  </w:footnote>
  <w:footnote w:id="44">
    <w:p w14:paraId="202AEEBE" w14:textId="3041ADC1" w:rsidR="00D0630B" w:rsidRDefault="00D0630B">
      <w:pPr>
        <w:pStyle w:val="FootnoteText"/>
      </w:pPr>
      <w:ins w:id="1228" w:author="Prashasti Jakhmola" w:date="2024-02-20T16:14:00Z">
        <w:r>
          <w:rPr>
            <w:rStyle w:val="FootnoteReference"/>
          </w:rPr>
          <w:footnoteRef/>
        </w:r>
        <w:r>
          <w:t xml:space="preserve"> </w:t>
        </w:r>
      </w:ins>
      <w:moveToRangeStart w:id="1229" w:author="Prashasti Jakhmola" w:date="2024-02-20T16:14:00Z" w:name="move159338081"/>
      <w:moveTo w:id="1230" w:author="Prashasti Jakhmola" w:date="2024-02-20T16:14:00Z">
        <w:r w:rsidRPr="00ED3C5F">
          <w:t>Shi, W., Cao, J., Zhang, Q., Li, Y., &amp; Xu, L. (2016). Edge Computing: Vision and Challenges. IEEE Internet of Things Journal, 3(5), 637-646.</w:t>
        </w:r>
      </w:moveTo>
      <w:moveToRangeEnd w:id="1229"/>
    </w:p>
  </w:footnote>
  <w:footnote w:id="45">
    <w:p w14:paraId="62FB5425" w14:textId="1D8BB7E7" w:rsidR="00253B96" w:rsidRDefault="00253B96">
      <w:pPr>
        <w:pStyle w:val="FootnoteText"/>
      </w:pPr>
      <w:ins w:id="1233" w:author="Prashasti Jakhmola" w:date="2024-02-20T16:14:00Z">
        <w:r>
          <w:rPr>
            <w:rStyle w:val="FootnoteReference"/>
          </w:rPr>
          <w:footnoteRef/>
        </w:r>
        <w:r>
          <w:t xml:space="preserve"> </w:t>
        </w:r>
        <w:r w:rsidRPr="00ED3C5F">
          <w:t>Source: AWS Local Zones Use Cases (https://aws.amazon.com/local-zones/use-cases/)</w:t>
        </w:r>
      </w:ins>
    </w:p>
  </w:footnote>
  <w:footnote w:id="46">
    <w:p w14:paraId="2A6BCD5A" w14:textId="77777777" w:rsidR="00C61D08" w:rsidRPr="00ED3C5F" w:rsidRDefault="00C61D08" w:rsidP="00C61D08">
      <w:pPr>
        <w:pStyle w:val="NormalBPBHEB"/>
        <w:rPr>
          <w:ins w:id="1289" w:author="Prashasti Jakhmola" w:date="2024-02-20T16:15:00Z"/>
          <w:sz w:val="20"/>
          <w:szCs w:val="20"/>
        </w:rPr>
      </w:pPr>
      <w:ins w:id="1290" w:author="Prashasti Jakhmola" w:date="2024-02-20T16:15:00Z">
        <w:r>
          <w:rPr>
            <w:rStyle w:val="FootnoteReference"/>
          </w:rPr>
          <w:footnoteRef/>
        </w:r>
        <w:r>
          <w:t xml:space="preserve"> </w:t>
        </w:r>
        <w:r w:rsidRPr="00ED3C5F">
          <w:rPr>
            <w:sz w:val="20"/>
            <w:szCs w:val="20"/>
          </w:rPr>
          <w:t>Source: AWS Outposts (https://aws.amazon.com/outposts/)</w:t>
        </w:r>
      </w:ins>
    </w:p>
    <w:p w14:paraId="52BFD339" w14:textId="04B1B5D6" w:rsidR="00C61D08" w:rsidRDefault="00C61D08">
      <w:pPr>
        <w:pStyle w:val="FootnoteText"/>
      </w:pPr>
    </w:p>
  </w:footnote>
  <w:footnote w:id="47">
    <w:p w14:paraId="61DB9D7F" w14:textId="2A709CB0" w:rsidR="00E933F9" w:rsidRDefault="00E933F9">
      <w:pPr>
        <w:pStyle w:val="FootnoteText"/>
      </w:pPr>
      <w:ins w:id="1299" w:author="Prashasti Jakhmola" w:date="2024-02-20T16:16:00Z">
        <w:r>
          <w:rPr>
            <w:rStyle w:val="FootnoteReference"/>
          </w:rPr>
          <w:footnoteRef/>
        </w:r>
        <w:r>
          <w:t xml:space="preserve"> </w:t>
        </w:r>
      </w:ins>
      <w:moveToRangeStart w:id="1300" w:author="Prashasti Jakhmola" w:date="2024-02-20T16:16:00Z" w:name="move159338201"/>
      <w:proofErr w:type="spellStart"/>
      <w:moveTo w:id="1301" w:author="Prashasti Jakhmola" w:date="2024-02-20T16:16:00Z">
        <w:r w:rsidRPr="00ED3C5F">
          <w:t>Armbrust</w:t>
        </w:r>
        <w:proofErr w:type="spellEnd"/>
        <w:r w:rsidRPr="00ED3C5F">
          <w:t>, M., &amp; Fox, A. (2010). Above the Clouds: A Berkeley View of Cloud Computing. Technical Report No. UCB/EECS-2010-28.</w:t>
        </w:r>
      </w:moveTo>
      <w:moveToRangeEnd w:id="1300"/>
    </w:p>
  </w:footnote>
  <w:footnote w:id="48">
    <w:p w14:paraId="4DF79A9D" w14:textId="3C26A001" w:rsidR="00AD23C1" w:rsidRDefault="00AD23C1">
      <w:pPr>
        <w:pStyle w:val="FootnoteText"/>
      </w:pPr>
      <w:ins w:id="1304" w:author="Prashasti Jakhmola" w:date="2024-02-20T16:16:00Z">
        <w:r>
          <w:rPr>
            <w:rStyle w:val="FootnoteReference"/>
          </w:rPr>
          <w:footnoteRef/>
        </w:r>
        <w:r>
          <w:t xml:space="preserve"> </w:t>
        </w:r>
        <w:r w:rsidRPr="00ED3C5F">
          <w:t>Source: AWS Outposts Use Cases (https://aws.amazon.com/outposts/use-cases/)</w:t>
        </w:r>
      </w:ins>
    </w:p>
  </w:footnote>
  <w:footnote w:id="49">
    <w:p w14:paraId="2B633D15" w14:textId="5C5565D2" w:rsidR="00FA62A6" w:rsidRDefault="00FA62A6">
      <w:pPr>
        <w:pStyle w:val="FootnoteText"/>
      </w:pPr>
      <w:ins w:id="1358" w:author="Prashasti Jakhmola" w:date="2024-02-20T16:17:00Z">
        <w:r>
          <w:rPr>
            <w:rStyle w:val="FootnoteReference"/>
          </w:rPr>
          <w:footnoteRef/>
        </w:r>
        <w:r>
          <w:t xml:space="preserve"> </w:t>
        </w:r>
        <w:r w:rsidRPr="00ED3C5F">
          <w:t>Source: AWS Serverless Application Repository (https://aws.amazon.com/serverless/serverlessrepo/)</w:t>
        </w:r>
      </w:ins>
    </w:p>
  </w:footnote>
  <w:footnote w:id="50">
    <w:p w14:paraId="369EAF68" w14:textId="2474B6AA" w:rsidR="00AD4468" w:rsidRDefault="00AD4468">
      <w:pPr>
        <w:pStyle w:val="FootnoteText"/>
      </w:pPr>
      <w:ins w:id="1372" w:author="Prashasti Jakhmola" w:date="2024-02-20T16:18:00Z">
        <w:r>
          <w:rPr>
            <w:rStyle w:val="FootnoteReference"/>
          </w:rPr>
          <w:footnoteRef/>
        </w:r>
        <w:r>
          <w:t xml:space="preserve"> </w:t>
        </w:r>
      </w:ins>
      <w:moveToRangeStart w:id="1373" w:author="Prashasti Jakhmola" w:date="2024-02-20T16:18:00Z" w:name="move159338327"/>
      <w:moveTo w:id="1374" w:author="Prashasti Jakhmola" w:date="2024-02-20T16:18:00Z">
        <w:r w:rsidRPr="00ED3C5F">
          <w:t>Schmidt, D. C. (2006). Model-Driven Engineering. IEEE Computer, 39(2), 25-31.</w:t>
        </w:r>
      </w:moveTo>
      <w:moveToRangeEnd w:id="1373"/>
    </w:p>
  </w:footnote>
  <w:footnote w:id="51">
    <w:p w14:paraId="3E380413" w14:textId="2DD4B769" w:rsidR="00413105" w:rsidRDefault="00413105">
      <w:pPr>
        <w:pStyle w:val="FootnoteText"/>
      </w:pPr>
      <w:ins w:id="1379" w:author="Prashasti Jakhmola" w:date="2024-02-20T16:18:00Z">
        <w:r>
          <w:rPr>
            <w:rStyle w:val="FootnoteReference"/>
          </w:rPr>
          <w:footnoteRef/>
        </w:r>
        <w:r>
          <w:t xml:space="preserve"> </w:t>
        </w:r>
        <w:r w:rsidRPr="00ED3C5F">
          <w:t>Source: AWS Serverless Application Repository Use Cases (https://aws.amazon.com/serverless/serverlessrepo/use-cases/)</w:t>
        </w:r>
      </w:ins>
    </w:p>
  </w:footnote>
  <w:footnote w:id="52">
    <w:p w14:paraId="1391E889" w14:textId="50A82D76" w:rsidR="00587EFF" w:rsidRDefault="00587EFF">
      <w:pPr>
        <w:pStyle w:val="FootnoteText"/>
      </w:pPr>
      <w:ins w:id="1447" w:author="Prashasti Jakhmola" w:date="2024-02-20T16:21:00Z">
        <w:r>
          <w:rPr>
            <w:rStyle w:val="FootnoteReference"/>
          </w:rPr>
          <w:footnoteRef/>
        </w:r>
        <w:r>
          <w:t xml:space="preserve"> </w:t>
        </w:r>
        <w:r>
          <w:t>Source: AWS Wavelength (https://aws.amazon.com/wavelength/)</w:t>
        </w:r>
      </w:ins>
    </w:p>
  </w:footnote>
  <w:footnote w:id="53">
    <w:p w14:paraId="19607ED8" w14:textId="5F0A2FDA" w:rsidR="007E6F91" w:rsidRDefault="007E6F91">
      <w:pPr>
        <w:pStyle w:val="FootnoteText"/>
      </w:pPr>
      <w:ins w:id="1455" w:author="Prashasti Jakhmola" w:date="2024-02-20T16:22:00Z">
        <w:r>
          <w:rPr>
            <w:rStyle w:val="FootnoteReference"/>
          </w:rPr>
          <w:footnoteRef/>
        </w:r>
        <w:r>
          <w:t xml:space="preserve"> </w:t>
        </w:r>
      </w:ins>
      <w:moveToRangeStart w:id="1456" w:author="Prashasti Jakhmola" w:date="2024-02-20T16:22:00Z" w:name="move159338554"/>
      <w:moveTo w:id="1457" w:author="Prashasti Jakhmola" w:date="2024-02-20T16:22:00Z">
        <w:r>
          <w:t>Shi, W., Cao, J., Zhang, Q., Li, Y., &amp; Xu, L. (2016). Edge Computing: Vision and Challenges. IEEE Internet of Things Journal, 3(5), 637-646.</w:t>
        </w:r>
      </w:moveTo>
      <w:moveToRangeEnd w:id="1456"/>
    </w:p>
  </w:footnote>
  <w:footnote w:id="54">
    <w:p w14:paraId="0D9F3087" w14:textId="2E48B11F" w:rsidR="004F51C6" w:rsidRDefault="004F51C6">
      <w:pPr>
        <w:pStyle w:val="FootnoteText"/>
      </w:pPr>
      <w:ins w:id="1464" w:author="Prashasti Jakhmola" w:date="2024-02-20T16:22:00Z">
        <w:r>
          <w:rPr>
            <w:rStyle w:val="FootnoteReference"/>
          </w:rPr>
          <w:footnoteRef/>
        </w:r>
        <w:r>
          <w:t xml:space="preserve"> </w:t>
        </w:r>
        <w:r>
          <w:t>Source: AWS Wavelength Use Cases (https://aws.amazon.com/wavelength/use-cases/)</w:t>
        </w:r>
      </w:ins>
    </w:p>
  </w:footnote>
  <w:footnote w:id="55">
    <w:p w14:paraId="6C4CF931" w14:textId="702885DA" w:rsidR="006B36B6" w:rsidRDefault="006B36B6">
      <w:pPr>
        <w:pStyle w:val="FootnoteText"/>
      </w:pPr>
      <w:ins w:id="1513" w:author="Prashasti Jakhmola" w:date="2024-02-20T16:23:00Z">
        <w:r>
          <w:rPr>
            <w:rStyle w:val="FootnoteReference"/>
          </w:rPr>
          <w:footnoteRef/>
        </w:r>
        <w:r>
          <w:t xml:space="preserve"> </w:t>
        </w:r>
        <w:r w:rsidRPr="00ED3C5F">
          <w:t>Source: VMware Cloud on AWS (https://cloud.vmware.com/vmc-on-aws)</w:t>
        </w:r>
      </w:ins>
    </w:p>
  </w:footnote>
  <w:footnote w:id="56">
    <w:p w14:paraId="6D113298" w14:textId="3D58F6C5" w:rsidR="0099090F" w:rsidRDefault="0099090F">
      <w:pPr>
        <w:pStyle w:val="FootnoteText"/>
      </w:pPr>
      <w:ins w:id="1522" w:author="Prashasti Jakhmola" w:date="2024-02-20T16:24:00Z">
        <w:r>
          <w:rPr>
            <w:rStyle w:val="FootnoteReference"/>
          </w:rPr>
          <w:footnoteRef/>
        </w:r>
        <w:r>
          <w:t xml:space="preserve"> </w:t>
        </w:r>
      </w:ins>
      <w:moveToRangeStart w:id="1523" w:author="Prashasti Jakhmola" w:date="2024-02-20T16:24:00Z" w:name="move159338671"/>
      <w:proofErr w:type="spellStart"/>
      <w:moveTo w:id="1524" w:author="Prashasti Jakhmola" w:date="2024-02-20T16:24:00Z">
        <w:r w:rsidRPr="00ED3C5F">
          <w:t>Buyya</w:t>
        </w:r>
        <w:proofErr w:type="spellEnd"/>
        <w:r w:rsidRPr="00ED3C5F">
          <w:t xml:space="preserve">, R., </w:t>
        </w:r>
        <w:proofErr w:type="spellStart"/>
        <w:r w:rsidRPr="00ED3C5F">
          <w:t>Broberg</w:t>
        </w:r>
        <w:proofErr w:type="spellEnd"/>
        <w:r w:rsidRPr="00ED3C5F">
          <w:t xml:space="preserve">, J., &amp; </w:t>
        </w:r>
        <w:proofErr w:type="spellStart"/>
        <w:r w:rsidRPr="00ED3C5F">
          <w:t>Goscinski</w:t>
        </w:r>
        <w:proofErr w:type="spellEnd"/>
        <w:r w:rsidRPr="00ED3C5F">
          <w:t>, A. M. (2011). Cloud Computing: Principles and Paradigms. Wiley.</w:t>
        </w:r>
      </w:moveTo>
      <w:moveToRangeEnd w:id="1523"/>
    </w:p>
  </w:footnote>
  <w:footnote w:id="57">
    <w:p w14:paraId="25153C60" w14:textId="721E7E8B" w:rsidR="005B3A1D" w:rsidRDefault="005B3A1D">
      <w:pPr>
        <w:pStyle w:val="FootnoteText"/>
      </w:pPr>
      <w:ins w:id="1527" w:author="Prashasti Jakhmola" w:date="2024-02-20T16:24:00Z">
        <w:r>
          <w:rPr>
            <w:rStyle w:val="FootnoteReference"/>
          </w:rPr>
          <w:footnoteRef/>
        </w:r>
        <w:r>
          <w:t xml:space="preserve"> </w:t>
        </w:r>
        <w:r w:rsidRPr="00ED3C5F">
          <w:t>Source: VMware Cloud on AWS Use Cases (https://aws.amazon.com/vmware/use-case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num w:numId="1" w16cid:durableId="559793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05E76"/>
    <w:rsid w:val="0000661D"/>
    <w:rsid w:val="00016002"/>
    <w:rsid w:val="00021704"/>
    <w:rsid w:val="00030391"/>
    <w:rsid w:val="00032D91"/>
    <w:rsid w:val="00032FA9"/>
    <w:rsid w:val="00033304"/>
    <w:rsid w:val="00036C74"/>
    <w:rsid w:val="00040BFD"/>
    <w:rsid w:val="00040F9B"/>
    <w:rsid w:val="00041B02"/>
    <w:rsid w:val="000431B2"/>
    <w:rsid w:val="0005478E"/>
    <w:rsid w:val="0005608B"/>
    <w:rsid w:val="000657BB"/>
    <w:rsid w:val="00075379"/>
    <w:rsid w:val="0008383D"/>
    <w:rsid w:val="00083E36"/>
    <w:rsid w:val="000922F7"/>
    <w:rsid w:val="000938AC"/>
    <w:rsid w:val="000A318C"/>
    <w:rsid w:val="000A7299"/>
    <w:rsid w:val="000A7A30"/>
    <w:rsid w:val="000B16E6"/>
    <w:rsid w:val="000C0F00"/>
    <w:rsid w:val="000C1E2D"/>
    <w:rsid w:val="000C6CFA"/>
    <w:rsid w:val="000D323F"/>
    <w:rsid w:val="000D3C6E"/>
    <w:rsid w:val="000D75AA"/>
    <w:rsid w:val="000E0E58"/>
    <w:rsid w:val="000E16E4"/>
    <w:rsid w:val="000E54D3"/>
    <w:rsid w:val="000F43E2"/>
    <w:rsid w:val="00103A94"/>
    <w:rsid w:val="001057E4"/>
    <w:rsid w:val="00112E4E"/>
    <w:rsid w:val="001134DE"/>
    <w:rsid w:val="0011423F"/>
    <w:rsid w:val="00115A19"/>
    <w:rsid w:val="001179E4"/>
    <w:rsid w:val="00120752"/>
    <w:rsid w:val="0012451E"/>
    <w:rsid w:val="00126D33"/>
    <w:rsid w:val="00130F05"/>
    <w:rsid w:val="00133A43"/>
    <w:rsid w:val="00134A8F"/>
    <w:rsid w:val="00143CEC"/>
    <w:rsid w:val="0014485B"/>
    <w:rsid w:val="00147FED"/>
    <w:rsid w:val="00152EDB"/>
    <w:rsid w:val="001565BC"/>
    <w:rsid w:val="00160248"/>
    <w:rsid w:val="0016054D"/>
    <w:rsid w:val="001611A5"/>
    <w:rsid w:val="00162FAD"/>
    <w:rsid w:val="0016533D"/>
    <w:rsid w:val="001736FF"/>
    <w:rsid w:val="00174732"/>
    <w:rsid w:val="00186EBD"/>
    <w:rsid w:val="00190280"/>
    <w:rsid w:val="00192F83"/>
    <w:rsid w:val="00197230"/>
    <w:rsid w:val="001A1BE7"/>
    <w:rsid w:val="001A5BAE"/>
    <w:rsid w:val="001B7A68"/>
    <w:rsid w:val="001D0A7A"/>
    <w:rsid w:val="001D613C"/>
    <w:rsid w:val="001E5136"/>
    <w:rsid w:val="001F6252"/>
    <w:rsid w:val="00201878"/>
    <w:rsid w:val="00203D3D"/>
    <w:rsid w:val="00210382"/>
    <w:rsid w:val="00212461"/>
    <w:rsid w:val="0021473C"/>
    <w:rsid w:val="002157B9"/>
    <w:rsid w:val="00221AB4"/>
    <w:rsid w:val="002221C5"/>
    <w:rsid w:val="0022689E"/>
    <w:rsid w:val="00226BBA"/>
    <w:rsid w:val="0023230A"/>
    <w:rsid w:val="00234CBD"/>
    <w:rsid w:val="00242DD3"/>
    <w:rsid w:val="0024342B"/>
    <w:rsid w:val="00247503"/>
    <w:rsid w:val="00253691"/>
    <w:rsid w:val="00253B96"/>
    <w:rsid w:val="002540D5"/>
    <w:rsid w:val="002546C2"/>
    <w:rsid w:val="00263DCE"/>
    <w:rsid w:val="0026634B"/>
    <w:rsid w:val="002663E3"/>
    <w:rsid w:val="002671C0"/>
    <w:rsid w:val="002713A8"/>
    <w:rsid w:val="00273300"/>
    <w:rsid w:val="00287C87"/>
    <w:rsid w:val="00292E03"/>
    <w:rsid w:val="00293947"/>
    <w:rsid w:val="00296B5F"/>
    <w:rsid w:val="002A09E8"/>
    <w:rsid w:val="002A43E7"/>
    <w:rsid w:val="002A4DD8"/>
    <w:rsid w:val="002A67A0"/>
    <w:rsid w:val="002A78A9"/>
    <w:rsid w:val="002B0955"/>
    <w:rsid w:val="002B1551"/>
    <w:rsid w:val="002B5EE9"/>
    <w:rsid w:val="002C61CF"/>
    <w:rsid w:val="002C636B"/>
    <w:rsid w:val="002C6F80"/>
    <w:rsid w:val="002C7A49"/>
    <w:rsid w:val="002D4083"/>
    <w:rsid w:val="002E33DB"/>
    <w:rsid w:val="002E46A5"/>
    <w:rsid w:val="002F0173"/>
    <w:rsid w:val="002F26F5"/>
    <w:rsid w:val="002F421A"/>
    <w:rsid w:val="002F4BB7"/>
    <w:rsid w:val="002F74B9"/>
    <w:rsid w:val="0030307A"/>
    <w:rsid w:val="00303151"/>
    <w:rsid w:val="00304B3F"/>
    <w:rsid w:val="003069BD"/>
    <w:rsid w:val="003079A1"/>
    <w:rsid w:val="00307FDF"/>
    <w:rsid w:val="00313F16"/>
    <w:rsid w:val="0032054F"/>
    <w:rsid w:val="00321502"/>
    <w:rsid w:val="00323FF7"/>
    <w:rsid w:val="0033659E"/>
    <w:rsid w:val="00337846"/>
    <w:rsid w:val="0034032A"/>
    <w:rsid w:val="00347B79"/>
    <w:rsid w:val="003538F6"/>
    <w:rsid w:val="00355A3B"/>
    <w:rsid w:val="00362A28"/>
    <w:rsid w:val="00366120"/>
    <w:rsid w:val="003676A9"/>
    <w:rsid w:val="00371DB4"/>
    <w:rsid w:val="003773BE"/>
    <w:rsid w:val="00381A92"/>
    <w:rsid w:val="003836E5"/>
    <w:rsid w:val="00393D2D"/>
    <w:rsid w:val="003970E4"/>
    <w:rsid w:val="003A0C0E"/>
    <w:rsid w:val="003A3770"/>
    <w:rsid w:val="003B1CF1"/>
    <w:rsid w:val="003B2A2C"/>
    <w:rsid w:val="003C473D"/>
    <w:rsid w:val="003C5269"/>
    <w:rsid w:val="003C7923"/>
    <w:rsid w:val="003D2D3E"/>
    <w:rsid w:val="003E13E4"/>
    <w:rsid w:val="003F1DCF"/>
    <w:rsid w:val="003F6050"/>
    <w:rsid w:val="003F7F41"/>
    <w:rsid w:val="0040005F"/>
    <w:rsid w:val="004056C3"/>
    <w:rsid w:val="004058BD"/>
    <w:rsid w:val="00406A91"/>
    <w:rsid w:val="00406F7D"/>
    <w:rsid w:val="0040797A"/>
    <w:rsid w:val="00413105"/>
    <w:rsid w:val="00423AC9"/>
    <w:rsid w:val="00423D15"/>
    <w:rsid w:val="004252A1"/>
    <w:rsid w:val="00425712"/>
    <w:rsid w:val="00427B6D"/>
    <w:rsid w:val="004433F7"/>
    <w:rsid w:val="00447451"/>
    <w:rsid w:val="00447C2A"/>
    <w:rsid w:val="004535F2"/>
    <w:rsid w:val="00474A7D"/>
    <w:rsid w:val="00477457"/>
    <w:rsid w:val="0048097C"/>
    <w:rsid w:val="00481029"/>
    <w:rsid w:val="00490F5E"/>
    <w:rsid w:val="0049387F"/>
    <w:rsid w:val="004953CE"/>
    <w:rsid w:val="0049594B"/>
    <w:rsid w:val="004A0AE8"/>
    <w:rsid w:val="004A38B5"/>
    <w:rsid w:val="004B1BCE"/>
    <w:rsid w:val="004C0109"/>
    <w:rsid w:val="004C253B"/>
    <w:rsid w:val="004C3F57"/>
    <w:rsid w:val="004C50C8"/>
    <w:rsid w:val="004C6E7F"/>
    <w:rsid w:val="004C721B"/>
    <w:rsid w:val="004D0361"/>
    <w:rsid w:val="004D1B76"/>
    <w:rsid w:val="004D760E"/>
    <w:rsid w:val="004E0FB2"/>
    <w:rsid w:val="004E3789"/>
    <w:rsid w:val="004E49BE"/>
    <w:rsid w:val="004E4A13"/>
    <w:rsid w:val="004E747B"/>
    <w:rsid w:val="004F32BF"/>
    <w:rsid w:val="004F4FC6"/>
    <w:rsid w:val="004F51C6"/>
    <w:rsid w:val="004F5951"/>
    <w:rsid w:val="004F77CE"/>
    <w:rsid w:val="00501D44"/>
    <w:rsid w:val="0050460F"/>
    <w:rsid w:val="00510C3C"/>
    <w:rsid w:val="005115F0"/>
    <w:rsid w:val="00511BFE"/>
    <w:rsid w:val="00526926"/>
    <w:rsid w:val="0053181D"/>
    <w:rsid w:val="0054330D"/>
    <w:rsid w:val="00546194"/>
    <w:rsid w:val="00552597"/>
    <w:rsid w:val="005579D3"/>
    <w:rsid w:val="00561901"/>
    <w:rsid w:val="00566D7B"/>
    <w:rsid w:val="00570E60"/>
    <w:rsid w:val="005725A5"/>
    <w:rsid w:val="00574080"/>
    <w:rsid w:val="00581C78"/>
    <w:rsid w:val="0058243D"/>
    <w:rsid w:val="00587EFF"/>
    <w:rsid w:val="00587FA5"/>
    <w:rsid w:val="005935FF"/>
    <w:rsid w:val="00595131"/>
    <w:rsid w:val="00595752"/>
    <w:rsid w:val="00595FB9"/>
    <w:rsid w:val="00596870"/>
    <w:rsid w:val="005A04DB"/>
    <w:rsid w:val="005A0C9D"/>
    <w:rsid w:val="005A17B5"/>
    <w:rsid w:val="005A50A0"/>
    <w:rsid w:val="005B0E88"/>
    <w:rsid w:val="005B39DC"/>
    <w:rsid w:val="005B3A1D"/>
    <w:rsid w:val="005B4DBD"/>
    <w:rsid w:val="005B6C74"/>
    <w:rsid w:val="005B7AE7"/>
    <w:rsid w:val="005E3DD1"/>
    <w:rsid w:val="005E507B"/>
    <w:rsid w:val="005F2014"/>
    <w:rsid w:val="005F3D07"/>
    <w:rsid w:val="00602945"/>
    <w:rsid w:val="00613B0A"/>
    <w:rsid w:val="0061768A"/>
    <w:rsid w:val="006244FF"/>
    <w:rsid w:val="00630010"/>
    <w:rsid w:val="006311BD"/>
    <w:rsid w:val="006313E7"/>
    <w:rsid w:val="006331DF"/>
    <w:rsid w:val="006334A4"/>
    <w:rsid w:val="006359DF"/>
    <w:rsid w:val="00637CBE"/>
    <w:rsid w:val="00643F35"/>
    <w:rsid w:val="0065328D"/>
    <w:rsid w:val="006535C4"/>
    <w:rsid w:val="006544A1"/>
    <w:rsid w:val="00661460"/>
    <w:rsid w:val="00663D13"/>
    <w:rsid w:val="00664309"/>
    <w:rsid w:val="00665115"/>
    <w:rsid w:val="00667321"/>
    <w:rsid w:val="0066746C"/>
    <w:rsid w:val="00675545"/>
    <w:rsid w:val="00682E31"/>
    <w:rsid w:val="00684EAC"/>
    <w:rsid w:val="006858DD"/>
    <w:rsid w:val="0068638E"/>
    <w:rsid w:val="0069052E"/>
    <w:rsid w:val="006912BA"/>
    <w:rsid w:val="00691787"/>
    <w:rsid w:val="00695062"/>
    <w:rsid w:val="006A10DD"/>
    <w:rsid w:val="006A3C9A"/>
    <w:rsid w:val="006A69A9"/>
    <w:rsid w:val="006B36B6"/>
    <w:rsid w:val="006C0613"/>
    <w:rsid w:val="006C1A2E"/>
    <w:rsid w:val="006C3AC1"/>
    <w:rsid w:val="006C4625"/>
    <w:rsid w:val="006D038E"/>
    <w:rsid w:val="006D09E2"/>
    <w:rsid w:val="006D1E5C"/>
    <w:rsid w:val="006D2C15"/>
    <w:rsid w:val="006D666A"/>
    <w:rsid w:val="006E094C"/>
    <w:rsid w:val="006E7E6A"/>
    <w:rsid w:val="006F0E75"/>
    <w:rsid w:val="006F101C"/>
    <w:rsid w:val="006F181F"/>
    <w:rsid w:val="006F1A17"/>
    <w:rsid w:val="006F22D2"/>
    <w:rsid w:val="006F353B"/>
    <w:rsid w:val="00702C0D"/>
    <w:rsid w:val="00706534"/>
    <w:rsid w:val="00707F24"/>
    <w:rsid w:val="00712295"/>
    <w:rsid w:val="007133E2"/>
    <w:rsid w:val="007142E0"/>
    <w:rsid w:val="00715511"/>
    <w:rsid w:val="00720008"/>
    <w:rsid w:val="00731431"/>
    <w:rsid w:val="00737616"/>
    <w:rsid w:val="00737A26"/>
    <w:rsid w:val="007431BF"/>
    <w:rsid w:val="00751972"/>
    <w:rsid w:val="00767C6F"/>
    <w:rsid w:val="00772F01"/>
    <w:rsid w:val="0078689C"/>
    <w:rsid w:val="007A1D3D"/>
    <w:rsid w:val="007A4569"/>
    <w:rsid w:val="007A47A9"/>
    <w:rsid w:val="007B5C50"/>
    <w:rsid w:val="007C0221"/>
    <w:rsid w:val="007C164E"/>
    <w:rsid w:val="007C39C7"/>
    <w:rsid w:val="007C3A62"/>
    <w:rsid w:val="007C4607"/>
    <w:rsid w:val="007D0102"/>
    <w:rsid w:val="007D2FC0"/>
    <w:rsid w:val="007D4636"/>
    <w:rsid w:val="007D7D79"/>
    <w:rsid w:val="007E6F91"/>
    <w:rsid w:val="007E7CFE"/>
    <w:rsid w:val="007F4D6F"/>
    <w:rsid w:val="007F5068"/>
    <w:rsid w:val="007F5F1E"/>
    <w:rsid w:val="00801BD5"/>
    <w:rsid w:val="00801D8F"/>
    <w:rsid w:val="00813DF2"/>
    <w:rsid w:val="00814128"/>
    <w:rsid w:val="0082291D"/>
    <w:rsid w:val="008230F7"/>
    <w:rsid w:val="0082763C"/>
    <w:rsid w:val="008335CF"/>
    <w:rsid w:val="0083480F"/>
    <w:rsid w:val="008454D2"/>
    <w:rsid w:val="0084576C"/>
    <w:rsid w:val="008463C6"/>
    <w:rsid w:val="008577D1"/>
    <w:rsid w:val="0086386F"/>
    <w:rsid w:val="008641FD"/>
    <w:rsid w:val="008743FB"/>
    <w:rsid w:val="00881B15"/>
    <w:rsid w:val="008915A1"/>
    <w:rsid w:val="008A1ECB"/>
    <w:rsid w:val="008A34A6"/>
    <w:rsid w:val="008A5082"/>
    <w:rsid w:val="008B03B9"/>
    <w:rsid w:val="008B2903"/>
    <w:rsid w:val="008B3A82"/>
    <w:rsid w:val="008C2AF4"/>
    <w:rsid w:val="008D0E06"/>
    <w:rsid w:val="008D28E4"/>
    <w:rsid w:val="008E1ED8"/>
    <w:rsid w:val="008E2CB5"/>
    <w:rsid w:val="008E3505"/>
    <w:rsid w:val="008E5D68"/>
    <w:rsid w:val="008F6576"/>
    <w:rsid w:val="008F6622"/>
    <w:rsid w:val="00900504"/>
    <w:rsid w:val="009043D2"/>
    <w:rsid w:val="00905635"/>
    <w:rsid w:val="00913821"/>
    <w:rsid w:val="00916029"/>
    <w:rsid w:val="00920FEB"/>
    <w:rsid w:val="00924E74"/>
    <w:rsid w:val="0092790F"/>
    <w:rsid w:val="00930053"/>
    <w:rsid w:val="0094412E"/>
    <w:rsid w:val="00952BC3"/>
    <w:rsid w:val="00953F6F"/>
    <w:rsid w:val="00970B22"/>
    <w:rsid w:val="0097496F"/>
    <w:rsid w:val="00980328"/>
    <w:rsid w:val="00982065"/>
    <w:rsid w:val="00983408"/>
    <w:rsid w:val="00985141"/>
    <w:rsid w:val="009856A1"/>
    <w:rsid w:val="00985EF0"/>
    <w:rsid w:val="00987BC6"/>
    <w:rsid w:val="0099090F"/>
    <w:rsid w:val="00994CFE"/>
    <w:rsid w:val="009A6737"/>
    <w:rsid w:val="009C077A"/>
    <w:rsid w:val="009C346B"/>
    <w:rsid w:val="009D0D37"/>
    <w:rsid w:val="009D1F69"/>
    <w:rsid w:val="009D5A2D"/>
    <w:rsid w:val="009D7EB0"/>
    <w:rsid w:val="009E553A"/>
    <w:rsid w:val="009F5DA8"/>
    <w:rsid w:val="00A01666"/>
    <w:rsid w:val="00A01A04"/>
    <w:rsid w:val="00A053F4"/>
    <w:rsid w:val="00A15294"/>
    <w:rsid w:val="00A26169"/>
    <w:rsid w:val="00A269B0"/>
    <w:rsid w:val="00A27F6B"/>
    <w:rsid w:val="00A3486A"/>
    <w:rsid w:val="00A356B4"/>
    <w:rsid w:val="00A44233"/>
    <w:rsid w:val="00A45CEB"/>
    <w:rsid w:val="00A45F93"/>
    <w:rsid w:val="00A57203"/>
    <w:rsid w:val="00A60306"/>
    <w:rsid w:val="00A616D8"/>
    <w:rsid w:val="00A661D7"/>
    <w:rsid w:val="00A7162B"/>
    <w:rsid w:val="00A72800"/>
    <w:rsid w:val="00A748C1"/>
    <w:rsid w:val="00A8389B"/>
    <w:rsid w:val="00AA2C9A"/>
    <w:rsid w:val="00AB1F6B"/>
    <w:rsid w:val="00AB2095"/>
    <w:rsid w:val="00AB29BD"/>
    <w:rsid w:val="00AB4863"/>
    <w:rsid w:val="00AC21F1"/>
    <w:rsid w:val="00AC2277"/>
    <w:rsid w:val="00AC2D5C"/>
    <w:rsid w:val="00AD23C1"/>
    <w:rsid w:val="00AD4468"/>
    <w:rsid w:val="00AE28BF"/>
    <w:rsid w:val="00AE2E05"/>
    <w:rsid w:val="00AE6217"/>
    <w:rsid w:val="00AF066D"/>
    <w:rsid w:val="00AF1050"/>
    <w:rsid w:val="00B01BBB"/>
    <w:rsid w:val="00B05B99"/>
    <w:rsid w:val="00B143CA"/>
    <w:rsid w:val="00B15812"/>
    <w:rsid w:val="00B24B0D"/>
    <w:rsid w:val="00B33392"/>
    <w:rsid w:val="00B33FDE"/>
    <w:rsid w:val="00B3491F"/>
    <w:rsid w:val="00B42015"/>
    <w:rsid w:val="00B50A80"/>
    <w:rsid w:val="00B52727"/>
    <w:rsid w:val="00B57C4F"/>
    <w:rsid w:val="00B616B3"/>
    <w:rsid w:val="00B640F5"/>
    <w:rsid w:val="00B71390"/>
    <w:rsid w:val="00B72611"/>
    <w:rsid w:val="00B748EF"/>
    <w:rsid w:val="00B75083"/>
    <w:rsid w:val="00B914A6"/>
    <w:rsid w:val="00BA127C"/>
    <w:rsid w:val="00BA22F2"/>
    <w:rsid w:val="00BB5D18"/>
    <w:rsid w:val="00BB71F1"/>
    <w:rsid w:val="00BD0848"/>
    <w:rsid w:val="00BE2EA7"/>
    <w:rsid w:val="00BE4A7D"/>
    <w:rsid w:val="00BF2981"/>
    <w:rsid w:val="00BF5D85"/>
    <w:rsid w:val="00C02B59"/>
    <w:rsid w:val="00C03B53"/>
    <w:rsid w:val="00C0428F"/>
    <w:rsid w:val="00C04459"/>
    <w:rsid w:val="00C31F17"/>
    <w:rsid w:val="00C32D69"/>
    <w:rsid w:val="00C367C4"/>
    <w:rsid w:val="00C401A0"/>
    <w:rsid w:val="00C550EA"/>
    <w:rsid w:val="00C61D08"/>
    <w:rsid w:val="00C63F0F"/>
    <w:rsid w:val="00C64065"/>
    <w:rsid w:val="00C67805"/>
    <w:rsid w:val="00C83544"/>
    <w:rsid w:val="00CC2B39"/>
    <w:rsid w:val="00CC36B0"/>
    <w:rsid w:val="00CD046A"/>
    <w:rsid w:val="00CD0904"/>
    <w:rsid w:val="00CD0B9E"/>
    <w:rsid w:val="00CD1C45"/>
    <w:rsid w:val="00CD564C"/>
    <w:rsid w:val="00CE0C31"/>
    <w:rsid w:val="00CF7A41"/>
    <w:rsid w:val="00D03911"/>
    <w:rsid w:val="00D0630B"/>
    <w:rsid w:val="00D119C8"/>
    <w:rsid w:val="00D12E19"/>
    <w:rsid w:val="00D14DE3"/>
    <w:rsid w:val="00D15697"/>
    <w:rsid w:val="00D21DBB"/>
    <w:rsid w:val="00D25ED8"/>
    <w:rsid w:val="00D37E50"/>
    <w:rsid w:val="00D45DBD"/>
    <w:rsid w:val="00D47A08"/>
    <w:rsid w:val="00D51F86"/>
    <w:rsid w:val="00D6582E"/>
    <w:rsid w:val="00D71527"/>
    <w:rsid w:val="00D73447"/>
    <w:rsid w:val="00D7459C"/>
    <w:rsid w:val="00D7615F"/>
    <w:rsid w:val="00D76282"/>
    <w:rsid w:val="00D76A93"/>
    <w:rsid w:val="00D8326B"/>
    <w:rsid w:val="00D95512"/>
    <w:rsid w:val="00DA1D07"/>
    <w:rsid w:val="00DA20BE"/>
    <w:rsid w:val="00DA5067"/>
    <w:rsid w:val="00DB10CC"/>
    <w:rsid w:val="00DC204F"/>
    <w:rsid w:val="00DC49B6"/>
    <w:rsid w:val="00DD13E4"/>
    <w:rsid w:val="00DE1CB5"/>
    <w:rsid w:val="00DE2E44"/>
    <w:rsid w:val="00DE5CC9"/>
    <w:rsid w:val="00DE7B3E"/>
    <w:rsid w:val="00E0274F"/>
    <w:rsid w:val="00E053B1"/>
    <w:rsid w:val="00E074C2"/>
    <w:rsid w:val="00E254A3"/>
    <w:rsid w:val="00E2665B"/>
    <w:rsid w:val="00E2698D"/>
    <w:rsid w:val="00E26A46"/>
    <w:rsid w:val="00E36838"/>
    <w:rsid w:val="00E36C7C"/>
    <w:rsid w:val="00E40FB6"/>
    <w:rsid w:val="00E44B8B"/>
    <w:rsid w:val="00E468E0"/>
    <w:rsid w:val="00E5003D"/>
    <w:rsid w:val="00E552C3"/>
    <w:rsid w:val="00E63194"/>
    <w:rsid w:val="00E65433"/>
    <w:rsid w:val="00E66A5D"/>
    <w:rsid w:val="00E70561"/>
    <w:rsid w:val="00E73440"/>
    <w:rsid w:val="00E7520B"/>
    <w:rsid w:val="00E7711D"/>
    <w:rsid w:val="00E82385"/>
    <w:rsid w:val="00E835A4"/>
    <w:rsid w:val="00E933F9"/>
    <w:rsid w:val="00E93FA6"/>
    <w:rsid w:val="00E9534F"/>
    <w:rsid w:val="00EA3BA3"/>
    <w:rsid w:val="00EA6D8D"/>
    <w:rsid w:val="00EA6DCA"/>
    <w:rsid w:val="00EB2AB7"/>
    <w:rsid w:val="00EB352E"/>
    <w:rsid w:val="00EB4C0E"/>
    <w:rsid w:val="00EB6676"/>
    <w:rsid w:val="00EC0888"/>
    <w:rsid w:val="00EC1FA2"/>
    <w:rsid w:val="00EC3401"/>
    <w:rsid w:val="00EC4550"/>
    <w:rsid w:val="00ED479D"/>
    <w:rsid w:val="00ED49EC"/>
    <w:rsid w:val="00ED6E02"/>
    <w:rsid w:val="00EE2302"/>
    <w:rsid w:val="00EE5297"/>
    <w:rsid w:val="00EF1D9F"/>
    <w:rsid w:val="00EF50AC"/>
    <w:rsid w:val="00EF55F7"/>
    <w:rsid w:val="00EF649B"/>
    <w:rsid w:val="00EF6FB0"/>
    <w:rsid w:val="00EF79DC"/>
    <w:rsid w:val="00F10B3E"/>
    <w:rsid w:val="00F1409C"/>
    <w:rsid w:val="00F1768A"/>
    <w:rsid w:val="00F17A8D"/>
    <w:rsid w:val="00F22201"/>
    <w:rsid w:val="00F253F4"/>
    <w:rsid w:val="00F27F9B"/>
    <w:rsid w:val="00F36355"/>
    <w:rsid w:val="00F436EB"/>
    <w:rsid w:val="00F4475E"/>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232"/>
    <w:rsid w:val="00F84362"/>
    <w:rsid w:val="00F854AE"/>
    <w:rsid w:val="00F85A8F"/>
    <w:rsid w:val="00F868BC"/>
    <w:rsid w:val="00F8763C"/>
    <w:rsid w:val="00F9118B"/>
    <w:rsid w:val="00F95EC0"/>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semiHidden/>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semiHidden/>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6E1E3-D0EB-477F-BA8B-C4C701D3B7F2}"/>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649</Words>
  <Characters>47122</Characters>
  <Application>Microsoft Office Word</Application>
  <DocSecurity>0</DocSecurity>
  <Lines>736</Lines>
  <Paragraphs>201</Paragraphs>
  <ScaleCrop>false</ScaleCrop>
  <Company/>
  <LinksUpToDate>false</LinksUpToDate>
  <CharactersWithSpaces>5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4-02-20T11:10:00Z</dcterms:created>
  <dcterms:modified xsi:type="dcterms:W3CDTF">2024-02-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Order">
    <vt:r8>19000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